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3134189"/>
    <w:p w:rsidR="00EA1E8A" w:rsidRDefault="00EA1E8A">
      <w:pPr>
        <w:jc w:val="center"/>
        <w:rPr>
          <w:b/>
          <w:bCs/>
          <w:sz w:val="36"/>
          <w:szCs w:val="36"/>
          <w:lang w:val="en-GB"/>
        </w:rPr>
      </w:pPr>
      <w:r>
        <w:rPr>
          <w:b/>
          <w:bCs/>
          <w:sz w:val="36"/>
          <w:szCs w:val="36"/>
          <w:lang w:val="en-GB"/>
        </w:rPr>
        <w:fldChar w:fldCharType="begin"/>
      </w:r>
      <w:r>
        <w:rPr>
          <w:b/>
          <w:bCs/>
          <w:sz w:val="36"/>
          <w:szCs w:val="36"/>
          <w:lang w:val="en-GB"/>
        </w:rPr>
        <w:instrText xml:space="preserve"> MACROBUTTON MTEditEquationSection2 </w:instrText>
      </w:r>
      <w:r>
        <w:rPr>
          <w:rStyle w:val="MTEquationSection"/>
        </w:rPr>
        <w:instrText>Equation Chapter 0 Section 2</w:instrText>
      </w:r>
      <w:r>
        <w:rPr>
          <w:b/>
          <w:bCs/>
          <w:sz w:val="36"/>
          <w:szCs w:val="36"/>
          <w:lang w:val="en-GB"/>
        </w:rPr>
        <w:fldChar w:fldCharType="begin"/>
      </w:r>
      <w:r>
        <w:rPr>
          <w:b/>
          <w:bCs/>
          <w:sz w:val="36"/>
          <w:szCs w:val="36"/>
          <w:lang w:val="en-GB"/>
        </w:rPr>
        <w:instrText xml:space="preserve"> SEQ MTEqn \r \h \* MERGEFORMAT </w:instrText>
      </w:r>
      <w:r>
        <w:rPr>
          <w:b/>
          <w:bCs/>
          <w:sz w:val="36"/>
          <w:szCs w:val="36"/>
          <w:lang w:val="en-GB"/>
        </w:rPr>
        <w:fldChar w:fldCharType="end"/>
      </w:r>
      <w:r>
        <w:rPr>
          <w:b/>
          <w:bCs/>
          <w:sz w:val="36"/>
          <w:szCs w:val="36"/>
          <w:lang w:val="en-GB"/>
        </w:rPr>
        <w:fldChar w:fldCharType="begin"/>
      </w:r>
      <w:r>
        <w:rPr>
          <w:b/>
          <w:bCs/>
          <w:sz w:val="36"/>
          <w:szCs w:val="36"/>
          <w:lang w:val="en-GB"/>
        </w:rPr>
        <w:instrText xml:space="preserve"> SEQ MTSec \r 2 \h \* MERGEFORMAT </w:instrText>
      </w:r>
      <w:r>
        <w:rPr>
          <w:b/>
          <w:bCs/>
          <w:sz w:val="36"/>
          <w:szCs w:val="36"/>
          <w:lang w:val="en-GB"/>
        </w:rPr>
        <w:fldChar w:fldCharType="end"/>
      </w:r>
      <w:r>
        <w:rPr>
          <w:b/>
          <w:bCs/>
          <w:sz w:val="36"/>
          <w:szCs w:val="36"/>
          <w:lang w:val="en-GB"/>
        </w:rPr>
        <w:fldChar w:fldCharType="begin"/>
      </w:r>
      <w:r>
        <w:rPr>
          <w:b/>
          <w:bCs/>
          <w:sz w:val="36"/>
          <w:szCs w:val="36"/>
          <w:lang w:val="en-GB"/>
        </w:rPr>
        <w:instrText xml:space="preserve"> SEQ MTChap \r 0 \h \* MERGEFORMAT </w:instrText>
      </w:r>
      <w:r>
        <w:rPr>
          <w:b/>
          <w:bCs/>
          <w:sz w:val="36"/>
          <w:szCs w:val="36"/>
          <w:lang w:val="en-GB"/>
        </w:rPr>
        <w:fldChar w:fldCharType="end"/>
      </w:r>
      <w:r>
        <w:rPr>
          <w:b/>
          <w:bCs/>
          <w:sz w:val="36"/>
          <w:szCs w:val="36"/>
          <w:lang w:val="en-GB"/>
        </w:rPr>
        <w:fldChar w:fldCharType="end"/>
      </w:r>
      <w:r>
        <w:rPr>
          <w:b/>
          <w:bCs/>
          <w:sz w:val="36"/>
          <w:szCs w:val="36"/>
          <w:lang w:val="en-GB"/>
        </w:rPr>
        <w:t xml:space="preserve"> </w:t>
      </w:r>
      <w:r w:rsidR="004A5EB5" w:rsidRPr="004A5EB5">
        <w:rPr>
          <w:b/>
          <w:bCs/>
          <w:sz w:val="36"/>
          <w:szCs w:val="36"/>
          <w:lang w:val="en-GB"/>
        </w:rPr>
        <w:t>Effect of mineral particle size on microwave heating: from experiment to numerical simulation</w:t>
      </w:r>
    </w:p>
    <w:p w:rsidR="00B05077" w:rsidRDefault="004A5EB5" w:rsidP="00380186">
      <w:pPr>
        <w:pStyle w:val="Heading1"/>
        <w:spacing w:line="240" w:lineRule="auto"/>
        <w:jc w:val="center"/>
        <w:rPr>
          <w:b w:val="0"/>
          <w:bCs w:val="0"/>
          <w:sz w:val="24"/>
          <w:szCs w:val="24"/>
        </w:rPr>
      </w:pPr>
      <w:proofErr w:type="spellStart"/>
      <w:r>
        <w:rPr>
          <w:b w:val="0"/>
          <w:bCs w:val="0"/>
          <w:sz w:val="24"/>
          <w:szCs w:val="24"/>
        </w:rPr>
        <w:t>Duona</w:t>
      </w:r>
      <w:proofErr w:type="spellEnd"/>
      <w:r>
        <w:rPr>
          <w:b w:val="0"/>
          <w:bCs w:val="0"/>
          <w:sz w:val="24"/>
          <w:szCs w:val="24"/>
        </w:rPr>
        <w:t xml:space="preserve"> Chen</w:t>
      </w:r>
      <w:r w:rsidR="00B05077">
        <w:rPr>
          <w:b w:val="0"/>
          <w:bCs w:val="0"/>
          <w:sz w:val="24"/>
          <w:szCs w:val="24"/>
          <w:vertAlign w:val="superscript"/>
        </w:rPr>
        <w:t>a</w:t>
      </w:r>
      <w:r w:rsidR="00B05077">
        <w:rPr>
          <w:b w:val="0"/>
          <w:bCs w:val="0"/>
          <w:sz w:val="24"/>
          <w:szCs w:val="24"/>
        </w:rPr>
        <w:t xml:space="preserve">, </w:t>
      </w:r>
      <w:proofErr w:type="spellStart"/>
      <w:r w:rsidR="00B05077">
        <w:rPr>
          <w:b w:val="0"/>
          <w:bCs w:val="0"/>
          <w:sz w:val="24"/>
          <w:szCs w:val="24"/>
        </w:rPr>
        <w:t>Chunshun</w:t>
      </w:r>
      <w:proofErr w:type="spellEnd"/>
      <w:r w:rsidR="00B05077">
        <w:rPr>
          <w:b w:val="0"/>
          <w:bCs w:val="0"/>
          <w:sz w:val="24"/>
          <w:szCs w:val="24"/>
        </w:rPr>
        <w:t xml:space="preserve"> </w:t>
      </w:r>
      <w:proofErr w:type="spellStart"/>
      <w:r w:rsidR="00B05077">
        <w:rPr>
          <w:b w:val="0"/>
          <w:bCs w:val="0"/>
          <w:sz w:val="24"/>
          <w:szCs w:val="24"/>
        </w:rPr>
        <w:t>Zhang</w:t>
      </w:r>
      <w:r>
        <w:rPr>
          <w:b w:val="0"/>
          <w:bCs w:val="0"/>
          <w:sz w:val="24"/>
          <w:szCs w:val="24"/>
          <w:vertAlign w:val="superscript"/>
        </w:rPr>
        <w:t>a</w:t>
      </w:r>
      <w:proofErr w:type="spellEnd"/>
      <w:r w:rsidR="00B05077">
        <w:rPr>
          <w:b w:val="0"/>
          <w:bCs w:val="0"/>
          <w:sz w:val="24"/>
          <w:szCs w:val="24"/>
          <w:vertAlign w:val="superscript"/>
        </w:rPr>
        <w:t>*</w:t>
      </w:r>
    </w:p>
    <w:p w:rsidR="00B05077" w:rsidRPr="00D52D01" w:rsidRDefault="004A5EB5" w:rsidP="004C05C8">
      <w:pPr>
        <w:spacing w:line="360" w:lineRule="exact"/>
        <w:ind w:firstLine="360"/>
        <w:jc w:val="left"/>
        <w:rPr>
          <w:i/>
          <w:iCs/>
          <w:color w:val="000000"/>
          <w:sz w:val="18"/>
          <w:szCs w:val="18"/>
        </w:rPr>
      </w:pPr>
      <w:r>
        <w:rPr>
          <w:color w:val="000000"/>
          <w:sz w:val="18"/>
          <w:szCs w:val="18"/>
          <w:vertAlign w:val="superscript"/>
          <w:lang w:val="en-US"/>
        </w:rPr>
        <w:t>a</w:t>
      </w:r>
      <w:r w:rsidR="00B05077" w:rsidRPr="00D52D01">
        <w:rPr>
          <w:i/>
          <w:iCs/>
          <w:color w:val="000000"/>
          <w:sz w:val="18"/>
          <w:szCs w:val="18"/>
        </w:rPr>
        <w:t>Department of Civil Engineering, Monash University,</w:t>
      </w:r>
      <w:r w:rsidR="00B05077" w:rsidRPr="00D52D01">
        <w:rPr>
          <w:rFonts w:hint="eastAsia"/>
          <w:i/>
          <w:iCs/>
          <w:color w:val="000000"/>
          <w:sz w:val="18"/>
          <w:szCs w:val="18"/>
        </w:rPr>
        <w:t xml:space="preserve"> </w:t>
      </w:r>
      <w:r w:rsidR="00B05077" w:rsidRPr="00D52D01">
        <w:rPr>
          <w:i/>
          <w:iCs/>
          <w:color w:val="000000"/>
          <w:sz w:val="18"/>
          <w:szCs w:val="18"/>
        </w:rPr>
        <w:t>Clayton, VIC 3800, Australia</w:t>
      </w:r>
    </w:p>
    <w:p w:rsidR="00EA1E8A" w:rsidRDefault="00F70A7E">
      <w:pPr>
        <w:pStyle w:val="Heading1"/>
        <w:spacing w:line="240" w:lineRule="auto"/>
        <w:rPr>
          <w:b w:val="0"/>
          <w:sz w:val="20"/>
          <w:szCs w:val="20"/>
          <w:lang w:val="en-AU"/>
        </w:rPr>
      </w:pPr>
      <w:r w:rsidRPr="00F70A7E">
        <w:rPr>
          <w:b w:val="0"/>
          <w:sz w:val="20"/>
          <w:szCs w:val="20"/>
          <w:lang w:val="en-AU"/>
        </w:rPr>
        <w:t xml:space="preserve">Corresponding author: </w:t>
      </w:r>
      <w:proofErr w:type="spellStart"/>
      <w:r w:rsidRPr="00F70A7E">
        <w:rPr>
          <w:b w:val="0"/>
          <w:sz w:val="20"/>
          <w:szCs w:val="20"/>
          <w:lang w:val="en-AU"/>
        </w:rPr>
        <w:t>Chunshun</w:t>
      </w:r>
      <w:proofErr w:type="spellEnd"/>
      <w:r w:rsidRPr="00F70A7E">
        <w:rPr>
          <w:b w:val="0"/>
          <w:sz w:val="20"/>
          <w:szCs w:val="20"/>
          <w:lang w:val="en-AU"/>
        </w:rPr>
        <w:t xml:space="preserve"> Zhang; </w:t>
      </w:r>
      <w:hyperlink r:id="rId7" w:history="1">
        <w:r w:rsidRPr="00852AC8">
          <w:rPr>
            <w:rStyle w:val="Hyperlink"/>
            <w:b w:val="0"/>
            <w:sz w:val="20"/>
            <w:szCs w:val="20"/>
            <w:lang w:val="en-AU"/>
          </w:rPr>
          <w:t>Ivan.Zhang@monash.edu</w:t>
        </w:r>
      </w:hyperlink>
    </w:p>
    <w:p w:rsidR="00F70A7E" w:rsidRDefault="00F70A7E" w:rsidP="00F70A7E"/>
    <w:p w:rsidR="00F70A7E" w:rsidRPr="00F70A7E" w:rsidRDefault="00F70A7E" w:rsidP="00F70A7E"/>
    <w:p w:rsidR="00F70A7E" w:rsidRPr="006E580D" w:rsidRDefault="00EA1E8A" w:rsidP="006E580D">
      <w:pPr>
        <w:pStyle w:val="Heading1"/>
        <w:keepNext w:val="0"/>
        <w:keepLines w:val="0"/>
        <w:spacing w:before="120" w:line="240" w:lineRule="auto"/>
        <w:rPr>
          <w:rFonts w:hint="eastAsia"/>
          <w:b w:val="0"/>
          <w:sz w:val="24"/>
          <w:szCs w:val="24"/>
        </w:rPr>
      </w:pPr>
      <w:r>
        <w:rPr>
          <w:sz w:val="24"/>
          <w:szCs w:val="24"/>
        </w:rPr>
        <w:t>Abstract</w:t>
      </w:r>
      <w:r>
        <w:rPr>
          <w:rFonts w:hint="eastAsia"/>
          <w:sz w:val="24"/>
          <w:szCs w:val="24"/>
        </w:rPr>
        <w:t xml:space="preserve">: </w:t>
      </w:r>
      <w:r w:rsidR="006E580D" w:rsidRPr="006E580D">
        <w:rPr>
          <w:rFonts w:hint="eastAsia"/>
          <w:b w:val="0"/>
          <w:sz w:val="24"/>
          <w:szCs w:val="24"/>
        </w:rPr>
        <w:t>size</w:t>
      </w:r>
      <w:r w:rsidR="00B80F9E">
        <w:rPr>
          <w:rFonts w:hint="eastAsia"/>
          <w:b w:val="0"/>
          <w:sz w:val="24"/>
          <w:szCs w:val="24"/>
        </w:rPr>
        <w:t>越小，</w:t>
      </w:r>
      <w:r w:rsidR="006E580D">
        <w:rPr>
          <w:rFonts w:hint="eastAsia"/>
          <w:b w:val="0"/>
          <w:sz w:val="24"/>
          <w:szCs w:val="24"/>
        </w:rPr>
        <w:t>矿物颗粒</w:t>
      </w:r>
      <w:r w:rsidR="00B80F9E">
        <w:rPr>
          <w:rFonts w:hint="eastAsia"/>
          <w:b w:val="0"/>
          <w:sz w:val="24"/>
          <w:szCs w:val="24"/>
        </w:rPr>
        <w:t>吸收</w:t>
      </w:r>
      <w:r w:rsidR="006E580D">
        <w:rPr>
          <w:rFonts w:hint="eastAsia"/>
          <w:b w:val="0"/>
          <w:sz w:val="24"/>
          <w:szCs w:val="24"/>
        </w:rPr>
        <w:t>微波的</w:t>
      </w:r>
      <w:r w:rsidR="00B80F9E">
        <w:rPr>
          <w:rFonts w:hint="eastAsia"/>
          <w:b w:val="0"/>
          <w:sz w:val="24"/>
          <w:szCs w:val="24"/>
        </w:rPr>
        <w:t>能力越强</w:t>
      </w:r>
      <w:r w:rsidR="006E580D">
        <w:rPr>
          <w:rFonts w:hint="eastAsia"/>
          <w:b w:val="0"/>
          <w:sz w:val="24"/>
          <w:szCs w:val="24"/>
        </w:rPr>
        <w:t>，这已经在试验中得到验证。然</w:t>
      </w:r>
      <w:r w:rsidR="002E0E62">
        <w:rPr>
          <w:rFonts w:hint="eastAsia"/>
          <w:b w:val="0"/>
          <w:sz w:val="24"/>
          <w:szCs w:val="24"/>
        </w:rPr>
        <w:t>而</w:t>
      </w:r>
      <w:r w:rsidR="006E580D">
        <w:rPr>
          <w:rFonts w:hint="eastAsia"/>
          <w:b w:val="0"/>
          <w:sz w:val="24"/>
          <w:szCs w:val="24"/>
        </w:rPr>
        <w:t>其原因、涉及机理尚不明晰，</w:t>
      </w:r>
      <w:r w:rsidR="002E0E62">
        <w:rPr>
          <w:rFonts w:hint="eastAsia"/>
          <w:b w:val="0"/>
          <w:sz w:val="24"/>
          <w:szCs w:val="24"/>
        </w:rPr>
        <w:t>众说纷纭，</w:t>
      </w:r>
      <w:r w:rsidR="00804446">
        <w:rPr>
          <w:rFonts w:hint="eastAsia"/>
          <w:b w:val="0"/>
          <w:sz w:val="24"/>
          <w:szCs w:val="24"/>
        </w:rPr>
        <w:t>一直</w:t>
      </w:r>
      <w:r w:rsidR="006E580D">
        <w:rPr>
          <w:rFonts w:hint="eastAsia"/>
          <w:b w:val="0"/>
          <w:sz w:val="24"/>
          <w:szCs w:val="24"/>
        </w:rPr>
        <w:t>没有达成一致。本文</w:t>
      </w:r>
      <w:r w:rsidR="006E580D">
        <w:rPr>
          <w:rFonts w:hint="eastAsia"/>
          <w:b w:val="0"/>
          <w:sz w:val="24"/>
          <w:szCs w:val="24"/>
        </w:rPr>
        <w:t>aim</w:t>
      </w:r>
      <w:r w:rsidR="00B80F9E">
        <w:rPr>
          <w:rFonts w:hint="eastAsia"/>
          <w:b w:val="0"/>
          <w:sz w:val="24"/>
          <w:szCs w:val="24"/>
        </w:rPr>
        <w:t>s</w:t>
      </w:r>
      <w:r w:rsidR="006E580D">
        <w:rPr>
          <w:b w:val="0"/>
          <w:sz w:val="24"/>
          <w:szCs w:val="24"/>
        </w:rPr>
        <w:t xml:space="preserve"> </w:t>
      </w:r>
      <w:r w:rsidR="006E580D">
        <w:rPr>
          <w:rFonts w:hint="eastAsia"/>
          <w:b w:val="0"/>
          <w:sz w:val="24"/>
          <w:szCs w:val="24"/>
        </w:rPr>
        <w:t>to</w:t>
      </w:r>
      <w:r w:rsidR="006E580D">
        <w:rPr>
          <w:b w:val="0"/>
          <w:sz w:val="24"/>
          <w:szCs w:val="24"/>
        </w:rPr>
        <w:t xml:space="preserve"> </w:t>
      </w:r>
      <w:r w:rsidR="006E580D">
        <w:rPr>
          <w:rFonts w:hint="eastAsia"/>
          <w:b w:val="0"/>
          <w:sz w:val="24"/>
          <w:szCs w:val="24"/>
        </w:rPr>
        <w:t>通过数值模拟来探究颗粒</w:t>
      </w:r>
      <w:proofErr w:type="spellStart"/>
      <w:r w:rsidR="006E580D">
        <w:rPr>
          <w:rFonts w:hint="eastAsia"/>
          <w:b w:val="0"/>
          <w:sz w:val="24"/>
          <w:szCs w:val="24"/>
        </w:rPr>
        <w:t>szie</w:t>
      </w:r>
      <w:proofErr w:type="spellEnd"/>
      <w:r w:rsidR="006E580D">
        <w:rPr>
          <w:rFonts w:hint="eastAsia"/>
          <w:b w:val="0"/>
          <w:sz w:val="24"/>
          <w:szCs w:val="24"/>
        </w:rPr>
        <w:t>的</w:t>
      </w:r>
      <w:r w:rsidR="006E580D">
        <w:rPr>
          <w:rFonts w:hint="eastAsia"/>
          <w:b w:val="0"/>
          <w:sz w:val="24"/>
          <w:szCs w:val="24"/>
        </w:rPr>
        <w:t>effect</w:t>
      </w:r>
      <w:r w:rsidR="006E580D">
        <w:rPr>
          <w:b w:val="0"/>
          <w:sz w:val="24"/>
          <w:szCs w:val="24"/>
        </w:rPr>
        <w:t xml:space="preserve"> </w:t>
      </w:r>
      <w:r w:rsidR="006E580D">
        <w:rPr>
          <w:rFonts w:hint="eastAsia"/>
          <w:b w:val="0"/>
          <w:sz w:val="24"/>
          <w:szCs w:val="24"/>
        </w:rPr>
        <w:t>on</w:t>
      </w:r>
      <w:r w:rsidR="006E580D">
        <w:rPr>
          <w:b w:val="0"/>
          <w:sz w:val="24"/>
          <w:szCs w:val="24"/>
        </w:rPr>
        <w:t xml:space="preserve"> microwave heating. </w:t>
      </w:r>
      <w:r w:rsidR="00A27605">
        <w:rPr>
          <w:rFonts w:hint="eastAsia"/>
          <w:b w:val="0"/>
          <w:sz w:val="24"/>
          <w:szCs w:val="24"/>
        </w:rPr>
        <w:t>我们</w:t>
      </w:r>
      <w:r w:rsidR="006E580D">
        <w:rPr>
          <w:rFonts w:hint="eastAsia"/>
          <w:b w:val="0"/>
          <w:sz w:val="24"/>
          <w:szCs w:val="24"/>
        </w:rPr>
        <w:t>基于什么方法和理论，我们做了什么工作，得到了什么结论。</w:t>
      </w:r>
      <w:r w:rsidR="00A27605">
        <w:rPr>
          <w:rFonts w:hint="eastAsia"/>
          <w:b w:val="0"/>
          <w:sz w:val="24"/>
          <w:szCs w:val="24"/>
        </w:rPr>
        <w:t>这些发现有助于完善对微波和矿物颗粒相互关系的深入理解。</w:t>
      </w:r>
    </w:p>
    <w:p w:rsidR="00F70A7E" w:rsidRDefault="00EA1E8A">
      <w:pPr>
        <w:autoSpaceDE/>
        <w:autoSpaceDN/>
        <w:adjustRightInd/>
        <w:spacing w:line="480" w:lineRule="auto"/>
        <w:rPr>
          <w:b/>
          <w:bCs/>
          <w:kern w:val="2"/>
          <w:lang w:val="en-US"/>
        </w:rPr>
      </w:pPr>
      <w:r>
        <w:rPr>
          <w:b/>
          <w:bCs/>
          <w:kern w:val="2"/>
          <w:lang w:val="en-US"/>
        </w:rPr>
        <w:t>K</w:t>
      </w:r>
      <w:r>
        <w:rPr>
          <w:rFonts w:hint="eastAsia"/>
          <w:b/>
          <w:bCs/>
          <w:kern w:val="2"/>
          <w:lang w:val="en-US"/>
        </w:rPr>
        <w:t>eywords:</w:t>
      </w:r>
      <w:r>
        <w:rPr>
          <w:b/>
          <w:bCs/>
          <w:kern w:val="2"/>
          <w:lang w:val="en-US"/>
        </w:rPr>
        <w:t xml:space="preserve"> </w:t>
      </w:r>
    </w:p>
    <w:bookmarkEnd w:id="0"/>
    <w:p w:rsidR="00F70A7E" w:rsidRDefault="00F70A7E">
      <w:pPr>
        <w:autoSpaceDE/>
        <w:autoSpaceDN/>
        <w:adjustRightInd/>
        <w:spacing w:line="480" w:lineRule="auto"/>
        <w:rPr>
          <w:b/>
          <w:bCs/>
          <w:kern w:val="2"/>
          <w:lang w:val="en-US"/>
        </w:rPr>
      </w:pPr>
    </w:p>
    <w:p w:rsidR="00EA1E8A" w:rsidRDefault="00EA1E8A">
      <w:pPr>
        <w:pStyle w:val="Heading1"/>
        <w:spacing w:line="240" w:lineRule="auto"/>
      </w:pPr>
      <w:bookmarkStart w:id="1" w:name="_Toc257816982"/>
      <w:bookmarkStart w:id="2" w:name="_Toc261862600"/>
      <w:bookmarkStart w:id="3" w:name="_Hlk43134070"/>
      <w:r>
        <w:t>1 Introduction</w:t>
      </w:r>
      <w:bookmarkEnd w:id="1"/>
      <w:bookmarkEnd w:id="2"/>
      <w:r>
        <w:rPr>
          <w:rFonts w:hint="eastAsia"/>
        </w:rPr>
        <w:t xml:space="preserve"> </w:t>
      </w:r>
    </w:p>
    <w:bookmarkEnd w:id="3"/>
    <w:p w:rsidR="00EA1E8A" w:rsidRDefault="00E6296C" w:rsidP="00E6296C">
      <w:pPr>
        <w:spacing w:before="120" w:line="240" w:lineRule="auto"/>
      </w:pPr>
      <w:r>
        <w:t xml:space="preserve">establishing the problem, </w:t>
      </w:r>
      <w:bookmarkStart w:id="4" w:name="_GoBack"/>
      <w:r>
        <w:t>background</w:t>
      </w:r>
      <w:bookmarkEnd w:id="4"/>
      <w:r>
        <w:t>, literature review, unmet need for work, aims</w:t>
      </w:r>
    </w:p>
    <w:p w:rsidR="00EA1E8A" w:rsidRDefault="00EA1E8A">
      <w:pPr>
        <w:pStyle w:val="Heading1"/>
      </w:pPr>
      <w:bookmarkStart w:id="5" w:name="_Toc261862602"/>
      <w:bookmarkStart w:id="6" w:name="_Hlk43134103"/>
      <w:r>
        <w:rPr>
          <w:rFonts w:hint="eastAsia"/>
        </w:rPr>
        <w:t>2</w:t>
      </w:r>
      <w:r>
        <w:t xml:space="preserve"> </w:t>
      </w:r>
      <w:bookmarkEnd w:id="5"/>
      <w:r w:rsidR="00E6296C" w:rsidRPr="00E6296C">
        <w:t>Methodology</w:t>
      </w:r>
    </w:p>
    <w:bookmarkEnd w:id="6"/>
    <w:p w:rsidR="00EA1E8A" w:rsidRDefault="00E6296C" w:rsidP="00E6296C">
      <w:pPr>
        <w:spacing w:before="120" w:line="240" w:lineRule="auto"/>
        <w:rPr>
          <w:lang w:val="en-AU" w:eastAsia="en-AU"/>
        </w:rPr>
      </w:pPr>
      <w:r w:rsidRPr="00E6296C">
        <w:rPr>
          <w:lang w:val="en-AU" w:eastAsia="en-AU"/>
        </w:rPr>
        <w:t>description of methods used to</w:t>
      </w:r>
      <w:r w:rsidR="00974C61">
        <w:rPr>
          <w:lang w:val="en-AU" w:eastAsia="en-AU"/>
        </w:rPr>
        <w:t xml:space="preserve"> </w:t>
      </w:r>
      <w:r w:rsidRPr="00E6296C">
        <w:rPr>
          <w:lang w:val="en-AU" w:eastAsia="en-AU"/>
        </w:rPr>
        <w:t>carry out your research</w:t>
      </w:r>
      <w:r w:rsidR="00974C61">
        <w:rPr>
          <w:lang w:val="en-AU" w:eastAsia="en-AU"/>
        </w:rPr>
        <w:t xml:space="preserve">, </w:t>
      </w:r>
      <w:r w:rsidRPr="00E6296C">
        <w:rPr>
          <w:lang w:val="en-AU" w:eastAsia="en-AU"/>
        </w:rPr>
        <w:t>experimental protocols,</w:t>
      </w:r>
      <w:r w:rsidR="00974C61">
        <w:rPr>
          <w:lang w:val="en-AU" w:eastAsia="en-AU"/>
        </w:rPr>
        <w:t xml:space="preserve"> </w:t>
      </w:r>
      <w:r w:rsidRPr="00E6296C">
        <w:rPr>
          <w:lang w:val="en-AU" w:eastAsia="en-AU"/>
        </w:rPr>
        <w:t>measurements, analysis</w:t>
      </w:r>
      <w:r w:rsidR="00974C61">
        <w:rPr>
          <w:lang w:val="en-AU" w:eastAsia="en-AU"/>
        </w:rPr>
        <w:t xml:space="preserve"> </w:t>
      </w:r>
      <w:r w:rsidRPr="00E6296C">
        <w:rPr>
          <w:lang w:val="en-AU" w:eastAsia="en-AU"/>
        </w:rPr>
        <w:t>approaches, reason for their</w:t>
      </w:r>
      <w:r w:rsidR="00974C61">
        <w:rPr>
          <w:lang w:val="en-AU" w:eastAsia="en-AU"/>
        </w:rPr>
        <w:t xml:space="preserve"> </w:t>
      </w:r>
      <w:r w:rsidRPr="00E6296C">
        <w:rPr>
          <w:lang w:val="en-AU" w:eastAsia="en-AU"/>
        </w:rPr>
        <w:t>selection and critical discussion of</w:t>
      </w:r>
      <w:r w:rsidR="00974C61">
        <w:rPr>
          <w:lang w:val="en-AU" w:eastAsia="en-AU"/>
        </w:rPr>
        <w:t xml:space="preserve"> </w:t>
      </w:r>
      <w:r w:rsidRPr="00E6296C">
        <w:rPr>
          <w:lang w:val="en-AU" w:eastAsia="en-AU"/>
        </w:rPr>
        <w:t>their limitations</w:t>
      </w:r>
      <w:r w:rsidR="00EA1E8A">
        <w:rPr>
          <w:lang w:val="en-AU" w:eastAsia="en-AU"/>
        </w:rPr>
        <w:t>.</w:t>
      </w:r>
    </w:p>
    <w:p w:rsidR="00E142B7" w:rsidRDefault="00E142B7" w:rsidP="00E6296C">
      <w:pPr>
        <w:spacing w:before="120" w:line="240" w:lineRule="auto"/>
        <w:rPr>
          <w:lang w:val="en-AU" w:eastAsia="en-AU"/>
        </w:rPr>
      </w:pPr>
    </w:p>
    <w:p w:rsidR="00E142B7" w:rsidRDefault="00E142B7" w:rsidP="00E142B7">
      <w:r>
        <w:t>The simulation undertook in this experiment involves the use of MEEP, an industrial state-of-the-art simulation platform for Electromagnetic simulation.</w:t>
      </w:r>
    </w:p>
    <w:p w:rsidR="00E142B7" w:rsidRDefault="00E142B7" w:rsidP="00E142B7">
      <w:pPr>
        <w:pStyle w:val="Heading2"/>
      </w:pPr>
      <w:r>
        <w:t>Geometric Construction</w:t>
      </w:r>
    </w:p>
    <w:p w:rsidR="00E142B7" w:rsidRPr="00082704" w:rsidRDefault="00E142B7" w:rsidP="00E142B7">
      <w:r>
        <w:t xml:space="preserve">The main geometric construction is divided into 2 parts. The first involves construction of simple geometry. The geometry normally contains 2 particles of different </w:t>
      </w:r>
      <w:r w:rsidRPr="00082704">
        <w:t>the configurations include different particle sizes, shapes and different distant between the particles.</w:t>
      </w:r>
    </w:p>
    <w:p w:rsidR="00E142B7" w:rsidRDefault="00E142B7" w:rsidP="00E142B7">
      <w:r w:rsidRPr="00082704">
        <w:t>The simple geometries give us an understanding of the nature of EM wave propagation</w:t>
      </w:r>
      <w:r>
        <w:t xml:space="preserve">. The parameters associated with the propagation of the wave in the medium and the absorption rate can be measured and quantified using statistical methods. </w:t>
      </w:r>
    </w:p>
    <w:p w:rsidR="00E142B7" w:rsidRPr="00082704" w:rsidRDefault="00E142B7" w:rsidP="00E142B7">
      <w:r>
        <w:t xml:space="preserve">4 different geometry shapes, namely circle, triangle, hexagon and cube, are chosen to represent the different geometry shapes that occur in nature. </w:t>
      </w:r>
    </w:p>
    <w:p w:rsidR="00E142B7" w:rsidRPr="00082704" w:rsidRDefault="00E142B7" w:rsidP="00E142B7">
      <w:r w:rsidRPr="00082704">
        <w:t xml:space="preserve">Complex geometry </w:t>
      </w:r>
      <w:r>
        <w:t>involves array of geometry shape evenly distributed inside the medium. T</w:t>
      </w:r>
      <w:r w:rsidRPr="00082704">
        <w:t>h</w:t>
      </w:r>
      <w:r>
        <w:t>is distribution</w:t>
      </w:r>
      <w:r w:rsidRPr="00082704">
        <w:t xml:space="preserve"> </w:t>
      </w:r>
      <w:r>
        <w:t xml:space="preserve">is </w:t>
      </w:r>
      <w:r w:rsidRPr="00082704">
        <w:t>more closely resemble the real-life situation</w:t>
      </w:r>
      <w:r>
        <w:t>.</w:t>
      </w:r>
    </w:p>
    <w:p w:rsidR="00E142B7" w:rsidRPr="00082704" w:rsidRDefault="00E142B7" w:rsidP="00E142B7">
      <w:r w:rsidRPr="00082704">
        <w:t>The property of the micro-structure</w:t>
      </w:r>
      <w:r>
        <w:t xml:space="preserve"> such as the particle size and dielectric constant</w:t>
      </w:r>
      <w:r w:rsidRPr="00082704">
        <w:t xml:space="preserve"> </w:t>
      </w:r>
      <w:r>
        <w:t>are</w:t>
      </w:r>
      <w:r w:rsidRPr="00082704">
        <w:t xml:space="preserve"> randomized using </w:t>
      </w:r>
      <w:r>
        <w:t>Gaussian</w:t>
      </w:r>
      <w:r w:rsidRPr="00082704">
        <w:t xml:space="preserve"> distribution.</w:t>
      </w:r>
      <w:r>
        <w:t xml:space="preserve"> </w:t>
      </w:r>
    </w:p>
    <w:p w:rsidR="00E142B7" w:rsidRDefault="00E142B7" w:rsidP="00E142B7">
      <w:pPr>
        <w:pStyle w:val="Heading2"/>
      </w:pPr>
      <w:r>
        <w:t>Electromagnetic simulation</w:t>
      </w:r>
    </w:p>
    <w:p w:rsidR="00E142B7" w:rsidRPr="003C0149" w:rsidRDefault="00E142B7" w:rsidP="00E142B7">
      <w:pPr>
        <w:rPr>
          <w:i/>
        </w:rPr>
      </w:pPr>
      <w:r w:rsidRPr="00082704">
        <w:t xml:space="preserve">The MEEP is an open source Finite Difference Time Domain (FDTD) software. </w:t>
      </w:r>
      <w:r>
        <w:t xml:space="preserve">The MEEP simulation is set up as such that the simulation frequency is 2.45 GHz. The size of the simulation cell is 10cm. The PML is 1cm, the transition zone where results are not recorded is 1 cm. </w:t>
      </w:r>
    </w:p>
    <w:p w:rsidR="00E142B7" w:rsidRPr="00E142B7" w:rsidRDefault="00A65036" w:rsidP="00E142B7">
      <w:pPr>
        <w:spacing w:before="120" w:line="240" w:lineRule="auto"/>
        <w:rPr>
          <w:lang w:val="en-AU" w:eastAsia="en-AU"/>
        </w:rPr>
      </w:pPr>
      <w:r>
        <w:rPr>
          <w:noProof/>
          <w:lang w:val="en-AU" w:eastAsia="en-AU"/>
        </w:rPr>
        <w:drawing>
          <wp:inline distT="0" distB="0" distL="0" distR="0">
            <wp:extent cx="2570480" cy="2519045"/>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70480" cy="2519045"/>
                    </a:xfrm>
                    <a:prstGeom prst="rect">
                      <a:avLst/>
                    </a:prstGeom>
                    <a:noFill/>
                    <a:ln>
                      <a:noFill/>
                    </a:ln>
                  </pic:spPr>
                </pic:pic>
              </a:graphicData>
            </a:graphic>
          </wp:inline>
        </w:drawing>
      </w:r>
      <w:r>
        <w:rPr>
          <w:noProof/>
          <w:lang w:val="en-AU" w:eastAsia="en-AU"/>
        </w:rPr>
        <w:drawing>
          <wp:inline distT="0" distB="0" distL="0" distR="0">
            <wp:extent cx="2562225" cy="2519045"/>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62225" cy="2519045"/>
                    </a:xfrm>
                    <a:prstGeom prst="rect">
                      <a:avLst/>
                    </a:prstGeom>
                    <a:noFill/>
                    <a:ln>
                      <a:noFill/>
                    </a:ln>
                  </pic:spPr>
                </pic:pic>
              </a:graphicData>
            </a:graphic>
          </wp:inline>
        </w:drawing>
      </w:r>
    </w:p>
    <w:p w:rsidR="00E142B7" w:rsidRPr="00E142B7" w:rsidRDefault="00E142B7" w:rsidP="00E142B7">
      <w:pPr>
        <w:rPr>
          <w:i/>
        </w:rPr>
      </w:pPr>
      <w:r>
        <w:rPr>
          <w:i/>
        </w:rPr>
        <w:t>Figure to do. simulation setup with particles in them, left simple setup, right complex</w:t>
      </w:r>
    </w:p>
    <w:p w:rsidR="00EA1E8A" w:rsidRDefault="00EA1E8A">
      <w:pPr>
        <w:pStyle w:val="Heading1"/>
      </w:pPr>
      <w:bookmarkStart w:id="7" w:name="_Toc262942846"/>
      <w:bookmarkStart w:id="8" w:name="_Toc262942860"/>
      <w:bookmarkStart w:id="9" w:name="_Toc261862616"/>
      <w:r>
        <w:t xml:space="preserve">3 </w:t>
      </w:r>
      <w:r w:rsidR="00974C61" w:rsidRPr="00974C61">
        <w:t>Results and discussions</w:t>
      </w:r>
      <w:r>
        <w:rPr>
          <w:rFonts w:hint="eastAsia"/>
        </w:rPr>
        <w:t xml:space="preserve"> </w:t>
      </w:r>
    </w:p>
    <w:bookmarkEnd w:id="7"/>
    <w:bookmarkEnd w:id="8"/>
    <w:bookmarkEnd w:id="9"/>
    <w:p w:rsidR="00974C61" w:rsidRPr="00E142B7" w:rsidRDefault="00974C61" w:rsidP="00974C61">
      <w:pPr>
        <w:rPr>
          <w:b/>
        </w:rPr>
      </w:pPr>
      <w:r w:rsidRPr="00E142B7">
        <w:rPr>
          <w:b/>
        </w:rPr>
        <w:t>presentation of results, sensible discussions, supported plots, comparison with literature,</w:t>
      </w:r>
    </w:p>
    <w:p w:rsidR="00E142B7" w:rsidRPr="00A65036" w:rsidRDefault="00974C61" w:rsidP="00974C61">
      <w:pPr>
        <w:rPr>
          <w:b/>
        </w:rPr>
      </w:pPr>
      <w:r w:rsidRPr="00E142B7">
        <w:rPr>
          <w:b/>
        </w:rPr>
        <w:t>consideration of errors and logical conclusions, technical depth of the work</w:t>
      </w:r>
      <w:r w:rsidR="00EA1E8A" w:rsidRPr="00E142B7">
        <w:rPr>
          <w:b/>
        </w:rPr>
        <w:t>.</w:t>
      </w:r>
    </w:p>
    <w:p w:rsidR="00EA1E8A" w:rsidRDefault="00974C61">
      <w:pPr>
        <w:pStyle w:val="Heading1"/>
        <w:spacing w:line="240" w:lineRule="auto"/>
      </w:pPr>
      <w:bookmarkStart w:id="10" w:name="_Hlk43134129"/>
      <w:r>
        <w:t>4</w:t>
      </w:r>
      <w:r w:rsidR="00EA1E8A">
        <w:rPr>
          <w:rFonts w:hint="eastAsia"/>
        </w:rPr>
        <w:t xml:space="preserve"> Conclusion</w:t>
      </w:r>
      <w:r w:rsidR="00EA1E8A">
        <w:t>s</w:t>
      </w:r>
    </w:p>
    <w:bookmarkEnd w:id="10"/>
    <w:p w:rsidR="00EA1E8A" w:rsidRDefault="00974C61" w:rsidP="00974C61">
      <w:pPr>
        <w:spacing w:before="120" w:line="240" w:lineRule="auto"/>
      </w:pPr>
      <w:r>
        <w:t>overall outcomes, higher-level significance of the results</w:t>
      </w:r>
      <w:r w:rsidR="00EA1E8A">
        <w:t xml:space="preserve">.  </w:t>
      </w:r>
    </w:p>
    <w:p w:rsidR="00EA567D" w:rsidRDefault="00EA567D" w:rsidP="00974C61">
      <w:pPr>
        <w:spacing w:before="120" w:line="240" w:lineRule="auto"/>
        <w:rPr>
          <w:rFonts w:hint="eastAsia"/>
        </w:rPr>
      </w:pPr>
    </w:p>
    <w:p w:rsidR="00EA1E8A" w:rsidRDefault="00EA1E8A">
      <w:pPr>
        <w:spacing w:before="120" w:line="240" w:lineRule="auto"/>
        <w:jc w:val="left"/>
        <w:rPr>
          <w:rFonts w:hint="eastAsia"/>
          <w:b/>
          <w:bCs/>
          <w:sz w:val="26"/>
          <w:szCs w:val="28"/>
          <w:lang w:val="en-US"/>
        </w:rPr>
      </w:pPr>
      <w:bookmarkStart w:id="11" w:name="_Hlk43134138"/>
      <w:r>
        <w:rPr>
          <w:rFonts w:hint="eastAsia"/>
          <w:b/>
          <w:bCs/>
          <w:sz w:val="26"/>
          <w:szCs w:val="28"/>
          <w:lang w:val="en-US"/>
        </w:rPr>
        <w:t>Acknowledgement</w:t>
      </w:r>
    </w:p>
    <w:p w:rsidR="00EA1E8A" w:rsidRPr="00B95B5A" w:rsidRDefault="00EA1E8A" w:rsidP="000C27C8">
      <w:pPr>
        <w:spacing w:before="120" w:line="240" w:lineRule="auto"/>
        <w:rPr>
          <w:rFonts w:hint="eastAsia"/>
        </w:rPr>
      </w:pPr>
      <w:r w:rsidRPr="00B95B5A">
        <w:rPr>
          <w:rFonts w:hint="eastAsia"/>
        </w:rPr>
        <w:t>The work described in this paper was supported by a grant from</w:t>
      </w:r>
      <w:r w:rsidR="00974C61">
        <w:t>…</w:t>
      </w:r>
      <w:r w:rsidRPr="00B95B5A">
        <w:rPr>
          <w:rFonts w:hint="eastAsia"/>
          <w:lang w:val="en-US"/>
        </w:rPr>
        <w:t>.</w:t>
      </w:r>
    </w:p>
    <w:bookmarkEnd w:id="11"/>
    <w:p w:rsidR="00EA1E8A" w:rsidRDefault="00EA1E8A">
      <w:pPr>
        <w:spacing w:before="120" w:line="240" w:lineRule="auto"/>
        <w:jc w:val="left"/>
        <w:rPr>
          <w:color w:val="FF0000"/>
        </w:rPr>
      </w:pPr>
    </w:p>
    <w:p w:rsidR="00EA1E8A" w:rsidRDefault="00EA1E8A">
      <w:pPr>
        <w:pStyle w:val="Heading1"/>
        <w:spacing w:before="120" w:after="120" w:line="240" w:lineRule="auto"/>
      </w:pPr>
      <w:bookmarkStart w:id="12" w:name="_Toc262942871"/>
      <w:bookmarkStart w:id="13" w:name="_Hlk43134150"/>
      <w:r>
        <w:t>R</w:t>
      </w:r>
      <w:r>
        <w:rPr>
          <w:rFonts w:hint="eastAsia"/>
        </w:rPr>
        <w:t>eferences</w:t>
      </w:r>
      <w:bookmarkEnd w:id="12"/>
      <w:r>
        <w:rPr>
          <w:rFonts w:hint="eastAsia"/>
        </w:rPr>
        <w:t xml:space="preserve"> </w:t>
      </w:r>
    </w:p>
    <w:p w:rsidR="00EA1E8A" w:rsidRDefault="00EA1E8A">
      <w:pPr>
        <w:numPr>
          <w:ilvl w:val="0"/>
          <w:numId w:val="8"/>
        </w:numPr>
        <w:tabs>
          <w:tab w:val="left" w:pos="420"/>
        </w:tabs>
        <w:autoSpaceDE/>
        <w:autoSpaceDN/>
        <w:adjustRightInd/>
        <w:spacing w:line="240" w:lineRule="auto"/>
        <w:rPr>
          <w:rFonts w:hint="eastAsia"/>
          <w:bCs/>
          <w:sz w:val="18"/>
          <w:szCs w:val="18"/>
        </w:rPr>
      </w:pPr>
      <w:bookmarkStart w:id="14" w:name="_Ref25096"/>
      <w:r w:rsidRPr="00E61A28">
        <w:rPr>
          <w:rFonts w:hint="eastAsia"/>
          <w:bCs/>
          <w:color w:val="D9D9D9"/>
          <w:sz w:val="18"/>
          <w:szCs w:val="18"/>
        </w:rPr>
        <w:t xml:space="preserve">Yang SQ, Chen M, Fang G, Wang YC, Meng B, Li YH, Jing HW. Physical experiment and numerical modelling of tunnel excavation in slanted upper-soft and lower-hard strata. </w:t>
      </w:r>
      <w:proofErr w:type="spellStart"/>
      <w:r w:rsidRPr="00E61A28">
        <w:rPr>
          <w:rFonts w:hint="eastAsia"/>
          <w:bCs/>
          <w:i/>
          <w:iCs/>
          <w:color w:val="D9D9D9"/>
          <w:sz w:val="18"/>
          <w:szCs w:val="18"/>
        </w:rPr>
        <w:t>Tunn</w:t>
      </w:r>
      <w:proofErr w:type="spellEnd"/>
      <w:r w:rsidRPr="00E61A28">
        <w:rPr>
          <w:rFonts w:hint="eastAsia"/>
          <w:bCs/>
          <w:i/>
          <w:iCs/>
          <w:color w:val="D9D9D9"/>
          <w:sz w:val="18"/>
          <w:szCs w:val="18"/>
        </w:rPr>
        <w:t xml:space="preserve"> </w:t>
      </w:r>
      <w:proofErr w:type="spellStart"/>
      <w:r w:rsidRPr="00E61A28">
        <w:rPr>
          <w:rFonts w:hint="eastAsia"/>
          <w:bCs/>
          <w:i/>
          <w:iCs/>
          <w:color w:val="D9D9D9"/>
          <w:sz w:val="18"/>
          <w:szCs w:val="18"/>
        </w:rPr>
        <w:t>Undergr</w:t>
      </w:r>
      <w:proofErr w:type="spellEnd"/>
      <w:r w:rsidRPr="00E61A28">
        <w:rPr>
          <w:rFonts w:hint="eastAsia"/>
          <w:bCs/>
          <w:i/>
          <w:iCs/>
          <w:color w:val="D9D9D9"/>
          <w:sz w:val="18"/>
          <w:szCs w:val="18"/>
        </w:rPr>
        <w:t xml:space="preserve"> </w:t>
      </w:r>
      <w:proofErr w:type="spellStart"/>
      <w:r w:rsidR="000B5F6C" w:rsidRPr="00E61A28">
        <w:rPr>
          <w:rFonts w:hint="eastAsia"/>
          <w:bCs/>
          <w:i/>
          <w:iCs/>
          <w:color w:val="D9D9D9"/>
          <w:sz w:val="18"/>
          <w:szCs w:val="18"/>
        </w:rPr>
        <w:t>Sp</w:t>
      </w:r>
      <w:proofErr w:type="spellEnd"/>
      <w:r w:rsidR="000B5F6C" w:rsidRPr="00E61A28">
        <w:rPr>
          <w:rFonts w:hint="eastAsia"/>
          <w:bCs/>
          <w:i/>
          <w:iCs/>
          <w:color w:val="D9D9D9"/>
          <w:sz w:val="18"/>
          <w:szCs w:val="18"/>
        </w:rPr>
        <w:t xml:space="preserve"> Tech</w:t>
      </w:r>
      <w:r w:rsidRPr="00E61A28">
        <w:rPr>
          <w:rFonts w:hint="eastAsia"/>
          <w:bCs/>
          <w:color w:val="D9D9D9"/>
          <w:sz w:val="18"/>
          <w:szCs w:val="18"/>
        </w:rPr>
        <w:t>.</w:t>
      </w:r>
      <w:r w:rsidRPr="00E61A28">
        <w:rPr>
          <w:bCs/>
          <w:color w:val="D9D9D9"/>
          <w:sz w:val="18"/>
          <w:szCs w:val="18"/>
        </w:rPr>
        <w:t xml:space="preserve"> </w:t>
      </w:r>
      <w:r w:rsidRPr="00E61A28">
        <w:rPr>
          <w:rFonts w:hint="eastAsia"/>
          <w:bCs/>
          <w:color w:val="D9D9D9"/>
          <w:sz w:val="18"/>
          <w:szCs w:val="18"/>
        </w:rPr>
        <w:t>2018</w:t>
      </w:r>
      <w:r w:rsidRPr="00E61A28">
        <w:rPr>
          <w:bCs/>
          <w:color w:val="D9D9D9"/>
          <w:sz w:val="18"/>
          <w:szCs w:val="18"/>
        </w:rPr>
        <w:t xml:space="preserve">; </w:t>
      </w:r>
      <w:r w:rsidRPr="00E61A28">
        <w:rPr>
          <w:rFonts w:hint="eastAsia"/>
          <w:bCs/>
          <w:color w:val="D9D9D9"/>
          <w:sz w:val="18"/>
          <w:szCs w:val="18"/>
        </w:rPr>
        <w:t>82</w:t>
      </w:r>
      <w:r w:rsidRPr="00E61A28">
        <w:rPr>
          <w:bCs/>
          <w:color w:val="D9D9D9"/>
          <w:sz w:val="18"/>
          <w:szCs w:val="18"/>
        </w:rPr>
        <w:t>:</w:t>
      </w:r>
      <w:r w:rsidRPr="00E61A28">
        <w:rPr>
          <w:rFonts w:hint="eastAsia"/>
          <w:bCs/>
          <w:color w:val="D9D9D9"/>
          <w:sz w:val="18"/>
          <w:szCs w:val="18"/>
        </w:rPr>
        <w:t>248-264</w:t>
      </w:r>
      <w:r>
        <w:rPr>
          <w:rFonts w:hint="eastAsia"/>
          <w:bCs/>
          <w:sz w:val="18"/>
          <w:szCs w:val="18"/>
        </w:rPr>
        <w:t>.</w:t>
      </w:r>
      <w:bookmarkEnd w:id="14"/>
      <w:bookmarkEnd w:id="13"/>
    </w:p>
    <w:sectPr w:rsidR="00EA1E8A">
      <w:headerReference w:type="even" r:id="rId10"/>
      <w:headerReference w:type="default" r:id="rId11"/>
      <w:footerReference w:type="even" r:id="rId12"/>
      <w:footerReference w:type="default" r:id="rId13"/>
      <w:headerReference w:type="first" r:id="rId14"/>
      <w:footerReference w:type="first" r:id="rId15"/>
      <w:pgSz w:w="11907" w:h="16839"/>
      <w:pgMar w:top="1440" w:right="1417" w:bottom="1440" w:left="1440" w:header="709" w:footer="709" w:gutter="0"/>
      <w:pgNumType w:start="0"/>
      <w:cols w:space="720"/>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1A28" w:rsidRDefault="00E61A28">
      <w:pPr>
        <w:spacing w:line="240" w:lineRule="auto"/>
      </w:pPr>
      <w:r>
        <w:separator/>
      </w:r>
    </w:p>
  </w:endnote>
  <w:endnote w:type="continuationSeparator" w:id="0">
    <w:p w:rsidR="00E61A28" w:rsidRDefault="00E61A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汉鼎简仿宋">
    <w:altName w:val="SimSun"/>
    <w:charset w:val="86"/>
    <w:family w:val="modern"/>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Footer"/>
      <w:jc w:val="right"/>
    </w:pPr>
    <w:r>
      <w:fldChar w:fldCharType="begin"/>
    </w:r>
    <w:r>
      <w:instrText xml:space="preserve"> PAGE   \* MERGEFORMAT </w:instrText>
    </w:r>
    <w:r>
      <w:fldChar w:fldCharType="separate"/>
    </w:r>
    <w:r>
      <w:rPr>
        <w:lang w:val="en-AU" w:eastAsia="en-AU"/>
      </w:rPr>
      <w:t>2</w:t>
    </w:r>
    <w:r>
      <w:rPr>
        <w:lang w:val="en-AU" w:eastAsia="en-AU"/>
      </w:rPr>
      <w:t>0</w:t>
    </w:r>
    <w:r>
      <w:fldChar w:fldCharType="end"/>
    </w:r>
  </w:p>
  <w:p w:rsidR="00EA1E8A" w:rsidRDefault="00EA1E8A">
    <w:pPr>
      <w:pStyle w:val="Footer"/>
    </w:pPr>
  </w:p>
  <w:p w:rsidR="00EA1E8A" w:rsidRDefault="00EA1E8A"/>
  <w:p w:rsidR="00EA1E8A" w:rsidRDefault="00EA1E8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1A28" w:rsidRDefault="00E61A28">
      <w:pPr>
        <w:spacing w:line="240" w:lineRule="auto"/>
      </w:pPr>
      <w:r>
        <w:separator/>
      </w:r>
    </w:p>
  </w:footnote>
  <w:footnote w:type="continuationSeparator" w:id="0">
    <w:p w:rsidR="00E61A28" w:rsidRDefault="00E61A2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Header"/>
      <w:pBdr>
        <w:bottom w:val="none" w:sz="0" w:space="0" w:color="auto"/>
      </w:pBdr>
    </w:pPr>
  </w:p>
  <w:p w:rsidR="00EA1E8A" w:rsidRDefault="00EA1E8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1E8A" w:rsidRDefault="00EA1E8A">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F174DF"/>
    <w:multiLevelType w:val="singleLevel"/>
    <w:tmpl w:val="D4F174DF"/>
    <w:lvl w:ilvl="0">
      <w:start w:val="1"/>
      <w:numFmt w:val="decimal"/>
      <w:lvlText w:val="%1"/>
      <w:lvlJc w:val="left"/>
      <w:pPr>
        <w:tabs>
          <w:tab w:val="num" w:pos="420"/>
        </w:tabs>
        <w:ind w:left="425" w:hanging="425"/>
      </w:pPr>
      <w:rPr>
        <w:rFonts w:ascii="SimSun" w:eastAsia="SimSun" w:hAnsi="SimSun" w:cs="SimSun" w:hint="default"/>
      </w:rPr>
    </w:lvl>
  </w:abstractNum>
  <w:abstractNum w:abstractNumId="1" w15:restartNumberingAfterBreak="0">
    <w:nsid w:val="2E08198C"/>
    <w:multiLevelType w:val="multilevel"/>
    <w:tmpl w:val="2E0819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3520C0"/>
    <w:multiLevelType w:val="multilevel"/>
    <w:tmpl w:val="303520C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48647D4"/>
    <w:multiLevelType w:val="multilevel"/>
    <w:tmpl w:val="348647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77A28D7"/>
    <w:multiLevelType w:val="multilevel"/>
    <w:tmpl w:val="577A28D7"/>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9B406CD"/>
    <w:multiLevelType w:val="multilevel"/>
    <w:tmpl w:val="59B406CD"/>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FFA4C88"/>
    <w:multiLevelType w:val="multilevel"/>
    <w:tmpl w:val="5FFA4C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8940F87"/>
    <w:multiLevelType w:val="multilevel"/>
    <w:tmpl w:val="78940F8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5"/>
  </w:num>
  <w:num w:numId="4">
    <w:abstractNumId w:val="6"/>
  </w:num>
  <w:num w:numId="5">
    <w:abstractNumId w:val="3"/>
  </w:num>
  <w:num w:numId="6">
    <w:abstractNumId w:val="2"/>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hideSpellingErrors/>
  <w:hideGrammaticalErrors/>
  <w:proofState w:spelling="clean" w:grammar="clean"/>
  <w:defaultTabStop w:val="720"/>
  <w:drawingGridHorizontalSpacing w:val="1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NjIxNDcwNrWwMDRS0lEKTi0uzszPAykws6wFAJcSfZ8tAAAA"/>
  </w:docVars>
  <w:rsids>
    <w:rsidRoot w:val="00DF00D3"/>
    <w:rsid w:val="00000323"/>
    <w:rsid w:val="00000476"/>
    <w:rsid w:val="000005A6"/>
    <w:rsid w:val="0000062F"/>
    <w:rsid w:val="0000094F"/>
    <w:rsid w:val="000009B5"/>
    <w:rsid w:val="000010E8"/>
    <w:rsid w:val="0000131D"/>
    <w:rsid w:val="00001381"/>
    <w:rsid w:val="000015EA"/>
    <w:rsid w:val="000016D5"/>
    <w:rsid w:val="00001833"/>
    <w:rsid w:val="00001A17"/>
    <w:rsid w:val="00001A22"/>
    <w:rsid w:val="00001C2D"/>
    <w:rsid w:val="00001DE8"/>
    <w:rsid w:val="00001DEA"/>
    <w:rsid w:val="00002024"/>
    <w:rsid w:val="00002063"/>
    <w:rsid w:val="000021B5"/>
    <w:rsid w:val="00002337"/>
    <w:rsid w:val="000023A4"/>
    <w:rsid w:val="00002614"/>
    <w:rsid w:val="00002645"/>
    <w:rsid w:val="0000274B"/>
    <w:rsid w:val="00002AD0"/>
    <w:rsid w:val="0000311F"/>
    <w:rsid w:val="00003341"/>
    <w:rsid w:val="0000382A"/>
    <w:rsid w:val="000039D1"/>
    <w:rsid w:val="00003C91"/>
    <w:rsid w:val="000040CC"/>
    <w:rsid w:val="000046BA"/>
    <w:rsid w:val="000051FB"/>
    <w:rsid w:val="0000523F"/>
    <w:rsid w:val="000057A9"/>
    <w:rsid w:val="00005AC3"/>
    <w:rsid w:val="00005C0E"/>
    <w:rsid w:val="00005FB5"/>
    <w:rsid w:val="00006323"/>
    <w:rsid w:val="000064E1"/>
    <w:rsid w:val="00006508"/>
    <w:rsid w:val="00006514"/>
    <w:rsid w:val="00006C3E"/>
    <w:rsid w:val="00006EBE"/>
    <w:rsid w:val="000072A7"/>
    <w:rsid w:val="000076AC"/>
    <w:rsid w:val="00007F65"/>
    <w:rsid w:val="000105DF"/>
    <w:rsid w:val="00010754"/>
    <w:rsid w:val="00010BE6"/>
    <w:rsid w:val="000110D9"/>
    <w:rsid w:val="00011148"/>
    <w:rsid w:val="000112A0"/>
    <w:rsid w:val="00011876"/>
    <w:rsid w:val="00012084"/>
    <w:rsid w:val="000120FB"/>
    <w:rsid w:val="000125FD"/>
    <w:rsid w:val="0001307B"/>
    <w:rsid w:val="000134D2"/>
    <w:rsid w:val="000135B0"/>
    <w:rsid w:val="00013D70"/>
    <w:rsid w:val="00013EC4"/>
    <w:rsid w:val="000140AE"/>
    <w:rsid w:val="000148D8"/>
    <w:rsid w:val="00014AFC"/>
    <w:rsid w:val="00014DA7"/>
    <w:rsid w:val="00015471"/>
    <w:rsid w:val="00015B03"/>
    <w:rsid w:val="00015BEA"/>
    <w:rsid w:val="00015C2C"/>
    <w:rsid w:val="00016531"/>
    <w:rsid w:val="0001660F"/>
    <w:rsid w:val="000167C1"/>
    <w:rsid w:val="00016E40"/>
    <w:rsid w:val="0001723F"/>
    <w:rsid w:val="00017376"/>
    <w:rsid w:val="0001755D"/>
    <w:rsid w:val="00017D25"/>
    <w:rsid w:val="00017FB3"/>
    <w:rsid w:val="00020102"/>
    <w:rsid w:val="00020881"/>
    <w:rsid w:val="0002088C"/>
    <w:rsid w:val="00020A0F"/>
    <w:rsid w:val="00020A2E"/>
    <w:rsid w:val="00020B32"/>
    <w:rsid w:val="00020CD1"/>
    <w:rsid w:val="00020CE3"/>
    <w:rsid w:val="00020DDB"/>
    <w:rsid w:val="00020EE6"/>
    <w:rsid w:val="00020F02"/>
    <w:rsid w:val="00021010"/>
    <w:rsid w:val="000213AB"/>
    <w:rsid w:val="00021589"/>
    <w:rsid w:val="000216CE"/>
    <w:rsid w:val="000219F1"/>
    <w:rsid w:val="000220D8"/>
    <w:rsid w:val="00022121"/>
    <w:rsid w:val="0002270A"/>
    <w:rsid w:val="0002270B"/>
    <w:rsid w:val="0002371F"/>
    <w:rsid w:val="000244E2"/>
    <w:rsid w:val="0002478E"/>
    <w:rsid w:val="00024934"/>
    <w:rsid w:val="00024A46"/>
    <w:rsid w:val="00024AC5"/>
    <w:rsid w:val="00024EAF"/>
    <w:rsid w:val="00024F57"/>
    <w:rsid w:val="00024FE5"/>
    <w:rsid w:val="00025B72"/>
    <w:rsid w:val="00025CA1"/>
    <w:rsid w:val="00025F28"/>
    <w:rsid w:val="000267F1"/>
    <w:rsid w:val="00026BCB"/>
    <w:rsid w:val="00026C97"/>
    <w:rsid w:val="00026EA5"/>
    <w:rsid w:val="00026FC6"/>
    <w:rsid w:val="00026FDE"/>
    <w:rsid w:val="0002721F"/>
    <w:rsid w:val="000275D7"/>
    <w:rsid w:val="0002772B"/>
    <w:rsid w:val="0002790F"/>
    <w:rsid w:val="00027973"/>
    <w:rsid w:val="00027C31"/>
    <w:rsid w:val="00027EC7"/>
    <w:rsid w:val="00027EFA"/>
    <w:rsid w:val="000300C5"/>
    <w:rsid w:val="0003035E"/>
    <w:rsid w:val="000304F8"/>
    <w:rsid w:val="000305FD"/>
    <w:rsid w:val="000308A5"/>
    <w:rsid w:val="00030F48"/>
    <w:rsid w:val="00031067"/>
    <w:rsid w:val="000315C8"/>
    <w:rsid w:val="000317AF"/>
    <w:rsid w:val="00031BC3"/>
    <w:rsid w:val="00031E94"/>
    <w:rsid w:val="000320AC"/>
    <w:rsid w:val="000322E8"/>
    <w:rsid w:val="0003298A"/>
    <w:rsid w:val="00032BCA"/>
    <w:rsid w:val="00032EDB"/>
    <w:rsid w:val="00033061"/>
    <w:rsid w:val="00033878"/>
    <w:rsid w:val="00033BC2"/>
    <w:rsid w:val="00034020"/>
    <w:rsid w:val="000342EC"/>
    <w:rsid w:val="00034626"/>
    <w:rsid w:val="0003473B"/>
    <w:rsid w:val="00034B4F"/>
    <w:rsid w:val="00034BFC"/>
    <w:rsid w:val="00034E49"/>
    <w:rsid w:val="00035808"/>
    <w:rsid w:val="00035ADB"/>
    <w:rsid w:val="00035C59"/>
    <w:rsid w:val="00035FDF"/>
    <w:rsid w:val="00036906"/>
    <w:rsid w:val="00037110"/>
    <w:rsid w:val="000373BF"/>
    <w:rsid w:val="00037522"/>
    <w:rsid w:val="00037634"/>
    <w:rsid w:val="000377DB"/>
    <w:rsid w:val="00037B6C"/>
    <w:rsid w:val="00037C05"/>
    <w:rsid w:val="0004095F"/>
    <w:rsid w:val="00040ECD"/>
    <w:rsid w:val="00041099"/>
    <w:rsid w:val="0004118B"/>
    <w:rsid w:val="000413C6"/>
    <w:rsid w:val="0004183D"/>
    <w:rsid w:val="00041FF5"/>
    <w:rsid w:val="000423FB"/>
    <w:rsid w:val="000424EF"/>
    <w:rsid w:val="00042B41"/>
    <w:rsid w:val="00042E37"/>
    <w:rsid w:val="00043473"/>
    <w:rsid w:val="0004355F"/>
    <w:rsid w:val="000437AA"/>
    <w:rsid w:val="00043E79"/>
    <w:rsid w:val="00044414"/>
    <w:rsid w:val="0004467B"/>
    <w:rsid w:val="00044790"/>
    <w:rsid w:val="000447D5"/>
    <w:rsid w:val="00044A0D"/>
    <w:rsid w:val="00044C4B"/>
    <w:rsid w:val="00044CA7"/>
    <w:rsid w:val="00044E80"/>
    <w:rsid w:val="00045486"/>
    <w:rsid w:val="000455B2"/>
    <w:rsid w:val="00045BEC"/>
    <w:rsid w:val="00045DA2"/>
    <w:rsid w:val="0004647F"/>
    <w:rsid w:val="00046937"/>
    <w:rsid w:val="00046B12"/>
    <w:rsid w:val="00046BC4"/>
    <w:rsid w:val="00046EF9"/>
    <w:rsid w:val="00046F25"/>
    <w:rsid w:val="00046F29"/>
    <w:rsid w:val="00047005"/>
    <w:rsid w:val="00047454"/>
    <w:rsid w:val="00047733"/>
    <w:rsid w:val="00047786"/>
    <w:rsid w:val="00047962"/>
    <w:rsid w:val="00047F05"/>
    <w:rsid w:val="00047F27"/>
    <w:rsid w:val="000501CD"/>
    <w:rsid w:val="000502CF"/>
    <w:rsid w:val="000502DF"/>
    <w:rsid w:val="00050368"/>
    <w:rsid w:val="00050A48"/>
    <w:rsid w:val="00050C3A"/>
    <w:rsid w:val="00050C94"/>
    <w:rsid w:val="00050E39"/>
    <w:rsid w:val="00050F58"/>
    <w:rsid w:val="00051547"/>
    <w:rsid w:val="00051B56"/>
    <w:rsid w:val="0005294A"/>
    <w:rsid w:val="00052BA1"/>
    <w:rsid w:val="00052C4B"/>
    <w:rsid w:val="00052E28"/>
    <w:rsid w:val="000531BE"/>
    <w:rsid w:val="00053261"/>
    <w:rsid w:val="000534A2"/>
    <w:rsid w:val="0005350D"/>
    <w:rsid w:val="0005361B"/>
    <w:rsid w:val="00053749"/>
    <w:rsid w:val="00053C4B"/>
    <w:rsid w:val="00054353"/>
    <w:rsid w:val="000544F2"/>
    <w:rsid w:val="000547F5"/>
    <w:rsid w:val="00054891"/>
    <w:rsid w:val="00054A65"/>
    <w:rsid w:val="00055176"/>
    <w:rsid w:val="000551B2"/>
    <w:rsid w:val="00055298"/>
    <w:rsid w:val="000552F3"/>
    <w:rsid w:val="00055741"/>
    <w:rsid w:val="00055A5B"/>
    <w:rsid w:val="00055B6D"/>
    <w:rsid w:val="00055C40"/>
    <w:rsid w:val="00055FA7"/>
    <w:rsid w:val="00056140"/>
    <w:rsid w:val="00056468"/>
    <w:rsid w:val="0005647F"/>
    <w:rsid w:val="000564CF"/>
    <w:rsid w:val="000571C4"/>
    <w:rsid w:val="0005736B"/>
    <w:rsid w:val="00057494"/>
    <w:rsid w:val="000574D5"/>
    <w:rsid w:val="00057505"/>
    <w:rsid w:val="000575C6"/>
    <w:rsid w:val="00057616"/>
    <w:rsid w:val="00057937"/>
    <w:rsid w:val="00057A40"/>
    <w:rsid w:val="000601F1"/>
    <w:rsid w:val="000604BF"/>
    <w:rsid w:val="000604E3"/>
    <w:rsid w:val="000605B5"/>
    <w:rsid w:val="00061027"/>
    <w:rsid w:val="000612EE"/>
    <w:rsid w:val="0006140A"/>
    <w:rsid w:val="000614FE"/>
    <w:rsid w:val="00061D0A"/>
    <w:rsid w:val="00062009"/>
    <w:rsid w:val="00062285"/>
    <w:rsid w:val="00062CFE"/>
    <w:rsid w:val="000633AE"/>
    <w:rsid w:val="0006387C"/>
    <w:rsid w:val="00064082"/>
    <w:rsid w:val="00064B6C"/>
    <w:rsid w:val="00064DAB"/>
    <w:rsid w:val="00064DDD"/>
    <w:rsid w:val="00064EB1"/>
    <w:rsid w:val="00064FD5"/>
    <w:rsid w:val="00065033"/>
    <w:rsid w:val="00065097"/>
    <w:rsid w:val="00065444"/>
    <w:rsid w:val="000654F0"/>
    <w:rsid w:val="000657E8"/>
    <w:rsid w:val="00065F8A"/>
    <w:rsid w:val="000661D2"/>
    <w:rsid w:val="0006697A"/>
    <w:rsid w:val="00066B8A"/>
    <w:rsid w:val="00066B99"/>
    <w:rsid w:val="00066BE5"/>
    <w:rsid w:val="00066D99"/>
    <w:rsid w:val="00067043"/>
    <w:rsid w:val="0006723F"/>
    <w:rsid w:val="000677C1"/>
    <w:rsid w:val="00067874"/>
    <w:rsid w:val="00067B85"/>
    <w:rsid w:val="00067D4C"/>
    <w:rsid w:val="0007015C"/>
    <w:rsid w:val="000701FA"/>
    <w:rsid w:val="00070846"/>
    <w:rsid w:val="0007086F"/>
    <w:rsid w:val="0007101D"/>
    <w:rsid w:val="000711BA"/>
    <w:rsid w:val="00071A71"/>
    <w:rsid w:val="00071BA4"/>
    <w:rsid w:val="0007206C"/>
    <w:rsid w:val="000721EB"/>
    <w:rsid w:val="0007291B"/>
    <w:rsid w:val="00072C95"/>
    <w:rsid w:val="000731F0"/>
    <w:rsid w:val="00073352"/>
    <w:rsid w:val="00073517"/>
    <w:rsid w:val="00073B5D"/>
    <w:rsid w:val="00073FAE"/>
    <w:rsid w:val="00074569"/>
    <w:rsid w:val="00074BC3"/>
    <w:rsid w:val="0007529C"/>
    <w:rsid w:val="000753FD"/>
    <w:rsid w:val="00075477"/>
    <w:rsid w:val="000757EF"/>
    <w:rsid w:val="00075850"/>
    <w:rsid w:val="00075C80"/>
    <w:rsid w:val="00075EEF"/>
    <w:rsid w:val="0007646B"/>
    <w:rsid w:val="00076A96"/>
    <w:rsid w:val="00076ABC"/>
    <w:rsid w:val="00076CA4"/>
    <w:rsid w:val="00076E12"/>
    <w:rsid w:val="00077132"/>
    <w:rsid w:val="0007760F"/>
    <w:rsid w:val="0007796E"/>
    <w:rsid w:val="00077AFC"/>
    <w:rsid w:val="00077B13"/>
    <w:rsid w:val="00077E46"/>
    <w:rsid w:val="00080198"/>
    <w:rsid w:val="0008033B"/>
    <w:rsid w:val="000805CB"/>
    <w:rsid w:val="000808AF"/>
    <w:rsid w:val="00080B93"/>
    <w:rsid w:val="00080D1C"/>
    <w:rsid w:val="0008150C"/>
    <w:rsid w:val="000817CC"/>
    <w:rsid w:val="00081F1B"/>
    <w:rsid w:val="00082026"/>
    <w:rsid w:val="0008208D"/>
    <w:rsid w:val="00082620"/>
    <w:rsid w:val="00082BE2"/>
    <w:rsid w:val="00082C38"/>
    <w:rsid w:val="00083284"/>
    <w:rsid w:val="00083344"/>
    <w:rsid w:val="00083496"/>
    <w:rsid w:val="0008349C"/>
    <w:rsid w:val="00083604"/>
    <w:rsid w:val="000836F2"/>
    <w:rsid w:val="00083AEB"/>
    <w:rsid w:val="00083E29"/>
    <w:rsid w:val="00083E7B"/>
    <w:rsid w:val="00083EEA"/>
    <w:rsid w:val="000846DC"/>
    <w:rsid w:val="0008472F"/>
    <w:rsid w:val="0008481B"/>
    <w:rsid w:val="000852B1"/>
    <w:rsid w:val="000857A9"/>
    <w:rsid w:val="00085884"/>
    <w:rsid w:val="00085AD1"/>
    <w:rsid w:val="00085D0E"/>
    <w:rsid w:val="00085FAF"/>
    <w:rsid w:val="0008604C"/>
    <w:rsid w:val="00086499"/>
    <w:rsid w:val="00086546"/>
    <w:rsid w:val="000865DD"/>
    <w:rsid w:val="00086F3F"/>
    <w:rsid w:val="000871A5"/>
    <w:rsid w:val="00087239"/>
    <w:rsid w:val="00087552"/>
    <w:rsid w:val="00087CE7"/>
    <w:rsid w:val="00087F63"/>
    <w:rsid w:val="00087FE4"/>
    <w:rsid w:val="00090E56"/>
    <w:rsid w:val="000912A2"/>
    <w:rsid w:val="000912EC"/>
    <w:rsid w:val="0009180C"/>
    <w:rsid w:val="00091C94"/>
    <w:rsid w:val="000923C5"/>
    <w:rsid w:val="00092D48"/>
    <w:rsid w:val="00092E8B"/>
    <w:rsid w:val="000931DC"/>
    <w:rsid w:val="000932C6"/>
    <w:rsid w:val="000937BF"/>
    <w:rsid w:val="00093DAC"/>
    <w:rsid w:val="00093F50"/>
    <w:rsid w:val="000940E8"/>
    <w:rsid w:val="00094585"/>
    <w:rsid w:val="000945BA"/>
    <w:rsid w:val="00094E74"/>
    <w:rsid w:val="000950B7"/>
    <w:rsid w:val="000951D1"/>
    <w:rsid w:val="0009530E"/>
    <w:rsid w:val="00095B56"/>
    <w:rsid w:val="000961D0"/>
    <w:rsid w:val="00096492"/>
    <w:rsid w:val="00096819"/>
    <w:rsid w:val="00096E8A"/>
    <w:rsid w:val="00097411"/>
    <w:rsid w:val="0009774D"/>
    <w:rsid w:val="0009778B"/>
    <w:rsid w:val="00097D8C"/>
    <w:rsid w:val="00097EEB"/>
    <w:rsid w:val="000A02B5"/>
    <w:rsid w:val="000A046B"/>
    <w:rsid w:val="000A051B"/>
    <w:rsid w:val="000A06E1"/>
    <w:rsid w:val="000A0A8B"/>
    <w:rsid w:val="000A12DA"/>
    <w:rsid w:val="000A22F3"/>
    <w:rsid w:val="000A2778"/>
    <w:rsid w:val="000A2987"/>
    <w:rsid w:val="000A359A"/>
    <w:rsid w:val="000A3C0B"/>
    <w:rsid w:val="000A3CBD"/>
    <w:rsid w:val="000A458D"/>
    <w:rsid w:val="000A47F6"/>
    <w:rsid w:val="000A5299"/>
    <w:rsid w:val="000A5302"/>
    <w:rsid w:val="000A56A7"/>
    <w:rsid w:val="000A5A18"/>
    <w:rsid w:val="000A5D45"/>
    <w:rsid w:val="000A5F22"/>
    <w:rsid w:val="000A607C"/>
    <w:rsid w:val="000A640F"/>
    <w:rsid w:val="000A6988"/>
    <w:rsid w:val="000A6A1F"/>
    <w:rsid w:val="000A6FD1"/>
    <w:rsid w:val="000A703D"/>
    <w:rsid w:val="000A7321"/>
    <w:rsid w:val="000A775C"/>
    <w:rsid w:val="000A7C49"/>
    <w:rsid w:val="000B022C"/>
    <w:rsid w:val="000B036D"/>
    <w:rsid w:val="000B0784"/>
    <w:rsid w:val="000B0B96"/>
    <w:rsid w:val="000B0D4F"/>
    <w:rsid w:val="000B0E57"/>
    <w:rsid w:val="000B14C7"/>
    <w:rsid w:val="000B1860"/>
    <w:rsid w:val="000B1D00"/>
    <w:rsid w:val="000B1EFB"/>
    <w:rsid w:val="000B2299"/>
    <w:rsid w:val="000B25D3"/>
    <w:rsid w:val="000B2A1B"/>
    <w:rsid w:val="000B2C12"/>
    <w:rsid w:val="000B2F83"/>
    <w:rsid w:val="000B3219"/>
    <w:rsid w:val="000B330D"/>
    <w:rsid w:val="000B3D68"/>
    <w:rsid w:val="000B49E6"/>
    <w:rsid w:val="000B51BA"/>
    <w:rsid w:val="000B558E"/>
    <w:rsid w:val="000B5790"/>
    <w:rsid w:val="000B59F1"/>
    <w:rsid w:val="000B5B39"/>
    <w:rsid w:val="000B5F32"/>
    <w:rsid w:val="000B5F6C"/>
    <w:rsid w:val="000B607E"/>
    <w:rsid w:val="000B6435"/>
    <w:rsid w:val="000B6657"/>
    <w:rsid w:val="000B69B8"/>
    <w:rsid w:val="000B69D2"/>
    <w:rsid w:val="000B6BFF"/>
    <w:rsid w:val="000B6F82"/>
    <w:rsid w:val="000B70E2"/>
    <w:rsid w:val="000B73E1"/>
    <w:rsid w:val="000B74F1"/>
    <w:rsid w:val="000B7896"/>
    <w:rsid w:val="000B7A22"/>
    <w:rsid w:val="000B7B4B"/>
    <w:rsid w:val="000B7E12"/>
    <w:rsid w:val="000B7E3D"/>
    <w:rsid w:val="000B7EF8"/>
    <w:rsid w:val="000C0033"/>
    <w:rsid w:val="000C09E1"/>
    <w:rsid w:val="000C10B4"/>
    <w:rsid w:val="000C115A"/>
    <w:rsid w:val="000C1248"/>
    <w:rsid w:val="000C1D07"/>
    <w:rsid w:val="000C27C8"/>
    <w:rsid w:val="000C2B42"/>
    <w:rsid w:val="000C2C6B"/>
    <w:rsid w:val="000C2E26"/>
    <w:rsid w:val="000C2E82"/>
    <w:rsid w:val="000C30BF"/>
    <w:rsid w:val="000C30E7"/>
    <w:rsid w:val="000C30F6"/>
    <w:rsid w:val="000C3228"/>
    <w:rsid w:val="000C3352"/>
    <w:rsid w:val="000C37C1"/>
    <w:rsid w:val="000C388A"/>
    <w:rsid w:val="000C39FD"/>
    <w:rsid w:val="000C4175"/>
    <w:rsid w:val="000C433E"/>
    <w:rsid w:val="000C4542"/>
    <w:rsid w:val="000C4724"/>
    <w:rsid w:val="000C4C8A"/>
    <w:rsid w:val="000C4F64"/>
    <w:rsid w:val="000C5023"/>
    <w:rsid w:val="000C5542"/>
    <w:rsid w:val="000C5565"/>
    <w:rsid w:val="000C58B2"/>
    <w:rsid w:val="000C59E0"/>
    <w:rsid w:val="000C5A47"/>
    <w:rsid w:val="000C5ED5"/>
    <w:rsid w:val="000C5F9C"/>
    <w:rsid w:val="000C65D6"/>
    <w:rsid w:val="000C6700"/>
    <w:rsid w:val="000C6998"/>
    <w:rsid w:val="000C6B7C"/>
    <w:rsid w:val="000C6B98"/>
    <w:rsid w:val="000C6C04"/>
    <w:rsid w:val="000C6F6A"/>
    <w:rsid w:val="000C6FF5"/>
    <w:rsid w:val="000C74AD"/>
    <w:rsid w:val="000C7E8E"/>
    <w:rsid w:val="000C7EAE"/>
    <w:rsid w:val="000D00EA"/>
    <w:rsid w:val="000D05AD"/>
    <w:rsid w:val="000D05C6"/>
    <w:rsid w:val="000D05E0"/>
    <w:rsid w:val="000D0B37"/>
    <w:rsid w:val="000D0C10"/>
    <w:rsid w:val="000D0D9B"/>
    <w:rsid w:val="000D1942"/>
    <w:rsid w:val="000D20B9"/>
    <w:rsid w:val="000D2495"/>
    <w:rsid w:val="000D2851"/>
    <w:rsid w:val="000D2896"/>
    <w:rsid w:val="000D293B"/>
    <w:rsid w:val="000D2AF4"/>
    <w:rsid w:val="000D2F77"/>
    <w:rsid w:val="000D3274"/>
    <w:rsid w:val="000D33E8"/>
    <w:rsid w:val="000D375B"/>
    <w:rsid w:val="000D394C"/>
    <w:rsid w:val="000D3AF3"/>
    <w:rsid w:val="000D3FF7"/>
    <w:rsid w:val="000D42E6"/>
    <w:rsid w:val="000D4345"/>
    <w:rsid w:val="000D491F"/>
    <w:rsid w:val="000D4BE3"/>
    <w:rsid w:val="000D4C09"/>
    <w:rsid w:val="000D5232"/>
    <w:rsid w:val="000D5464"/>
    <w:rsid w:val="000D547A"/>
    <w:rsid w:val="000D6596"/>
    <w:rsid w:val="000D65C5"/>
    <w:rsid w:val="000D67E8"/>
    <w:rsid w:val="000D6A00"/>
    <w:rsid w:val="000D6AC3"/>
    <w:rsid w:val="000D6CCE"/>
    <w:rsid w:val="000D6D41"/>
    <w:rsid w:val="000D7200"/>
    <w:rsid w:val="000D7372"/>
    <w:rsid w:val="000D75BC"/>
    <w:rsid w:val="000D79AC"/>
    <w:rsid w:val="000D7E2C"/>
    <w:rsid w:val="000D7EE7"/>
    <w:rsid w:val="000E0217"/>
    <w:rsid w:val="000E03A1"/>
    <w:rsid w:val="000E06BF"/>
    <w:rsid w:val="000E0B35"/>
    <w:rsid w:val="000E0D8A"/>
    <w:rsid w:val="000E0FF1"/>
    <w:rsid w:val="000E0FFE"/>
    <w:rsid w:val="000E1521"/>
    <w:rsid w:val="000E1D89"/>
    <w:rsid w:val="000E1EDA"/>
    <w:rsid w:val="000E23A0"/>
    <w:rsid w:val="000E2D6A"/>
    <w:rsid w:val="000E2FB6"/>
    <w:rsid w:val="000E3D49"/>
    <w:rsid w:val="000E3F79"/>
    <w:rsid w:val="000E406C"/>
    <w:rsid w:val="000E43FA"/>
    <w:rsid w:val="000E44BC"/>
    <w:rsid w:val="000E44CE"/>
    <w:rsid w:val="000E477B"/>
    <w:rsid w:val="000E4C4D"/>
    <w:rsid w:val="000E4E67"/>
    <w:rsid w:val="000E4FE2"/>
    <w:rsid w:val="000E539B"/>
    <w:rsid w:val="000E56DB"/>
    <w:rsid w:val="000E597C"/>
    <w:rsid w:val="000E59A9"/>
    <w:rsid w:val="000E5F50"/>
    <w:rsid w:val="000E61CE"/>
    <w:rsid w:val="000E61D8"/>
    <w:rsid w:val="000E62A0"/>
    <w:rsid w:val="000E6BC8"/>
    <w:rsid w:val="000E6C46"/>
    <w:rsid w:val="000E6FEB"/>
    <w:rsid w:val="000E70D7"/>
    <w:rsid w:val="000E72F8"/>
    <w:rsid w:val="000E7505"/>
    <w:rsid w:val="000E76BE"/>
    <w:rsid w:val="000E7EEB"/>
    <w:rsid w:val="000F0137"/>
    <w:rsid w:val="000F084F"/>
    <w:rsid w:val="000F08BE"/>
    <w:rsid w:val="000F139F"/>
    <w:rsid w:val="000F1A43"/>
    <w:rsid w:val="000F1AED"/>
    <w:rsid w:val="000F1BDD"/>
    <w:rsid w:val="000F1ED7"/>
    <w:rsid w:val="000F24D0"/>
    <w:rsid w:val="000F2550"/>
    <w:rsid w:val="000F3586"/>
    <w:rsid w:val="000F4045"/>
    <w:rsid w:val="000F46E4"/>
    <w:rsid w:val="000F48DD"/>
    <w:rsid w:val="000F4A3F"/>
    <w:rsid w:val="000F4AFF"/>
    <w:rsid w:val="000F4B95"/>
    <w:rsid w:val="000F4E9D"/>
    <w:rsid w:val="000F505F"/>
    <w:rsid w:val="000F51A8"/>
    <w:rsid w:val="000F5281"/>
    <w:rsid w:val="000F5665"/>
    <w:rsid w:val="000F5D0A"/>
    <w:rsid w:val="000F5F3B"/>
    <w:rsid w:val="000F5F56"/>
    <w:rsid w:val="000F656F"/>
    <w:rsid w:val="000F6791"/>
    <w:rsid w:val="000F6964"/>
    <w:rsid w:val="000F74EC"/>
    <w:rsid w:val="000F759B"/>
    <w:rsid w:val="000F77AB"/>
    <w:rsid w:val="000F7B64"/>
    <w:rsid w:val="000F7C35"/>
    <w:rsid w:val="0010067D"/>
    <w:rsid w:val="00100A36"/>
    <w:rsid w:val="00100A9C"/>
    <w:rsid w:val="00100AF6"/>
    <w:rsid w:val="00100F0E"/>
    <w:rsid w:val="001011A3"/>
    <w:rsid w:val="001011C1"/>
    <w:rsid w:val="00101216"/>
    <w:rsid w:val="001012BA"/>
    <w:rsid w:val="0010172A"/>
    <w:rsid w:val="0010177C"/>
    <w:rsid w:val="00101BF4"/>
    <w:rsid w:val="00102137"/>
    <w:rsid w:val="001023B1"/>
    <w:rsid w:val="001023F9"/>
    <w:rsid w:val="00102457"/>
    <w:rsid w:val="00102AD2"/>
    <w:rsid w:val="00102DCD"/>
    <w:rsid w:val="0010302A"/>
    <w:rsid w:val="0010323E"/>
    <w:rsid w:val="00103CA3"/>
    <w:rsid w:val="00103E5C"/>
    <w:rsid w:val="001040C5"/>
    <w:rsid w:val="001041B6"/>
    <w:rsid w:val="001043A8"/>
    <w:rsid w:val="0010451A"/>
    <w:rsid w:val="001048D6"/>
    <w:rsid w:val="00104A46"/>
    <w:rsid w:val="00104CF7"/>
    <w:rsid w:val="00104F00"/>
    <w:rsid w:val="0010595F"/>
    <w:rsid w:val="00105C85"/>
    <w:rsid w:val="00105EB3"/>
    <w:rsid w:val="0010670E"/>
    <w:rsid w:val="00106F32"/>
    <w:rsid w:val="00106F69"/>
    <w:rsid w:val="00106FAD"/>
    <w:rsid w:val="001074D0"/>
    <w:rsid w:val="00107578"/>
    <w:rsid w:val="001075BA"/>
    <w:rsid w:val="0010777C"/>
    <w:rsid w:val="00107AD6"/>
    <w:rsid w:val="00107BB9"/>
    <w:rsid w:val="00107FED"/>
    <w:rsid w:val="0011001C"/>
    <w:rsid w:val="00110567"/>
    <w:rsid w:val="001107F4"/>
    <w:rsid w:val="00110C0F"/>
    <w:rsid w:val="00110F98"/>
    <w:rsid w:val="00111752"/>
    <w:rsid w:val="00111A02"/>
    <w:rsid w:val="00111A3C"/>
    <w:rsid w:val="00111AAF"/>
    <w:rsid w:val="00111DDF"/>
    <w:rsid w:val="001123B9"/>
    <w:rsid w:val="001124DB"/>
    <w:rsid w:val="00112D93"/>
    <w:rsid w:val="00112FA9"/>
    <w:rsid w:val="001133A7"/>
    <w:rsid w:val="001133A9"/>
    <w:rsid w:val="0011346B"/>
    <w:rsid w:val="001134A7"/>
    <w:rsid w:val="00113797"/>
    <w:rsid w:val="001138D1"/>
    <w:rsid w:val="00113C65"/>
    <w:rsid w:val="00114096"/>
    <w:rsid w:val="00114372"/>
    <w:rsid w:val="0011437D"/>
    <w:rsid w:val="00114906"/>
    <w:rsid w:val="00114A00"/>
    <w:rsid w:val="00114D1E"/>
    <w:rsid w:val="00114D50"/>
    <w:rsid w:val="00115326"/>
    <w:rsid w:val="0011539C"/>
    <w:rsid w:val="00115711"/>
    <w:rsid w:val="00115E30"/>
    <w:rsid w:val="00116122"/>
    <w:rsid w:val="00116149"/>
    <w:rsid w:val="0011626C"/>
    <w:rsid w:val="00116356"/>
    <w:rsid w:val="00116605"/>
    <w:rsid w:val="00116E5D"/>
    <w:rsid w:val="00116EEF"/>
    <w:rsid w:val="00117103"/>
    <w:rsid w:val="00117290"/>
    <w:rsid w:val="001176D4"/>
    <w:rsid w:val="00117A63"/>
    <w:rsid w:val="00117B26"/>
    <w:rsid w:val="00117D04"/>
    <w:rsid w:val="00117F56"/>
    <w:rsid w:val="001201FB"/>
    <w:rsid w:val="00120313"/>
    <w:rsid w:val="00120395"/>
    <w:rsid w:val="0012063A"/>
    <w:rsid w:val="001207F4"/>
    <w:rsid w:val="00120AEC"/>
    <w:rsid w:val="00120C0D"/>
    <w:rsid w:val="00120C4A"/>
    <w:rsid w:val="00120CA0"/>
    <w:rsid w:val="00120D09"/>
    <w:rsid w:val="00120E4C"/>
    <w:rsid w:val="00120E72"/>
    <w:rsid w:val="00120F06"/>
    <w:rsid w:val="0012110A"/>
    <w:rsid w:val="00121793"/>
    <w:rsid w:val="00122247"/>
    <w:rsid w:val="001222C7"/>
    <w:rsid w:val="00122745"/>
    <w:rsid w:val="00122F85"/>
    <w:rsid w:val="001231DC"/>
    <w:rsid w:val="00123299"/>
    <w:rsid w:val="001234CC"/>
    <w:rsid w:val="00123846"/>
    <w:rsid w:val="00123CBA"/>
    <w:rsid w:val="00123D16"/>
    <w:rsid w:val="00124396"/>
    <w:rsid w:val="0012446F"/>
    <w:rsid w:val="001245B6"/>
    <w:rsid w:val="0012462E"/>
    <w:rsid w:val="0012504D"/>
    <w:rsid w:val="00125184"/>
    <w:rsid w:val="0012527C"/>
    <w:rsid w:val="0012531B"/>
    <w:rsid w:val="0012542D"/>
    <w:rsid w:val="00125565"/>
    <w:rsid w:val="0012560B"/>
    <w:rsid w:val="0012564C"/>
    <w:rsid w:val="00125685"/>
    <w:rsid w:val="00125ACD"/>
    <w:rsid w:val="00125BD2"/>
    <w:rsid w:val="00125F91"/>
    <w:rsid w:val="00126581"/>
    <w:rsid w:val="0012681D"/>
    <w:rsid w:val="00126948"/>
    <w:rsid w:val="001269ED"/>
    <w:rsid w:val="00126E1A"/>
    <w:rsid w:val="0012708A"/>
    <w:rsid w:val="001270F0"/>
    <w:rsid w:val="00127357"/>
    <w:rsid w:val="00127D32"/>
    <w:rsid w:val="001301F6"/>
    <w:rsid w:val="00130920"/>
    <w:rsid w:val="00130E84"/>
    <w:rsid w:val="00131574"/>
    <w:rsid w:val="001317E0"/>
    <w:rsid w:val="0013182B"/>
    <w:rsid w:val="001319B6"/>
    <w:rsid w:val="00132012"/>
    <w:rsid w:val="001320AA"/>
    <w:rsid w:val="001322F6"/>
    <w:rsid w:val="00132B89"/>
    <w:rsid w:val="00132BA2"/>
    <w:rsid w:val="00132DBD"/>
    <w:rsid w:val="00132EAE"/>
    <w:rsid w:val="00132FAC"/>
    <w:rsid w:val="0013306F"/>
    <w:rsid w:val="00133684"/>
    <w:rsid w:val="001343C5"/>
    <w:rsid w:val="00134D1D"/>
    <w:rsid w:val="00134D58"/>
    <w:rsid w:val="00135076"/>
    <w:rsid w:val="001350C5"/>
    <w:rsid w:val="00135C98"/>
    <w:rsid w:val="00135D66"/>
    <w:rsid w:val="00136421"/>
    <w:rsid w:val="0013658D"/>
    <w:rsid w:val="00137217"/>
    <w:rsid w:val="001374EB"/>
    <w:rsid w:val="00137D8E"/>
    <w:rsid w:val="00140067"/>
    <w:rsid w:val="00140206"/>
    <w:rsid w:val="00140255"/>
    <w:rsid w:val="00140289"/>
    <w:rsid w:val="00140566"/>
    <w:rsid w:val="00140BE6"/>
    <w:rsid w:val="00140FA0"/>
    <w:rsid w:val="00141300"/>
    <w:rsid w:val="00141492"/>
    <w:rsid w:val="001419E6"/>
    <w:rsid w:val="0014207A"/>
    <w:rsid w:val="0014221A"/>
    <w:rsid w:val="001423A5"/>
    <w:rsid w:val="001424C7"/>
    <w:rsid w:val="001425F5"/>
    <w:rsid w:val="00142AE6"/>
    <w:rsid w:val="001430E7"/>
    <w:rsid w:val="0014355D"/>
    <w:rsid w:val="0014429F"/>
    <w:rsid w:val="00144419"/>
    <w:rsid w:val="0014496E"/>
    <w:rsid w:val="001449BA"/>
    <w:rsid w:val="00144AEB"/>
    <w:rsid w:val="0014509C"/>
    <w:rsid w:val="001451B9"/>
    <w:rsid w:val="001452D0"/>
    <w:rsid w:val="00145B04"/>
    <w:rsid w:val="0014670A"/>
    <w:rsid w:val="00146D64"/>
    <w:rsid w:val="001470F0"/>
    <w:rsid w:val="00147125"/>
    <w:rsid w:val="00147552"/>
    <w:rsid w:val="001477D4"/>
    <w:rsid w:val="00147BF8"/>
    <w:rsid w:val="0015052F"/>
    <w:rsid w:val="00150690"/>
    <w:rsid w:val="00150EB3"/>
    <w:rsid w:val="00150ED5"/>
    <w:rsid w:val="00150F1A"/>
    <w:rsid w:val="0015116C"/>
    <w:rsid w:val="00151E72"/>
    <w:rsid w:val="00151E84"/>
    <w:rsid w:val="001520D1"/>
    <w:rsid w:val="00152422"/>
    <w:rsid w:val="00152435"/>
    <w:rsid w:val="00152889"/>
    <w:rsid w:val="00152A7D"/>
    <w:rsid w:val="00152F33"/>
    <w:rsid w:val="001531B8"/>
    <w:rsid w:val="00153257"/>
    <w:rsid w:val="0015360D"/>
    <w:rsid w:val="00153642"/>
    <w:rsid w:val="001537E9"/>
    <w:rsid w:val="00153927"/>
    <w:rsid w:val="00153A02"/>
    <w:rsid w:val="00153A38"/>
    <w:rsid w:val="00154573"/>
    <w:rsid w:val="00154888"/>
    <w:rsid w:val="00154A12"/>
    <w:rsid w:val="00154B2A"/>
    <w:rsid w:val="00155133"/>
    <w:rsid w:val="00155C4B"/>
    <w:rsid w:val="00155C5D"/>
    <w:rsid w:val="00155F1F"/>
    <w:rsid w:val="00155FD9"/>
    <w:rsid w:val="0015626A"/>
    <w:rsid w:val="00156995"/>
    <w:rsid w:val="0015710A"/>
    <w:rsid w:val="00157448"/>
    <w:rsid w:val="001577C7"/>
    <w:rsid w:val="0015796D"/>
    <w:rsid w:val="00157A38"/>
    <w:rsid w:val="00157AD7"/>
    <w:rsid w:val="00157C05"/>
    <w:rsid w:val="00157D0C"/>
    <w:rsid w:val="00160873"/>
    <w:rsid w:val="00160DEE"/>
    <w:rsid w:val="00161643"/>
    <w:rsid w:val="00161732"/>
    <w:rsid w:val="0016182A"/>
    <w:rsid w:val="001618BF"/>
    <w:rsid w:val="00161CAC"/>
    <w:rsid w:val="001620D7"/>
    <w:rsid w:val="001623C6"/>
    <w:rsid w:val="001627B1"/>
    <w:rsid w:val="00162926"/>
    <w:rsid w:val="00163551"/>
    <w:rsid w:val="001641F3"/>
    <w:rsid w:val="0016478A"/>
    <w:rsid w:val="00165050"/>
    <w:rsid w:val="00165065"/>
    <w:rsid w:val="001651CA"/>
    <w:rsid w:val="001651FE"/>
    <w:rsid w:val="00165ABF"/>
    <w:rsid w:val="00165AEF"/>
    <w:rsid w:val="00165E3D"/>
    <w:rsid w:val="0016602E"/>
    <w:rsid w:val="001661AA"/>
    <w:rsid w:val="00166F14"/>
    <w:rsid w:val="00167427"/>
    <w:rsid w:val="00167819"/>
    <w:rsid w:val="00167AB9"/>
    <w:rsid w:val="00167AD4"/>
    <w:rsid w:val="00170028"/>
    <w:rsid w:val="0017021E"/>
    <w:rsid w:val="001704E2"/>
    <w:rsid w:val="00170757"/>
    <w:rsid w:val="00170A94"/>
    <w:rsid w:val="00170D68"/>
    <w:rsid w:val="00170E73"/>
    <w:rsid w:val="00170F8C"/>
    <w:rsid w:val="00171129"/>
    <w:rsid w:val="00171315"/>
    <w:rsid w:val="00171693"/>
    <w:rsid w:val="0017176C"/>
    <w:rsid w:val="0017194A"/>
    <w:rsid w:val="00171974"/>
    <w:rsid w:val="00171D96"/>
    <w:rsid w:val="00171E3D"/>
    <w:rsid w:val="00171F44"/>
    <w:rsid w:val="0017213B"/>
    <w:rsid w:val="001724B4"/>
    <w:rsid w:val="0017266A"/>
    <w:rsid w:val="0017295A"/>
    <w:rsid w:val="00172A6A"/>
    <w:rsid w:val="00172A93"/>
    <w:rsid w:val="00172AC8"/>
    <w:rsid w:val="00172B4C"/>
    <w:rsid w:val="00172CA8"/>
    <w:rsid w:val="00173245"/>
    <w:rsid w:val="00173342"/>
    <w:rsid w:val="001734EA"/>
    <w:rsid w:val="00173540"/>
    <w:rsid w:val="001736BF"/>
    <w:rsid w:val="00173C01"/>
    <w:rsid w:val="00174042"/>
    <w:rsid w:val="0017413C"/>
    <w:rsid w:val="0017415D"/>
    <w:rsid w:val="00174296"/>
    <w:rsid w:val="001749A8"/>
    <w:rsid w:val="00174EE6"/>
    <w:rsid w:val="00175312"/>
    <w:rsid w:val="001756E1"/>
    <w:rsid w:val="00175703"/>
    <w:rsid w:val="001758DB"/>
    <w:rsid w:val="00175934"/>
    <w:rsid w:val="001767DB"/>
    <w:rsid w:val="0017682A"/>
    <w:rsid w:val="00176CD6"/>
    <w:rsid w:val="00177D73"/>
    <w:rsid w:val="00177EC1"/>
    <w:rsid w:val="00180CC4"/>
    <w:rsid w:val="00180F32"/>
    <w:rsid w:val="00181322"/>
    <w:rsid w:val="00181472"/>
    <w:rsid w:val="001814F1"/>
    <w:rsid w:val="00181623"/>
    <w:rsid w:val="00181A6D"/>
    <w:rsid w:val="00181B7E"/>
    <w:rsid w:val="00181DC7"/>
    <w:rsid w:val="00181E03"/>
    <w:rsid w:val="0018204A"/>
    <w:rsid w:val="001820C4"/>
    <w:rsid w:val="00182226"/>
    <w:rsid w:val="00182DF6"/>
    <w:rsid w:val="0018376C"/>
    <w:rsid w:val="001837A9"/>
    <w:rsid w:val="00183D70"/>
    <w:rsid w:val="00183D81"/>
    <w:rsid w:val="00183F2E"/>
    <w:rsid w:val="001842B1"/>
    <w:rsid w:val="00184354"/>
    <w:rsid w:val="0018467B"/>
    <w:rsid w:val="00184853"/>
    <w:rsid w:val="00185164"/>
    <w:rsid w:val="001858B2"/>
    <w:rsid w:val="001859D2"/>
    <w:rsid w:val="00185A8A"/>
    <w:rsid w:val="00185BD4"/>
    <w:rsid w:val="00185F5E"/>
    <w:rsid w:val="00185FEF"/>
    <w:rsid w:val="00186320"/>
    <w:rsid w:val="001864F4"/>
    <w:rsid w:val="0018684D"/>
    <w:rsid w:val="00186CF6"/>
    <w:rsid w:val="00186D23"/>
    <w:rsid w:val="00186D43"/>
    <w:rsid w:val="00187200"/>
    <w:rsid w:val="00187484"/>
    <w:rsid w:val="00187584"/>
    <w:rsid w:val="00187644"/>
    <w:rsid w:val="0018794B"/>
    <w:rsid w:val="00187A0D"/>
    <w:rsid w:val="0019033D"/>
    <w:rsid w:val="0019057D"/>
    <w:rsid w:val="001907C1"/>
    <w:rsid w:val="00190810"/>
    <w:rsid w:val="001908E1"/>
    <w:rsid w:val="00190ACA"/>
    <w:rsid w:val="00191F28"/>
    <w:rsid w:val="00192329"/>
    <w:rsid w:val="00192598"/>
    <w:rsid w:val="00192945"/>
    <w:rsid w:val="00192E2A"/>
    <w:rsid w:val="00193045"/>
    <w:rsid w:val="00193415"/>
    <w:rsid w:val="001935E1"/>
    <w:rsid w:val="0019369A"/>
    <w:rsid w:val="0019376A"/>
    <w:rsid w:val="00193A34"/>
    <w:rsid w:val="00193F24"/>
    <w:rsid w:val="0019448A"/>
    <w:rsid w:val="001944F8"/>
    <w:rsid w:val="0019465B"/>
    <w:rsid w:val="00194730"/>
    <w:rsid w:val="00194A35"/>
    <w:rsid w:val="00194BBF"/>
    <w:rsid w:val="00194C43"/>
    <w:rsid w:val="001954EB"/>
    <w:rsid w:val="0019555B"/>
    <w:rsid w:val="0019559D"/>
    <w:rsid w:val="0019646A"/>
    <w:rsid w:val="00196620"/>
    <w:rsid w:val="0019672F"/>
    <w:rsid w:val="001967C7"/>
    <w:rsid w:val="00196873"/>
    <w:rsid w:val="00196B8D"/>
    <w:rsid w:val="00196C0F"/>
    <w:rsid w:val="00197F83"/>
    <w:rsid w:val="00197FE5"/>
    <w:rsid w:val="001A03AB"/>
    <w:rsid w:val="001A0C0A"/>
    <w:rsid w:val="001A0E7F"/>
    <w:rsid w:val="001A116C"/>
    <w:rsid w:val="001A1299"/>
    <w:rsid w:val="001A169B"/>
    <w:rsid w:val="001A1787"/>
    <w:rsid w:val="001A17B4"/>
    <w:rsid w:val="001A1F9A"/>
    <w:rsid w:val="001A2215"/>
    <w:rsid w:val="001A2395"/>
    <w:rsid w:val="001A23C2"/>
    <w:rsid w:val="001A252F"/>
    <w:rsid w:val="001A2BD6"/>
    <w:rsid w:val="001A3354"/>
    <w:rsid w:val="001A39E0"/>
    <w:rsid w:val="001A3D75"/>
    <w:rsid w:val="001A3F7D"/>
    <w:rsid w:val="001A430B"/>
    <w:rsid w:val="001A4443"/>
    <w:rsid w:val="001A46DA"/>
    <w:rsid w:val="001A4A6A"/>
    <w:rsid w:val="001A4CB9"/>
    <w:rsid w:val="001A4D1A"/>
    <w:rsid w:val="001A4E98"/>
    <w:rsid w:val="001A5612"/>
    <w:rsid w:val="001A581C"/>
    <w:rsid w:val="001A5855"/>
    <w:rsid w:val="001A5AFA"/>
    <w:rsid w:val="001A5B94"/>
    <w:rsid w:val="001A5EE7"/>
    <w:rsid w:val="001A624D"/>
    <w:rsid w:val="001A6318"/>
    <w:rsid w:val="001A640A"/>
    <w:rsid w:val="001A66F4"/>
    <w:rsid w:val="001A68C8"/>
    <w:rsid w:val="001A6920"/>
    <w:rsid w:val="001A6B0D"/>
    <w:rsid w:val="001A6F50"/>
    <w:rsid w:val="001A71EF"/>
    <w:rsid w:val="001A7301"/>
    <w:rsid w:val="001A7467"/>
    <w:rsid w:val="001A767E"/>
    <w:rsid w:val="001A787D"/>
    <w:rsid w:val="001A79E1"/>
    <w:rsid w:val="001A7C9B"/>
    <w:rsid w:val="001B04A6"/>
    <w:rsid w:val="001B052A"/>
    <w:rsid w:val="001B070C"/>
    <w:rsid w:val="001B0CBE"/>
    <w:rsid w:val="001B0DF3"/>
    <w:rsid w:val="001B0EDD"/>
    <w:rsid w:val="001B0EF6"/>
    <w:rsid w:val="001B0F7C"/>
    <w:rsid w:val="001B16D9"/>
    <w:rsid w:val="001B1C0E"/>
    <w:rsid w:val="001B1EA6"/>
    <w:rsid w:val="001B2377"/>
    <w:rsid w:val="001B275F"/>
    <w:rsid w:val="001B27C7"/>
    <w:rsid w:val="001B2B43"/>
    <w:rsid w:val="001B2CDF"/>
    <w:rsid w:val="001B31B8"/>
    <w:rsid w:val="001B36E9"/>
    <w:rsid w:val="001B3FE2"/>
    <w:rsid w:val="001B4228"/>
    <w:rsid w:val="001B42FE"/>
    <w:rsid w:val="001B4543"/>
    <w:rsid w:val="001B473A"/>
    <w:rsid w:val="001B4813"/>
    <w:rsid w:val="001B4C6A"/>
    <w:rsid w:val="001B4D01"/>
    <w:rsid w:val="001B4F37"/>
    <w:rsid w:val="001B5369"/>
    <w:rsid w:val="001B57E5"/>
    <w:rsid w:val="001B5D89"/>
    <w:rsid w:val="001B5E6A"/>
    <w:rsid w:val="001B6069"/>
    <w:rsid w:val="001B6379"/>
    <w:rsid w:val="001B63C3"/>
    <w:rsid w:val="001B6449"/>
    <w:rsid w:val="001B6F47"/>
    <w:rsid w:val="001B72AA"/>
    <w:rsid w:val="001B7519"/>
    <w:rsid w:val="001B7647"/>
    <w:rsid w:val="001B7653"/>
    <w:rsid w:val="001B765D"/>
    <w:rsid w:val="001B7D28"/>
    <w:rsid w:val="001B7F74"/>
    <w:rsid w:val="001C02BE"/>
    <w:rsid w:val="001C0447"/>
    <w:rsid w:val="001C0E90"/>
    <w:rsid w:val="001C1522"/>
    <w:rsid w:val="001C1528"/>
    <w:rsid w:val="001C1632"/>
    <w:rsid w:val="001C18F8"/>
    <w:rsid w:val="001C1AEF"/>
    <w:rsid w:val="001C20C2"/>
    <w:rsid w:val="001C22D9"/>
    <w:rsid w:val="001C28CA"/>
    <w:rsid w:val="001C2A9E"/>
    <w:rsid w:val="001C2C79"/>
    <w:rsid w:val="001C2DDD"/>
    <w:rsid w:val="001C2DE0"/>
    <w:rsid w:val="001C300F"/>
    <w:rsid w:val="001C3093"/>
    <w:rsid w:val="001C30BF"/>
    <w:rsid w:val="001C3468"/>
    <w:rsid w:val="001C34C9"/>
    <w:rsid w:val="001C389F"/>
    <w:rsid w:val="001C38B2"/>
    <w:rsid w:val="001C3976"/>
    <w:rsid w:val="001C3E5C"/>
    <w:rsid w:val="001C410D"/>
    <w:rsid w:val="001C4508"/>
    <w:rsid w:val="001C4563"/>
    <w:rsid w:val="001C4A7F"/>
    <w:rsid w:val="001C4CE7"/>
    <w:rsid w:val="001C4FC8"/>
    <w:rsid w:val="001C5241"/>
    <w:rsid w:val="001C52BE"/>
    <w:rsid w:val="001C5724"/>
    <w:rsid w:val="001C583D"/>
    <w:rsid w:val="001C62BD"/>
    <w:rsid w:val="001C67A5"/>
    <w:rsid w:val="001C69EA"/>
    <w:rsid w:val="001C6D3C"/>
    <w:rsid w:val="001C7060"/>
    <w:rsid w:val="001C721C"/>
    <w:rsid w:val="001C7285"/>
    <w:rsid w:val="001C72E4"/>
    <w:rsid w:val="001C782A"/>
    <w:rsid w:val="001C7A54"/>
    <w:rsid w:val="001C7C1F"/>
    <w:rsid w:val="001C7ED6"/>
    <w:rsid w:val="001D04FA"/>
    <w:rsid w:val="001D0AAD"/>
    <w:rsid w:val="001D0BCA"/>
    <w:rsid w:val="001D0E51"/>
    <w:rsid w:val="001D1236"/>
    <w:rsid w:val="001D1395"/>
    <w:rsid w:val="001D1424"/>
    <w:rsid w:val="001D1488"/>
    <w:rsid w:val="001D164A"/>
    <w:rsid w:val="001D19F8"/>
    <w:rsid w:val="001D1B6D"/>
    <w:rsid w:val="001D1DBC"/>
    <w:rsid w:val="001D20FC"/>
    <w:rsid w:val="001D22BA"/>
    <w:rsid w:val="001D2AAA"/>
    <w:rsid w:val="001D2C01"/>
    <w:rsid w:val="001D2C63"/>
    <w:rsid w:val="001D2CEC"/>
    <w:rsid w:val="001D2E23"/>
    <w:rsid w:val="001D2FEC"/>
    <w:rsid w:val="001D30DB"/>
    <w:rsid w:val="001D34C6"/>
    <w:rsid w:val="001D38F8"/>
    <w:rsid w:val="001D3A87"/>
    <w:rsid w:val="001D3B13"/>
    <w:rsid w:val="001D3B91"/>
    <w:rsid w:val="001D3BB7"/>
    <w:rsid w:val="001D400D"/>
    <w:rsid w:val="001D4883"/>
    <w:rsid w:val="001D4AEC"/>
    <w:rsid w:val="001D4C89"/>
    <w:rsid w:val="001D4F35"/>
    <w:rsid w:val="001D501E"/>
    <w:rsid w:val="001D52A9"/>
    <w:rsid w:val="001D52B9"/>
    <w:rsid w:val="001D54CB"/>
    <w:rsid w:val="001D5DA3"/>
    <w:rsid w:val="001D5EF4"/>
    <w:rsid w:val="001D6079"/>
    <w:rsid w:val="001D60E1"/>
    <w:rsid w:val="001D6197"/>
    <w:rsid w:val="001D6262"/>
    <w:rsid w:val="001D634A"/>
    <w:rsid w:val="001D6D57"/>
    <w:rsid w:val="001D6E28"/>
    <w:rsid w:val="001D7413"/>
    <w:rsid w:val="001D74B4"/>
    <w:rsid w:val="001D7AE5"/>
    <w:rsid w:val="001E001D"/>
    <w:rsid w:val="001E0077"/>
    <w:rsid w:val="001E0196"/>
    <w:rsid w:val="001E0299"/>
    <w:rsid w:val="001E0AE2"/>
    <w:rsid w:val="001E0D37"/>
    <w:rsid w:val="001E1095"/>
    <w:rsid w:val="001E18DE"/>
    <w:rsid w:val="001E1A07"/>
    <w:rsid w:val="001E1A4B"/>
    <w:rsid w:val="001E1BD4"/>
    <w:rsid w:val="001E1FE7"/>
    <w:rsid w:val="001E230D"/>
    <w:rsid w:val="001E2E35"/>
    <w:rsid w:val="001E30A6"/>
    <w:rsid w:val="001E30BE"/>
    <w:rsid w:val="001E319B"/>
    <w:rsid w:val="001E34EC"/>
    <w:rsid w:val="001E3694"/>
    <w:rsid w:val="001E38E8"/>
    <w:rsid w:val="001E3AF5"/>
    <w:rsid w:val="001E3E31"/>
    <w:rsid w:val="001E3EAD"/>
    <w:rsid w:val="001E3F06"/>
    <w:rsid w:val="001E43EC"/>
    <w:rsid w:val="001E4FBB"/>
    <w:rsid w:val="001E53DE"/>
    <w:rsid w:val="001E586C"/>
    <w:rsid w:val="001E58F0"/>
    <w:rsid w:val="001E63A5"/>
    <w:rsid w:val="001E6D00"/>
    <w:rsid w:val="001E6E5B"/>
    <w:rsid w:val="001E722D"/>
    <w:rsid w:val="001E7449"/>
    <w:rsid w:val="001E78E1"/>
    <w:rsid w:val="001E7A1A"/>
    <w:rsid w:val="001E7D1B"/>
    <w:rsid w:val="001E7F44"/>
    <w:rsid w:val="001F00B3"/>
    <w:rsid w:val="001F0469"/>
    <w:rsid w:val="001F0CB4"/>
    <w:rsid w:val="001F12FC"/>
    <w:rsid w:val="001F13BA"/>
    <w:rsid w:val="001F1446"/>
    <w:rsid w:val="001F1630"/>
    <w:rsid w:val="001F1BCA"/>
    <w:rsid w:val="001F1ECD"/>
    <w:rsid w:val="001F216C"/>
    <w:rsid w:val="001F2372"/>
    <w:rsid w:val="001F27D5"/>
    <w:rsid w:val="001F2A6F"/>
    <w:rsid w:val="001F2ACC"/>
    <w:rsid w:val="001F300C"/>
    <w:rsid w:val="001F336E"/>
    <w:rsid w:val="001F34A2"/>
    <w:rsid w:val="001F3714"/>
    <w:rsid w:val="001F3918"/>
    <w:rsid w:val="001F3A97"/>
    <w:rsid w:val="001F3E9F"/>
    <w:rsid w:val="001F4340"/>
    <w:rsid w:val="001F4526"/>
    <w:rsid w:val="001F47B3"/>
    <w:rsid w:val="001F495A"/>
    <w:rsid w:val="001F49AB"/>
    <w:rsid w:val="001F4BC1"/>
    <w:rsid w:val="001F4BF5"/>
    <w:rsid w:val="001F5386"/>
    <w:rsid w:val="001F5EEC"/>
    <w:rsid w:val="001F5FCB"/>
    <w:rsid w:val="001F60E7"/>
    <w:rsid w:val="001F61AB"/>
    <w:rsid w:val="001F61B8"/>
    <w:rsid w:val="001F61F6"/>
    <w:rsid w:val="001F63DF"/>
    <w:rsid w:val="001F64B8"/>
    <w:rsid w:val="001F6855"/>
    <w:rsid w:val="001F6FAC"/>
    <w:rsid w:val="001F772B"/>
    <w:rsid w:val="001F7878"/>
    <w:rsid w:val="001F78EE"/>
    <w:rsid w:val="001F7ACD"/>
    <w:rsid w:val="001F7C19"/>
    <w:rsid w:val="001F7EE2"/>
    <w:rsid w:val="001F7F79"/>
    <w:rsid w:val="0020008A"/>
    <w:rsid w:val="00200583"/>
    <w:rsid w:val="00200E96"/>
    <w:rsid w:val="00201447"/>
    <w:rsid w:val="00201471"/>
    <w:rsid w:val="00201626"/>
    <w:rsid w:val="00201B7D"/>
    <w:rsid w:val="00201EBD"/>
    <w:rsid w:val="00202028"/>
    <w:rsid w:val="00202598"/>
    <w:rsid w:val="00202784"/>
    <w:rsid w:val="00202A09"/>
    <w:rsid w:val="00202D4D"/>
    <w:rsid w:val="00203288"/>
    <w:rsid w:val="0020346E"/>
    <w:rsid w:val="00203866"/>
    <w:rsid w:val="00203895"/>
    <w:rsid w:val="00203AD6"/>
    <w:rsid w:val="002040E2"/>
    <w:rsid w:val="0020440B"/>
    <w:rsid w:val="00204610"/>
    <w:rsid w:val="0020475D"/>
    <w:rsid w:val="002049AC"/>
    <w:rsid w:val="00204FDA"/>
    <w:rsid w:val="002050EE"/>
    <w:rsid w:val="002055A5"/>
    <w:rsid w:val="00205CCD"/>
    <w:rsid w:val="00205ECB"/>
    <w:rsid w:val="002061DC"/>
    <w:rsid w:val="002064BB"/>
    <w:rsid w:val="002067EB"/>
    <w:rsid w:val="00206B1B"/>
    <w:rsid w:val="00207269"/>
    <w:rsid w:val="0020795C"/>
    <w:rsid w:val="00207DC0"/>
    <w:rsid w:val="00207DD7"/>
    <w:rsid w:val="002103A9"/>
    <w:rsid w:val="00210582"/>
    <w:rsid w:val="00210642"/>
    <w:rsid w:val="00210C71"/>
    <w:rsid w:val="00210F5A"/>
    <w:rsid w:val="002110AF"/>
    <w:rsid w:val="002118DE"/>
    <w:rsid w:val="00211C37"/>
    <w:rsid w:val="0021226B"/>
    <w:rsid w:val="002122EC"/>
    <w:rsid w:val="002123FF"/>
    <w:rsid w:val="00212455"/>
    <w:rsid w:val="0021257B"/>
    <w:rsid w:val="00212843"/>
    <w:rsid w:val="002129A1"/>
    <w:rsid w:val="00212ED1"/>
    <w:rsid w:val="002135D4"/>
    <w:rsid w:val="002136EC"/>
    <w:rsid w:val="00213A3C"/>
    <w:rsid w:val="00213BCB"/>
    <w:rsid w:val="00213D05"/>
    <w:rsid w:val="00213D54"/>
    <w:rsid w:val="00213E41"/>
    <w:rsid w:val="00213E57"/>
    <w:rsid w:val="00214121"/>
    <w:rsid w:val="002149F4"/>
    <w:rsid w:val="00214B6B"/>
    <w:rsid w:val="00214DBE"/>
    <w:rsid w:val="002151B1"/>
    <w:rsid w:val="00215918"/>
    <w:rsid w:val="00215B51"/>
    <w:rsid w:val="00215B78"/>
    <w:rsid w:val="00215BDB"/>
    <w:rsid w:val="00215C91"/>
    <w:rsid w:val="0021610F"/>
    <w:rsid w:val="00216351"/>
    <w:rsid w:val="00216381"/>
    <w:rsid w:val="002166A4"/>
    <w:rsid w:val="00216C5A"/>
    <w:rsid w:val="00216DA1"/>
    <w:rsid w:val="00216E8E"/>
    <w:rsid w:val="00216F02"/>
    <w:rsid w:val="00217169"/>
    <w:rsid w:val="00217360"/>
    <w:rsid w:val="002179AA"/>
    <w:rsid w:val="002179FE"/>
    <w:rsid w:val="00217DE8"/>
    <w:rsid w:val="00217E51"/>
    <w:rsid w:val="0022026F"/>
    <w:rsid w:val="00220B52"/>
    <w:rsid w:val="00220BF8"/>
    <w:rsid w:val="00220DAA"/>
    <w:rsid w:val="0022126A"/>
    <w:rsid w:val="002215F9"/>
    <w:rsid w:val="002219A1"/>
    <w:rsid w:val="00221C01"/>
    <w:rsid w:val="00221FB3"/>
    <w:rsid w:val="002220E6"/>
    <w:rsid w:val="002225D1"/>
    <w:rsid w:val="00222680"/>
    <w:rsid w:val="00222776"/>
    <w:rsid w:val="00222B30"/>
    <w:rsid w:val="00222D0C"/>
    <w:rsid w:val="00222D14"/>
    <w:rsid w:val="00222DE4"/>
    <w:rsid w:val="00222E3F"/>
    <w:rsid w:val="0022340F"/>
    <w:rsid w:val="00223B5A"/>
    <w:rsid w:val="00224064"/>
    <w:rsid w:val="00224489"/>
    <w:rsid w:val="002244AF"/>
    <w:rsid w:val="002248F2"/>
    <w:rsid w:val="00224AF6"/>
    <w:rsid w:val="00224DF8"/>
    <w:rsid w:val="00225216"/>
    <w:rsid w:val="0022580F"/>
    <w:rsid w:val="00225FAD"/>
    <w:rsid w:val="002260FB"/>
    <w:rsid w:val="00226377"/>
    <w:rsid w:val="00226890"/>
    <w:rsid w:val="00227113"/>
    <w:rsid w:val="002273DC"/>
    <w:rsid w:val="00227443"/>
    <w:rsid w:val="00227A7D"/>
    <w:rsid w:val="00230288"/>
    <w:rsid w:val="00230362"/>
    <w:rsid w:val="00230426"/>
    <w:rsid w:val="00230A45"/>
    <w:rsid w:val="00230CB9"/>
    <w:rsid w:val="00230E7A"/>
    <w:rsid w:val="00230F09"/>
    <w:rsid w:val="0023160E"/>
    <w:rsid w:val="00231633"/>
    <w:rsid w:val="0023197F"/>
    <w:rsid w:val="00231A0E"/>
    <w:rsid w:val="00231DA6"/>
    <w:rsid w:val="00231EB6"/>
    <w:rsid w:val="00231F75"/>
    <w:rsid w:val="002320C2"/>
    <w:rsid w:val="0023227E"/>
    <w:rsid w:val="0023240A"/>
    <w:rsid w:val="0023286A"/>
    <w:rsid w:val="00232DAF"/>
    <w:rsid w:val="00232E68"/>
    <w:rsid w:val="002332E2"/>
    <w:rsid w:val="00233522"/>
    <w:rsid w:val="00233796"/>
    <w:rsid w:val="002340C0"/>
    <w:rsid w:val="00234504"/>
    <w:rsid w:val="002346D4"/>
    <w:rsid w:val="00234D1D"/>
    <w:rsid w:val="00234D97"/>
    <w:rsid w:val="00234E86"/>
    <w:rsid w:val="00235267"/>
    <w:rsid w:val="00235493"/>
    <w:rsid w:val="0023562C"/>
    <w:rsid w:val="0023565B"/>
    <w:rsid w:val="00235844"/>
    <w:rsid w:val="00235ACF"/>
    <w:rsid w:val="00235B6D"/>
    <w:rsid w:val="00236128"/>
    <w:rsid w:val="002367B9"/>
    <w:rsid w:val="00236844"/>
    <w:rsid w:val="002372E2"/>
    <w:rsid w:val="002376B0"/>
    <w:rsid w:val="00237708"/>
    <w:rsid w:val="0023780B"/>
    <w:rsid w:val="00237B02"/>
    <w:rsid w:val="00237BED"/>
    <w:rsid w:val="00237CF4"/>
    <w:rsid w:val="00240477"/>
    <w:rsid w:val="002404B5"/>
    <w:rsid w:val="00240706"/>
    <w:rsid w:val="00240DEA"/>
    <w:rsid w:val="00241027"/>
    <w:rsid w:val="00241374"/>
    <w:rsid w:val="002415DC"/>
    <w:rsid w:val="0024169F"/>
    <w:rsid w:val="00241AEE"/>
    <w:rsid w:val="00241EA7"/>
    <w:rsid w:val="00241FF3"/>
    <w:rsid w:val="002422DE"/>
    <w:rsid w:val="00242871"/>
    <w:rsid w:val="00242F4D"/>
    <w:rsid w:val="0024314F"/>
    <w:rsid w:val="00243734"/>
    <w:rsid w:val="00244159"/>
    <w:rsid w:val="002441D6"/>
    <w:rsid w:val="0024436D"/>
    <w:rsid w:val="002445C1"/>
    <w:rsid w:val="0024470C"/>
    <w:rsid w:val="00244A65"/>
    <w:rsid w:val="00244AE8"/>
    <w:rsid w:val="00244B2B"/>
    <w:rsid w:val="00244E27"/>
    <w:rsid w:val="00245531"/>
    <w:rsid w:val="0024575C"/>
    <w:rsid w:val="00245BD9"/>
    <w:rsid w:val="00245CDA"/>
    <w:rsid w:val="00245CFD"/>
    <w:rsid w:val="00245E11"/>
    <w:rsid w:val="00245E39"/>
    <w:rsid w:val="00245F6F"/>
    <w:rsid w:val="0024610C"/>
    <w:rsid w:val="00246643"/>
    <w:rsid w:val="00246720"/>
    <w:rsid w:val="002469A2"/>
    <w:rsid w:val="00246D62"/>
    <w:rsid w:val="00247A0D"/>
    <w:rsid w:val="00247C83"/>
    <w:rsid w:val="00247DFA"/>
    <w:rsid w:val="002505A3"/>
    <w:rsid w:val="002505D2"/>
    <w:rsid w:val="002508C1"/>
    <w:rsid w:val="00250926"/>
    <w:rsid w:val="00250BCC"/>
    <w:rsid w:val="00251B39"/>
    <w:rsid w:val="00251B43"/>
    <w:rsid w:val="00251C07"/>
    <w:rsid w:val="00252149"/>
    <w:rsid w:val="002523D3"/>
    <w:rsid w:val="00252BC3"/>
    <w:rsid w:val="00252EB1"/>
    <w:rsid w:val="00253544"/>
    <w:rsid w:val="002537D5"/>
    <w:rsid w:val="00253A54"/>
    <w:rsid w:val="00253B1A"/>
    <w:rsid w:val="00253BE6"/>
    <w:rsid w:val="00253CCB"/>
    <w:rsid w:val="00253EE5"/>
    <w:rsid w:val="00254744"/>
    <w:rsid w:val="0025480C"/>
    <w:rsid w:val="00254A65"/>
    <w:rsid w:val="00254BD9"/>
    <w:rsid w:val="00254D78"/>
    <w:rsid w:val="002555A2"/>
    <w:rsid w:val="00255647"/>
    <w:rsid w:val="00255959"/>
    <w:rsid w:val="00255971"/>
    <w:rsid w:val="00255A0F"/>
    <w:rsid w:val="00255CE9"/>
    <w:rsid w:val="00256407"/>
    <w:rsid w:val="00256CF2"/>
    <w:rsid w:val="00256E39"/>
    <w:rsid w:val="00257251"/>
    <w:rsid w:val="00257336"/>
    <w:rsid w:val="002574FE"/>
    <w:rsid w:val="00257894"/>
    <w:rsid w:val="00257B5B"/>
    <w:rsid w:val="00257EE2"/>
    <w:rsid w:val="002601E6"/>
    <w:rsid w:val="00260251"/>
    <w:rsid w:val="00260361"/>
    <w:rsid w:val="0026090A"/>
    <w:rsid w:val="00260C05"/>
    <w:rsid w:val="00261298"/>
    <w:rsid w:val="00261956"/>
    <w:rsid w:val="00261A08"/>
    <w:rsid w:val="00261C24"/>
    <w:rsid w:val="00261D7A"/>
    <w:rsid w:val="00261E85"/>
    <w:rsid w:val="00261E90"/>
    <w:rsid w:val="002629F4"/>
    <w:rsid w:val="00262D8A"/>
    <w:rsid w:val="00262DA4"/>
    <w:rsid w:val="00262DB7"/>
    <w:rsid w:val="002631A8"/>
    <w:rsid w:val="002634D7"/>
    <w:rsid w:val="00263885"/>
    <w:rsid w:val="00263B08"/>
    <w:rsid w:val="00263D52"/>
    <w:rsid w:val="00263F22"/>
    <w:rsid w:val="0026429A"/>
    <w:rsid w:val="00264304"/>
    <w:rsid w:val="00264A33"/>
    <w:rsid w:val="0026528B"/>
    <w:rsid w:val="002654A8"/>
    <w:rsid w:val="00265533"/>
    <w:rsid w:val="00265A72"/>
    <w:rsid w:val="00265B6D"/>
    <w:rsid w:val="00265EC2"/>
    <w:rsid w:val="00266123"/>
    <w:rsid w:val="00266200"/>
    <w:rsid w:val="002662DB"/>
    <w:rsid w:val="002665F1"/>
    <w:rsid w:val="00266614"/>
    <w:rsid w:val="002666A3"/>
    <w:rsid w:val="0026675B"/>
    <w:rsid w:val="00266816"/>
    <w:rsid w:val="002669B1"/>
    <w:rsid w:val="00266D0E"/>
    <w:rsid w:val="00266E48"/>
    <w:rsid w:val="00266F56"/>
    <w:rsid w:val="00266FDC"/>
    <w:rsid w:val="00267A0D"/>
    <w:rsid w:val="00267C8E"/>
    <w:rsid w:val="00267D77"/>
    <w:rsid w:val="00270837"/>
    <w:rsid w:val="00270BAF"/>
    <w:rsid w:val="00270ECB"/>
    <w:rsid w:val="002718E8"/>
    <w:rsid w:val="0027244C"/>
    <w:rsid w:val="00272466"/>
    <w:rsid w:val="002726BF"/>
    <w:rsid w:val="002727EE"/>
    <w:rsid w:val="00272B97"/>
    <w:rsid w:val="0027300D"/>
    <w:rsid w:val="0027324B"/>
    <w:rsid w:val="0027383B"/>
    <w:rsid w:val="00273CAA"/>
    <w:rsid w:val="00273E05"/>
    <w:rsid w:val="0027423D"/>
    <w:rsid w:val="0027425E"/>
    <w:rsid w:val="00274988"/>
    <w:rsid w:val="00274A02"/>
    <w:rsid w:val="00274BC2"/>
    <w:rsid w:val="00274CB4"/>
    <w:rsid w:val="002756E1"/>
    <w:rsid w:val="002759D8"/>
    <w:rsid w:val="00275A6D"/>
    <w:rsid w:val="00275CDB"/>
    <w:rsid w:val="00275F25"/>
    <w:rsid w:val="00275FDE"/>
    <w:rsid w:val="0027604A"/>
    <w:rsid w:val="002764E8"/>
    <w:rsid w:val="00276728"/>
    <w:rsid w:val="00276B6F"/>
    <w:rsid w:val="00276DC2"/>
    <w:rsid w:val="00277EEF"/>
    <w:rsid w:val="002804EA"/>
    <w:rsid w:val="00280796"/>
    <w:rsid w:val="00280C22"/>
    <w:rsid w:val="00280F33"/>
    <w:rsid w:val="002814D8"/>
    <w:rsid w:val="002814F6"/>
    <w:rsid w:val="0028180E"/>
    <w:rsid w:val="00281B72"/>
    <w:rsid w:val="00281C8C"/>
    <w:rsid w:val="00281D91"/>
    <w:rsid w:val="0028219A"/>
    <w:rsid w:val="00282577"/>
    <w:rsid w:val="00282751"/>
    <w:rsid w:val="002827DD"/>
    <w:rsid w:val="0028285B"/>
    <w:rsid w:val="00282868"/>
    <w:rsid w:val="00282892"/>
    <w:rsid w:val="00282AE1"/>
    <w:rsid w:val="00282EBD"/>
    <w:rsid w:val="002831BF"/>
    <w:rsid w:val="0028335C"/>
    <w:rsid w:val="0028350C"/>
    <w:rsid w:val="00283B9E"/>
    <w:rsid w:val="00283D2A"/>
    <w:rsid w:val="002840BA"/>
    <w:rsid w:val="00284E6A"/>
    <w:rsid w:val="00285108"/>
    <w:rsid w:val="00285638"/>
    <w:rsid w:val="00285811"/>
    <w:rsid w:val="00285C5A"/>
    <w:rsid w:val="00286114"/>
    <w:rsid w:val="002867C1"/>
    <w:rsid w:val="002868AF"/>
    <w:rsid w:val="002869CB"/>
    <w:rsid w:val="00287075"/>
    <w:rsid w:val="002871DF"/>
    <w:rsid w:val="00287249"/>
    <w:rsid w:val="0028742E"/>
    <w:rsid w:val="00287454"/>
    <w:rsid w:val="002876E8"/>
    <w:rsid w:val="00287705"/>
    <w:rsid w:val="00287740"/>
    <w:rsid w:val="00287C5B"/>
    <w:rsid w:val="00287EB6"/>
    <w:rsid w:val="00290394"/>
    <w:rsid w:val="0029088D"/>
    <w:rsid w:val="00290B87"/>
    <w:rsid w:val="0029129D"/>
    <w:rsid w:val="002916B9"/>
    <w:rsid w:val="00291B01"/>
    <w:rsid w:val="00291E87"/>
    <w:rsid w:val="00292179"/>
    <w:rsid w:val="00292AA0"/>
    <w:rsid w:val="00292E36"/>
    <w:rsid w:val="0029304A"/>
    <w:rsid w:val="0029321D"/>
    <w:rsid w:val="00293578"/>
    <w:rsid w:val="0029390C"/>
    <w:rsid w:val="002939BF"/>
    <w:rsid w:val="00293BD0"/>
    <w:rsid w:val="00293DCC"/>
    <w:rsid w:val="00293EF2"/>
    <w:rsid w:val="00294187"/>
    <w:rsid w:val="002942EA"/>
    <w:rsid w:val="002948FF"/>
    <w:rsid w:val="00295040"/>
    <w:rsid w:val="0029515E"/>
    <w:rsid w:val="0029550A"/>
    <w:rsid w:val="00295742"/>
    <w:rsid w:val="00295EB3"/>
    <w:rsid w:val="00296597"/>
    <w:rsid w:val="002965FB"/>
    <w:rsid w:val="00296B4F"/>
    <w:rsid w:val="00297355"/>
    <w:rsid w:val="00297740"/>
    <w:rsid w:val="00297CFD"/>
    <w:rsid w:val="00297F33"/>
    <w:rsid w:val="002A0217"/>
    <w:rsid w:val="002A0288"/>
    <w:rsid w:val="002A094C"/>
    <w:rsid w:val="002A09BA"/>
    <w:rsid w:val="002A0A49"/>
    <w:rsid w:val="002A0F5A"/>
    <w:rsid w:val="002A10E9"/>
    <w:rsid w:val="002A1107"/>
    <w:rsid w:val="002A1289"/>
    <w:rsid w:val="002A1309"/>
    <w:rsid w:val="002A1516"/>
    <w:rsid w:val="002A1B47"/>
    <w:rsid w:val="002A1CD5"/>
    <w:rsid w:val="002A2077"/>
    <w:rsid w:val="002A24A4"/>
    <w:rsid w:val="002A2716"/>
    <w:rsid w:val="002A2D5C"/>
    <w:rsid w:val="002A34E3"/>
    <w:rsid w:val="002A3596"/>
    <w:rsid w:val="002A3E56"/>
    <w:rsid w:val="002A3FA3"/>
    <w:rsid w:val="002A40A7"/>
    <w:rsid w:val="002A40DD"/>
    <w:rsid w:val="002A4540"/>
    <w:rsid w:val="002A47D9"/>
    <w:rsid w:val="002A48CA"/>
    <w:rsid w:val="002A4A99"/>
    <w:rsid w:val="002A4AF9"/>
    <w:rsid w:val="002A4CF5"/>
    <w:rsid w:val="002A4D92"/>
    <w:rsid w:val="002A4F4E"/>
    <w:rsid w:val="002A529E"/>
    <w:rsid w:val="002A55A9"/>
    <w:rsid w:val="002A58F8"/>
    <w:rsid w:val="002A5906"/>
    <w:rsid w:val="002A5987"/>
    <w:rsid w:val="002A5D8E"/>
    <w:rsid w:val="002A619C"/>
    <w:rsid w:val="002A6214"/>
    <w:rsid w:val="002A635E"/>
    <w:rsid w:val="002A6BAD"/>
    <w:rsid w:val="002A6C8A"/>
    <w:rsid w:val="002A6E52"/>
    <w:rsid w:val="002A763F"/>
    <w:rsid w:val="002A77E6"/>
    <w:rsid w:val="002A79C6"/>
    <w:rsid w:val="002A7FB3"/>
    <w:rsid w:val="002B03BD"/>
    <w:rsid w:val="002B06C6"/>
    <w:rsid w:val="002B08A6"/>
    <w:rsid w:val="002B0CC3"/>
    <w:rsid w:val="002B1289"/>
    <w:rsid w:val="002B145C"/>
    <w:rsid w:val="002B1807"/>
    <w:rsid w:val="002B1813"/>
    <w:rsid w:val="002B194E"/>
    <w:rsid w:val="002B1984"/>
    <w:rsid w:val="002B1D05"/>
    <w:rsid w:val="002B22EF"/>
    <w:rsid w:val="002B26EC"/>
    <w:rsid w:val="002B270F"/>
    <w:rsid w:val="002B2919"/>
    <w:rsid w:val="002B2A12"/>
    <w:rsid w:val="002B2B3E"/>
    <w:rsid w:val="002B3C45"/>
    <w:rsid w:val="002B44CE"/>
    <w:rsid w:val="002B4847"/>
    <w:rsid w:val="002B48AA"/>
    <w:rsid w:val="002B4B1D"/>
    <w:rsid w:val="002B551E"/>
    <w:rsid w:val="002B552D"/>
    <w:rsid w:val="002B5D9F"/>
    <w:rsid w:val="002B6442"/>
    <w:rsid w:val="002B6936"/>
    <w:rsid w:val="002B6B54"/>
    <w:rsid w:val="002B6C5B"/>
    <w:rsid w:val="002B6DD6"/>
    <w:rsid w:val="002B7219"/>
    <w:rsid w:val="002B7939"/>
    <w:rsid w:val="002B7A5B"/>
    <w:rsid w:val="002C0275"/>
    <w:rsid w:val="002C0E3B"/>
    <w:rsid w:val="002C1151"/>
    <w:rsid w:val="002C1587"/>
    <w:rsid w:val="002C1AD4"/>
    <w:rsid w:val="002C1F6B"/>
    <w:rsid w:val="002C20FB"/>
    <w:rsid w:val="002C21C9"/>
    <w:rsid w:val="002C21D3"/>
    <w:rsid w:val="002C221F"/>
    <w:rsid w:val="002C2672"/>
    <w:rsid w:val="002C2D97"/>
    <w:rsid w:val="002C2FD6"/>
    <w:rsid w:val="002C300B"/>
    <w:rsid w:val="002C332D"/>
    <w:rsid w:val="002C387F"/>
    <w:rsid w:val="002C3BD2"/>
    <w:rsid w:val="002C3CAD"/>
    <w:rsid w:val="002C3FD3"/>
    <w:rsid w:val="002C4081"/>
    <w:rsid w:val="002C40F8"/>
    <w:rsid w:val="002C4114"/>
    <w:rsid w:val="002C4124"/>
    <w:rsid w:val="002C421A"/>
    <w:rsid w:val="002C4486"/>
    <w:rsid w:val="002C4C28"/>
    <w:rsid w:val="002C518A"/>
    <w:rsid w:val="002C5257"/>
    <w:rsid w:val="002C5D10"/>
    <w:rsid w:val="002C60A7"/>
    <w:rsid w:val="002C616A"/>
    <w:rsid w:val="002C61E7"/>
    <w:rsid w:val="002C6508"/>
    <w:rsid w:val="002C66C4"/>
    <w:rsid w:val="002C6950"/>
    <w:rsid w:val="002C71A1"/>
    <w:rsid w:val="002C71E3"/>
    <w:rsid w:val="002C71EA"/>
    <w:rsid w:val="002C73D7"/>
    <w:rsid w:val="002C7665"/>
    <w:rsid w:val="002C7722"/>
    <w:rsid w:val="002C77F6"/>
    <w:rsid w:val="002C78F9"/>
    <w:rsid w:val="002C7B41"/>
    <w:rsid w:val="002D0082"/>
    <w:rsid w:val="002D03A7"/>
    <w:rsid w:val="002D07B6"/>
    <w:rsid w:val="002D08B5"/>
    <w:rsid w:val="002D09C9"/>
    <w:rsid w:val="002D0B8E"/>
    <w:rsid w:val="002D0BE9"/>
    <w:rsid w:val="002D0BFC"/>
    <w:rsid w:val="002D0C01"/>
    <w:rsid w:val="002D178D"/>
    <w:rsid w:val="002D1F7D"/>
    <w:rsid w:val="002D2388"/>
    <w:rsid w:val="002D30F2"/>
    <w:rsid w:val="002D3451"/>
    <w:rsid w:val="002D368E"/>
    <w:rsid w:val="002D38F2"/>
    <w:rsid w:val="002D3F61"/>
    <w:rsid w:val="002D3F67"/>
    <w:rsid w:val="002D4779"/>
    <w:rsid w:val="002D4B86"/>
    <w:rsid w:val="002D4BD2"/>
    <w:rsid w:val="002D4C9C"/>
    <w:rsid w:val="002D5068"/>
    <w:rsid w:val="002D5257"/>
    <w:rsid w:val="002D5451"/>
    <w:rsid w:val="002D5573"/>
    <w:rsid w:val="002D58B1"/>
    <w:rsid w:val="002D5C6F"/>
    <w:rsid w:val="002D6160"/>
    <w:rsid w:val="002D6172"/>
    <w:rsid w:val="002D625A"/>
    <w:rsid w:val="002D65A8"/>
    <w:rsid w:val="002D6965"/>
    <w:rsid w:val="002D6A52"/>
    <w:rsid w:val="002D6B81"/>
    <w:rsid w:val="002D712F"/>
    <w:rsid w:val="002D7166"/>
    <w:rsid w:val="002D7838"/>
    <w:rsid w:val="002D798D"/>
    <w:rsid w:val="002D7B88"/>
    <w:rsid w:val="002D7E49"/>
    <w:rsid w:val="002D7F9A"/>
    <w:rsid w:val="002E08D2"/>
    <w:rsid w:val="002E0D7E"/>
    <w:rsid w:val="002E0E62"/>
    <w:rsid w:val="002E107A"/>
    <w:rsid w:val="002E10A0"/>
    <w:rsid w:val="002E10CA"/>
    <w:rsid w:val="002E1758"/>
    <w:rsid w:val="002E1D81"/>
    <w:rsid w:val="002E2236"/>
    <w:rsid w:val="002E2243"/>
    <w:rsid w:val="002E2295"/>
    <w:rsid w:val="002E26F0"/>
    <w:rsid w:val="002E2A0B"/>
    <w:rsid w:val="002E2A4F"/>
    <w:rsid w:val="002E2B40"/>
    <w:rsid w:val="002E2D79"/>
    <w:rsid w:val="002E32A3"/>
    <w:rsid w:val="002E34A7"/>
    <w:rsid w:val="002E36EA"/>
    <w:rsid w:val="002E3750"/>
    <w:rsid w:val="002E3797"/>
    <w:rsid w:val="002E3DC8"/>
    <w:rsid w:val="002E3DC9"/>
    <w:rsid w:val="002E3EFC"/>
    <w:rsid w:val="002E3FE3"/>
    <w:rsid w:val="002E4D6B"/>
    <w:rsid w:val="002E4EEA"/>
    <w:rsid w:val="002E5214"/>
    <w:rsid w:val="002E6228"/>
    <w:rsid w:val="002E7149"/>
    <w:rsid w:val="002E73AA"/>
    <w:rsid w:val="002E7417"/>
    <w:rsid w:val="002E74FE"/>
    <w:rsid w:val="002E787F"/>
    <w:rsid w:val="002E7AE1"/>
    <w:rsid w:val="002E7E61"/>
    <w:rsid w:val="002E7EA0"/>
    <w:rsid w:val="002E7FFC"/>
    <w:rsid w:val="002F01BA"/>
    <w:rsid w:val="002F035B"/>
    <w:rsid w:val="002F047E"/>
    <w:rsid w:val="002F06C1"/>
    <w:rsid w:val="002F0E82"/>
    <w:rsid w:val="002F1054"/>
    <w:rsid w:val="002F108A"/>
    <w:rsid w:val="002F11DB"/>
    <w:rsid w:val="002F1390"/>
    <w:rsid w:val="002F13FD"/>
    <w:rsid w:val="002F1590"/>
    <w:rsid w:val="002F15F5"/>
    <w:rsid w:val="002F176A"/>
    <w:rsid w:val="002F1A6D"/>
    <w:rsid w:val="002F1ADF"/>
    <w:rsid w:val="002F1E5E"/>
    <w:rsid w:val="002F1EA8"/>
    <w:rsid w:val="002F1F08"/>
    <w:rsid w:val="002F212F"/>
    <w:rsid w:val="002F2262"/>
    <w:rsid w:val="002F30EC"/>
    <w:rsid w:val="002F3DC6"/>
    <w:rsid w:val="002F4AF2"/>
    <w:rsid w:val="002F4BDD"/>
    <w:rsid w:val="002F5403"/>
    <w:rsid w:val="002F5419"/>
    <w:rsid w:val="002F5427"/>
    <w:rsid w:val="002F5708"/>
    <w:rsid w:val="002F5918"/>
    <w:rsid w:val="002F5BF2"/>
    <w:rsid w:val="002F5E19"/>
    <w:rsid w:val="002F5E5D"/>
    <w:rsid w:val="002F6588"/>
    <w:rsid w:val="002F65A9"/>
    <w:rsid w:val="002F69E7"/>
    <w:rsid w:val="002F733C"/>
    <w:rsid w:val="002F7AE9"/>
    <w:rsid w:val="002F7D44"/>
    <w:rsid w:val="003000C5"/>
    <w:rsid w:val="003000F1"/>
    <w:rsid w:val="00300838"/>
    <w:rsid w:val="0030091F"/>
    <w:rsid w:val="003014EC"/>
    <w:rsid w:val="00301525"/>
    <w:rsid w:val="00301599"/>
    <w:rsid w:val="00301D71"/>
    <w:rsid w:val="00302173"/>
    <w:rsid w:val="00302822"/>
    <w:rsid w:val="003028E9"/>
    <w:rsid w:val="0030295A"/>
    <w:rsid w:val="00302CA4"/>
    <w:rsid w:val="00302E7D"/>
    <w:rsid w:val="00303211"/>
    <w:rsid w:val="00303252"/>
    <w:rsid w:val="00303433"/>
    <w:rsid w:val="00303744"/>
    <w:rsid w:val="00303850"/>
    <w:rsid w:val="00304F58"/>
    <w:rsid w:val="00305022"/>
    <w:rsid w:val="003050B5"/>
    <w:rsid w:val="003054E3"/>
    <w:rsid w:val="003055C1"/>
    <w:rsid w:val="00305A41"/>
    <w:rsid w:val="00306A96"/>
    <w:rsid w:val="00306B6B"/>
    <w:rsid w:val="00306E91"/>
    <w:rsid w:val="00306F03"/>
    <w:rsid w:val="00307329"/>
    <w:rsid w:val="003076B5"/>
    <w:rsid w:val="003076C1"/>
    <w:rsid w:val="00310000"/>
    <w:rsid w:val="0031047B"/>
    <w:rsid w:val="00310642"/>
    <w:rsid w:val="00310643"/>
    <w:rsid w:val="0031076D"/>
    <w:rsid w:val="003109BC"/>
    <w:rsid w:val="00310B0F"/>
    <w:rsid w:val="00310B3C"/>
    <w:rsid w:val="00310CC9"/>
    <w:rsid w:val="003112E8"/>
    <w:rsid w:val="003113FE"/>
    <w:rsid w:val="003116B7"/>
    <w:rsid w:val="00312074"/>
    <w:rsid w:val="003120B6"/>
    <w:rsid w:val="003123E6"/>
    <w:rsid w:val="00312921"/>
    <w:rsid w:val="003133A6"/>
    <w:rsid w:val="003133EE"/>
    <w:rsid w:val="0031352C"/>
    <w:rsid w:val="003135F8"/>
    <w:rsid w:val="003137EB"/>
    <w:rsid w:val="003139BF"/>
    <w:rsid w:val="00313AAA"/>
    <w:rsid w:val="00313DFE"/>
    <w:rsid w:val="00313F9F"/>
    <w:rsid w:val="00314551"/>
    <w:rsid w:val="003145C6"/>
    <w:rsid w:val="00314B39"/>
    <w:rsid w:val="00314C71"/>
    <w:rsid w:val="00315129"/>
    <w:rsid w:val="00315154"/>
    <w:rsid w:val="003152CD"/>
    <w:rsid w:val="003153D7"/>
    <w:rsid w:val="0031564A"/>
    <w:rsid w:val="003158AF"/>
    <w:rsid w:val="00315955"/>
    <w:rsid w:val="00315B39"/>
    <w:rsid w:val="00315D5C"/>
    <w:rsid w:val="00315EA5"/>
    <w:rsid w:val="00315EBA"/>
    <w:rsid w:val="00316080"/>
    <w:rsid w:val="003160F6"/>
    <w:rsid w:val="003162FC"/>
    <w:rsid w:val="003164F3"/>
    <w:rsid w:val="003169A6"/>
    <w:rsid w:val="003179B0"/>
    <w:rsid w:val="00317AE7"/>
    <w:rsid w:val="00317DC4"/>
    <w:rsid w:val="00317EBB"/>
    <w:rsid w:val="00317F6E"/>
    <w:rsid w:val="0032022F"/>
    <w:rsid w:val="0032038D"/>
    <w:rsid w:val="003203EB"/>
    <w:rsid w:val="003208FD"/>
    <w:rsid w:val="00320AB2"/>
    <w:rsid w:val="00320DA1"/>
    <w:rsid w:val="00320E24"/>
    <w:rsid w:val="00320E4B"/>
    <w:rsid w:val="00320F90"/>
    <w:rsid w:val="0032120B"/>
    <w:rsid w:val="00321340"/>
    <w:rsid w:val="00321342"/>
    <w:rsid w:val="003214FB"/>
    <w:rsid w:val="00321B01"/>
    <w:rsid w:val="00321DD0"/>
    <w:rsid w:val="00322107"/>
    <w:rsid w:val="00322155"/>
    <w:rsid w:val="00322289"/>
    <w:rsid w:val="003225A0"/>
    <w:rsid w:val="003226D2"/>
    <w:rsid w:val="0032344A"/>
    <w:rsid w:val="00323CF9"/>
    <w:rsid w:val="00323E3E"/>
    <w:rsid w:val="00324098"/>
    <w:rsid w:val="003242AC"/>
    <w:rsid w:val="003243AE"/>
    <w:rsid w:val="00324658"/>
    <w:rsid w:val="00324C0E"/>
    <w:rsid w:val="00324C9E"/>
    <w:rsid w:val="00324E82"/>
    <w:rsid w:val="003251FE"/>
    <w:rsid w:val="0032575D"/>
    <w:rsid w:val="003259BB"/>
    <w:rsid w:val="00325A93"/>
    <w:rsid w:val="00325B94"/>
    <w:rsid w:val="00325C5A"/>
    <w:rsid w:val="003260E4"/>
    <w:rsid w:val="003263E8"/>
    <w:rsid w:val="00326587"/>
    <w:rsid w:val="00326912"/>
    <w:rsid w:val="00326EBB"/>
    <w:rsid w:val="00327251"/>
    <w:rsid w:val="0032730A"/>
    <w:rsid w:val="003276CF"/>
    <w:rsid w:val="00327AE8"/>
    <w:rsid w:val="00327BA4"/>
    <w:rsid w:val="00327EBA"/>
    <w:rsid w:val="0033036D"/>
    <w:rsid w:val="0033038A"/>
    <w:rsid w:val="0033085D"/>
    <w:rsid w:val="00330B52"/>
    <w:rsid w:val="00330BFD"/>
    <w:rsid w:val="00330E6C"/>
    <w:rsid w:val="00330FBD"/>
    <w:rsid w:val="003311F5"/>
    <w:rsid w:val="003313C5"/>
    <w:rsid w:val="0033141A"/>
    <w:rsid w:val="00331C7C"/>
    <w:rsid w:val="0033208F"/>
    <w:rsid w:val="00332100"/>
    <w:rsid w:val="00332187"/>
    <w:rsid w:val="00332334"/>
    <w:rsid w:val="00332496"/>
    <w:rsid w:val="00332800"/>
    <w:rsid w:val="00332AAE"/>
    <w:rsid w:val="00332FF9"/>
    <w:rsid w:val="00333076"/>
    <w:rsid w:val="00333801"/>
    <w:rsid w:val="00333DB5"/>
    <w:rsid w:val="003340AA"/>
    <w:rsid w:val="0033438B"/>
    <w:rsid w:val="003343D1"/>
    <w:rsid w:val="003345DB"/>
    <w:rsid w:val="00334B81"/>
    <w:rsid w:val="00334FDD"/>
    <w:rsid w:val="003351B5"/>
    <w:rsid w:val="00335371"/>
    <w:rsid w:val="003356F8"/>
    <w:rsid w:val="00335C1C"/>
    <w:rsid w:val="00336540"/>
    <w:rsid w:val="00336669"/>
    <w:rsid w:val="00336715"/>
    <w:rsid w:val="00336A24"/>
    <w:rsid w:val="00336B1A"/>
    <w:rsid w:val="00336CF1"/>
    <w:rsid w:val="00336F3E"/>
    <w:rsid w:val="0033704B"/>
    <w:rsid w:val="00337213"/>
    <w:rsid w:val="003376F6"/>
    <w:rsid w:val="003377EC"/>
    <w:rsid w:val="003377FC"/>
    <w:rsid w:val="003378C0"/>
    <w:rsid w:val="00337ADF"/>
    <w:rsid w:val="00337D0B"/>
    <w:rsid w:val="00337E79"/>
    <w:rsid w:val="00337F1D"/>
    <w:rsid w:val="003402F3"/>
    <w:rsid w:val="0034061C"/>
    <w:rsid w:val="00340984"/>
    <w:rsid w:val="00340B6B"/>
    <w:rsid w:val="00340E91"/>
    <w:rsid w:val="00341182"/>
    <w:rsid w:val="00341612"/>
    <w:rsid w:val="0034169C"/>
    <w:rsid w:val="00341871"/>
    <w:rsid w:val="00341B7F"/>
    <w:rsid w:val="00341CF8"/>
    <w:rsid w:val="003423E4"/>
    <w:rsid w:val="003424C5"/>
    <w:rsid w:val="00342C30"/>
    <w:rsid w:val="00342D4B"/>
    <w:rsid w:val="003434E2"/>
    <w:rsid w:val="003435EC"/>
    <w:rsid w:val="00343803"/>
    <w:rsid w:val="00343834"/>
    <w:rsid w:val="00344104"/>
    <w:rsid w:val="00344407"/>
    <w:rsid w:val="003445CC"/>
    <w:rsid w:val="00344664"/>
    <w:rsid w:val="00344C42"/>
    <w:rsid w:val="00345036"/>
    <w:rsid w:val="00345133"/>
    <w:rsid w:val="00345212"/>
    <w:rsid w:val="003455CA"/>
    <w:rsid w:val="0034568C"/>
    <w:rsid w:val="00345BEA"/>
    <w:rsid w:val="00346642"/>
    <w:rsid w:val="003466E5"/>
    <w:rsid w:val="00346BD0"/>
    <w:rsid w:val="003472C4"/>
    <w:rsid w:val="00347709"/>
    <w:rsid w:val="00347C6D"/>
    <w:rsid w:val="00347D89"/>
    <w:rsid w:val="00347D95"/>
    <w:rsid w:val="00350046"/>
    <w:rsid w:val="003502B1"/>
    <w:rsid w:val="00350503"/>
    <w:rsid w:val="00350668"/>
    <w:rsid w:val="00350881"/>
    <w:rsid w:val="00350F45"/>
    <w:rsid w:val="0035153A"/>
    <w:rsid w:val="003518B1"/>
    <w:rsid w:val="003518DA"/>
    <w:rsid w:val="00352B22"/>
    <w:rsid w:val="00352E19"/>
    <w:rsid w:val="00352E49"/>
    <w:rsid w:val="003530FE"/>
    <w:rsid w:val="003531FD"/>
    <w:rsid w:val="00353452"/>
    <w:rsid w:val="0035355B"/>
    <w:rsid w:val="003538AA"/>
    <w:rsid w:val="00353FA7"/>
    <w:rsid w:val="003544B2"/>
    <w:rsid w:val="0035466A"/>
    <w:rsid w:val="003548BB"/>
    <w:rsid w:val="00354A34"/>
    <w:rsid w:val="00354B89"/>
    <w:rsid w:val="00354E01"/>
    <w:rsid w:val="00354F15"/>
    <w:rsid w:val="003551B3"/>
    <w:rsid w:val="003552E2"/>
    <w:rsid w:val="00355748"/>
    <w:rsid w:val="00355A52"/>
    <w:rsid w:val="00355BF4"/>
    <w:rsid w:val="003560C3"/>
    <w:rsid w:val="003560D9"/>
    <w:rsid w:val="00356398"/>
    <w:rsid w:val="0035672A"/>
    <w:rsid w:val="0035674B"/>
    <w:rsid w:val="00356772"/>
    <w:rsid w:val="003567BE"/>
    <w:rsid w:val="0035691C"/>
    <w:rsid w:val="003570DB"/>
    <w:rsid w:val="00357464"/>
    <w:rsid w:val="00357668"/>
    <w:rsid w:val="0036034B"/>
    <w:rsid w:val="003603BD"/>
    <w:rsid w:val="0036051D"/>
    <w:rsid w:val="00360D9B"/>
    <w:rsid w:val="00360DBD"/>
    <w:rsid w:val="00360FC9"/>
    <w:rsid w:val="003615E8"/>
    <w:rsid w:val="00361894"/>
    <w:rsid w:val="00361C22"/>
    <w:rsid w:val="00362091"/>
    <w:rsid w:val="003621BE"/>
    <w:rsid w:val="00362654"/>
    <w:rsid w:val="00362989"/>
    <w:rsid w:val="00362C9A"/>
    <w:rsid w:val="00362E7F"/>
    <w:rsid w:val="00362EA6"/>
    <w:rsid w:val="00362F24"/>
    <w:rsid w:val="00362F4D"/>
    <w:rsid w:val="00362F64"/>
    <w:rsid w:val="00362FC2"/>
    <w:rsid w:val="00363160"/>
    <w:rsid w:val="003632A3"/>
    <w:rsid w:val="003634BA"/>
    <w:rsid w:val="00363587"/>
    <w:rsid w:val="00363FE2"/>
    <w:rsid w:val="0036433A"/>
    <w:rsid w:val="0036435D"/>
    <w:rsid w:val="00364363"/>
    <w:rsid w:val="00364434"/>
    <w:rsid w:val="003644B8"/>
    <w:rsid w:val="0036475B"/>
    <w:rsid w:val="00364A3A"/>
    <w:rsid w:val="00364C1B"/>
    <w:rsid w:val="00364C56"/>
    <w:rsid w:val="00365763"/>
    <w:rsid w:val="00365794"/>
    <w:rsid w:val="003659DE"/>
    <w:rsid w:val="00365EEA"/>
    <w:rsid w:val="0036600E"/>
    <w:rsid w:val="003660CC"/>
    <w:rsid w:val="0036696A"/>
    <w:rsid w:val="00366A03"/>
    <w:rsid w:val="00366E99"/>
    <w:rsid w:val="00367524"/>
    <w:rsid w:val="0036765B"/>
    <w:rsid w:val="0036774C"/>
    <w:rsid w:val="0037041B"/>
    <w:rsid w:val="003704C5"/>
    <w:rsid w:val="00370A40"/>
    <w:rsid w:val="00370DBC"/>
    <w:rsid w:val="00370F51"/>
    <w:rsid w:val="0037132F"/>
    <w:rsid w:val="00371770"/>
    <w:rsid w:val="003719F8"/>
    <w:rsid w:val="0037207D"/>
    <w:rsid w:val="00372A32"/>
    <w:rsid w:val="00372A80"/>
    <w:rsid w:val="00372EC9"/>
    <w:rsid w:val="00373007"/>
    <w:rsid w:val="0037301C"/>
    <w:rsid w:val="00373334"/>
    <w:rsid w:val="0037358F"/>
    <w:rsid w:val="00373A34"/>
    <w:rsid w:val="00373CCF"/>
    <w:rsid w:val="00373FFB"/>
    <w:rsid w:val="003744EA"/>
    <w:rsid w:val="0037493A"/>
    <w:rsid w:val="00374D04"/>
    <w:rsid w:val="00374FEC"/>
    <w:rsid w:val="00375220"/>
    <w:rsid w:val="00376458"/>
    <w:rsid w:val="0037650C"/>
    <w:rsid w:val="00376C6E"/>
    <w:rsid w:val="00380034"/>
    <w:rsid w:val="00380042"/>
    <w:rsid w:val="00380186"/>
    <w:rsid w:val="003803B5"/>
    <w:rsid w:val="00380442"/>
    <w:rsid w:val="00381555"/>
    <w:rsid w:val="00381908"/>
    <w:rsid w:val="00381B9F"/>
    <w:rsid w:val="00381FA4"/>
    <w:rsid w:val="003822F4"/>
    <w:rsid w:val="00382411"/>
    <w:rsid w:val="00382423"/>
    <w:rsid w:val="00382C0B"/>
    <w:rsid w:val="00382D6A"/>
    <w:rsid w:val="0038311F"/>
    <w:rsid w:val="0038332D"/>
    <w:rsid w:val="003833D0"/>
    <w:rsid w:val="003834E3"/>
    <w:rsid w:val="00383B26"/>
    <w:rsid w:val="00383B27"/>
    <w:rsid w:val="00383B44"/>
    <w:rsid w:val="00383ED8"/>
    <w:rsid w:val="0038447C"/>
    <w:rsid w:val="003848BE"/>
    <w:rsid w:val="00384905"/>
    <w:rsid w:val="003852B4"/>
    <w:rsid w:val="00385681"/>
    <w:rsid w:val="00385B34"/>
    <w:rsid w:val="00385CDC"/>
    <w:rsid w:val="00385D94"/>
    <w:rsid w:val="00386155"/>
    <w:rsid w:val="00386215"/>
    <w:rsid w:val="0038633C"/>
    <w:rsid w:val="0038679D"/>
    <w:rsid w:val="00386A4D"/>
    <w:rsid w:val="00386DA6"/>
    <w:rsid w:val="00386FF6"/>
    <w:rsid w:val="003877D3"/>
    <w:rsid w:val="00387B7B"/>
    <w:rsid w:val="00390457"/>
    <w:rsid w:val="003904F0"/>
    <w:rsid w:val="0039065C"/>
    <w:rsid w:val="00390C33"/>
    <w:rsid w:val="00390C67"/>
    <w:rsid w:val="00391A1D"/>
    <w:rsid w:val="00391B2C"/>
    <w:rsid w:val="00391C73"/>
    <w:rsid w:val="00391D60"/>
    <w:rsid w:val="00391F68"/>
    <w:rsid w:val="00391FC3"/>
    <w:rsid w:val="003923FF"/>
    <w:rsid w:val="0039258F"/>
    <w:rsid w:val="003928AE"/>
    <w:rsid w:val="00392E63"/>
    <w:rsid w:val="00392F18"/>
    <w:rsid w:val="0039353C"/>
    <w:rsid w:val="003938BF"/>
    <w:rsid w:val="00393A7D"/>
    <w:rsid w:val="00393E6A"/>
    <w:rsid w:val="003943EE"/>
    <w:rsid w:val="003945B0"/>
    <w:rsid w:val="00394BA0"/>
    <w:rsid w:val="00394CBF"/>
    <w:rsid w:val="00394CEF"/>
    <w:rsid w:val="003952FF"/>
    <w:rsid w:val="0039536A"/>
    <w:rsid w:val="0039560C"/>
    <w:rsid w:val="00395849"/>
    <w:rsid w:val="00395D2B"/>
    <w:rsid w:val="00396157"/>
    <w:rsid w:val="003964C2"/>
    <w:rsid w:val="0039663A"/>
    <w:rsid w:val="00396A8E"/>
    <w:rsid w:val="00396BE7"/>
    <w:rsid w:val="00397533"/>
    <w:rsid w:val="0039768F"/>
    <w:rsid w:val="00397811"/>
    <w:rsid w:val="00397847"/>
    <w:rsid w:val="0039786F"/>
    <w:rsid w:val="00397C07"/>
    <w:rsid w:val="00397D1B"/>
    <w:rsid w:val="00397EF6"/>
    <w:rsid w:val="003A0032"/>
    <w:rsid w:val="003A022A"/>
    <w:rsid w:val="003A05DB"/>
    <w:rsid w:val="003A0773"/>
    <w:rsid w:val="003A0968"/>
    <w:rsid w:val="003A0B39"/>
    <w:rsid w:val="003A0E53"/>
    <w:rsid w:val="003A17E3"/>
    <w:rsid w:val="003A1914"/>
    <w:rsid w:val="003A1A7E"/>
    <w:rsid w:val="003A1D76"/>
    <w:rsid w:val="003A1E60"/>
    <w:rsid w:val="003A1F2F"/>
    <w:rsid w:val="003A2108"/>
    <w:rsid w:val="003A218B"/>
    <w:rsid w:val="003A2316"/>
    <w:rsid w:val="003A2479"/>
    <w:rsid w:val="003A252B"/>
    <w:rsid w:val="003A2546"/>
    <w:rsid w:val="003A27F4"/>
    <w:rsid w:val="003A2981"/>
    <w:rsid w:val="003A2F4B"/>
    <w:rsid w:val="003A305B"/>
    <w:rsid w:val="003A30BF"/>
    <w:rsid w:val="003A341C"/>
    <w:rsid w:val="003A360A"/>
    <w:rsid w:val="003A41A8"/>
    <w:rsid w:val="003A4A51"/>
    <w:rsid w:val="003A4B57"/>
    <w:rsid w:val="003A5D1B"/>
    <w:rsid w:val="003A61C7"/>
    <w:rsid w:val="003A6489"/>
    <w:rsid w:val="003A664D"/>
    <w:rsid w:val="003A685E"/>
    <w:rsid w:val="003A6B6D"/>
    <w:rsid w:val="003A6CD4"/>
    <w:rsid w:val="003A6FD8"/>
    <w:rsid w:val="003A70B3"/>
    <w:rsid w:val="003A70E5"/>
    <w:rsid w:val="003A75CC"/>
    <w:rsid w:val="003A7C86"/>
    <w:rsid w:val="003B0338"/>
    <w:rsid w:val="003B0521"/>
    <w:rsid w:val="003B0806"/>
    <w:rsid w:val="003B1013"/>
    <w:rsid w:val="003B10B9"/>
    <w:rsid w:val="003B137F"/>
    <w:rsid w:val="003B1432"/>
    <w:rsid w:val="003B18B1"/>
    <w:rsid w:val="003B1D04"/>
    <w:rsid w:val="003B25ED"/>
    <w:rsid w:val="003B26D4"/>
    <w:rsid w:val="003B285B"/>
    <w:rsid w:val="003B2AF5"/>
    <w:rsid w:val="003B2B91"/>
    <w:rsid w:val="003B2E0E"/>
    <w:rsid w:val="003B2ED4"/>
    <w:rsid w:val="003B3111"/>
    <w:rsid w:val="003B3133"/>
    <w:rsid w:val="003B33A1"/>
    <w:rsid w:val="003B4272"/>
    <w:rsid w:val="003B42A2"/>
    <w:rsid w:val="003B43FB"/>
    <w:rsid w:val="003B46E1"/>
    <w:rsid w:val="003B4944"/>
    <w:rsid w:val="003B4E3F"/>
    <w:rsid w:val="003B5289"/>
    <w:rsid w:val="003B5B0B"/>
    <w:rsid w:val="003B5F47"/>
    <w:rsid w:val="003B5FC6"/>
    <w:rsid w:val="003B6024"/>
    <w:rsid w:val="003B666A"/>
    <w:rsid w:val="003B678C"/>
    <w:rsid w:val="003B6D7B"/>
    <w:rsid w:val="003B6E58"/>
    <w:rsid w:val="003B7024"/>
    <w:rsid w:val="003B7C44"/>
    <w:rsid w:val="003B7D9C"/>
    <w:rsid w:val="003B7FD6"/>
    <w:rsid w:val="003C020B"/>
    <w:rsid w:val="003C0428"/>
    <w:rsid w:val="003C12E0"/>
    <w:rsid w:val="003C1385"/>
    <w:rsid w:val="003C1B61"/>
    <w:rsid w:val="003C1E73"/>
    <w:rsid w:val="003C1FE8"/>
    <w:rsid w:val="003C2239"/>
    <w:rsid w:val="003C2263"/>
    <w:rsid w:val="003C2301"/>
    <w:rsid w:val="003C24A6"/>
    <w:rsid w:val="003C2702"/>
    <w:rsid w:val="003C28CB"/>
    <w:rsid w:val="003C2AEB"/>
    <w:rsid w:val="003C2B2D"/>
    <w:rsid w:val="003C2E8C"/>
    <w:rsid w:val="003C30A7"/>
    <w:rsid w:val="003C3636"/>
    <w:rsid w:val="003C3B65"/>
    <w:rsid w:val="003C438E"/>
    <w:rsid w:val="003C4424"/>
    <w:rsid w:val="003C46F8"/>
    <w:rsid w:val="003C485E"/>
    <w:rsid w:val="003C4B07"/>
    <w:rsid w:val="003C5260"/>
    <w:rsid w:val="003C5583"/>
    <w:rsid w:val="003C568F"/>
    <w:rsid w:val="003C56EA"/>
    <w:rsid w:val="003C571B"/>
    <w:rsid w:val="003C588A"/>
    <w:rsid w:val="003C597C"/>
    <w:rsid w:val="003C5B36"/>
    <w:rsid w:val="003C6556"/>
    <w:rsid w:val="003C6872"/>
    <w:rsid w:val="003C6C6F"/>
    <w:rsid w:val="003C7126"/>
    <w:rsid w:val="003C71D9"/>
    <w:rsid w:val="003C7493"/>
    <w:rsid w:val="003C79F8"/>
    <w:rsid w:val="003C7D90"/>
    <w:rsid w:val="003D0743"/>
    <w:rsid w:val="003D084B"/>
    <w:rsid w:val="003D0B12"/>
    <w:rsid w:val="003D0BD3"/>
    <w:rsid w:val="003D0D72"/>
    <w:rsid w:val="003D14D9"/>
    <w:rsid w:val="003D1CCC"/>
    <w:rsid w:val="003D2083"/>
    <w:rsid w:val="003D21E4"/>
    <w:rsid w:val="003D23D2"/>
    <w:rsid w:val="003D264E"/>
    <w:rsid w:val="003D26F9"/>
    <w:rsid w:val="003D2762"/>
    <w:rsid w:val="003D283A"/>
    <w:rsid w:val="003D2916"/>
    <w:rsid w:val="003D297E"/>
    <w:rsid w:val="003D2D0F"/>
    <w:rsid w:val="003D3039"/>
    <w:rsid w:val="003D3425"/>
    <w:rsid w:val="003D3D07"/>
    <w:rsid w:val="003D4CA7"/>
    <w:rsid w:val="003D4DC1"/>
    <w:rsid w:val="003D5069"/>
    <w:rsid w:val="003D51D7"/>
    <w:rsid w:val="003D5252"/>
    <w:rsid w:val="003D5534"/>
    <w:rsid w:val="003D5571"/>
    <w:rsid w:val="003D5577"/>
    <w:rsid w:val="003D6296"/>
    <w:rsid w:val="003D6AC0"/>
    <w:rsid w:val="003D6DA1"/>
    <w:rsid w:val="003D72F8"/>
    <w:rsid w:val="003D7383"/>
    <w:rsid w:val="003D751A"/>
    <w:rsid w:val="003D7873"/>
    <w:rsid w:val="003D7B3F"/>
    <w:rsid w:val="003D7D3A"/>
    <w:rsid w:val="003D7E47"/>
    <w:rsid w:val="003D7E70"/>
    <w:rsid w:val="003E030D"/>
    <w:rsid w:val="003E0410"/>
    <w:rsid w:val="003E04CD"/>
    <w:rsid w:val="003E0D61"/>
    <w:rsid w:val="003E0D8B"/>
    <w:rsid w:val="003E0E88"/>
    <w:rsid w:val="003E0F16"/>
    <w:rsid w:val="003E141E"/>
    <w:rsid w:val="003E1471"/>
    <w:rsid w:val="003E16D9"/>
    <w:rsid w:val="003E1ACF"/>
    <w:rsid w:val="003E1BD9"/>
    <w:rsid w:val="003E213C"/>
    <w:rsid w:val="003E2411"/>
    <w:rsid w:val="003E246C"/>
    <w:rsid w:val="003E2472"/>
    <w:rsid w:val="003E29A7"/>
    <w:rsid w:val="003E2A59"/>
    <w:rsid w:val="003E2D8C"/>
    <w:rsid w:val="003E30D5"/>
    <w:rsid w:val="003E3277"/>
    <w:rsid w:val="003E333F"/>
    <w:rsid w:val="003E3406"/>
    <w:rsid w:val="003E3926"/>
    <w:rsid w:val="003E3C1B"/>
    <w:rsid w:val="003E49C9"/>
    <w:rsid w:val="003E4C3A"/>
    <w:rsid w:val="003E4F2F"/>
    <w:rsid w:val="003E5A88"/>
    <w:rsid w:val="003E5D0A"/>
    <w:rsid w:val="003E5DD0"/>
    <w:rsid w:val="003E5E11"/>
    <w:rsid w:val="003E63F4"/>
    <w:rsid w:val="003E691D"/>
    <w:rsid w:val="003E6F8B"/>
    <w:rsid w:val="003E71B9"/>
    <w:rsid w:val="003E789B"/>
    <w:rsid w:val="003F024D"/>
    <w:rsid w:val="003F041D"/>
    <w:rsid w:val="003F08A9"/>
    <w:rsid w:val="003F08E5"/>
    <w:rsid w:val="003F0CB2"/>
    <w:rsid w:val="003F12CB"/>
    <w:rsid w:val="003F17C9"/>
    <w:rsid w:val="003F1B88"/>
    <w:rsid w:val="003F1E5F"/>
    <w:rsid w:val="003F1EDC"/>
    <w:rsid w:val="003F1F42"/>
    <w:rsid w:val="003F2081"/>
    <w:rsid w:val="003F2297"/>
    <w:rsid w:val="003F22DF"/>
    <w:rsid w:val="003F240F"/>
    <w:rsid w:val="003F24A9"/>
    <w:rsid w:val="003F2800"/>
    <w:rsid w:val="003F29BC"/>
    <w:rsid w:val="003F2F53"/>
    <w:rsid w:val="003F3049"/>
    <w:rsid w:val="003F3188"/>
    <w:rsid w:val="003F3B39"/>
    <w:rsid w:val="003F3C2D"/>
    <w:rsid w:val="003F3C30"/>
    <w:rsid w:val="003F3C3E"/>
    <w:rsid w:val="003F3CB0"/>
    <w:rsid w:val="003F3CFB"/>
    <w:rsid w:val="003F491A"/>
    <w:rsid w:val="003F4A24"/>
    <w:rsid w:val="003F4EF1"/>
    <w:rsid w:val="003F505C"/>
    <w:rsid w:val="003F50F7"/>
    <w:rsid w:val="003F54FB"/>
    <w:rsid w:val="003F5728"/>
    <w:rsid w:val="003F5852"/>
    <w:rsid w:val="003F58CD"/>
    <w:rsid w:val="003F58E6"/>
    <w:rsid w:val="003F5B3A"/>
    <w:rsid w:val="003F6322"/>
    <w:rsid w:val="003F637A"/>
    <w:rsid w:val="003F63AE"/>
    <w:rsid w:val="003F6402"/>
    <w:rsid w:val="003F6449"/>
    <w:rsid w:val="003F66EE"/>
    <w:rsid w:val="003F6C33"/>
    <w:rsid w:val="003F7152"/>
    <w:rsid w:val="003F7BDC"/>
    <w:rsid w:val="003F7E1D"/>
    <w:rsid w:val="004004E7"/>
    <w:rsid w:val="0040058D"/>
    <w:rsid w:val="004005FD"/>
    <w:rsid w:val="0040084E"/>
    <w:rsid w:val="00400958"/>
    <w:rsid w:val="00400AE9"/>
    <w:rsid w:val="00400D2A"/>
    <w:rsid w:val="00400E01"/>
    <w:rsid w:val="00401269"/>
    <w:rsid w:val="004012BF"/>
    <w:rsid w:val="00401766"/>
    <w:rsid w:val="00401896"/>
    <w:rsid w:val="00401999"/>
    <w:rsid w:val="00401A15"/>
    <w:rsid w:val="00401DB1"/>
    <w:rsid w:val="00401EF5"/>
    <w:rsid w:val="00401F7B"/>
    <w:rsid w:val="004020A7"/>
    <w:rsid w:val="0040223B"/>
    <w:rsid w:val="004024B2"/>
    <w:rsid w:val="004025F1"/>
    <w:rsid w:val="00402C4C"/>
    <w:rsid w:val="00403D21"/>
    <w:rsid w:val="00403D3B"/>
    <w:rsid w:val="00403EA2"/>
    <w:rsid w:val="00404196"/>
    <w:rsid w:val="004042F1"/>
    <w:rsid w:val="004043C3"/>
    <w:rsid w:val="00404B95"/>
    <w:rsid w:val="00404D35"/>
    <w:rsid w:val="00404ED6"/>
    <w:rsid w:val="00405702"/>
    <w:rsid w:val="00405CA6"/>
    <w:rsid w:val="00405FCF"/>
    <w:rsid w:val="004061B3"/>
    <w:rsid w:val="004065D8"/>
    <w:rsid w:val="004065D9"/>
    <w:rsid w:val="0040692C"/>
    <w:rsid w:val="00406AED"/>
    <w:rsid w:val="00406AFF"/>
    <w:rsid w:val="00406C9F"/>
    <w:rsid w:val="00406F1C"/>
    <w:rsid w:val="00406F52"/>
    <w:rsid w:val="004071AA"/>
    <w:rsid w:val="004079D1"/>
    <w:rsid w:val="00407CC6"/>
    <w:rsid w:val="00407DC1"/>
    <w:rsid w:val="00410180"/>
    <w:rsid w:val="00410475"/>
    <w:rsid w:val="004108F3"/>
    <w:rsid w:val="00410A9D"/>
    <w:rsid w:val="00410C5E"/>
    <w:rsid w:val="00411ACA"/>
    <w:rsid w:val="00411BA9"/>
    <w:rsid w:val="00411ED7"/>
    <w:rsid w:val="00411F31"/>
    <w:rsid w:val="00412595"/>
    <w:rsid w:val="00412797"/>
    <w:rsid w:val="00412891"/>
    <w:rsid w:val="00412915"/>
    <w:rsid w:val="004129F9"/>
    <w:rsid w:val="00412A71"/>
    <w:rsid w:val="00412B19"/>
    <w:rsid w:val="00412BA6"/>
    <w:rsid w:val="00412E17"/>
    <w:rsid w:val="004139D1"/>
    <w:rsid w:val="00413C05"/>
    <w:rsid w:val="00413C60"/>
    <w:rsid w:val="00413D57"/>
    <w:rsid w:val="00413D9A"/>
    <w:rsid w:val="00413E39"/>
    <w:rsid w:val="00413EA4"/>
    <w:rsid w:val="004141F8"/>
    <w:rsid w:val="00414713"/>
    <w:rsid w:val="00414F6B"/>
    <w:rsid w:val="00415DCA"/>
    <w:rsid w:val="00415E12"/>
    <w:rsid w:val="00415E97"/>
    <w:rsid w:val="00415EFB"/>
    <w:rsid w:val="00416226"/>
    <w:rsid w:val="004162B4"/>
    <w:rsid w:val="004164C0"/>
    <w:rsid w:val="00416587"/>
    <w:rsid w:val="004165CA"/>
    <w:rsid w:val="00416938"/>
    <w:rsid w:val="00416B00"/>
    <w:rsid w:val="00416D44"/>
    <w:rsid w:val="004172F9"/>
    <w:rsid w:val="004173DF"/>
    <w:rsid w:val="00417716"/>
    <w:rsid w:val="004201ED"/>
    <w:rsid w:val="004203AA"/>
    <w:rsid w:val="0042050D"/>
    <w:rsid w:val="00420B72"/>
    <w:rsid w:val="00420C9D"/>
    <w:rsid w:val="00420CB5"/>
    <w:rsid w:val="00420D41"/>
    <w:rsid w:val="00420F25"/>
    <w:rsid w:val="004210AC"/>
    <w:rsid w:val="004214A4"/>
    <w:rsid w:val="00421CDC"/>
    <w:rsid w:val="00421DBD"/>
    <w:rsid w:val="00421E06"/>
    <w:rsid w:val="0042234B"/>
    <w:rsid w:val="00422980"/>
    <w:rsid w:val="00422D06"/>
    <w:rsid w:val="00422E8A"/>
    <w:rsid w:val="0042334B"/>
    <w:rsid w:val="00423691"/>
    <w:rsid w:val="00423737"/>
    <w:rsid w:val="00423A64"/>
    <w:rsid w:val="00423CC9"/>
    <w:rsid w:val="00423E8B"/>
    <w:rsid w:val="00424049"/>
    <w:rsid w:val="004242AD"/>
    <w:rsid w:val="004247BE"/>
    <w:rsid w:val="00424B91"/>
    <w:rsid w:val="00424E26"/>
    <w:rsid w:val="004250C7"/>
    <w:rsid w:val="00425224"/>
    <w:rsid w:val="00425D4A"/>
    <w:rsid w:val="0042636B"/>
    <w:rsid w:val="00426779"/>
    <w:rsid w:val="004267DF"/>
    <w:rsid w:val="00426960"/>
    <w:rsid w:val="00426B82"/>
    <w:rsid w:val="00426CBE"/>
    <w:rsid w:val="00426FB6"/>
    <w:rsid w:val="0042751F"/>
    <w:rsid w:val="00427827"/>
    <w:rsid w:val="00427A5E"/>
    <w:rsid w:val="004300A9"/>
    <w:rsid w:val="00430192"/>
    <w:rsid w:val="0043021A"/>
    <w:rsid w:val="0043029F"/>
    <w:rsid w:val="00430510"/>
    <w:rsid w:val="00430B43"/>
    <w:rsid w:val="00430C36"/>
    <w:rsid w:val="0043159B"/>
    <w:rsid w:val="004319D2"/>
    <w:rsid w:val="00431FCE"/>
    <w:rsid w:val="00432519"/>
    <w:rsid w:val="0043258A"/>
    <w:rsid w:val="004327BF"/>
    <w:rsid w:val="00432849"/>
    <w:rsid w:val="0043291F"/>
    <w:rsid w:val="00432943"/>
    <w:rsid w:val="0043379C"/>
    <w:rsid w:val="00433D56"/>
    <w:rsid w:val="00433E3F"/>
    <w:rsid w:val="00434021"/>
    <w:rsid w:val="00434174"/>
    <w:rsid w:val="0043460A"/>
    <w:rsid w:val="00434C40"/>
    <w:rsid w:val="00434FF6"/>
    <w:rsid w:val="00435A0E"/>
    <w:rsid w:val="00435B23"/>
    <w:rsid w:val="00435B46"/>
    <w:rsid w:val="004362C1"/>
    <w:rsid w:val="0043638F"/>
    <w:rsid w:val="004363A6"/>
    <w:rsid w:val="004363CD"/>
    <w:rsid w:val="00436511"/>
    <w:rsid w:val="004365F4"/>
    <w:rsid w:val="00436C7B"/>
    <w:rsid w:val="00437987"/>
    <w:rsid w:val="004400B3"/>
    <w:rsid w:val="004404EF"/>
    <w:rsid w:val="0044057C"/>
    <w:rsid w:val="0044065B"/>
    <w:rsid w:val="004408D6"/>
    <w:rsid w:val="004409C7"/>
    <w:rsid w:val="00440AC4"/>
    <w:rsid w:val="00440C40"/>
    <w:rsid w:val="004413F1"/>
    <w:rsid w:val="00441828"/>
    <w:rsid w:val="004418CC"/>
    <w:rsid w:val="00441963"/>
    <w:rsid w:val="004429FC"/>
    <w:rsid w:val="00442AD1"/>
    <w:rsid w:val="00442C66"/>
    <w:rsid w:val="00442D6C"/>
    <w:rsid w:val="0044326D"/>
    <w:rsid w:val="0044332F"/>
    <w:rsid w:val="004434ED"/>
    <w:rsid w:val="00443638"/>
    <w:rsid w:val="00443BEB"/>
    <w:rsid w:val="004444EC"/>
    <w:rsid w:val="004446DD"/>
    <w:rsid w:val="004447A6"/>
    <w:rsid w:val="00445525"/>
    <w:rsid w:val="00445527"/>
    <w:rsid w:val="00446595"/>
    <w:rsid w:val="004469B8"/>
    <w:rsid w:val="00446A1B"/>
    <w:rsid w:val="00446B8D"/>
    <w:rsid w:val="00446E4D"/>
    <w:rsid w:val="00447032"/>
    <w:rsid w:val="0044716C"/>
    <w:rsid w:val="0044736E"/>
    <w:rsid w:val="00447389"/>
    <w:rsid w:val="004473E3"/>
    <w:rsid w:val="004476CE"/>
    <w:rsid w:val="00447789"/>
    <w:rsid w:val="00447BEC"/>
    <w:rsid w:val="00447CDF"/>
    <w:rsid w:val="00447CF4"/>
    <w:rsid w:val="00447FE5"/>
    <w:rsid w:val="0045052E"/>
    <w:rsid w:val="00450BED"/>
    <w:rsid w:val="00450E22"/>
    <w:rsid w:val="00450F36"/>
    <w:rsid w:val="00451017"/>
    <w:rsid w:val="00451180"/>
    <w:rsid w:val="00451218"/>
    <w:rsid w:val="00451270"/>
    <w:rsid w:val="004518BB"/>
    <w:rsid w:val="00451A1F"/>
    <w:rsid w:val="00451A38"/>
    <w:rsid w:val="00451D16"/>
    <w:rsid w:val="00452003"/>
    <w:rsid w:val="00452009"/>
    <w:rsid w:val="004525BC"/>
    <w:rsid w:val="00452906"/>
    <w:rsid w:val="00452E46"/>
    <w:rsid w:val="00452E85"/>
    <w:rsid w:val="004530A6"/>
    <w:rsid w:val="00453201"/>
    <w:rsid w:val="004533B4"/>
    <w:rsid w:val="004538BC"/>
    <w:rsid w:val="00453C1A"/>
    <w:rsid w:val="0045410B"/>
    <w:rsid w:val="00454128"/>
    <w:rsid w:val="00454452"/>
    <w:rsid w:val="0045446D"/>
    <w:rsid w:val="00454551"/>
    <w:rsid w:val="00454601"/>
    <w:rsid w:val="0045476C"/>
    <w:rsid w:val="00455BE6"/>
    <w:rsid w:val="00455DD9"/>
    <w:rsid w:val="00456263"/>
    <w:rsid w:val="00456442"/>
    <w:rsid w:val="00456916"/>
    <w:rsid w:val="00456E09"/>
    <w:rsid w:val="00456EF9"/>
    <w:rsid w:val="00457044"/>
    <w:rsid w:val="0045765B"/>
    <w:rsid w:val="00457A04"/>
    <w:rsid w:val="00457BF1"/>
    <w:rsid w:val="00457D00"/>
    <w:rsid w:val="00457DC8"/>
    <w:rsid w:val="00457EAD"/>
    <w:rsid w:val="00460005"/>
    <w:rsid w:val="0046015E"/>
    <w:rsid w:val="004601E7"/>
    <w:rsid w:val="0046020C"/>
    <w:rsid w:val="00460368"/>
    <w:rsid w:val="004606C1"/>
    <w:rsid w:val="004608CA"/>
    <w:rsid w:val="00460A80"/>
    <w:rsid w:val="00460C05"/>
    <w:rsid w:val="004612EE"/>
    <w:rsid w:val="00461370"/>
    <w:rsid w:val="0046175D"/>
    <w:rsid w:val="00461CB0"/>
    <w:rsid w:val="004624D0"/>
    <w:rsid w:val="004626DB"/>
    <w:rsid w:val="00462884"/>
    <w:rsid w:val="004629D4"/>
    <w:rsid w:val="00462FFB"/>
    <w:rsid w:val="004630A1"/>
    <w:rsid w:val="004632DD"/>
    <w:rsid w:val="0046484D"/>
    <w:rsid w:val="00464BCD"/>
    <w:rsid w:val="004653D8"/>
    <w:rsid w:val="0046561A"/>
    <w:rsid w:val="00465F52"/>
    <w:rsid w:val="00466927"/>
    <w:rsid w:val="004669C7"/>
    <w:rsid w:val="00466CA7"/>
    <w:rsid w:val="00467141"/>
    <w:rsid w:val="004671AE"/>
    <w:rsid w:val="0046725D"/>
    <w:rsid w:val="00467581"/>
    <w:rsid w:val="00470051"/>
    <w:rsid w:val="0047041C"/>
    <w:rsid w:val="004708EF"/>
    <w:rsid w:val="0047099C"/>
    <w:rsid w:val="00470A8C"/>
    <w:rsid w:val="00470D38"/>
    <w:rsid w:val="00471128"/>
    <w:rsid w:val="00471347"/>
    <w:rsid w:val="0047148C"/>
    <w:rsid w:val="004716DD"/>
    <w:rsid w:val="00471939"/>
    <w:rsid w:val="00471B2F"/>
    <w:rsid w:val="00472C1F"/>
    <w:rsid w:val="00472DFD"/>
    <w:rsid w:val="004739B3"/>
    <w:rsid w:val="00473AC8"/>
    <w:rsid w:val="00473E39"/>
    <w:rsid w:val="00474205"/>
    <w:rsid w:val="0047423D"/>
    <w:rsid w:val="0047427E"/>
    <w:rsid w:val="004742DA"/>
    <w:rsid w:val="00474AAB"/>
    <w:rsid w:val="00474B04"/>
    <w:rsid w:val="00474E17"/>
    <w:rsid w:val="00475009"/>
    <w:rsid w:val="00475AC2"/>
    <w:rsid w:val="00475C5D"/>
    <w:rsid w:val="00475D79"/>
    <w:rsid w:val="00475F95"/>
    <w:rsid w:val="00475FE8"/>
    <w:rsid w:val="00476634"/>
    <w:rsid w:val="004777D1"/>
    <w:rsid w:val="00477C3E"/>
    <w:rsid w:val="004803A6"/>
    <w:rsid w:val="00480A74"/>
    <w:rsid w:val="00480C6D"/>
    <w:rsid w:val="00480FCF"/>
    <w:rsid w:val="00481746"/>
    <w:rsid w:val="0048176B"/>
    <w:rsid w:val="00481A1B"/>
    <w:rsid w:val="00481BDB"/>
    <w:rsid w:val="0048240E"/>
    <w:rsid w:val="00482A6F"/>
    <w:rsid w:val="00482C6D"/>
    <w:rsid w:val="00482F6D"/>
    <w:rsid w:val="00483179"/>
    <w:rsid w:val="00483267"/>
    <w:rsid w:val="0048374E"/>
    <w:rsid w:val="00483A6D"/>
    <w:rsid w:val="004840D6"/>
    <w:rsid w:val="00484260"/>
    <w:rsid w:val="0048428B"/>
    <w:rsid w:val="00484511"/>
    <w:rsid w:val="004848DE"/>
    <w:rsid w:val="004849A7"/>
    <w:rsid w:val="004850A9"/>
    <w:rsid w:val="004855B9"/>
    <w:rsid w:val="004857C4"/>
    <w:rsid w:val="004860B0"/>
    <w:rsid w:val="00486D55"/>
    <w:rsid w:val="00486FA8"/>
    <w:rsid w:val="00487354"/>
    <w:rsid w:val="004874A6"/>
    <w:rsid w:val="00487A52"/>
    <w:rsid w:val="00487EFD"/>
    <w:rsid w:val="00490027"/>
    <w:rsid w:val="00490831"/>
    <w:rsid w:val="00490857"/>
    <w:rsid w:val="00490920"/>
    <w:rsid w:val="00490A0A"/>
    <w:rsid w:val="00491693"/>
    <w:rsid w:val="00491EA6"/>
    <w:rsid w:val="00491ED4"/>
    <w:rsid w:val="00492044"/>
    <w:rsid w:val="0049207F"/>
    <w:rsid w:val="0049232E"/>
    <w:rsid w:val="00492549"/>
    <w:rsid w:val="00492924"/>
    <w:rsid w:val="0049298E"/>
    <w:rsid w:val="00492E9E"/>
    <w:rsid w:val="0049304A"/>
    <w:rsid w:val="004931E2"/>
    <w:rsid w:val="004936F8"/>
    <w:rsid w:val="004939F1"/>
    <w:rsid w:val="00493DD9"/>
    <w:rsid w:val="004940E1"/>
    <w:rsid w:val="004943BD"/>
    <w:rsid w:val="0049462C"/>
    <w:rsid w:val="0049489C"/>
    <w:rsid w:val="0049499C"/>
    <w:rsid w:val="004949B7"/>
    <w:rsid w:val="00494AFE"/>
    <w:rsid w:val="00494C71"/>
    <w:rsid w:val="00494F1C"/>
    <w:rsid w:val="00494FFE"/>
    <w:rsid w:val="004957D3"/>
    <w:rsid w:val="00496073"/>
    <w:rsid w:val="004964C5"/>
    <w:rsid w:val="00496675"/>
    <w:rsid w:val="00496A7F"/>
    <w:rsid w:val="00496C81"/>
    <w:rsid w:val="00496CE3"/>
    <w:rsid w:val="004972C4"/>
    <w:rsid w:val="0049745E"/>
    <w:rsid w:val="00497D90"/>
    <w:rsid w:val="00497FFB"/>
    <w:rsid w:val="004A04FA"/>
    <w:rsid w:val="004A0653"/>
    <w:rsid w:val="004A0756"/>
    <w:rsid w:val="004A0825"/>
    <w:rsid w:val="004A09F0"/>
    <w:rsid w:val="004A0E62"/>
    <w:rsid w:val="004A0F62"/>
    <w:rsid w:val="004A18D4"/>
    <w:rsid w:val="004A195C"/>
    <w:rsid w:val="004A199D"/>
    <w:rsid w:val="004A1CAE"/>
    <w:rsid w:val="004A1D21"/>
    <w:rsid w:val="004A1E30"/>
    <w:rsid w:val="004A1E74"/>
    <w:rsid w:val="004A1FDF"/>
    <w:rsid w:val="004A2016"/>
    <w:rsid w:val="004A211B"/>
    <w:rsid w:val="004A238C"/>
    <w:rsid w:val="004A283C"/>
    <w:rsid w:val="004A311A"/>
    <w:rsid w:val="004A318F"/>
    <w:rsid w:val="004A346A"/>
    <w:rsid w:val="004A398C"/>
    <w:rsid w:val="004A40B1"/>
    <w:rsid w:val="004A4127"/>
    <w:rsid w:val="004A43B0"/>
    <w:rsid w:val="004A4773"/>
    <w:rsid w:val="004A4B2F"/>
    <w:rsid w:val="004A4C84"/>
    <w:rsid w:val="004A4F8E"/>
    <w:rsid w:val="004A532C"/>
    <w:rsid w:val="004A53BE"/>
    <w:rsid w:val="004A571E"/>
    <w:rsid w:val="004A58E6"/>
    <w:rsid w:val="004A5BB3"/>
    <w:rsid w:val="004A5EB5"/>
    <w:rsid w:val="004A5ED9"/>
    <w:rsid w:val="004A609C"/>
    <w:rsid w:val="004A6121"/>
    <w:rsid w:val="004A6223"/>
    <w:rsid w:val="004A6369"/>
    <w:rsid w:val="004A648E"/>
    <w:rsid w:val="004A65D4"/>
    <w:rsid w:val="004A673E"/>
    <w:rsid w:val="004A67A9"/>
    <w:rsid w:val="004A702F"/>
    <w:rsid w:val="004A73BE"/>
    <w:rsid w:val="004A7758"/>
    <w:rsid w:val="004A7777"/>
    <w:rsid w:val="004A7BAF"/>
    <w:rsid w:val="004A7C49"/>
    <w:rsid w:val="004A7CD6"/>
    <w:rsid w:val="004A7E9D"/>
    <w:rsid w:val="004A7EAF"/>
    <w:rsid w:val="004B005D"/>
    <w:rsid w:val="004B0F27"/>
    <w:rsid w:val="004B10F3"/>
    <w:rsid w:val="004B1230"/>
    <w:rsid w:val="004B14A3"/>
    <w:rsid w:val="004B1605"/>
    <w:rsid w:val="004B161A"/>
    <w:rsid w:val="004B16FC"/>
    <w:rsid w:val="004B1F77"/>
    <w:rsid w:val="004B24B4"/>
    <w:rsid w:val="004B2843"/>
    <w:rsid w:val="004B34E3"/>
    <w:rsid w:val="004B3679"/>
    <w:rsid w:val="004B3941"/>
    <w:rsid w:val="004B39F6"/>
    <w:rsid w:val="004B3A00"/>
    <w:rsid w:val="004B3A2D"/>
    <w:rsid w:val="004B3E02"/>
    <w:rsid w:val="004B40A5"/>
    <w:rsid w:val="004B43C6"/>
    <w:rsid w:val="004B4CA0"/>
    <w:rsid w:val="004B5508"/>
    <w:rsid w:val="004B5977"/>
    <w:rsid w:val="004B5F9F"/>
    <w:rsid w:val="004B606E"/>
    <w:rsid w:val="004B622F"/>
    <w:rsid w:val="004B641A"/>
    <w:rsid w:val="004B643E"/>
    <w:rsid w:val="004B67DA"/>
    <w:rsid w:val="004B69CA"/>
    <w:rsid w:val="004B69F1"/>
    <w:rsid w:val="004B6F7E"/>
    <w:rsid w:val="004B7202"/>
    <w:rsid w:val="004B7242"/>
    <w:rsid w:val="004B7398"/>
    <w:rsid w:val="004B7763"/>
    <w:rsid w:val="004B798F"/>
    <w:rsid w:val="004B7B7F"/>
    <w:rsid w:val="004B7C43"/>
    <w:rsid w:val="004B7D0E"/>
    <w:rsid w:val="004C008C"/>
    <w:rsid w:val="004C053F"/>
    <w:rsid w:val="004C05C8"/>
    <w:rsid w:val="004C06E3"/>
    <w:rsid w:val="004C08C6"/>
    <w:rsid w:val="004C093A"/>
    <w:rsid w:val="004C0C3E"/>
    <w:rsid w:val="004C0D0C"/>
    <w:rsid w:val="004C0E48"/>
    <w:rsid w:val="004C0E69"/>
    <w:rsid w:val="004C1494"/>
    <w:rsid w:val="004C14BF"/>
    <w:rsid w:val="004C1890"/>
    <w:rsid w:val="004C1AD5"/>
    <w:rsid w:val="004C1B6D"/>
    <w:rsid w:val="004C2431"/>
    <w:rsid w:val="004C25CC"/>
    <w:rsid w:val="004C28C6"/>
    <w:rsid w:val="004C29AB"/>
    <w:rsid w:val="004C2B73"/>
    <w:rsid w:val="004C2BAE"/>
    <w:rsid w:val="004C2D4A"/>
    <w:rsid w:val="004C2F90"/>
    <w:rsid w:val="004C302E"/>
    <w:rsid w:val="004C312E"/>
    <w:rsid w:val="004C3213"/>
    <w:rsid w:val="004C350C"/>
    <w:rsid w:val="004C3590"/>
    <w:rsid w:val="004C36CA"/>
    <w:rsid w:val="004C3E80"/>
    <w:rsid w:val="004C4115"/>
    <w:rsid w:val="004C434B"/>
    <w:rsid w:val="004C43C4"/>
    <w:rsid w:val="004C46F9"/>
    <w:rsid w:val="004C482E"/>
    <w:rsid w:val="004C4D36"/>
    <w:rsid w:val="004C5081"/>
    <w:rsid w:val="004C5505"/>
    <w:rsid w:val="004C578A"/>
    <w:rsid w:val="004C6431"/>
    <w:rsid w:val="004C64C3"/>
    <w:rsid w:val="004C670D"/>
    <w:rsid w:val="004C68E2"/>
    <w:rsid w:val="004C6CBE"/>
    <w:rsid w:val="004C6CF1"/>
    <w:rsid w:val="004C6E8F"/>
    <w:rsid w:val="004C6FEC"/>
    <w:rsid w:val="004C72ED"/>
    <w:rsid w:val="004C79CE"/>
    <w:rsid w:val="004C7D0B"/>
    <w:rsid w:val="004D02CE"/>
    <w:rsid w:val="004D0635"/>
    <w:rsid w:val="004D0711"/>
    <w:rsid w:val="004D0B47"/>
    <w:rsid w:val="004D0D99"/>
    <w:rsid w:val="004D11AC"/>
    <w:rsid w:val="004D1541"/>
    <w:rsid w:val="004D1599"/>
    <w:rsid w:val="004D177B"/>
    <w:rsid w:val="004D1859"/>
    <w:rsid w:val="004D1A06"/>
    <w:rsid w:val="004D1C0F"/>
    <w:rsid w:val="004D1F07"/>
    <w:rsid w:val="004D1F2C"/>
    <w:rsid w:val="004D2186"/>
    <w:rsid w:val="004D24FE"/>
    <w:rsid w:val="004D25BC"/>
    <w:rsid w:val="004D2992"/>
    <w:rsid w:val="004D2A8C"/>
    <w:rsid w:val="004D2F3A"/>
    <w:rsid w:val="004D3624"/>
    <w:rsid w:val="004D38BE"/>
    <w:rsid w:val="004D3982"/>
    <w:rsid w:val="004D4055"/>
    <w:rsid w:val="004D4153"/>
    <w:rsid w:val="004D4DB4"/>
    <w:rsid w:val="004D55F9"/>
    <w:rsid w:val="004D568C"/>
    <w:rsid w:val="004D5703"/>
    <w:rsid w:val="004D59A8"/>
    <w:rsid w:val="004D5A94"/>
    <w:rsid w:val="004D607A"/>
    <w:rsid w:val="004D60A7"/>
    <w:rsid w:val="004D63D5"/>
    <w:rsid w:val="004D63E2"/>
    <w:rsid w:val="004D67D6"/>
    <w:rsid w:val="004D6C2B"/>
    <w:rsid w:val="004D6EEA"/>
    <w:rsid w:val="004D70D6"/>
    <w:rsid w:val="004D72BF"/>
    <w:rsid w:val="004D7350"/>
    <w:rsid w:val="004D7BDD"/>
    <w:rsid w:val="004D7E9B"/>
    <w:rsid w:val="004E0022"/>
    <w:rsid w:val="004E002A"/>
    <w:rsid w:val="004E041A"/>
    <w:rsid w:val="004E05C1"/>
    <w:rsid w:val="004E05CF"/>
    <w:rsid w:val="004E0B72"/>
    <w:rsid w:val="004E0F91"/>
    <w:rsid w:val="004E15BF"/>
    <w:rsid w:val="004E1687"/>
    <w:rsid w:val="004E1AE6"/>
    <w:rsid w:val="004E1BEB"/>
    <w:rsid w:val="004E1F3D"/>
    <w:rsid w:val="004E2105"/>
    <w:rsid w:val="004E23E1"/>
    <w:rsid w:val="004E2575"/>
    <w:rsid w:val="004E25E4"/>
    <w:rsid w:val="004E2B61"/>
    <w:rsid w:val="004E301F"/>
    <w:rsid w:val="004E3179"/>
    <w:rsid w:val="004E3687"/>
    <w:rsid w:val="004E393F"/>
    <w:rsid w:val="004E3BFD"/>
    <w:rsid w:val="004E44AF"/>
    <w:rsid w:val="004E4A36"/>
    <w:rsid w:val="004E4AB3"/>
    <w:rsid w:val="004E4DAE"/>
    <w:rsid w:val="004E5299"/>
    <w:rsid w:val="004E54E7"/>
    <w:rsid w:val="004E55FC"/>
    <w:rsid w:val="004E5D98"/>
    <w:rsid w:val="004E5EAC"/>
    <w:rsid w:val="004E6224"/>
    <w:rsid w:val="004E624E"/>
    <w:rsid w:val="004E6326"/>
    <w:rsid w:val="004E654A"/>
    <w:rsid w:val="004E66C7"/>
    <w:rsid w:val="004E701C"/>
    <w:rsid w:val="004E7051"/>
    <w:rsid w:val="004E71BE"/>
    <w:rsid w:val="004E7361"/>
    <w:rsid w:val="004E7B18"/>
    <w:rsid w:val="004E7B25"/>
    <w:rsid w:val="004E7F24"/>
    <w:rsid w:val="004F0123"/>
    <w:rsid w:val="004F0E03"/>
    <w:rsid w:val="004F1323"/>
    <w:rsid w:val="004F1344"/>
    <w:rsid w:val="004F1A85"/>
    <w:rsid w:val="004F20D3"/>
    <w:rsid w:val="004F2FB3"/>
    <w:rsid w:val="004F32A7"/>
    <w:rsid w:val="004F34D3"/>
    <w:rsid w:val="004F3849"/>
    <w:rsid w:val="004F3898"/>
    <w:rsid w:val="004F4436"/>
    <w:rsid w:val="004F455E"/>
    <w:rsid w:val="004F45DF"/>
    <w:rsid w:val="004F4837"/>
    <w:rsid w:val="004F4D89"/>
    <w:rsid w:val="004F514F"/>
    <w:rsid w:val="004F5540"/>
    <w:rsid w:val="004F56D1"/>
    <w:rsid w:val="004F590D"/>
    <w:rsid w:val="004F5AA2"/>
    <w:rsid w:val="004F5C93"/>
    <w:rsid w:val="004F5D7B"/>
    <w:rsid w:val="004F63C9"/>
    <w:rsid w:val="004F6481"/>
    <w:rsid w:val="004F6737"/>
    <w:rsid w:val="004F6999"/>
    <w:rsid w:val="004F6ADC"/>
    <w:rsid w:val="004F6BE7"/>
    <w:rsid w:val="004F6C9F"/>
    <w:rsid w:val="004F7328"/>
    <w:rsid w:val="004F75D2"/>
    <w:rsid w:val="004F7772"/>
    <w:rsid w:val="004F7DAB"/>
    <w:rsid w:val="00500095"/>
    <w:rsid w:val="00500324"/>
    <w:rsid w:val="005006FE"/>
    <w:rsid w:val="0050078E"/>
    <w:rsid w:val="00500847"/>
    <w:rsid w:val="00500A6D"/>
    <w:rsid w:val="00501F69"/>
    <w:rsid w:val="0050216A"/>
    <w:rsid w:val="0050224E"/>
    <w:rsid w:val="00502625"/>
    <w:rsid w:val="00502756"/>
    <w:rsid w:val="005033CF"/>
    <w:rsid w:val="00503434"/>
    <w:rsid w:val="0050347F"/>
    <w:rsid w:val="00503482"/>
    <w:rsid w:val="005039C1"/>
    <w:rsid w:val="00503D7F"/>
    <w:rsid w:val="00503E5B"/>
    <w:rsid w:val="0050444E"/>
    <w:rsid w:val="005046BB"/>
    <w:rsid w:val="0050495C"/>
    <w:rsid w:val="00504A1B"/>
    <w:rsid w:val="00504E36"/>
    <w:rsid w:val="00504E90"/>
    <w:rsid w:val="00504FEC"/>
    <w:rsid w:val="0050554A"/>
    <w:rsid w:val="00505AF6"/>
    <w:rsid w:val="00505BA0"/>
    <w:rsid w:val="00505D46"/>
    <w:rsid w:val="00505E0B"/>
    <w:rsid w:val="00505E7F"/>
    <w:rsid w:val="00506C3D"/>
    <w:rsid w:val="00506EF6"/>
    <w:rsid w:val="00507227"/>
    <w:rsid w:val="00507731"/>
    <w:rsid w:val="00507A80"/>
    <w:rsid w:val="00507D49"/>
    <w:rsid w:val="00507DAD"/>
    <w:rsid w:val="005101BD"/>
    <w:rsid w:val="005104A1"/>
    <w:rsid w:val="005106F3"/>
    <w:rsid w:val="005108AE"/>
    <w:rsid w:val="00510B3A"/>
    <w:rsid w:val="00510D1D"/>
    <w:rsid w:val="00510E37"/>
    <w:rsid w:val="0051127D"/>
    <w:rsid w:val="00511335"/>
    <w:rsid w:val="00511415"/>
    <w:rsid w:val="005114FE"/>
    <w:rsid w:val="005116BE"/>
    <w:rsid w:val="00511B52"/>
    <w:rsid w:val="00511E2E"/>
    <w:rsid w:val="0051207D"/>
    <w:rsid w:val="00512960"/>
    <w:rsid w:val="00512C42"/>
    <w:rsid w:val="00512E08"/>
    <w:rsid w:val="00513323"/>
    <w:rsid w:val="0051336E"/>
    <w:rsid w:val="00513431"/>
    <w:rsid w:val="0051370D"/>
    <w:rsid w:val="00513957"/>
    <w:rsid w:val="00513A31"/>
    <w:rsid w:val="00513A32"/>
    <w:rsid w:val="00513D9A"/>
    <w:rsid w:val="00513F45"/>
    <w:rsid w:val="00514678"/>
    <w:rsid w:val="0051497F"/>
    <w:rsid w:val="00514BC7"/>
    <w:rsid w:val="005154BE"/>
    <w:rsid w:val="005156F8"/>
    <w:rsid w:val="00515A71"/>
    <w:rsid w:val="00515E16"/>
    <w:rsid w:val="00515F33"/>
    <w:rsid w:val="00516641"/>
    <w:rsid w:val="00516903"/>
    <w:rsid w:val="00516996"/>
    <w:rsid w:val="00516A74"/>
    <w:rsid w:val="00516D23"/>
    <w:rsid w:val="00516D9F"/>
    <w:rsid w:val="00517144"/>
    <w:rsid w:val="005173BD"/>
    <w:rsid w:val="005173F7"/>
    <w:rsid w:val="00517CB0"/>
    <w:rsid w:val="00517E52"/>
    <w:rsid w:val="00517F25"/>
    <w:rsid w:val="0052074A"/>
    <w:rsid w:val="00520E1C"/>
    <w:rsid w:val="00520E66"/>
    <w:rsid w:val="00521255"/>
    <w:rsid w:val="005213C6"/>
    <w:rsid w:val="005215CC"/>
    <w:rsid w:val="00521C37"/>
    <w:rsid w:val="0052201E"/>
    <w:rsid w:val="0052204A"/>
    <w:rsid w:val="005221DB"/>
    <w:rsid w:val="005225E2"/>
    <w:rsid w:val="00522C4C"/>
    <w:rsid w:val="00522DDB"/>
    <w:rsid w:val="005231CF"/>
    <w:rsid w:val="005231F4"/>
    <w:rsid w:val="005234A7"/>
    <w:rsid w:val="005235B5"/>
    <w:rsid w:val="0052382A"/>
    <w:rsid w:val="0052386C"/>
    <w:rsid w:val="00523915"/>
    <w:rsid w:val="00523CDA"/>
    <w:rsid w:val="00524129"/>
    <w:rsid w:val="005241C3"/>
    <w:rsid w:val="0052450C"/>
    <w:rsid w:val="005245C7"/>
    <w:rsid w:val="00524C7A"/>
    <w:rsid w:val="00524D76"/>
    <w:rsid w:val="0052658E"/>
    <w:rsid w:val="00526E26"/>
    <w:rsid w:val="00527322"/>
    <w:rsid w:val="00527F69"/>
    <w:rsid w:val="005301C8"/>
    <w:rsid w:val="00530736"/>
    <w:rsid w:val="00530A22"/>
    <w:rsid w:val="00530E9A"/>
    <w:rsid w:val="00531415"/>
    <w:rsid w:val="00531C3C"/>
    <w:rsid w:val="00531D31"/>
    <w:rsid w:val="00531F5E"/>
    <w:rsid w:val="00532129"/>
    <w:rsid w:val="005329E4"/>
    <w:rsid w:val="00532DA2"/>
    <w:rsid w:val="005333EB"/>
    <w:rsid w:val="00533428"/>
    <w:rsid w:val="005336C0"/>
    <w:rsid w:val="00533B7A"/>
    <w:rsid w:val="00533C29"/>
    <w:rsid w:val="00533C44"/>
    <w:rsid w:val="00533CBC"/>
    <w:rsid w:val="00534079"/>
    <w:rsid w:val="005341C2"/>
    <w:rsid w:val="00534EC7"/>
    <w:rsid w:val="005350C5"/>
    <w:rsid w:val="00535365"/>
    <w:rsid w:val="00535415"/>
    <w:rsid w:val="005357C0"/>
    <w:rsid w:val="0053586F"/>
    <w:rsid w:val="00535A58"/>
    <w:rsid w:val="00535ADD"/>
    <w:rsid w:val="005361A3"/>
    <w:rsid w:val="0053648E"/>
    <w:rsid w:val="0053656D"/>
    <w:rsid w:val="0053676D"/>
    <w:rsid w:val="00537369"/>
    <w:rsid w:val="00537413"/>
    <w:rsid w:val="005374BE"/>
    <w:rsid w:val="00537618"/>
    <w:rsid w:val="00537B29"/>
    <w:rsid w:val="00537B65"/>
    <w:rsid w:val="005401EB"/>
    <w:rsid w:val="005406FD"/>
    <w:rsid w:val="00540AF9"/>
    <w:rsid w:val="00540CD3"/>
    <w:rsid w:val="00540F93"/>
    <w:rsid w:val="00541249"/>
    <w:rsid w:val="0054297A"/>
    <w:rsid w:val="00542BF4"/>
    <w:rsid w:val="00542D46"/>
    <w:rsid w:val="005430BD"/>
    <w:rsid w:val="0054363A"/>
    <w:rsid w:val="00543702"/>
    <w:rsid w:val="0054385C"/>
    <w:rsid w:val="00543BBE"/>
    <w:rsid w:val="00543C36"/>
    <w:rsid w:val="00543CB0"/>
    <w:rsid w:val="005447E6"/>
    <w:rsid w:val="00544A42"/>
    <w:rsid w:val="00544B4D"/>
    <w:rsid w:val="00544F86"/>
    <w:rsid w:val="005454FD"/>
    <w:rsid w:val="00545698"/>
    <w:rsid w:val="00545728"/>
    <w:rsid w:val="005457AF"/>
    <w:rsid w:val="00545966"/>
    <w:rsid w:val="00545C8A"/>
    <w:rsid w:val="00545F44"/>
    <w:rsid w:val="00546877"/>
    <w:rsid w:val="00546BB0"/>
    <w:rsid w:val="005470D3"/>
    <w:rsid w:val="005473D3"/>
    <w:rsid w:val="005475AD"/>
    <w:rsid w:val="00547626"/>
    <w:rsid w:val="0054767E"/>
    <w:rsid w:val="005479AB"/>
    <w:rsid w:val="00547A57"/>
    <w:rsid w:val="00547B5F"/>
    <w:rsid w:val="00547D0E"/>
    <w:rsid w:val="00547D87"/>
    <w:rsid w:val="00550170"/>
    <w:rsid w:val="005503E2"/>
    <w:rsid w:val="0055041B"/>
    <w:rsid w:val="00550749"/>
    <w:rsid w:val="00550AB0"/>
    <w:rsid w:val="00550AC9"/>
    <w:rsid w:val="00550D3D"/>
    <w:rsid w:val="00550E48"/>
    <w:rsid w:val="00550EA3"/>
    <w:rsid w:val="00551385"/>
    <w:rsid w:val="00551451"/>
    <w:rsid w:val="005521D6"/>
    <w:rsid w:val="005523FC"/>
    <w:rsid w:val="00552904"/>
    <w:rsid w:val="00552970"/>
    <w:rsid w:val="00552A91"/>
    <w:rsid w:val="00552C8A"/>
    <w:rsid w:val="00552C94"/>
    <w:rsid w:val="00552CD4"/>
    <w:rsid w:val="00552D67"/>
    <w:rsid w:val="0055328A"/>
    <w:rsid w:val="00553379"/>
    <w:rsid w:val="005533F4"/>
    <w:rsid w:val="0055360C"/>
    <w:rsid w:val="00553849"/>
    <w:rsid w:val="00553B39"/>
    <w:rsid w:val="00553CA0"/>
    <w:rsid w:val="00554018"/>
    <w:rsid w:val="005548F3"/>
    <w:rsid w:val="00554A70"/>
    <w:rsid w:val="00554D77"/>
    <w:rsid w:val="00554DCC"/>
    <w:rsid w:val="00555CB8"/>
    <w:rsid w:val="00555E33"/>
    <w:rsid w:val="005565B1"/>
    <w:rsid w:val="00556812"/>
    <w:rsid w:val="00556B91"/>
    <w:rsid w:val="00556E42"/>
    <w:rsid w:val="005570D9"/>
    <w:rsid w:val="0055732B"/>
    <w:rsid w:val="005578C7"/>
    <w:rsid w:val="00557E6A"/>
    <w:rsid w:val="00557EA2"/>
    <w:rsid w:val="00557F8B"/>
    <w:rsid w:val="00560209"/>
    <w:rsid w:val="005603BE"/>
    <w:rsid w:val="00560513"/>
    <w:rsid w:val="00560CAD"/>
    <w:rsid w:val="00560CC0"/>
    <w:rsid w:val="005611BD"/>
    <w:rsid w:val="005612CB"/>
    <w:rsid w:val="005613AA"/>
    <w:rsid w:val="005615CC"/>
    <w:rsid w:val="00561730"/>
    <w:rsid w:val="00561926"/>
    <w:rsid w:val="00561A90"/>
    <w:rsid w:val="00561C21"/>
    <w:rsid w:val="00561E11"/>
    <w:rsid w:val="00561E37"/>
    <w:rsid w:val="0056259D"/>
    <w:rsid w:val="0056269A"/>
    <w:rsid w:val="00562C4C"/>
    <w:rsid w:val="00562CC2"/>
    <w:rsid w:val="00562D91"/>
    <w:rsid w:val="0056326E"/>
    <w:rsid w:val="00563369"/>
    <w:rsid w:val="0056339C"/>
    <w:rsid w:val="00563A46"/>
    <w:rsid w:val="00563AE4"/>
    <w:rsid w:val="00563B28"/>
    <w:rsid w:val="00564698"/>
    <w:rsid w:val="005646F0"/>
    <w:rsid w:val="00564AD0"/>
    <w:rsid w:val="00564E7E"/>
    <w:rsid w:val="005651BB"/>
    <w:rsid w:val="005651F4"/>
    <w:rsid w:val="00565254"/>
    <w:rsid w:val="005653EE"/>
    <w:rsid w:val="00565750"/>
    <w:rsid w:val="00565A95"/>
    <w:rsid w:val="00565B3E"/>
    <w:rsid w:val="00565F18"/>
    <w:rsid w:val="00566198"/>
    <w:rsid w:val="0056661E"/>
    <w:rsid w:val="00566C65"/>
    <w:rsid w:val="00566E63"/>
    <w:rsid w:val="00566FF7"/>
    <w:rsid w:val="00567463"/>
    <w:rsid w:val="00567756"/>
    <w:rsid w:val="00567A72"/>
    <w:rsid w:val="00567B7C"/>
    <w:rsid w:val="005700CE"/>
    <w:rsid w:val="00570443"/>
    <w:rsid w:val="005704D5"/>
    <w:rsid w:val="0057091E"/>
    <w:rsid w:val="00570BC8"/>
    <w:rsid w:val="00570E1B"/>
    <w:rsid w:val="00570FD8"/>
    <w:rsid w:val="00571348"/>
    <w:rsid w:val="00571388"/>
    <w:rsid w:val="005715E1"/>
    <w:rsid w:val="005716B8"/>
    <w:rsid w:val="00571B4B"/>
    <w:rsid w:val="005723F9"/>
    <w:rsid w:val="0057266A"/>
    <w:rsid w:val="00572BB1"/>
    <w:rsid w:val="00572F20"/>
    <w:rsid w:val="005732A1"/>
    <w:rsid w:val="005733EA"/>
    <w:rsid w:val="00573A88"/>
    <w:rsid w:val="0057408E"/>
    <w:rsid w:val="00574093"/>
    <w:rsid w:val="005745E8"/>
    <w:rsid w:val="005746D8"/>
    <w:rsid w:val="00574B0B"/>
    <w:rsid w:val="00574C27"/>
    <w:rsid w:val="00574CA4"/>
    <w:rsid w:val="005750A1"/>
    <w:rsid w:val="00575640"/>
    <w:rsid w:val="00575659"/>
    <w:rsid w:val="00575A45"/>
    <w:rsid w:val="00575E43"/>
    <w:rsid w:val="00576042"/>
    <w:rsid w:val="005761C4"/>
    <w:rsid w:val="0057660A"/>
    <w:rsid w:val="00576695"/>
    <w:rsid w:val="00576919"/>
    <w:rsid w:val="00576AAF"/>
    <w:rsid w:val="00576D1C"/>
    <w:rsid w:val="00577163"/>
    <w:rsid w:val="005772A5"/>
    <w:rsid w:val="00577423"/>
    <w:rsid w:val="00577581"/>
    <w:rsid w:val="00577B41"/>
    <w:rsid w:val="00577C93"/>
    <w:rsid w:val="00580145"/>
    <w:rsid w:val="00580349"/>
    <w:rsid w:val="00580351"/>
    <w:rsid w:val="0058050C"/>
    <w:rsid w:val="00580707"/>
    <w:rsid w:val="00580C73"/>
    <w:rsid w:val="00580D9D"/>
    <w:rsid w:val="00580E5D"/>
    <w:rsid w:val="005811D2"/>
    <w:rsid w:val="005815A0"/>
    <w:rsid w:val="00581B2A"/>
    <w:rsid w:val="00581F51"/>
    <w:rsid w:val="005822E1"/>
    <w:rsid w:val="0058260E"/>
    <w:rsid w:val="00582827"/>
    <w:rsid w:val="00582B9E"/>
    <w:rsid w:val="00582D30"/>
    <w:rsid w:val="005831E0"/>
    <w:rsid w:val="00583384"/>
    <w:rsid w:val="005833D4"/>
    <w:rsid w:val="00583416"/>
    <w:rsid w:val="00583517"/>
    <w:rsid w:val="00583A52"/>
    <w:rsid w:val="00583AAF"/>
    <w:rsid w:val="00583AEB"/>
    <w:rsid w:val="00584128"/>
    <w:rsid w:val="00584555"/>
    <w:rsid w:val="00584638"/>
    <w:rsid w:val="00584D18"/>
    <w:rsid w:val="00584DD6"/>
    <w:rsid w:val="00584E35"/>
    <w:rsid w:val="00585018"/>
    <w:rsid w:val="00585229"/>
    <w:rsid w:val="0058554D"/>
    <w:rsid w:val="005858EA"/>
    <w:rsid w:val="00585A32"/>
    <w:rsid w:val="00585CE5"/>
    <w:rsid w:val="00585DE8"/>
    <w:rsid w:val="005862B4"/>
    <w:rsid w:val="005866C8"/>
    <w:rsid w:val="00586B56"/>
    <w:rsid w:val="00586D07"/>
    <w:rsid w:val="00586D19"/>
    <w:rsid w:val="00587421"/>
    <w:rsid w:val="00587A52"/>
    <w:rsid w:val="00587BF0"/>
    <w:rsid w:val="00587E27"/>
    <w:rsid w:val="005900D0"/>
    <w:rsid w:val="005902B0"/>
    <w:rsid w:val="00590723"/>
    <w:rsid w:val="00590D1A"/>
    <w:rsid w:val="00591070"/>
    <w:rsid w:val="00591134"/>
    <w:rsid w:val="005914BE"/>
    <w:rsid w:val="0059160D"/>
    <w:rsid w:val="00591997"/>
    <w:rsid w:val="00591AB1"/>
    <w:rsid w:val="00591FAA"/>
    <w:rsid w:val="0059260D"/>
    <w:rsid w:val="00592669"/>
    <w:rsid w:val="005926B5"/>
    <w:rsid w:val="0059270C"/>
    <w:rsid w:val="00592A58"/>
    <w:rsid w:val="00592B73"/>
    <w:rsid w:val="00592DD7"/>
    <w:rsid w:val="00592E4F"/>
    <w:rsid w:val="00592F7A"/>
    <w:rsid w:val="00593448"/>
    <w:rsid w:val="0059354D"/>
    <w:rsid w:val="00593A34"/>
    <w:rsid w:val="00593A81"/>
    <w:rsid w:val="0059400B"/>
    <w:rsid w:val="005943FF"/>
    <w:rsid w:val="005944C2"/>
    <w:rsid w:val="0059462F"/>
    <w:rsid w:val="0059468C"/>
    <w:rsid w:val="00594E84"/>
    <w:rsid w:val="005950D6"/>
    <w:rsid w:val="005951A4"/>
    <w:rsid w:val="00595514"/>
    <w:rsid w:val="0059573C"/>
    <w:rsid w:val="005958C2"/>
    <w:rsid w:val="00595B46"/>
    <w:rsid w:val="00596226"/>
    <w:rsid w:val="00596367"/>
    <w:rsid w:val="005964E9"/>
    <w:rsid w:val="005965E7"/>
    <w:rsid w:val="00596600"/>
    <w:rsid w:val="00596F7A"/>
    <w:rsid w:val="00597129"/>
    <w:rsid w:val="005972CF"/>
    <w:rsid w:val="0059745F"/>
    <w:rsid w:val="00597508"/>
    <w:rsid w:val="00597607"/>
    <w:rsid w:val="00597A11"/>
    <w:rsid w:val="00597AB4"/>
    <w:rsid w:val="00597AC6"/>
    <w:rsid w:val="00597ADF"/>
    <w:rsid w:val="00597C0A"/>
    <w:rsid w:val="005A039F"/>
    <w:rsid w:val="005A03D5"/>
    <w:rsid w:val="005A04B5"/>
    <w:rsid w:val="005A09DA"/>
    <w:rsid w:val="005A0E1C"/>
    <w:rsid w:val="005A0E92"/>
    <w:rsid w:val="005A0F81"/>
    <w:rsid w:val="005A1609"/>
    <w:rsid w:val="005A1AC8"/>
    <w:rsid w:val="005A1C2B"/>
    <w:rsid w:val="005A1F72"/>
    <w:rsid w:val="005A1FF3"/>
    <w:rsid w:val="005A2241"/>
    <w:rsid w:val="005A22AC"/>
    <w:rsid w:val="005A2369"/>
    <w:rsid w:val="005A254D"/>
    <w:rsid w:val="005A26EF"/>
    <w:rsid w:val="005A271F"/>
    <w:rsid w:val="005A2BC1"/>
    <w:rsid w:val="005A2C85"/>
    <w:rsid w:val="005A2D99"/>
    <w:rsid w:val="005A2F1C"/>
    <w:rsid w:val="005A31EE"/>
    <w:rsid w:val="005A335F"/>
    <w:rsid w:val="005A37A7"/>
    <w:rsid w:val="005A3819"/>
    <w:rsid w:val="005A3C14"/>
    <w:rsid w:val="005A419A"/>
    <w:rsid w:val="005A454A"/>
    <w:rsid w:val="005A590F"/>
    <w:rsid w:val="005A59E3"/>
    <w:rsid w:val="005A5B5B"/>
    <w:rsid w:val="005A5C1F"/>
    <w:rsid w:val="005A6465"/>
    <w:rsid w:val="005A69A6"/>
    <w:rsid w:val="005A6A83"/>
    <w:rsid w:val="005A6D5D"/>
    <w:rsid w:val="005A7643"/>
    <w:rsid w:val="005A771C"/>
    <w:rsid w:val="005A799F"/>
    <w:rsid w:val="005A79D9"/>
    <w:rsid w:val="005A7C22"/>
    <w:rsid w:val="005A7C95"/>
    <w:rsid w:val="005A7E03"/>
    <w:rsid w:val="005B02BC"/>
    <w:rsid w:val="005B0CCD"/>
    <w:rsid w:val="005B0E56"/>
    <w:rsid w:val="005B0F1F"/>
    <w:rsid w:val="005B1396"/>
    <w:rsid w:val="005B14EB"/>
    <w:rsid w:val="005B170C"/>
    <w:rsid w:val="005B18A1"/>
    <w:rsid w:val="005B1A23"/>
    <w:rsid w:val="005B1FD4"/>
    <w:rsid w:val="005B20A8"/>
    <w:rsid w:val="005B238F"/>
    <w:rsid w:val="005B2580"/>
    <w:rsid w:val="005B259D"/>
    <w:rsid w:val="005B2DB1"/>
    <w:rsid w:val="005B34EB"/>
    <w:rsid w:val="005B366D"/>
    <w:rsid w:val="005B37D7"/>
    <w:rsid w:val="005B38A8"/>
    <w:rsid w:val="005B3B26"/>
    <w:rsid w:val="005B3BA5"/>
    <w:rsid w:val="005B3BE3"/>
    <w:rsid w:val="005B3F28"/>
    <w:rsid w:val="005B4289"/>
    <w:rsid w:val="005B457F"/>
    <w:rsid w:val="005B45DA"/>
    <w:rsid w:val="005B45FC"/>
    <w:rsid w:val="005B4619"/>
    <w:rsid w:val="005B465F"/>
    <w:rsid w:val="005B4AB3"/>
    <w:rsid w:val="005B4C8D"/>
    <w:rsid w:val="005B5996"/>
    <w:rsid w:val="005B5A6B"/>
    <w:rsid w:val="005B5A83"/>
    <w:rsid w:val="005B5D19"/>
    <w:rsid w:val="005B5EC5"/>
    <w:rsid w:val="005B73D5"/>
    <w:rsid w:val="005B752D"/>
    <w:rsid w:val="005B78C6"/>
    <w:rsid w:val="005B795F"/>
    <w:rsid w:val="005B79F0"/>
    <w:rsid w:val="005B7CB8"/>
    <w:rsid w:val="005B7DE8"/>
    <w:rsid w:val="005C00AD"/>
    <w:rsid w:val="005C02BB"/>
    <w:rsid w:val="005C0460"/>
    <w:rsid w:val="005C08D3"/>
    <w:rsid w:val="005C0969"/>
    <w:rsid w:val="005C0E39"/>
    <w:rsid w:val="005C0EA0"/>
    <w:rsid w:val="005C10A2"/>
    <w:rsid w:val="005C1295"/>
    <w:rsid w:val="005C1A66"/>
    <w:rsid w:val="005C21B4"/>
    <w:rsid w:val="005C2464"/>
    <w:rsid w:val="005C287B"/>
    <w:rsid w:val="005C2AB4"/>
    <w:rsid w:val="005C2AC2"/>
    <w:rsid w:val="005C3446"/>
    <w:rsid w:val="005C345E"/>
    <w:rsid w:val="005C3548"/>
    <w:rsid w:val="005C3A18"/>
    <w:rsid w:val="005C47CF"/>
    <w:rsid w:val="005C48A8"/>
    <w:rsid w:val="005C4C13"/>
    <w:rsid w:val="005C4D7F"/>
    <w:rsid w:val="005C4F92"/>
    <w:rsid w:val="005C50E9"/>
    <w:rsid w:val="005C53A2"/>
    <w:rsid w:val="005C53BF"/>
    <w:rsid w:val="005C56B1"/>
    <w:rsid w:val="005C58B0"/>
    <w:rsid w:val="005C5B1F"/>
    <w:rsid w:val="005C5BD3"/>
    <w:rsid w:val="005C5D7B"/>
    <w:rsid w:val="005C62F1"/>
    <w:rsid w:val="005C6675"/>
    <w:rsid w:val="005C66C8"/>
    <w:rsid w:val="005C66F2"/>
    <w:rsid w:val="005C6886"/>
    <w:rsid w:val="005C798E"/>
    <w:rsid w:val="005D00A8"/>
    <w:rsid w:val="005D01CD"/>
    <w:rsid w:val="005D0A2D"/>
    <w:rsid w:val="005D0C71"/>
    <w:rsid w:val="005D0C7A"/>
    <w:rsid w:val="005D0E4F"/>
    <w:rsid w:val="005D11EE"/>
    <w:rsid w:val="005D1734"/>
    <w:rsid w:val="005D1973"/>
    <w:rsid w:val="005D1B3C"/>
    <w:rsid w:val="005D2019"/>
    <w:rsid w:val="005D212C"/>
    <w:rsid w:val="005D21D4"/>
    <w:rsid w:val="005D22D5"/>
    <w:rsid w:val="005D241C"/>
    <w:rsid w:val="005D24A1"/>
    <w:rsid w:val="005D2870"/>
    <w:rsid w:val="005D2BF0"/>
    <w:rsid w:val="005D2E6F"/>
    <w:rsid w:val="005D2F23"/>
    <w:rsid w:val="005D33B7"/>
    <w:rsid w:val="005D3C5B"/>
    <w:rsid w:val="005D3CB6"/>
    <w:rsid w:val="005D42D6"/>
    <w:rsid w:val="005D542A"/>
    <w:rsid w:val="005D56C4"/>
    <w:rsid w:val="005D57FC"/>
    <w:rsid w:val="005D5BFE"/>
    <w:rsid w:val="005D5CA8"/>
    <w:rsid w:val="005D5CBE"/>
    <w:rsid w:val="005D5E0C"/>
    <w:rsid w:val="005D5F1F"/>
    <w:rsid w:val="005D5F29"/>
    <w:rsid w:val="005D638A"/>
    <w:rsid w:val="005D63DD"/>
    <w:rsid w:val="005D679C"/>
    <w:rsid w:val="005D6862"/>
    <w:rsid w:val="005D68C7"/>
    <w:rsid w:val="005D723F"/>
    <w:rsid w:val="005D7570"/>
    <w:rsid w:val="005D75FD"/>
    <w:rsid w:val="005D7CD6"/>
    <w:rsid w:val="005D7F64"/>
    <w:rsid w:val="005E08BC"/>
    <w:rsid w:val="005E1021"/>
    <w:rsid w:val="005E10DC"/>
    <w:rsid w:val="005E14D7"/>
    <w:rsid w:val="005E1851"/>
    <w:rsid w:val="005E18D9"/>
    <w:rsid w:val="005E1905"/>
    <w:rsid w:val="005E1AE9"/>
    <w:rsid w:val="005E2384"/>
    <w:rsid w:val="005E27A3"/>
    <w:rsid w:val="005E2AB4"/>
    <w:rsid w:val="005E2CD9"/>
    <w:rsid w:val="005E2D9A"/>
    <w:rsid w:val="005E2DE8"/>
    <w:rsid w:val="005E2F2A"/>
    <w:rsid w:val="005E3983"/>
    <w:rsid w:val="005E3B6E"/>
    <w:rsid w:val="005E47F1"/>
    <w:rsid w:val="005E495E"/>
    <w:rsid w:val="005E4A66"/>
    <w:rsid w:val="005E4ADC"/>
    <w:rsid w:val="005E4B37"/>
    <w:rsid w:val="005E4F91"/>
    <w:rsid w:val="005E567F"/>
    <w:rsid w:val="005E62DE"/>
    <w:rsid w:val="005E65EF"/>
    <w:rsid w:val="005E6746"/>
    <w:rsid w:val="005E6A7E"/>
    <w:rsid w:val="005E6B68"/>
    <w:rsid w:val="005E6D8F"/>
    <w:rsid w:val="005E7324"/>
    <w:rsid w:val="005E77DA"/>
    <w:rsid w:val="005E798B"/>
    <w:rsid w:val="005F010B"/>
    <w:rsid w:val="005F016A"/>
    <w:rsid w:val="005F01C6"/>
    <w:rsid w:val="005F02A4"/>
    <w:rsid w:val="005F035A"/>
    <w:rsid w:val="005F03C5"/>
    <w:rsid w:val="005F048C"/>
    <w:rsid w:val="005F067F"/>
    <w:rsid w:val="005F07BF"/>
    <w:rsid w:val="005F0949"/>
    <w:rsid w:val="005F0A9B"/>
    <w:rsid w:val="005F0CD7"/>
    <w:rsid w:val="005F0D4A"/>
    <w:rsid w:val="005F0EAA"/>
    <w:rsid w:val="005F0F1A"/>
    <w:rsid w:val="005F0FAB"/>
    <w:rsid w:val="005F0FAF"/>
    <w:rsid w:val="005F1106"/>
    <w:rsid w:val="005F12B6"/>
    <w:rsid w:val="005F1B1E"/>
    <w:rsid w:val="005F281D"/>
    <w:rsid w:val="005F2832"/>
    <w:rsid w:val="005F28FF"/>
    <w:rsid w:val="005F2ADF"/>
    <w:rsid w:val="005F3039"/>
    <w:rsid w:val="005F31CB"/>
    <w:rsid w:val="005F32B5"/>
    <w:rsid w:val="005F3B77"/>
    <w:rsid w:val="005F3C92"/>
    <w:rsid w:val="005F3D2B"/>
    <w:rsid w:val="005F3DA9"/>
    <w:rsid w:val="005F3E10"/>
    <w:rsid w:val="005F47AC"/>
    <w:rsid w:val="005F4EB2"/>
    <w:rsid w:val="005F4F36"/>
    <w:rsid w:val="005F4F6F"/>
    <w:rsid w:val="005F5358"/>
    <w:rsid w:val="005F58CC"/>
    <w:rsid w:val="005F5F5E"/>
    <w:rsid w:val="005F6159"/>
    <w:rsid w:val="005F6400"/>
    <w:rsid w:val="005F64D2"/>
    <w:rsid w:val="005F657B"/>
    <w:rsid w:val="005F7052"/>
    <w:rsid w:val="005F71EE"/>
    <w:rsid w:val="005F7303"/>
    <w:rsid w:val="005F77D5"/>
    <w:rsid w:val="005F7D09"/>
    <w:rsid w:val="005F7D5A"/>
    <w:rsid w:val="005F7E7D"/>
    <w:rsid w:val="005F7E8A"/>
    <w:rsid w:val="005F7F71"/>
    <w:rsid w:val="00600278"/>
    <w:rsid w:val="006008E1"/>
    <w:rsid w:val="00600DC5"/>
    <w:rsid w:val="00601222"/>
    <w:rsid w:val="00601A3F"/>
    <w:rsid w:val="00601A81"/>
    <w:rsid w:val="00601E0B"/>
    <w:rsid w:val="0060286E"/>
    <w:rsid w:val="00602989"/>
    <w:rsid w:val="006029F9"/>
    <w:rsid w:val="00602A88"/>
    <w:rsid w:val="00602D4B"/>
    <w:rsid w:val="00602F36"/>
    <w:rsid w:val="00603839"/>
    <w:rsid w:val="00603962"/>
    <w:rsid w:val="00603A90"/>
    <w:rsid w:val="00603B88"/>
    <w:rsid w:val="00603E7F"/>
    <w:rsid w:val="00604059"/>
    <w:rsid w:val="00604176"/>
    <w:rsid w:val="00604381"/>
    <w:rsid w:val="006045AB"/>
    <w:rsid w:val="00604660"/>
    <w:rsid w:val="00604EFC"/>
    <w:rsid w:val="006052EC"/>
    <w:rsid w:val="006053C1"/>
    <w:rsid w:val="00605450"/>
    <w:rsid w:val="00605479"/>
    <w:rsid w:val="00605A76"/>
    <w:rsid w:val="00605DD5"/>
    <w:rsid w:val="00605DE8"/>
    <w:rsid w:val="006067BB"/>
    <w:rsid w:val="00606ACB"/>
    <w:rsid w:val="00606E33"/>
    <w:rsid w:val="00607389"/>
    <w:rsid w:val="006076C6"/>
    <w:rsid w:val="00607C58"/>
    <w:rsid w:val="00607C86"/>
    <w:rsid w:val="00607D85"/>
    <w:rsid w:val="00607E94"/>
    <w:rsid w:val="00607ECE"/>
    <w:rsid w:val="0061005D"/>
    <w:rsid w:val="00610679"/>
    <w:rsid w:val="006108BB"/>
    <w:rsid w:val="00610C73"/>
    <w:rsid w:val="00610EE0"/>
    <w:rsid w:val="00610FEE"/>
    <w:rsid w:val="0061110F"/>
    <w:rsid w:val="00611177"/>
    <w:rsid w:val="006112FE"/>
    <w:rsid w:val="00611795"/>
    <w:rsid w:val="00611999"/>
    <w:rsid w:val="00611AEE"/>
    <w:rsid w:val="00612220"/>
    <w:rsid w:val="006125B6"/>
    <w:rsid w:val="006127B7"/>
    <w:rsid w:val="00612BFC"/>
    <w:rsid w:val="00612C14"/>
    <w:rsid w:val="00612F0F"/>
    <w:rsid w:val="0061375C"/>
    <w:rsid w:val="00613C98"/>
    <w:rsid w:val="006142DE"/>
    <w:rsid w:val="006150E8"/>
    <w:rsid w:val="006153B4"/>
    <w:rsid w:val="006154CA"/>
    <w:rsid w:val="00615579"/>
    <w:rsid w:val="00615A2B"/>
    <w:rsid w:val="0061605F"/>
    <w:rsid w:val="006163A7"/>
    <w:rsid w:val="00616D26"/>
    <w:rsid w:val="00616EF9"/>
    <w:rsid w:val="006177C7"/>
    <w:rsid w:val="00617866"/>
    <w:rsid w:val="006178B1"/>
    <w:rsid w:val="006203AA"/>
    <w:rsid w:val="006207BE"/>
    <w:rsid w:val="00620992"/>
    <w:rsid w:val="00620F3C"/>
    <w:rsid w:val="00620FB7"/>
    <w:rsid w:val="006213AB"/>
    <w:rsid w:val="006219ED"/>
    <w:rsid w:val="006219F4"/>
    <w:rsid w:val="00621DAD"/>
    <w:rsid w:val="00621FE6"/>
    <w:rsid w:val="006229A0"/>
    <w:rsid w:val="00622BF9"/>
    <w:rsid w:val="006231D2"/>
    <w:rsid w:val="0062320E"/>
    <w:rsid w:val="006232EF"/>
    <w:rsid w:val="006232F1"/>
    <w:rsid w:val="00623446"/>
    <w:rsid w:val="0062351A"/>
    <w:rsid w:val="00623532"/>
    <w:rsid w:val="00623974"/>
    <w:rsid w:val="00623D5F"/>
    <w:rsid w:val="00623DCB"/>
    <w:rsid w:val="00624171"/>
    <w:rsid w:val="006243A8"/>
    <w:rsid w:val="006246AE"/>
    <w:rsid w:val="00624786"/>
    <w:rsid w:val="006247AD"/>
    <w:rsid w:val="006248E3"/>
    <w:rsid w:val="00624989"/>
    <w:rsid w:val="00624EE3"/>
    <w:rsid w:val="00625936"/>
    <w:rsid w:val="00625B71"/>
    <w:rsid w:val="00625F3E"/>
    <w:rsid w:val="00626562"/>
    <w:rsid w:val="006266A3"/>
    <w:rsid w:val="00626766"/>
    <w:rsid w:val="00626885"/>
    <w:rsid w:val="00626D3B"/>
    <w:rsid w:val="00626D44"/>
    <w:rsid w:val="00626F91"/>
    <w:rsid w:val="0062701A"/>
    <w:rsid w:val="00627135"/>
    <w:rsid w:val="0062724A"/>
    <w:rsid w:val="00627399"/>
    <w:rsid w:val="0062772F"/>
    <w:rsid w:val="00627829"/>
    <w:rsid w:val="006278E6"/>
    <w:rsid w:val="00627CDA"/>
    <w:rsid w:val="006301C4"/>
    <w:rsid w:val="006301F1"/>
    <w:rsid w:val="0063038B"/>
    <w:rsid w:val="00630877"/>
    <w:rsid w:val="00630ADB"/>
    <w:rsid w:val="00630B36"/>
    <w:rsid w:val="00630C4E"/>
    <w:rsid w:val="00631201"/>
    <w:rsid w:val="0063137C"/>
    <w:rsid w:val="00631432"/>
    <w:rsid w:val="0063242E"/>
    <w:rsid w:val="00632B27"/>
    <w:rsid w:val="00633E5E"/>
    <w:rsid w:val="00634397"/>
    <w:rsid w:val="006345EB"/>
    <w:rsid w:val="006346DC"/>
    <w:rsid w:val="00634C9C"/>
    <w:rsid w:val="0063514F"/>
    <w:rsid w:val="0063566D"/>
    <w:rsid w:val="006357A2"/>
    <w:rsid w:val="00635937"/>
    <w:rsid w:val="006361AD"/>
    <w:rsid w:val="0063644B"/>
    <w:rsid w:val="006368D3"/>
    <w:rsid w:val="006369B6"/>
    <w:rsid w:val="00636ED4"/>
    <w:rsid w:val="00637B3D"/>
    <w:rsid w:val="00637CCD"/>
    <w:rsid w:val="00637E21"/>
    <w:rsid w:val="00637F3D"/>
    <w:rsid w:val="00640331"/>
    <w:rsid w:val="006403FC"/>
    <w:rsid w:val="006404B6"/>
    <w:rsid w:val="00640A6D"/>
    <w:rsid w:val="00640AE3"/>
    <w:rsid w:val="00640B55"/>
    <w:rsid w:val="00640F06"/>
    <w:rsid w:val="00641125"/>
    <w:rsid w:val="006411F6"/>
    <w:rsid w:val="00641296"/>
    <w:rsid w:val="00641696"/>
    <w:rsid w:val="0064184E"/>
    <w:rsid w:val="006419E8"/>
    <w:rsid w:val="00641B74"/>
    <w:rsid w:val="00641B80"/>
    <w:rsid w:val="00642427"/>
    <w:rsid w:val="006425DB"/>
    <w:rsid w:val="006425E6"/>
    <w:rsid w:val="0064279B"/>
    <w:rsid w:val="00642E77"/>
    <w:rsid w:val="0064313E"/>
    <w:rsid w:val="006437A5"/>
    <w:rsid w:val="0064395F"/>
    <w:rsid w:val="00643B3C"/>
    <w:rsid w:val="00643B5C"/>
    <w:rsid w:val="00643DA9"/>
    <w:rsid w:val="00644136"/>
    <w:rsid w:val="006442C6"/>
    <w:rsid w:val="00644627"/>
    <w:rsid w:val="00644ABC"/>
    <w:rsid w:val="00644D20"/>
    <w:rsid w:val="00644EB2"/>
    <w:rsid w:val="006455FB"/>
    <w:rsid w:val="006459ED"/>
    <w:rsid w:val="00645ACE"/>
    <w:rsid w:val="00646238"/>
    <w:rsid w:val="0064664B"/>
    <w:rsid w:val="006469C3"/>
    <w:rsid w:val="00646A0F"/>
    <w:rsid w:val="00646E72"/>
    <w:rsid w:val="006471D2"/>
    <w:rsid w:val="006473DD"/>
    <w:rsid w:val="0064762E"/>
    <w:rsid w:val="00647C70"/>
    <w:rsid w:val="00647D1F"/>
    <w:rsid w:val="00647DF0"/>
    <w:rsid w:val="00647DFE"/>
    <w:rsid w:val="00647EBD"/>
    <w:rsid w:val="00647F17"/>
    <w:rsid w:val="00647FFE"/>
    <w:rsid w:val="006504F8"/>
    <w:rsid w:val="0065077D"/>
    <w:rsid w:val="006507B3"/>
    <w:rsid w:val="00650C86"/>
    <w:rsid w:val="006513CF"/>
    <w:rsid w:val="0065161E"/>
    <w:rsid w:val="00652002"/>
    <w:rsid w:val="006521DF"/>
    <w:rsid w:val="0065226B"/>
    <w:rsid w:val="0065255B"/>
    <w:rsid w:val="00652710"/>
    <w:rsid w:val="0065291F"/>
    <w:rsid w:val="00652D7D"/>
    <w:rsid w:val="00652D8A"/>
    <w:rsid w:val="00652EF2"/>
    <w:rsid w:val="0065301C"/>
    <w:rsid w:val="0065354B"/>
    <w:rsid w:val="006538F3"/>
    <w:rsid w:val="006539E9"/>
    <w:rsid w:val="00653ECA"/>
    <w:rsid w:val="00653F63"/>
    <w:rsid w:val="00654A38"/>
    <w:rsid w:val="00654CA8"/>
    <w:rsid w:val="00655187"/>
    <w:rsid w:val="00655324"/>
    <w:rsid w:val="00655CAE"/>
    <w:rsid w:val="00655DDB"/>
    <w:rsid w:val="00656044"/>
    <w:rsid w:val="00656422"/>
    <w:rsid w:val="0065646A"/>
    <w:rsid w:val="00656487"/>
    <w:rsid w:val="0065669A"/>
    <w:rsid w:val="00656720"/>
    <w:rsid w:val="00656A54"/>
    <w:rsid w:val="00656C27"/>
    <w:rsid w:val="006572A6"/>
    <w:rsid w:val="00657345"/>
    <w:rsid w:val="0065763B"/>
    <w:rsid w:val="00657731"/>
    <w:rsid w:val="00657F4C"/>
    <w:rsid w:val="006605CB"/>
    <w:rsid w:val="0066071C"/>
    <w:rsid w:val="00660ECF"/>
    <w:rsid w:val="00660F03"/>
    <w:rsid w:val="00660FC5"/>
    <w:rsid w:val="006612ED"/>
    <w:rsid w:val="0066175B"/>
    <w:rsid w:val="00661A2D"/>
    <w:rsid w:val="00661AF9"/>
    <w:rsid w:val="00661B62"/>
    <w:rsid w:val="00661D26"/>
    <w:rsid w:val="00661E80"/>
    <w:rsid w:val="00662BB5"/>
    <w:rsid w:val="006631FB"/>
    <w:rsid w:val="00663459"/>
    <w:rsid w:val="006637A7"/>
    <w:rsid w:val="006638BF"/>
    <w:rsid w:val="00663C67"/>
    <w:rsid w:val="00664834"/>
    <w:rsid w:val="0066489A"/>
    <w:rsid w:val="00664A9C"/>
    <w:rsid w:val="00664AA8"/>
    <w:rsid w:val="00664BA8"/>
    <w:rsid w:val="00665116"/>
    <w:rsid w:val="00665609"/>
    <w:rsid w:val="00665D0D"/>
    <w:rsid w:val="00665EE6"/>
    <w:rsid w:val="00665FB4"/>
    <w:rsid w:val="006662D2"/>
    <w:rsid w:val="006668F6"/>
    <w:rsid w:val="006669FB"/>
    <w:rsid w:val="00666BB0"/>
    <w:rsid w:val="00666D21"/>
    <w:rsid w:val="00667078"/>
    <w:rsid w:val="006670AE"/>
    <w:rsid w:val="006674C6"/>
    <w:rsid w:val="00667742"/>
    <w:rsid w:val="006678EB"/>
    <w:rsid w:val="00667A1E"/>
    <w:rsid w:val="00667A7E"/>
    <w:rsid w:val="00667CB1"/>
    <w:rsid w:val="00667EC7"/>
    <w:rsid w:val="00670023"/>
    <w:rsid w:val="00670484"/>
    <w:rsid w:val="006706B2"/>
    <w:rsid w:val="00670A52"/>
    <w:rsid w:val="00670B92"/>
    <w:rsid w:val="0067138E"/>
    <w:rsid w:val="006716C3"/>
    <w:rsid w:val="0067176D"/>
    <w:rsid w:val="00671B9D"/>
    <w:rsid w:val="00671E14"/>
    <w:rsid w:val="00671F47"/>
    <w:rsid w:val="006720BD"/>
    <w:rsid w:val="00672142"/>
    <w:rsid w:val="00672164"/>
    <w:rsid w:val="00672241"/>
    <w:rsid w:val="00672272"/>
    <w:rsid w:val="00672333"/>
    <w:rsid w:val="006725D6"/>
    <w:rsid w:val="00672C44"/>
    <w:rsid w:val="006730A9"/>
    <w:rsid w:val="00673A7F"/>
    <w:rsid w:val="00673CBC"/>
    <w:rsid w:val="00674039"/>
    <w:rsid w:val="00674501"/>
    <w:rsid w:val="00674A20"/>
    <w:rsid w:val="00674AC5"/>
    <w:rsid w:val="00674BB8"/>
    <w:rsid w:val="00674C92"/>
    <w:rsid w:val="00674F6A"/>
    <w:rsid w:val="006756DA"/>
    <w:rsid w:val="00675875"/>
    <w:rsid w:val="00675ADE"/>
    <w:rsid w:val="00675BD9"/>
    <w:rsid w:val="006767B2"/>
    <w:rsid w:val="00676C69"/>
    <w:rsid w:val="006773B6"/>
    <w:rsid w:val="0067756D"/>
    <w:rsid w:val="006775B1"/>
    <w:rsid w:val="006775ED"/>
    <w:rsid w:val="00677741"/>
    <w:rsid w:val="00677B77"/>
    <w:rsid w:val="00677D60"/>
    <w:rsid w:val="00677F9B"/>
    <w:rsid w:val="00680197"/>
    <w:rsid w:val="00680A17"/>
    <w:rsid w:val="006811B9"/>
    <w:rsid w:val="00681924"/>
    <w:rsid w:val="006819D8"/>
    <w:rsid w:val="00681B22"/>
    <w:rsid w:val="00681F6D"/>
    <w:rsid w:val="00681FFA"/>
    <w:rsid w:val="00682098"/>
    <w:rsid w:val="006821AF"/>
    <w:rsid w:val="006821D5"/>
    <w:rsid w:val="006824AD"/>
    <w:rsid w:val="006825D3"/>
    <w:rsid w:val="00682A45"/>
    <w:rsid w:val="00682D19"/>
    <w:rsid w:val="00682DDE"/>
    <w:rsid w:val="00683635"/>
    <w:rsid w:val="00684026"/>
    <w:rsid w:val="00684062"/>
    <w:rsid w:val="0068473E"/>
    <w:rsid w:val="006847AD"/>
    <w:rsid w:val="00684BA3"/>
    <w:rsid w:val="00685254"/>
    <w:rsid w:val="006852F1"/>
    <w:rsid w:val="00685474"/>
    <w:rsid w:val="00686ABE"/>
    <w:rsid w:val="00686B82"/>
    <w:rsid w:val="00686C3C"/>
    <w:rsid w:val="00686DDD"/>
    <w:rsid w:val="006874FF"/>
    <w:rsid w:val="00687E66"/>
    <w:rsid w:val="00687F3B"/>
    <w:rsid w:val="00690176"/>
    <w:rsid w:val="0069020A"/>
    <w:rsid w:val="00690385"/>
    <w:rsid w:val="006904F8"/>
    <w:rsid w:val="00690794"/>
    <w:rsid w:val="0069081F"/>
    <w:rsid w:val="00690853"/>
    <w:rsid w:val="00690AFF"/>
    <w:rsid w:val="00690BC2"/>
    <w:rsid w:val="00690C0A"/>
    <w:rsid w:val="00690C33"/>
    <w:rsid w:val="00691205"/>
    <w:rsid w:val="0069146B"/>
    <w:rsid w:val="0069168D"/>
    <w:rsid w:val="006916B1"/>
    <w:rsid w:val="00691751"/>
    <w:rsid w:val="0069189C"/>
    <w:rsid w:val="00691CF5"/>
    <w:rsid w:val="00691F42"/>
    <w:rsid w:val="006920A9"/>
    <w:rsid w:val="00692102"/>
    <w:rsid w:val="00692270"/>
    <w:rsid w:val="006922BD"/>
    <w:rsid w:val="0069243B"/>
    <w:rsid w:val="00692568"/>
    <w:rsid w:val="006925DB"/>
    <w:rsid w:val="006926B7"/>
    <w:rsid w:val="00692888"/>
    <w:rsid w:val="00692B8A"/>
    <w:rsid w:val="00692C90"/>
    <w:rsid w:val="00692F4C"/>
    <w:rsid w:val="00693706"/>
    <w:rsid w:val="00693B71"/>
    <w:rsid w:val="00694034"/>
    <w:rsid w:val="006947F6"/>
    <w:rsid w:val="00694ADC"/>
    <w:rsid w:val="00694E82"/>
    <w:rsid w:val="0069555D"/>
    <w:rsid w:val="00695679"/>
    <w:rsid w:val="00695890"/>
    <w:rsid w:val="00695A08"/>
    <w:rsid w:val="00695AD3"/>
    <w:rsid w:val="006967AD"/>
    <w:rsid w:val="0069714C"/>
    <w:rsid w:val="0069783E"/>
    <w:rsid w:val="006978AA"/>
    <w:rsid w:val="00697ACF"/>
    <w:rsid w:val="00697FD0"/>
    <w:rsid w:val="006A03D9"/>
    <w:rsid w:val="006A079D"/>
    <w:rsid w:val="006A088F"/>
    <w:rsid w:val="006A0939"/>
    <w:rsid w:val="006A0D34"/>
    <w:rsid w:val="006A0D97"/>
    <w:rsid w:val="006A11A1"/>
    <w:rsid w:val="006A1434"/>
    <w:rsid w:val="006A168F"/>
    <w:rsid w:val="006A1AFD"/>
    <w:rsid w:val="006A1C9C"/>
    <w:rsid w:val="006A1FD3"/>
    <w:rsid w:val="006A1FD9"/>
    <w:rsid w:val="006A2163"/>
    <w:rsid w:val="006A21C1"/>
    <w:rsid w:val="006A21F7"/>
    <w:rsid w:val="006A25C7"/>
    <w:rsid w:val="006A284B"/>
    <w:rsid w:val="006A2E4D"/>
    <w:rsid w:val="006A3159"/>
    <w:rsid w:val="006A32DF"/>
    <w:rsid w:val="006A3358"/>
    <w:rsid w:val="006A367B"/>
    <w:rsid w:val="006A3933"/>
    <w:rsid w:val="006A3ADF"/>
    <w:rsid w:val="006A3B91"/>
    <w:rsid w:val="006A3D36"/>
    <w:rsid w:val="006A40B9"/>
    <w:rsid w:val="006A43D5"/>
    <w:rsid w:val="006A4434"/>
    <w:rsid w:val="006A4591"/>
    <w:rsid w:val="006A4F7B"/>
    <w:rsid w:val="006A5242"/>
    <w:rsid w:val="006A53F3"/>
    <w:rsid w:val="006A546A"/>
    <w:rsid w:val="006A57EC"/>
    <w:rsid w:val="006A6CA0"/>
    <w:rsid w:val="006A70EF"/>
    <w:rsid w:val="006A75FF"/>
    <w:rsid w:val="006A7934"/>
    <w:rsid w:val="006A7C8A"/>
    <w:rsid w:val="006A7CEC"/>
    <w:rsid w:val="006B016A"/>
    <w:rsid w:val="006B055D"/>
    <w:rsid w:val="006B0D17"/>
    <w:rsid w:val="006B0F7C"/>
    <w:rsid w:val="006B1377"/>
    <w:rsid w:val="006B1591"/>
    <w:rsid w:val="006B198F"/>
    <w:rsid w:val="006B1F37"/>
    <w:rsid w:val="006B22D6"/>
    <w:rsid w:val="006B242F"/>
    <w:rsid w:val="006B24A1"/>
    <w:rsid w:val="006B2623"/>
    <w:rsid w:val="006B26E7"/>
    <w:rsid w:val="006B2A37"/>
    <w:rsid w:val="006B2C2E"/>
    <w:rsid w:val="006B2D80"/>
    <w:rsid w:val="006B2DEB"/>
    <w:rsid w:val="006B36B8"/>
    <w:rsid w:val="006B3B03"/>
    <w:rsid w:val="006B3B6B"/>
    <w:rsid w:val="006B3C10"/>
    <w:rsid w:val="006B4033"/>
    <w:rsid w:val="006B4035"/>
    <w:rsid w:val="006B4092"/>
    <w:rsid w:val="006B4579"/>
    <w:rsid w:val="006B47F3"/>
    <w:rsid w:val="006B48A2"/>
    <w:rsid w:val="006B4B23"/>
    <w:rsid w:val="006B5374"/>
    <w:rsid w:val="006B56DA"/>
    <w:rsid w:val="006B5906"/>
    <w:rsid w:val="006B5C07"/>
    <w:rsid w:val="006B5D6D"/>
    <w:rsid w:val="006B6325"/>
    <w:rsid w:val="006B6FD9"/>
    <w:rsid w:val="006B7004"/>
    <w:rsid w:val="006B742A"/>
    <w:rsid w:val="006B75C5"/>
    <w:rsid w:val="006B79D4"/>
    <w:rsid w:val="006B7AE3"/>
    <w:rsid w:val="006B7D89"/>
    <w:rsid w:val="006C0268"/>
    <w:rsid w:val="006C02E7"/>
    <w:rsid w:val="006C05C8"/>
    <w:rsid w:val="006C079D"/>
    <w:rsid w:val="006C0938"/>
    <w:rsid w:val="006C0957"/>
    <w:rsid w:val="006C0A61"/>
    <w:rsid w:val="006C0AD5"/>
    <w:rsid w:val="006C1511"/>
    <w:rsid w:val="006C1948"/>
    <w:rsid w:val="006C1AC2"/>
    <w:rsid w:val="006C24D9"/>
    <w:rsid w:val="006C2832"/>
    <w:rsid w:val="006C283D"/>
    <w:rsid w:val="006C28BA"/>
    <w:rsid w:val="006C2B21"/>
    <w:rsid w:val="006C3676"/>
    <w:rsid w:val="006C3CB6"/>
    <w:rsid w:val="006C406C"/>
    <w:rsid w:val="006C40CE"/>
    <w:rsid w:val="006C40FB"/>
    <w:rsid w:val="006C47EC"/>
    <w:rsid w:val="006C5007"/>
    <w:rsid w:val="006C532B"/>
    <w:rsid w:val="006C54EE"/>
    <w:rsid w:val="006C5546"/>
    <w:rsid w:val="006C5738"/>
    <w:rsid w:val="006C583D"/>
    <w:rsid w:val="006C6104"/>
    <w:rsid w:val="006C6418"/>
    <w:rsid w:val="006C6BA0"/>
    <w:rsid w:val="006C6EE4"/>
    <w:rsid w:val="006C6F8E"/>
    <w:rsid w:val="006C7A25"/>
    <w:rsid w:val="006C7A51"/>
    <w:rsid w:val="006C7DDA"/>
    <w:rsid w:val="006C7FEF"/>
    <w:rsid w:val="006D0097"/>
    <w:rsid w:val="006D01FB"/>
    <w:rsid w:val="006D0A59"/>
    <w:rsid w:val="006D0AAD"/>
    <w:rsid w:val="006D0E2D"/>
    <w:rsid w:val="006D0F71"/>
    <w:rsid w:val="006D1202"/>
    <w:rsid w:val="006D1738"/>
    <w:rsid w:val="006D177F"/>
    <w:rsid w:val="006D1E90"/>
    <w:rsid w:val="006D1FD4"/>
    <w:rsid w:val="006D22FA"/>
    <w:rsid w:val="006D2428"/>
    <w:rsid w:val="006D2696"/>
    <w:rsid w:val="006D27D7"/>
    <w:rsid w:val="006D2987"/>
    <w:rsid w:val="006D3243"/>
    <w:rsid w:val="006D3330"/>
    <w:rsid w:val="006D367A"/>
    <w:rsid w:val="006D36AE"/>
    <w:rsid w:val="006D3760"/>
    <w:rsid w:val="006D3762"/>
    <w:rsid w:val="006D3B1B"/>
    <w:rsid w:val="006D3BCC"/>
    <w:rsid w:val="006D3E46"/>
    <w:rsid w:val="006D3F3B"/>
    <w:rsid w:val="006D406D"/>
    <w:rsid w:val="006D42B8"/>
    <w:rsid w:val="006D47C5"/>
    <w:rsid w:val="006D4849"/>
    <w:rsid w:val="006D4874"/>
    <w:rsid w:val="006D4C92"/>
    <w:rsid w:val="006D4D37"/>
    <w:rsid w:val="006D512F"/>
    <w:rsid w:val="006D52C8"/>
    <w:rsid w:val="006D52E2"/>
    <w:rsid w:val="006D53B6"/>
    <w:rsid w:val="006D5BDC"/>
    <w:rsid w:val="006D61BE"/>
    <w:rsid w:val="006D6243"/>
    <w:rsid w:val="006D67F5"/>
    <w:rsid w:val="006D698B"/>
    <w:rsid w:val="006D6C05"/>
    <w:rsid w:val="006D6D8B"/>
    <w:rsid w:val="006D71A5"/>
    <w:rsid w:val="006D765A"/>
    <w:rsid w:val="006D78BA"/>
    <w:rsid w:val="006D79D9"/>
    <w:rsid w:val="006E0115"/>
    <w:rsid w:val="006E047C"/>
    <w:rsid w:val="006E0C4E"/>
    <w:rsid w:val="006E0EAF"/>
    <w:rsid w:val="006E0EEF"/>
    <w:rsid w:val="006E16FD"/>
    <w:rsid w:val="006E186E"/>
    <w:rsid w:val="006E2055"/>
    <w:rsid w:val="006E2205"/>
    <w:rsid w:val="006E22E3"/>
    <w:rsid w:val="006E23B5"/>
    <w:rsid w:val="006E2672"/>
    <w:rsid w:val="006E2702"/>
    <w:rsid w:val="006E27AD"/>
    <w:rsid w:val="006E2897"/>
    <w:rsid w:val="006E2AB7"/>
    <w:rsid w:val="006E2B1B"/>
    <w:rsid w:val="006E2D98"/>
    <w:rsid w:val="006E30A7"/>
    <w:rsid w:val="006E364F"/>
    <w:rsid w:val="006E37F4"/>
    <w:rsid w:val="006E3B01"/>
    <w:rsid w:val="006E43E1"/>
    <w:rsid w:val="006E45DB"/>
    <w:rsid w:val="006E48CE"/>
    <w:rsid w:val="006E4B3F"/>
    <w:rsid w:val="006E4BA3"/>
    <w:rsid w:val="006E580D"/>
    <w:rsid w:val="006E5897"/>
    <w:rsid w:val="006E5F9E"/>
    <w:rsid w:val="006E6566"/>
    <w:rsid w:val="006E681A"/>
    <w:rsid w:val="006E6C51"/>
    <w:rsid w:val="006E7B0D"/>
    <w:rsid w:val="006E7B5A"/>
    <w:rsid w:val="006E7D3B"/>
    <w:rsid w:val="006E7FB2"/>
    <w:rsid w:val="006F04C4"/>
    <w:rsid w:val="006F0840"/>
    <w:rsid w:val="006F12D6"/>
    <w:rsid w:val="006F13A8"/>
    <w:rsid w:val="006F16DB"/>
    <w:rsid w:val="006F183D"/>
    <w:rsid w:val="006F1983"/>
    <w:rsid w:val="006F1CFB"/>
    <w:rsid w:val="006F1FCB"/>
    <w:rsid w:val="006F2120"/>
    <w:rsid w:val="006F27B1"/>
    <w:rsid w:val="006F2A93"/>
    <w:rsid w:val="006F2BD3"/>
    <w:rsid w:val="006F2D17"/>
    <w:rsid w:val="006F2E69"/>
    <w:rsid w:val="006F3200"/>
    <w:rsid w:val="006F34CE"/>
    <w:rsid w:val="006F351D"/>
    <w:rsid w:val="006F358D"/>
    <w:rsid w:val="006F38A6"/>
    <w:rsid w:val="006F3A9D"/>
    <w:rsid w:val="006F3BA8"/>
    <w:rsid w:val="006F3E65"/>
    <w:rsid w:val="006F4035"/>
    <w:rsid w:val="006F4131"/>
    <w:rsid w:val="006F4AB4"/>
    <w:rsid w:val="006F507A"/>
    <w:rsid w:val="006F5089"/>
    <w:rsid w:val="006F5121"/>
    <w:rsid w:val="006F54D6"/>
    <w:rsid w:val="006F57FA"/>
    <w:rsid w:val="006F5874"/>
    <w:rsid w:val="006F5D62"/>
    <w:rsid w:val="006F5DCF"/>
    <w:rsid w:val="006F5DEA"/>
    <w:rsid w:val="006F5FB7"/>
    <w:rsid w:val="006F6637"/>
    <w:rsid w:val="006F6908"/>
    <w:rsid w:val="006F6D12"/>
    <w:rsid w:val="006F71FD"/>
    <w:rsid w:val="006F7AFC"/>
    <w:rsid w:val="006F7C41"/>
    <w:rsid w:val="006F7D32"/>
    <w:rsid w:val="006F7F44"/>
    <w:rsid w:val="0070000A"/>
    <w:rsid w:val="00700649"/>
    <w:rsid w:val="00700A96"/>
    <w:rsid w:val="007010E9"/>
    <w:rsid w:val="00701479"/>
    <w:rsid w:val="00701522"/>
    <w:rsid w:val="00701534"/>
    <w:rsid w:val="00701ADE"/>
    <w:rsid w:val="00701ADF"/>
    <w:rsid w:val="00701CCF"/>
    <w:rsid w:val="00701D88"/>
    <w:rsid w:val="0070206C"/>
    <w:rsid w:val="00702533"/>
    <w:rsid w:val="0070291B"/>
    <w:rsid w:val="00702D15"/>
    <w:rsid w:val="00702E71"/>
    <w:rsid w:val="00702F2A"/>
    <w:rsid w:val="00702FFF"/>
    <w:rsid w:val="00703187"/>
    <w:rsid w:val="0070320C"/>
    <w:rsid w:val="007032DA"/>
    <w:rsid w:val="0070334C"/>
    <w:rsid w:val="00703BAE"/>
    <w:rsid w:val="00703D86"/>
    <w:rsid w:val="00703FFD"/>
    <w:rsid w:val="00704036"/>
    <w:rsid w:val="00704251"/>
    <w:rsid w:val="00704B25"/>
    <w:rsid w:val="00704D26"/>
    <w:rsid w:val="00705765"/>
    <w:rsid w:val="007057F5"/>
    <w:rsid w:val="00705936"/>
    <w:rsid w:val="00705A8B"/>
    <w:rsid w:val="00706133"/>
    <w:rsid w:val="00706321"/>
    <w:rsid w:val="00706368"/>
    <w:rsid w:val="0070658D"/>
    <w:rsid w:val="0070663B"/>
    <w:rsid w:val="00706A07"/>
    <w:rsid w:val="00706CE6"/>
    <w:rsid w:val="00706EC8"/>
    <w:rsid w:val="00706F34"/>
    <w:rsid w:val="0070754E"/>
    <w:rsid w:val="00707659"/>
    <w:rsid w:val="007077AF"/>
    <w:rsid w:val="00707ABB"/>
    <w:rsid w:val="00707F03"/>
    <w:rsid w:val="00707FEE"/>
    <w:rsid w:val="00710441"/>
    <w:rsid w:val="007105E1"/>
    <w:rsid w:val="00710809"/>
    <w:rsid w:val="007108DB"/>
    <w:rsid w:val="007109C6"/>
    <w:rsid w:val="00710EF5"/>
    <w:rsid w:val="00710F7F"/>
    <w:rsid w:val="0071140E"/>
    <w:rsid w:val="007116B6"/>
    <w:rsid w:val="0071187F"/>
    <w:rsid w:val="00711E37"/>
    <w:rsid w:val="00711E7A"/>
    <w:rsid w:val="00711EBA"/>
    <w:rsid w:val="00711F7C"/>
    <w:rsid w:val="0071218E"/>
    <w:rsid w:val="00712CE4"/>
    <w:rsid w:val="00713341"/>
    <w:rsid w:val="007134EE"/>
    <w:rsid w:val="0071370D"/>
    <w:rsid w:val="00713B10"/>
    <w:rsid w:val="007140C8"/>
    <w:rsid w:val="0071415D"/>
    <w:rsid w:val="00714247"/>
    <w:rsid w:val="00714983"/>
    <w:rsid w:val="00714996"/>
    <w:rsid w:val="00714BA6"/>
    <w:rsid w:val="00715501"/>
    <w:rsid w:val="007158A2"/>
    <w:rsid w:val="00715CF4"/>
    <w:rsid w:val="00716A0A"/>
    <w:rsid w:val="00716FAD"/>
    <w:rsid w:val="00717061"/>
    <w:rsid w:val="007170E5"/>
    <w:rsid w:val="00717518"/>
    <w:rsid w:val="00717693"/>
    <w:rsid w:val="007177D0"/>
    <w:rsid w:val="00717832"/>
    <w:rsid w:val="00717CB5"/>
    <w:rsid w:val="00717F58"/>
    <w:rsid w:val="00720098"/>
    <w:rsid w:val="00720289"/>
    <w:rsid w:val="007202FF"/>
    <w:rsid w:val="00720301"/>
    <w:rsid w:val="007204F3"/>
    <w:rsid w:val="007205FA"/>
    <w:rsid w:val="0072062F"/>
    <w:rsid w:val="0072085F"/>
    <w:rsid w:val="00720C4F"/>
    <w:rsid w:val="0072100D"/>
    <w:rsid w:val="00721125"/>
    <w:rsid w:val="00721147"/>
    <w:rsid w:val="007213F3"/>
    <w:rsid w:val="00721690"/>
    <w:rsid w:val="007216C8"/>
    <w:rsid w:val="00721777"/>
    <w:rsid w:val="007218F5"/>
    <w:rsid w:val="00721A5F"/>
    <w:rsid w:val="00722727"/>
    <w:rsid w:val="007228CB"/>
    <w:rsid w:val="007229A9"/>
    <w:rsid w:val="00722CF2"/>
    <w:rsid w:val="00722E13"/>
    <w:rsid w:val="00722E7C"/>
    <w:rsid w:val="007230AC"/>
    <w:rsid w:val="0072343F"/>
    <w:rsid w:val="00723B10"/>
    <w:rsid w:val="0072433D"/>
    <w:rsid w:val="007243FD"/>
    <w:rsid w:val="00724667"/>
    <w:rsid w:val="00724BD0"/>
    <w:rsid w:val="00724C2D"/>
    <w:rsid w:val="00724F54"/>
    <w:rsid w:val="007253EB"/>
    <w:rsid w:val="0072553C"/>
    <w:rsid w:val="00725AB6"/>
    <w:rsid w:val="00725BED"/>
    <w:rsid w:val="00725EF8"/>
    <w:rsid w:val="007263AE"/>
    <w:rsid w:val="007264E0"/>
    <w:rsid w:val="00726564"/>
    <w:rsid w:val="007268EC"/>
    <w:rsid w:val="00726AD1"/>
    <w:rsid w:val="007277AB"/>
    <w:rsid w:val="00727DD4"/>
    <w:rsid w:val="00730510"/>
    <w:rsid w:val="0073084D"/>
    <w:rsid w:val="00730AB8"/>
    <w:rsid w:val="00730B08"/>
    <w:rsid w:val="00730DEA"/>
    <w:rsid w:val="0073149D"/>
    <w:rsid w:val="00731690"/>
    <w:rsid w:val="0073228B"/>
    <w:rsid w:val="00732328"/>
    <w:rsid w:val="007325D7"/>
    <w:rsid w:val="00732E2B"/>
    <w:rsid w:val="0073302F"/>
    <w:rsid w:val="007331C3"/>
    <w:rsid w:val="007335A1"/>
    <w:rsid w:val="007338B1"/>
    <w:rsid w:val="00733983"/>
    <w:rsid w:val="00733D1F"/>
    <w:rsid w:val="00733DED"/>
    <w:rsid w:val="00733EED"/>
    <w:rsid w:val="007340B0"/>
    <w:rsid w:val="00734541"/>
    <w:rsid w:val="00734BB6"/>
    <w:rsid w:val="00734EE5"/>
    <w:rsid w:val="00735205"/>
    <w:rsid w:val="007359D1"/>
    <w:rsid w:val="007359D5"/>
    <w:rsid w:val="00735B32"/>
    <w:rsid w:val="00735B3F"/>
    <w:rsid w:val="00735BA3"/>
    <w:rsid w:val="00735BB6"/>
    <w:rsid w:val="00735D82"/>
    <w:rsid w:val="0073613D"/>
    <w:rsid w:val="00736259"/>
    <w:rsid w:val="0073629C"/>
    <w:rsid w:val="0073637A"/>
    <w:rsid w:val="007365FB"/>
    <w:rsid w:val="00736766"/>
    <w:rsid w:val="00736EC5"/>
    <w:rsid w:val="0073752D"/>
    <w:rsid w:val="0073768A"/>
    <w:rsid w:val="007403FE"/>
    <w:rsid w:val="00740D41"/>
    <w:rsid w:val="00740F99"/>
    <w:rsid w:val="00740FA6"/>
    <w:rsid w:val="00740FEB"/>
    <w:rsid w:val="0074124D"/>
    <w:rsid w:val="00741326"/>
    <w:rsid w:val="0074134B"/>
    <w:rsid w:val="00741651"/>
    <w:rsid w:val="00741909"/>
    <w:rsid w:val="00741BFE"/>
    <w:rsid w:val="00741FF7"/>
    <w:rsid w:val="00742810"/>
    <w:rsid w:val="00742894"/>
    <w:rsid w:val="0074294A"/>
    <w:rsid w:val="00742C38"/>
    <w:rsid w:val="00742D43"/>
    <w:rsid w:val="0074313D"/>
    <w:rsid w:val="00743C8E"/>
    <w:rsid w:val="00744B0E"/>
    <w:rsid w:val="00744C6A"/>
    <w:rsid w:val="00744D0F"/>
    <w:rsid w:val="00744E02"/>
    <w:rsid w:val="007450DF"/>
    <w:rsid w:val="00745364"/>
    <w:rsid w:val="0074551A"/>
    <w:rsid w:val="00745894"/>
    <w:rsid w:val="00745CAD"/>
    <w:rsid w:val="00745F00"/>
    <w:rsid w:val="007460E7"/>
    <w:rsid w:val="007461B2"/>
    <w:rsid w:val="007463FC"/>
    <w:rsid w:val="007464C0"/>
    <w:rsid w:val="00746589"/>
    <w:rsid w:val="00746710"/>
    <w:rsid w:val="007467CF"/>
    <w:rsid w:val="007468A6"/>
    <w:rsid w:val="00746E46"/>
    <w:rsid w:val="00747008"/>
    <w:rsid w:val="00747409"/>
    <w:rsid w:val="00747542"/>
    <w:rsid w:val="00747553"/>
    <w:rsid w:val="0074776F"/>
    <w:rsid w:val="00747F4C"/>
    <w:rsid w:val="00747FB5"/>
    <w:rsid w:val="00750030"/>
    <w:rsid w:val="007504EA"/>
    <w:rsid w:val="00750B7B"/>
    <w:rsid w:val="00750CDF"/>
    <w:rsid w:val="00750DF3"/>
    <w:rsid w:val="00750F0C"/>
    <w:rsid w:val="00750F2E"/>
    <w:rsid w:val="007510CE"/>
    <w:rsid w:val="00751207"/>
    <w:rsid w:val="00751244"/>
    <w:rsid w:val="0075191E"/>
    <w:rsid w:val="00751C3F"/>
    <w:rsid w:val="00751D15"/>
    <w:rsid w:val="007524C3"/>
    <w:rsid w:val="00752521"/>
    <w:rsid w:val="007525CC"/>
    <w:rsid w:val="0075298F"/>
    <w:rsid w:val="00752AB6"/>
    <w:rsid w:val="00752CB9"/>
    <w:rsid w:val="00752D57"/>
    <w:rsid w:val="00753247"/>
    <w:rsid w:val="00753447"/>
    <w:rsid w:val="0075372B"/>
    <w:rsid w:val="00753954"/>
    <w:rsid w:val="00753DB9"/>
    <w:rsid w:val="00753F1E"/>
    <w:rsid w:val="0075430D"/>
    <w:rsid w:val="00754511"/>
    <w:rsid w:val="00754704"/>
    <w:rsid w:val="00754901"/>
    <w:rsid w:val="00754B2A"/>
    <w:rsid w:val="00755757"/>
    <w:rsid w:val="007557CB"/>
    <w:rsid w:val="00755F96"/>
    <w:rsid w:val="00756075"/>
    <w:rsid w:val="0075611E"/>
    <w:rsid w:val="00756259"/>
    <w:rsid w:val="00756BC6"/>
    <w:rsid w:val="007571E6"/>
    <w:rsid w:val="00757799"/>
    <w:rsid w:val="00757AD6"/>
    <w:rsid w:val="00757AF6"/>
    <w:rsid w:val="00757C52"/>
    <w:rsid w:val="00757E50"/>
    <w:rsid w:val="00760239"/>
    <w:rsid w:val="00760306"/>
    <w:rsid w:val="00760366"/>
    <w:rsid w:val="00760420"/>
    <w:rsid w:val="00760453"/>
    <w:rsid w:val="00760C4C"/>
    <w:rsid w:val="00760DFD"/>
    <w:rsid w:val="00760E94"/>
    <w:rsid w:val="00761169"/>
    <w:rsid w:val="007616CC"/>
    <w:rsid w:val="00761C01"/>
    <w:rsid w:val="00761CBD"/>
    <w:rsid w:val="00761E18"/>
    <w:rsid w:val="00761FF5"/>
    <w:rsid w:val="007620EB"/>
    <w:rsid w:val="00762460"/>
    <w:rsid w:val="0076272F"/>
    <w:rsid w:val="00762C04"/>
    <w:rsid w:val="00762E12"/>
    <w:rsid w:val="00763069"/>
    <w:rsid w:val="00763434"/>
    <w:rsid w:val="007635E7"/>
    <w:rsid w:val="00763955"/>
    <w:rsid w:val="00763C15"/>
    <w:rsid w:val="007642BE"/>
    <w:rsid w:val="007642CF"/>
    <w:rsid w:val="0076449B"/>
    <w:rsid w:val="00764609"/>
    <w:rsid w:val="00764A0C"/>
    <w:rsid w:val="00764DD2"/>
    <w:rsid w:val="00764FA8"/>
    <w:rsid w:val="0076551E"/>
    <w:rsid w:val="007655E5"/>
    <w:rsid w:val="007655FE"/>
    <w:rsid w:val="007666DD"/>
    <w:rsid w:val="00766BA1"/>
    <w:rsid w:val="00766BA6"/>
    <w:rsid w:val="00766E66"/>
    <w:rsid w:val="00766E8F"/>
    <w:rsid w:val="007671E6"/>
    <w:rsid w:val="0076720C"/>
    <w:rsid w:val="00767328"/>
    <w:rsid w:val="00767649"/>
    <w:rsid w:val="00767A3E"/>
    <w:rsid w:val="00767FDE"/>
    <w:rsid w:val="00770192"/>
    <w:rsid w:val="00770355"/>
    <w:rsid w:val="00770571"/>
    <w:rsid w:val="00770DDA"/>
    <w:rsid w:val="007710B0"/>
    <w:rsid w:val="0077133F"/>
    <w:rsid w:val="0077160F"/>
    <w:rsid w:val="007716B9"/>
    <w:rsid w:val="0077175F"/>
    <w:rsid w:val="00771EA1"/>
    <w:rsid w:val="0077224B"/>
    <w:rsid w:val="007722C2"/>
    <w:rsid w:val="00772613"/>
    <w:rsid w:val="00772785"/>
    <w:rsid w:val="007727A4"/>
    <w:rsid w:val="007729AB"/>
    <w:rsid w:val="00772B8F"/>
    <w:rsid w:val="007730BD"/>
    <w:rsid w:val="007733D5"/>
    <w:rsid w:val="007737F8"/>
    <w:rsid w:val="00773ACD"/>
    <w:rsid w:val="00773B8C"/>
    <w:rsid w:val="00774605"/>
    <w:rsid w:val="007747D1"/>
    <w:rsid w:val="00774802"/>
    <w:rsid w:val="0077485C"/>
    <w:rsid w:val="00774A02"/>
    <w:rsid w:val="00774B2A"/>
    <w:rsid w:val="007755ED"/>
    <w:rsid w:val="00775AEE"/>
    <w:rsid w:val="00776012"/>
    <w:rsid w:val="00776364"/>
    <w:rsid w:val="00776891"/>
    <w:rsid w:val="00776E41"/>
    <w:rsid w:val="00777355"/>
    <w:rsid w:val="00777392"/>
    <w:rsid w:val="00777A3F"/>
    <w:rsid w:val="00780563"/>
    <w:rsid w:val="0078064F"/>
    <w:rsid w:val="007806D3"/>
    <w:rsid w:val="00780B71"/>
    <w:rsid w:val="00780F89"/>
    <w:rsid w:val="00781255"/>
    <w:rsid w:val="00781511"/>
    <w:rsid w:val="007818FF"/>
    <w:rsid w:val="00781DA4"/>
    <w:rsid w:val="00781E23"/>
    <w:rsid w:val="0078232D"/>
    <w:rsid w:val="00782367"/>
    <w:rsid w:val="007827C1"/>
    <w:rsid w:val="00782C5C"/>
    <w:rsid w:val="00782C9F"/>
    <w:rsid w:val="00782EF4"/>
    <w:rsid w:val="00783777"/>
    <w:rsid w:val="00783A8B"/>
    <w:rsid w:val="007843BD"/>
    <w:rsid w:val="00784844"/>
    <w:rsid w:val="00785912"/>
    <w:rsid w:val="00785BA3"/>
    <w:rsid w:val="00785E7A"/>
    <w:rsid w:val="0078691F"/>
    <w:rsid w:val="007869C1"/>
    <w:rsid w:val="00786EF5"/>
    <w:rsid w:val="00786F38"/>
    <w:rsid w:val="0078749D"/>
    <w:rsid w:val="00787687"/>
    <w:rsid w:val="00787E2D"/>
    <w:rsid w:val="00790044"/>
    <w:rsid w:val="007900A1"/>
    <w:rsid w:val="007904EE"/>
    <w:rsid w:val="00790985"/>
    <w:rsid w:val="0079098D"/>
    <w:rsid w:val="0079147E"/>
    <w:rsid w:val="00791A1E"/>
    <w:rsid w:val="00791B5F"/>
    <w:rsid w:val="00791BAC"/>
    <w:rsid w:val="00791EFC"/>
    <w:rsid w:val="00792495"/>
    <w:rsid w:val="0079293B"/>
    <w:rsid w:val="007934A6"/>
    <w:rsid w:val="00793A17"/>
    <w:rsid w:val="00793A51"/>
    <w:rsid w:val="00794181"/>
    <w:rsid w:val="00794294"/>
    <w:rsid w:val="007954CA"/>
    <w:rsid w:val="007956B4"/>
    <w:rsid w:val="00795A03"/>
    <w:rsid w:val="00795F35"/>
    <w:rsid w:val="00795F62"/>
    <w:rsid w:val="00796314"/>
    <w:rsid w:val="00796318"/>
    <w:rsid w:val="0079703A"/>
    <w:rsid w:val="0079745A"/>
    <w:rsid w:val="007979FF"/>
    <w:rsid w:val="00797B70"/>
    <w:rsid w:val="00797B80"/>
    <w:rsid w:val="007A08BD"/>
    <w:rsid w:val="007A0B6A"/>
    <w:rsid w:val="007A18DD"/>
    <w:rsid w:val="007A1D63"/>
    <w:rsid w:val="007A200A"/>
    <w:rsid w:val="007A2044"/>
    <w:rsid w:val="007A2317"/>
    <w:rsid w:val="007A2779"/>
    <w:rsid w:val="007A27B7"/>
    <w:rsid w:val="007A27F8"/>
    <w:rsid w:val="007A29D5"/>
    <w:rsid w:val="007A2A8C"/>
    <w:rsid w:val="007A2D17"/>
    <w:rsid w:val="007A2F5C"/>
    <w:rsid w:val="007A30DB"/>
    <w:rsid w:val="007A3100"/>
    <w:rsid w:val="007A3207"/>
    <w:rsid w:val="007A3517"/>
    <w:rsid w:val="007A3CEE"/>
    <w:rsid w:val="007A3E17"/>
    <w:rsid w:val="007A3F55"/>
    <w:rsid w:val="007A477E"/>
    <w:rsid w:val="007A49D0"/>
    <w:rsid w:val="007A4A0F"/>
    <w:rsid w:val="007A4ACE"/>
    <w:rsid w:val="007A4B16"/>
    <w:rsid w:val="007A4B2E"/>
    <w:rsid w:val="007A4CC9"/>
    <w:rsid w:val="007A5ABB"/>
    <w:rsid w:val="007A5BAB"/>
    <w:rsid w:val="007A5EBD"/>
    <w:rsid w:val="007A6085"/>
    <w:rsid w:val="007A60CF"/>
    <w:rsid w:val="007A6718"/>
    <w:rsid w:val="007A6856"/>
    <w:rsid w:val="007A6AD2"/>
    <w:rsid w:val="007A6AE9"/>
    <w:rsid w:val="007A6BC6"/>
    <w:rsid w:val="007A7000"/>
    <w:rsid w:val="007A7436"/>
    <w:rsid w:val="007A7543"/>
    <w:rsid w:val="007A77E9"/>
    <w:rsid w:val="007A7E5A"/>
    <w:rsid w:val="007B0BBB"/>
    <w:rsid w:val="007B0FF0"/>
    <w:rsid w:val="007B10A7"/>
    <w:rsid w:val="007B10B8"/>
    <w:rsid w:val="007B1480"/>
    <w:rsid w:val="007B1531"/>
    <w:rsid w:val="007B1730"/>
    <w:rsid w:val="007B17D3"/>
    <w:rsid w:val="007B1A34"/>
    <w:rsid w:val="007B1D07"/>
    <w:rsid w:val="007B1ED4"/>
    <w:rsid w:val="007B26BC"/>
    <w:rsid w:val="007B2A15"/>
    <w:rsid w:val="007B2DF4"/>
    <w:rsid w:val="007B2E16"/>
    <w:rsid w:val="007B2F18"/>
    <w:rsid w:val="007B32A8"/>
    <w:rsid w:val="007B3D6A"/>
    <w:rsid w:val="007B3DAF"/>
    <w:rsid w:val="007B3FD7"/>
    <w:rsid w:val="007B41A1"/>
    <w:rsid w:val="007B424C"/>
    <w:rsid w:val="007B425B"/>
    <w:rsid w:val="007B45D6"/>
    <w:rsid w:val="007B5074"/>
    <w:rsid w:val="007B51C6"/>
    <w:rsid w:val="007B55AA"/>
    <w:rsid w:val="007B5677"/>
    <w:rsid w:val="007B5958"/>
    <w:rsid w:val="007B5A90"/>
    <w:rsid w:val="007B5B65"/>
    <w:rsid w:val="007B5DC7"/>
    <w:rsid w:val="007B6144"/>
    <w:rsid w:val="007B621B"/>
    <w:rsid w:val="007B697C"/>
    <w:rsid w:val="007B6A73"/>
    <w:rsid w:val="007B6CA5"/>
    <w:rsid w:val="007B6CAD"/>
    <w:rsid w:val="007B74EC"/>
    <w:rsid w:val="007B77DB"/>
    <w:rsid w:val="007C029C"/>
    <w:rsid w:val="007C03D7"/>
    <w:rsid w:val="007C06B4"/>
    <w:rsid w:val="007C08AA"/>
    <w:rsid w:val="007C0E1D"/>
    <w:rsid w:val="007C1B70"/>
    <w:rsid w:val="007C1C8B"/>
    <w:rsid w:val="007C1FB4"/>
    <w:rsid w:val="007C21F6"/>
    <w:rsid w:val="007C25A1"/>
    <w:rsid w:val="007C30EB"/>
    <w:rsid w:val="007C3B01"/>
    <w:rsid w:val="007C3CEE"/>
    <w:rsid w:val="007C3FE1"/>
    <w:rsid w:val="007C4157"/>
    <w:rsid w:val="007C4530"/>
    <w:rsid w:val="007C4854"/>
    <w:rsid w:val="007C4DAA"/>
    <w:rsid w:val="007C52C5"/>
    <w:rsid w:val="007C5371"/>
    <w:rsid w:val="007C54DF"/>
    <w:rsid w:val="007C5E2F"/>
    <w:rsid w:val="007C5F1D"/>
    <w:rsid w:val="007C6854"/>
    <w:rsid w:val="007C686F"/>
    <w:rsid w:val="007C6B5C"/>
    <w:rsid w:val="007C6D1C"/>
    <w:rsid w:val="007C7379"/>
    <w:rsid w:val="007C749C"/>
    <w:rsid w:val="007C7B55"/>
    <w:rsid w:val="007C7C5C"/>
    <w:rsid w:val="007C7CE8"/>
    <w:rsid w:val="007C7D8E"/>
    <w:rsid w:val="007C7FB9"/>
    <w:rsid w:val="007C7FBA"/>
    <w:rsid w:val="007D0249"/>
    <w:rsid w:val="007D02DF"/>
    <w:rsid w:val="007D03E7"/>
    <w:rsid w:val="007D0629"/>
    <w:rsid w:val="007D069E"/>
    <w:rsid w:val="007D08DB"/>
    <w:rsid w:val="007D0CC1"/>
    <w:rsid w:val="007D0FE1"/>
    <w:rsid w:val="007D17AA"/>
    <w:rsid w:val="007D1E0B"/>
    <w:rsid w:val="007D20DA"/>
    <w:rsid w:val="007D2653"/>
    <w:rsid w:val="007D29BA"/>
    <w:rsid w:val="007D2A40"/>
    <w:rsid w:val="007D2B35"/>
    <w:rsid w:val="007D2F76"/>
    <w:rsid w:val="007D30BE"/>
    <w:rsid w:val="007D3492"/>
    <w:rsid w:val="007D352D"/>
    <w:rsid w:val="007D360F"/>
    <w:rsid w:val="007D366F"/>
    <w:rsid w:val="007D3880"/>
    <w:rsid w:val="007D3FDC"/>
    <w:rsid w:val="007D41C9"/>
    <w:rsid w:val="007D4455"/>
    <w:rsid w:val="007D4859"/>
    <w:rsid w:val="007D4A62"/>
    <w:rsid w:val="007D56A4"/>
    <w:rsid w:val="007D5A67"/>
    <w:rsid w:val="007D5D25"/>
    <w:rsid w:val="007D6220"/>
    <w:rsid w:val="007D681F"/>
    <w:rsid w:val="007D6A34"/>
    <w:rsid w:val="007D6A67"/>
    <w:rsid w:val="007D6C70"/>
    <w:rsid w:val="007D6FA1"/>
    <w:rsid w:val="007D72FE"/>
    <w:rsid w:val="007D73E6"/>
    <w:rsid w:val="007D7B95"/>
    <w:rsid w:val="007D7CB5"/>
    <w:rsid w:val="007D7E95"/>
    <w:rsid w:val="007E00F0"/>
    <w:rsid w:val="007E0464"/>
    <w:rsid w:val="007E04DB"/>
    <w:rsid w:val="007E057A"/>
    <w:rsid w:val="007E0677"/>
    <w:rsid w:val="007E06BC"/>
    <w:rsid w:val="007E0A80"/>
    <w:rsid w:val="007E0D07"/>
    <w:rsid w:val="007E0FF6"/>
    <w:rsid w:val="007E100C"/>
    <w:rsid w:val="007E1081"/>
    <w:rsid w:val="007E1153"/>
    <w:rsid w:val="007E154E"/>
    <w:rsid w:val="007E1CA3"/>
    <w:rsid w:val="007E1EEB"/>
    <w:rsid w:val="007E2900"/>
    <w:rsid w:val="007E2BFC"/>
    <w:rsid w:val="007E2D61"/>
    <w:rsid w:val="007E30DF"/>
    <w:rsid w:val="007E3942"/>
    <w:rsid w:val="007E3B0C"/>
    <w:rsid w:val="007E3C39"/>
    <w:rsid w:val="007E3D26"/>
    <w:rsid w:val="007E41E1"/>
    <w:rsid w:val="007E455F"/>
    <w:rsid w:val="007E4848"/>
    <w:rsid w:val="007E492A"/>
    <w:rsid w:val="007E499B"/>
    <w:rsid w:val="007E4B05"/>
    <w:rsid w:val="007E4B72"/>
    <w:rsid w:val="007E4F5F"/>
    <w:rsid w:val="007E4FDE"/>
    <w:rsid w:val="007E5013"/>
    <w:rsid w:val="007E5772"/>
    <w:rsid w:val="007E578E"/>
    <w:rsid w:val="007E58EB"/>
    <w:rsid w:val="007E5E49"/>
    <w:rsid w:val="007E6031"/>
    <w:rsid w:val="007E62EF"/>
    <w:rsid w:val="007E6E1D"/>
    <w:rsid w:val="007E6E7B"/>
    <w:rsid w:val="007E70A9"/>
    <w:rsid w:val="007E74DD"/>
    <w:rsid w:val="007E79D5"/>
    <w:rsid w:val="007E7D53"/>
    <w:rsid w:val="007E7F2E"/>
    <w:rsid w:val="007F0405"/>
    <w:rsid w:val="007F0934"/>
    <w:rsid w:val="007F0C31"/>
    <w:rsid w:val="007F0C33"/>
    <w:rsid w:val="007F0CA4"/>
    <w:rsid w:val="007F0CF5"/>
    <w:rsid w:val="007F1216"/>
    <w:rsid w:val="007F1752"/>
    <w:rsid w:val="007F1795"/>
    <w:rsid w:val="007F19BA"/>
    <w:rsid w:val="007F1CDE"/>
    <w:rsid w:val="007F1E14"/>
    <w:rsid w:val="007F1FD3"/>
    <w:rsid w:val="007F215B"/>
    <w:rsid w:val="007F221D"/>
    <w:rsid w:val="007F269F"/>
    <w:rsid w:val="007F2D22"/>
    <w:rsid w:val="007F30BB"/>
    <w:rsid w:val="007F3361"/>
    <w:rsid w:val="007F3A0F"/>
    <w:rsid w:val="007F3B72"/>
    <w:rsid w:val="007F3C60"/>
    <w:rsid w:val="007F3CAB"/>
    <w:rsid w:val="007F3F1F"/>
    <w:rsid w:val="007F4113"/>
    <w:rsid w:val="007F47FC"/>
    <w:rsid w:val="007F4B25"/>
    <w:rsid w:val="007F5016"/>
    <w:rsid w:val="007F526F"/>
    <w:rsid w:val="007F56B1"/>
    <w:rsid w:val="007F5707"/>
    <w:rsid w:val="007F5AB9"/>
    <w:rsid w:val="007F5B48"/>
    <w:rsid w:val="007F5DA7"/>
    <w:rsid w:val="007F61B4"/>
    <w:rsid w:val="007F6295"/>
    <w:rsid w:val="007F630F"/>
    <w:rsid w:val="007F6496"/>
    <w:rsid w:val="007F6584"/>
    <w:rsid w:val="007F65B2"/>
    <w:rsid w:val="007F665B"/>
    <w:rsid w:val="007F682C"/>
    <w:rsid w:val="007F6CCE"/>
    <w:rsid w:val="007F6CDA"/>
    <w:rsid w:val="008005C1"/>
    <w:rsid w:val="00800BE9"/>
    <w:rsid w:val="0080190D"/>
    <w:rsid w:val="00801D24"/>
    <w:rsid w:val="00802209"/>
    <w:rsid w:val="00802375"/>
    <w:rsid w:val="008025A1"/>
    <w:rsid w:val="00802720"/>
    <w:rsid w:val="00802936"/>
    <w:rsid w:val="00802CFA"/>
    <w:rsid w:val="00802F9B"/>
    <w:rsid w:val="00802FE6"/>
    <w:rsid w:val="00803582"/>
    <w:rsid w:val="008036CD"/>
    <w:rsid w:val="008038B8"/>
    <w:rsid w:val="00803905"/>
    <w:rsid w:val="00803A31"/>
    <w:rsid w:val="00803ACC"/>
    <w:rsid w:val="00803B53"/>
    <w:rsid w:val="00803ECC"/>
    <w:rsid w:val="0080412F"/>
    <w:rsid w:val="00804446"/>
    <w:rsid w:val="0080457D"/>
    <w:rsid w:val="008048BE"/>
    <w:rsid w:val="00804AAB"/>
    <w:rsid w:val="00805282"/>
    <w:rsid w:val="00805612"/>
    <w:rsid w:val="00805727"/>
    <w:rsid w:val="00805AB7"/>
    <w:rsid w:val="00805B24"/>
    <w:rsid w:val="00805B90"/>
    <w:rsid w:val="00805FEF"/>
    <w:rsid w:val="008060C0"/>
    <w:rsid w:val="008062EE"/>
    <w:rsid w:val="0080639E"/>
    <w:rsid w:val="008065CA"/>
    <w:rsid w:val="0080670B"/>
    <w:rsid w:val="00806923"/>
    <w:rsid w:val="00806A27"/>
    <w:rsid w:val="00806F98"/>
    <w:rsid w:val="00807137"/>
    <w:rsid w:val="00807149"/>
    <w:rsid w:val="00807611"/>
    <w:rsid w:val="008078CE"/>
    <w:rsid w:val="00807EC3"/>
    <w:rsid w:val="00810335"/>
    <w:rsid w:val="00810619"/>
    <w:rsid w:val="0081067A"/>
    <w:rsid w:val="00810884"/>
    <w:rsid w:val="00810A99"/>
    <w:rsid w:val="00810B9E"/>
    <w:rsid w:val="0081145F"/>
    <w:rsid w:val="00811AE5"/>
    <w:rsid w:val="00811B70"/>
    <w:rsid w:val="00811CA7"/>
    <w:rsid w:val="008120EF"/>
    <w:rsid w:val="008125B8"/>
    <w:rsid w:val="008129D5"/>
    <w:rsid w:val="00812A2F"/>
    <w:rsid w:val="00812BA4"/>
    <w:rsid w:val="00812EAB"/>
    <w:rsid w:val="0081302B"/>
    <w:rsid w:val="008134AE"/>
    <w:rsid w:val="008135F2"/>
    <w:rsid w:val="008136CC"/>
    <w:rsid w:val="00813D87"/>
    <w:rsid w:val="00813F92"/>
    <w:rsid w:val="00814167"/>
    <w:rsid w:val="008144A5"/>
    <w:rsid w:val="0081474D"/>
    <w:rsid w:val="008148DC"/>
    <w:rsid w:val="00814D9E"/>
    <w:rsid w:val="0081500A"/>
    <w:rsid w:val="00815E89"/>
    <w:rsid w:val="00815F54"/>
    <w:rsid w:val="00815FF3"/>
    <w:rsid w:val="0081680E"/>
    <w:rsid w:val="008169E6"/>
    <w:rsid w:val="00816BDF"/>
    <w:rsid w:val="00816C43"/>
    <w:rsid w:val="00816DFE"/>
    <w:rsid w:val="00816EFC"/>
    <w:rsid w:val="0081708B"/>
    <w:rsid w:val="008171BE"/>
    <w:rsid w:val="00817704"/>
    <w:rsid w:val="00817C05"/>
    <w:rsid w:val="00820162"/>
    <w:rsid w:val="0082038A"/>
    <w:rsid w:val="00820511"/>
    <w:rsid w:val="00820796"/>
    <w:rsid w:val="008209A0"/>
    <w:rsid w:val="00820D36"/>
    <w:rsid w:val="00821290"/>
    <w:rsid w:val="00821415"/>
    <w:rsid w:val="008217BD"/>
    <w:rsid w:val="008218CF"/>
    <w:rsid w:val="008218E5"/>
    <w:rsid w:val="00822267"/>
    <w:rsid w:val="0082280B"/>
    <w:rsid w:val="008236BE"/>
    <w:rsid w:val="008237F1"/>
    <w:rsid w:val="00823CC2"/>
    <w:rsid w:val="00823E41"/>
    <w:rsid w:val="00823E59"/>
    <w:rsid w:val="00824180"/>
    <w:rsid w:val="008244E7"/>
    <w:rsid w:val="00824528"/>
    <w:rsid w:val="00825106"/>
    <w:rsid w:val="00825359"/>
    <w:rsid w:val="0082571E"/>
    <w:rsid w:val="0082594B"/>
    <w:rsid w:val="00825AEE"/>
    <w:rsid w:val="00825F7B"/>
    <w:rsid w:val="00826009"/>
    <w:rsid w:val="00826341"/>
    <w:rsid w:val="0082636E"/>
    <w:rsid w:val="00826697"/>
    <w:rsid w:val="008267BA"/>
    <w:rsid w:val="00826BE4"/>
    <w:rsid w:val="00827898"/>
    <w:rsid w:val="0082789F"/>
    <w:rsid w:val="00827CEB"/>
    <w:rsid w:val="008300B2"/>
    <w:rsid w:val="0083049D"/>
    <w:rsid w:val="0083076A"/>
    <w:rsid w:val="00830AEB"/>
    <w:rsid w:val="00830BF7"/>
    <w:rsid w:val="00830C9E"/>
    <w:rsid w:val="0083131C"/>
    <w:rsid w:val="008314F8"/>
    <w:rsid w:val="00831A8B"/>
    <w:rsid w:val="00831C9B"/>
    <w:rsid w:val="00831D0C"/>
    <w:rsid w:val="008320D6"/>
    <w:rsid w:val="00832243"/>
    <w:rsid w:val="0083226E"/>
    <w:rsid w:val="008322EE"/>
    <w:rsid w:val="00832AD1"/>
    <w:rsid w:val="00832C79"/>
    <w:rsid w:val="00833707"/>
    <w:rsid w:val="0083371A"/>
    <w:rsid w:val="00833D93"/>
    <w:rsid w:val="00833DD0"/>
    <w:rsid w:val="00834030"/>
    <w:rsid w:val="00834134"/>
    <w:rsid w:val="00834190"/>
    <w:rsid w:val="00834215"/>
    <w:rsid w:val="00834310"/>
    <w:rsid w:val="00834E3D"/>
    <w:rsid w:val="008355D5"/>
    <w:rsid w:val="008356FB"/>
    <w:rsid w:val="00835DEC"/>
    <w:rsid w:val="008360CA"/>
    <w:rsid w:val="00836173"/>
    <w:rsid w:val="00836257"/>
    <w:rsid w:val="00836538"/>
    <w:rsid w:val="00836C4F"/>
    <w:rsid w:val="00836E1F"/>
    <w:rsid w:val="00837312"/>
    <w:rsid w:val="008375B3"/>
    <w:rsid w:val="00837BAA"/>
    <w:rsid w:val="00837CE1"/>
    <w:rsid w:val="00837E79"/>
    <w:rsid w:val="00837F25"/>
    <w:rsid w:val="00840001"/>
    <w:rsid w:val="0084049E"/>
    <w:rsid w:val="008407E1"/>
    <w:rsid w:val="00840C0E"/>
    <w:rsid w:val="00840DEA"/>
    <w:rsid w:val="00840FA4"/>
    <w:rsid w:val="0084109F"/>
    <w:rsid w:val="008418B7"/>
    <w:rsid w:val="00841BB9"/>
    <w:rsid w:val="00841C3E"/>
    <w:rsid w:val="008420E3"/>
    <w:rsid w:val="00842194"/>
    <w:rsid w:val="008424C6"/>
    <w:rsid w:val="008424CC"/>
    <w:rsid w:val="008427F4"/>
    <w:rsid w:val="00842F00"/>
    <w:rsid w:val="00842F26"/>
    <w:rsid w:val="00843093"/>
    <w:rsid w:val="0084391E"/>
    <w:rsid w:val="008442A2"/>
    <w:rsid w:val="00845EA7"/>
    <w:rsid w:val="00845F4B"/>
    <w:rsid w:val="00845FEF"/>
    <w:rsid w:val="0084629B"/>
    <w:rsid w:val="00846661"/>
    <w:rsid w:val="00846AA9"/>
    <w:rsid w:val="00846C9D"/>
    <w:rsid w:val="00846FAD"/>
    <w:rsid w:val="0084773D"/>
    <w:rsid w:val="0084799A"/>
    <w:rsid w:val="00847AE8"/>
    <w:rsid w:val="00847D52"/>
    <w:rsid w:val="00847DDE"/>
    <w:rsid w:val="00847DF3"/>
    <w:rsid w:val="00847E3B"/>
    <w:rsid w:val="00847FF3"/>
    <w:rsid w:val="008510A9"/>
    <w:rsid w:val="00851141"/>
    <w:rsid w:val="0085160B"/>
    <w:rsid w:val="008517AF"/>
    <w:rsid w:val="00851EFA"/>
    <w:rsid w:val="00852162"/>
    <w:rsid w:val="008521B8"/>
    <w:rsid w:val="008522D8"/>
    <w:rsid w:val="0085256C"/>
    <w:rsid w:val="00852ED8"/>
    <w:rsid w:val="00853277"/>
    <w:rsid w:val="00853661"/>
    <w:rsid w:val="00853945"/>
    <w:rsid w:val="00853BB6"/>
    <w:rsid w:val="00853F74"/>
    <w:rsid w:val="00853FFE"/>
    <w:rsid w:val="00854212"/>
    <w:rsid w:val="00854835"/>
    <w:rsid w:val="00854888"/>
    <w:rsid w:val="00854A71"/>
    <w:rsid w:val="00854A7D"/>
    <w:rsid w:val="00854D09"/>
    <w:rsid w:val="008553FB"/>
    <w:rsid w:val="0085540E"/>
    <w:rsid w:val="00855480"/>
    <w:rsid w:val="008554BF"/>
    <w:rsid w:val="008557F8"/>
    <w:rsid w:val="008559E3"/>
    <w:rsid w:val="00855EA9"/>
    <w:rsid w:val="00855FC0"/>
    <w:rsid w:val="008561CF"/>
    <w:rsid w:val="00856452"/>
    <w:rsid w:val="00856861"/>
    <w:rsid w:val="008569FA"/>
    <w:rsid w:val="00856B87"/>
    <w:rsid w:val="00856DD2"/>
    <w:rsid w:val="00856EDA"/>
    <w:rsid w:val="00856F4D"/>
    <w:rsid w:val="00856F82"/>
    <w:rsid w:val="00857501"/>
    <w:rsid w:val="008601C3"/>
    <w:rsid w:val="00860B4F"/>
    <w:rsid w:val="00860EA7"/>
    <w:rsid w:val="008613A6"/>
    <w:rsid w:val="008613EB"/>
    <w:rsid w:val="00861489"/>
    <w:rsid w:val="00861CE2"/>
    <w:rsid w:val="0086203A"/>
    <w:rsid w:val="008623B6"/>
    <w:rsid w:val="008624B7"/>
    <w:rsid w:val="0086251C"/>
    <w:rsid w:val="00862C16"/>
    <w:rsid w:val="00862C62"/>
    <w:rsid w:val="00862DAE"/>
    <w:rsid w:val="00862E54"/>
    <w:rsid w:val="00862EE9"/>
    <w:rsid w:val="00863042"/>
    <w:rsid w:val="008633C0"/>
    <w:rsid w:val="00863733"/>
    <w:rsid w:val="00863ADC"/>
    <w:rsid w:val="00863B7A"/>
    <w:rsid w:val="0086402D"/>
    <w:rsid w:val="008644AC"/>
    <w:rsid w:val="00864B17"/>
    <w:rsid w:val="00864B6E"/>
    <w:rsid w:val="00864F5F"/>
    <w:rsid w:val="00865083"/>
    <w:rsid w:val="0086575B"/>
    <w:rsid w:val="00865B2B"/>
    <w:rsid w:val="0086601E"/>
    <w:rsid w:val="00866343"/>
    <w:rsid w:val="0086688A"/>
    <w:rsid w:val="00866AAD"/>
    <w:rsid w:val="00866EE3"/>
    <w:rsid w:val="008671A9"/>
    <w:rsid w:val="008672C8"/>
    <w:rsid w:val="0086730C"/>
    <w:rsid w:val="00867395"/>
    <w:rsid w:val="00867858"/>
    <w:rsid w:val="00867ECE"/>
    <w:rsid w:val="00870043"/>
    <w:rsid w:val="00870099"/>
    <w:rsid w:val="008701CD"/>
    <w:rsid w:val="00870337"/>
    <w:rsid w:val="008704C1"/>
    <w:rsid w:val="008708F6"/>
    <w:rsid w:val="00870D99"/>
    <w:rsid w:val="00870F1B"/>
    <w:rsid w:val="00871035"/>
    <w:rsid w:val="0087143B"/>
    <w:rsid w:val="00871C1B"/>
    <w:rsid w:val="00871CB2"/>
    <w:rsid w:val="00871F7A"/>
    <w:rsid w:val="00872A7F"/>
    <w:rsid w:val="00872FAD"/>
    <w:rsid w:val="00872FD8"/>
    <w:rsid w:val="00873104"/>
    <w:rsid w:val="00873359"/>
    <w:rsid w:val="0087342A"/>
    <w:rsid w:val="008737BE"/>
    <w:rsid w:val="00873A56"/>
    <w:rsid w:val="00873ABD"/>
    <w:rsid w:val="00873FDC"/>
    <w:rsid w:val="00874E54"/>
    <w:rsid w:val="00875646"/>
    <w:rsid w:val="00875A5D"/>
    <w:rsid w:val="00875BA3"/>
    <w:rsid w:val="00875F16"/>
    <w:rsid w:val="00876090"/>
    <w:rsid w:val="008760BF"/>
    <w:rsid w:val="008762DC"/>
    <w:rsid w:val="0087646A"/>
    <w:rsid w:val="0087683F"/>
    <w:rsid w:val="00876AB7"/>
    <w:rsid w:val="00876B19"/>
    <w:rsid w:val="00876F4E"/>
    <w:rsid w:val="00877224"/>
    <w:rsid w:val="0087725C"/>
    <w:rsid w:val="008775D9"/>
    <w:rsid w:val="0087773B"/>
    <w:rsid w:val="008777BA"/>
    <w:rsid w:val="008777F5"/>
    <w:rsid w:val="008778CC"/>
    <w:rsid w:val="00880251"/>
    <w:rsid w:val="00880367"/>
    <w:rsid w:val="00880403"/>
    <w:rsid w:val="008806CD"/>
    <w:rsid w:val="00880733"/>
    <w:rsid w:val="008808C4"/>
    <w:rsid w:val="008809D0"/>
    <w:rsid w:val="008809FA"/>
    <w:rsid w:val="00880CE2"/>
    <w:rsid w:val="00880DA7"/>
    <w:rsid w:val="00880DF4"/>
    <w:rsid w:val="008817F8"/>
    <w:rsid w:val="008818CE"/>
    <w:rsid w:val="00881AD5"/>
    <w:rsid w:val="00881C68"/>
    <w:rsid w:val="00881EA8"/>
    <w:rsid w:val="0088226F"/>
    <w:rsid w:val="008825DD"/>
    <w:rsid w:val="00882792"/>
    <w:rsid w:val="008828AF"/>
    <w:rsid w:val="00882937"/>
    <w:rsid w:val="00882D03"/>
    <w:rsid w:val="00882E46"/>
    <w:rsid w:val="00883351"/>
    <w:rsid w:val="008833D0"/>
    <w:rsid w:val="0088360D"/>
    <w:rsid w:val="00883623"/>
    <w:rsid w:val="0088369A"/>
    <w:rsid w:val="008838B1"/>
    <w:rsid w:val="00883AB6"/>
    <w:rsid w:val="00884292"/>
    <w:rsid w:val="008845F3"/>
    <w:rsid w:val="00884A3C"/>
    <w:rsid w:val="00884CC8"/>
    <w:rsid w:val="00884EE0"/>
    <w:rsid w:val="008852AC"/>
    <w:rsid w:val="0088534E"/>
    <w:rsid w:val="008854B8"/>
    <w:rsid w:val="00885AD7"/>
    <w:rsid w:val="00886210"/>
    <w:rsid w:val="008868B2"/>
    <w:rsid w:val="00886BA2"/>
    <w:rsid w:val="00886C32"/>
    <w:rsid w:val="008870C5"/>
    <w:rsid w:val="00887324"/>
    <w:rsid w:val="00887C08"/>
    <w:rsid w:val="00890788"/>
    <w:rsid w:val="008908BF"/>
    <w:rsid w:val="00890C73"/>
    <w:rsid w:val="00890EE5"/>
    <w:rsid w:val="00890F7C"/>
    <w:rsid w:val="00891741"/>
    <w:rsid w:val="00891E7B"/>
    <w:rsid w:val="008920A9"/>
    <w:rsid w:val="008923F2"/>
    <w:rsid w:val="00892D89"/>
    <w:rsid w:val="00892D9A"/>
    <w:rsid w:val="00893839"/>
    <w:rsid w:val="008939A5"/>
    <w:rsid w:val="00893F8C"/>
    <w:rsid w:val="00893FC3"/>
    <w:rsid w:val="008944A4"/>
    <w:rsid w:val="00894B68"/>
    <w:rsid w:val="00894B8F"/>
    <w:rsid w:val="00894CCB"/>
    <w:rsid w:val="00894E8D"/>
    <w:rsid w:val="00895054"/>
    <w:rsid w:val="00895572"/>
    <w:rsid w:val="0089613F"/>
    <w:rsid w:val="008966E8"/>
    <w:rsid w:val="00896944"/>
    <w:rsid w:val="0089698C"/>
    <w:rsid w:val="00896A79"/>
    <w:rsid w:val="00896A9B"/>
    <w:rsid w:val="00896F29"/>
    <w:rsid w:val="00896FA7"/>
    <w:rsid w:val="00897505"/>
    <w:rsid w:val="008975AD"/>
    <w:rsid w:val="00897CBE"/>
    <w:rsid w:val="00897EED"/>
    <w:rsid w:val="008A0038"/>
    <w:rsid w:val="008A01C1"/>
    <w:rsid w:val="008A01E4"/>
    <w:rsid w:val="008A0A46"/>
    <w:rsid w:val="008A0D29"/>
    <w:rsid w:val="008A0DD0"/>
    <w:rsid w:val="008A11F2"/>
    <w:rsid w:val="008A12BB"/>
    <w:rsid w:val="008A1498"/>
    <w:rsid w:val="008A2488"/>
    <w:rsid w:val="008A29EA"/>
    <w:rsid w:val="008A2C19"/>
    <w:rsid w:val="008A2C21"/>
    <w:rsid w:val="008A2D56"/>
    <w:rsid w:val="008A3066"/>
    <w:rsid w:val="008A3321"/>
    <w:rsid w:val="008A343A"/>
    <w:rsid w:val="008A49A8"/>
    <w:rsid w:val="008A4C32"/>
    <w:rsid w:val="008A4E2E"/>
    <w:rsid w:val="008A573F"/>
    <w:rsid w:val="008A57F9"/>
    <w:rsid w:val="008A5A6A"/>
    <w:rsid w:val="008A5CB2"/>
    <w:rsid w:val="008A64AD"/>
    <w:rsid w:val="008A6843"/>
    <w:rsid w:val="008A6B2F"/>
    <w:rsid w:val="008A6C1C"/>
    <w:rsid w:val="008A6F3C"/>
    <w:rsid w:val="008A73B0"/>
    <w:rsid w:val="008A75C1"/>
    <w:rsid w:val="008A75E6"/>
    <w:rsid w:val="008A7891"/>
    <w:rsid w:val="008A7B19"/>
    <w:rsid w:val="008A7CC9"/>
    <w:rsid w:val="008A7EBC"/>
    <w:rsid w:val="008B0087"/>
    <w:rsid w:val="008B0D25"/>
    <w:rsid w:val="008B0D7A"/>
    <w:rsid w:val="008B0D98"/>
    <w:rsid w:val="008B1605"/>
    <w:rsid w:val="008B16AF"/>
    <w:rsid w:val="008B1CF1"/>
    <w:rsid w:val="008B22AB"/>
    <w:rsid w:val="008B2542"/>
    <w:rsid w:val="008B2646"/>
    <w:rsid w:val="008B2A3B"/>
    <w:rsid w:val="008B314F"/>
    <w:rsid w:val="008B3266"/>
    <w:rsid w:val="008B3B06"/>
    <w:rsid w:val="008B3DEB"/>
    <w:rsid w:val="008B430F"/>
    <w:rsid w:val="008B444B"/>
    <w:rsid w:val="008B48D9"/>
    <w:rsid w:val="008B499A"/>
    <w:rsid w:val="008B4D41"/>
    <w:rsid w:val="008B51B5"/>
    <w:rsid w:val="008B54FF"/>
    <w:rsid w:val="008B57ED"/>
    <w:rsid w:val="008B6039"/>
    <w:rsid w:val="008B61C5"/>
    <w:rsid w:val="008B6212"/>
    <w:rsid w:val="008B6D0E"/>
    <w:rsid w:val="008B6E58"/>
    <w:rsid w:val="008B6F77"/>
    <w:rsid w:val="008B7169"/>
    <w:rsid w:val="008B71C7"/>
    <w:rsid w:val="008B74AD"/>
    <w:rsid w:val="008B7741"/>
    <w:rsid w:val="008B7AEE"/>
    <w:rsid w:val="008B7C08"/>
    <w:rsid w:val="008B7FF5"/>
    <w:rsid w:val="008C0099"/>
    <w:rsid w:val="008C00E7"/>
    <w:rsid w:val="008C01DC"/>
    <w:rsid w:val="008C04C0"/>
    <w:rsid w:val="008C0510"/>
    <w:rsid w:val="008C09BA"/>
    <w:rsid w:val="008C0B27"/>
    <w:rsid w:val="008C0D0F"/>
    <w:rsid w:val="008C0E7B"/>
    <w:rsid w:val="008C1420"/>
    <w:rsid w:val="008C17FC"/>
    <w:rsid w:val="008C1E2D"/>
    <w:rsid w:val="008C1F55"/>
    <w:rsid w:val="008C201E"/>
    <w:rsid w:val="008C2198"/>
    <w:rsid w:val="008C21B8"/>
    <w:rsid w:val="008C2483"/>
    <w:rsid w:val="008C286C"/>
    <w:rsid w:val="008C2BBB"/>
    <w:rsid w:val="008C2C07"/>
    <w:rsid w:val="008C2D79"/>
    <w:rsid w:val="008C2DE5"/>
    <w:rsid w:val="008C3126"/>
    <w:rsid w:val="008C35EE"/>
    <w:rsid w:val="008C3A00"/>
    <w:rsid w:val="008C4091"/>
    <w:rsid w:val="008C4172"/>
    <w:rsid w:val="008C4417"/>
    <w:rsid w:val="008C4C94"/>
    <w:rsid w:val="008C4CE7"/>
    <w:rsid w:val="008C4EFA"/>
    <w:rsid w:val="008C4FE2"/>
    <w:rsid w:val="008C522A"/>
    <w:rsid w:val="008C524F"/>
    <w:rsid w:val="008C52E5"/>
    <w:rsid w:val="008C552D"/>
    <w:rsid w:val="008C557B"/>
    <w:rsid w:val="008C5885"/>
    <w:rsid w:val="008C5FD3"/>
    <w:rsid w:val="008C6012"/>
    <w:rsid w:val="008C6265"/>
    <w:rsid w:val="008C65AB"/>
    <w:rsid w:val="008C6C87"/>
    <w:rsid w:val="008C6F05"/>
    <w:rsid w:val="008C75F5"/>
    <w:rsid w:val="008C7771"/>
    <w:rsid w:val="008C787E"/>
    <w:rsid w:val="008C79B8"/>
    <w:rsid w:val="008C7C34"/>
    <w:rsid w:val="008D01DF"/>
    <w:rsid w:val="008D03D1"/>
    <w:rsid w:val="008D0A2A"/>
    <w:rsid w:val="008D10B3"/>
    <w:rsid w:val="008D1CD3"/>
    <w:rsid w:val="008D1F0E"/>
    <w:rsid w:val="008D27E2"/>
    <w:rsid w:val="008D2860"/>
    <w:rsid w:val="008D2A4C"/>
    <w:rsid w:val="008D2AB9"/>
    <w:rsid w:val="008D2D27"/>
    <w:rsid w:val="008D31AF"/>
    <w:rsid w:val="008D323F"/>
    <w:rsid w:val="008D34FA"/>
    <w:rsid w:val="008D3B2B"/>
    <w:rsid w:val="008D3B8B"/>
    <w:rsid w:val="008D3F26"/>
    <w:rsid w:val="008D426A"/>
    <w:rsid w:val="008D4371"/>
    <w:rsid w:val="008D47A8"/>
    <w:rsid w:val="008D4C76"/>
    <w:rsid w:val="008D4E99"/>
    <w:rsid w:val="008D58A8"/>
    <w:rsid w:val="008D5BA2"/>
    <w:rsid w:val="008D5D6A"/>
    <w:rsid w:val="008D5DB0"/>
    <w:rsid w:val="008D6189"/>
    <w:rsid w:val="008D6CE1"/>
    <w:rsid w:val="008D6E29"/>
    <w:rsid w:val="008E058A"/>
    <w:rsid w:val="008E06AE"/>
    <w:rsid w:val="008E07DE"/>
    <w:rsid w:val="008E10E0"/>
    <w:rsid w:val="008E1251"/>
    <w:rsid w:val="008E1383"/>
    <w:rsid w:val="008E13B8"/>
    <w:rsid w:val="008E13D1"/>
    <w:rsid w:val="008E1885"/>
    <w:rsid w:val="008E1A90"/>
    <w:rsid w:val="008E1ABD"/>
    <w:rsid w:val="008E2032"/>
    <w:rsid w:val="008E2156"/>
    <w:rsid w:val="008E23D1"/>
    <w:rsid w:val="008E27E6"/>
    <w:rsid w:val="008E2ED4"/>
    <w:rsid w:val="008E3205"/>
    <w:rsid w:val="008E3353"/>
    <w:rsid w:val="008E34AF"/>
    <w:rsid w:val="008E3C92"/>
    <w:rsid w:val="008E3ED0"/>
    <w:rsid w:val="008E41CD"/>
    <w:rsid w:val="008E43E9"/>
    <w:rsid w:val="008E4BBA"/>
    <w:rsid w:val="008E5150"/>
    <w:rsid w:val="008E5790"/>
    <w:rsid w:val="008E5827"/>
    <w:rsid w:val="008E599B"/>
    <w:rsid w:val="008E5C49"/>
    <w:rsid w:val="008E5CC7"/>
    <w:rsid w:val="008E60E1"/>
    <w:rsid w:val="008E610E"/>
    <w:rsid w:val="008E6483"/>
    <w:rsid w:val="008E64D8"/>
    <w:rsid w:val="008E6B55"/>
    <w:rsid w:val="008E6C3A"/>
    <w:rsid w:val="008E6DE6"/>
    <w:rsid w:val="008E6EE3"/>
    <w:rsid w:val="008E74AB"/>
    <w:rsid w:val="008E77D0"/>
    <w:rsid w:val="008E7F2E"/>
    <w:rsid w:val="008F0506"/>
    <w:rsid w:val="008F07DD"/>
    <w:rsid w:val="008F0895"/>
    <w:rsid w:val="008F1077"/>
    <w:rsid w:val="008F1908"/>
    <w:rsid w:val="008F1AEF"/>
    <w:rsid w:val="008F1C53"/>
    <w:rsid w:val="008F2071"/>
    <w:rsid w:val="008F245C"/>
    <w:rsid w:val="008F2753"/>
    <w:rsid w:val="008F2AAF"/>
    <w:rsid w:val="008F2D81"/>
    <w:rsid w:val="008F3083"/>
    <w:rsid w:val="008F30A9"/>
    <w:rsid w:val="008F35F0"/>
    <w:rsid w:val="008F39FB"/>
    <w:rsid w:val="008F3B07"/>
    <w:rsid w:val="008F3BA1"/>
    <w:rsid w:val="008F3DE5"/>
    <w:rsid w:val="008F3E22"/>
    <w:rsid w:val="008F406A"/>
    <w:rsid w:val="008F4552"/>
    <w:rsid w:val="008F4687"/>
    <w:rsid w:val="008F47FD"/>
    <w:rsid w:val="008F4958"/>
    <w:rsid w:val="008F4CAA"/>
    <w:rsid w:val="008F4E72"/>
    <w:rsid w:val="008F51A1"/>
    <w:rsid w:val="008F5265"/>
    <w:rsid w:val="008F53BA"/>
    <w:rsid w:val="008F5743"/>
    <w:rsid w:val="008F57E0"/>
    <w:rsid w:val="008F58B0"/>
    <w:rsid w:val="008F5B07"/>
    <w:rsid w:val="008F5DDF"/>
    <w:rsid w:val="008F5EE5"/>
    <w:rsid w:val="008F686D"/>
    <w:rsid w:val="008F6F9D"/>
    <w:rsid w:val="008F7B22"/>
    <w:rsid w:val="008F7CB9"/>
    <w:rsid w:val="0090000F"/>
    <w:rsid w:val="0090072D"/>
    <w:rsid w:val="00900756"/>
    <w:rsid w:val="00900AE3"/>
    <w:rsid w:val="009013C4"/>
    <w:rsid w:val="009017E9"/>
    <w:rsid w:val="00901A45"/>
    <w:rsid w:val="00901A92"/>
    <w:rsid w:val="00901D18"/>
    <w:rsid w:val="00902035"/>
    <w:rsid w:val="0090247C"/>
    <w:rsid w:val="0090258B"/>
    <w:rsid w:val="009025B9"/>
    <w:rsid w:val="0090274A"/>
    <w:rsid w:val="0090277A"/>
    <w:rsid w:val="0090278A"/>
    <w:rsid w:val="00902986"/>
    <w:rsid w:val="009037ED"/>
    <w:rsid w:val="00903810"/>
    <w:rsid w:val="009038B7"/>
    <w:rsid w:val="00903CE6"/>
    <w:rsid w:val="00904377"/>
    <w:rsid w:val="00904381"/>
    <w:rsid w:val="00904B92"/>
    <w:rsid w:val="00905151"/>
    <w:rsid w:val="009053A1"/>
    <w:rsid w:val="00905434"/>
    <w:rsid w:val="009054FA"/>
    <w:rsid w:val="00905874"/>
    <w:rsid w:val="0090595D"/>
    <w:rsid w:val="009061C9"/>
    <w:rsid w:val="0090626D"/>
    <w:rsid w:val="009067D0"/>
    <w:rsid w:val="00906A96"/>
    <w:rsid w:val="00906D0E"/>
    <w:rsid w:val="00907536"/>
    <w:rsid w:val="00907AC7"/>
    <w:rsid w:val="00907AD8"/>
    <w:rsid w:val="00907B99"/>
    <w:rsid w:val="00907FDD"/>
    <w:rsid w:val="00910585"/>
    <w:rsid w:val="009105BA"/>
    <w:rsid w:val="0091068A"/>
    <w:rsid w:val="009106A6"/>
    <w:rsid w:val="00910787"/>
    <w:rsid w:val="0091089B"/>
    <w:rsid w:val="00910AB0"/>
    <w:rsid w:val="00911589"/>
    <w:rsid w:val="00911A21"/>
    <w:rsid w:val="00911B24"/>
    <w:rsid w:val="00911B7B"/>
    <w:rsid w:val="00911BB1"/>
    <w:rsid w:val="00911DC5"/>
    <w:rsid w:val="00911FC3"/>
    <w:rsid w:val="0091218F"/>
    <w:rsid w:val="0091220E"/>
    <w:rsid w:val="009127D2"/>
    <w:rsid w:val="00912824"/>
    <w:rsid w:val="00912A44"/>
    <w:rsid w:val="00912B85"/>
    <w:rsid w:val="00912BE6"/>
    <w:rsid w:val="00912BED"/>
    <w:rsid w:val="009134F1"/>
    <w:rsid w:val="009137D0"/>
    <w:rsid w:val="00913B70"/>
    <w:rsid w:val="00913D73"/>
    <w:rsid w:val="00913E38"/>
    <w:rsid w:val="0091407C"/>
    <w:rsid w:val="009142E3"/>
    <w:rsid w:val="00914346"/>
    <w:rsid w:val="009144AF"/>
    <w:rsid w:val="009145FA"/>
    <w:rsid w:val="00914649"/>
    <w:rsid w:val="00914AF8"/>
    <w:rsid w:val="00914B7F"/>
    <w:rsid w:val="00914BE5"/>
    <w:rsid w:val="00914FB4"/>
    <w:rsid w:val="00915405"/>
    <w:rsid w:val="00915518"/>
    <w:rsid w:val="00915782"/>
    <w:rsid w:val="00915A4B"/>
    <w:rsid w:val="00915AD8"/>
    <w:rsid w:val="00916419"/>
    <w:rsid w:val="0091649E"/>
    <w:rsid w:val="0091653A"/>
    <w:rsid w:val="00916880"/>
    <w:rsid w:val="00916AB2"/>
    <w:rsid w:val="00916B64"/>
    <w:rsid w:val="00917804"/>
    <w:rsid w:val="00917D36"/>
    <w:rsid w:val="00917E13"/>
    <w:rsid w:val="00917E7E"/>
    <w:rsid w:val="00917F4C"/>
    <w:rsid w:val="009201AA"/>
    <w:rsid w:val="009203C3"/>
    <w:rsid w:val="0092096F"/>
    <w:rsid w:val="00920EC1"/>
    <w:rsid w:val="009211B3"/>
    <w:rsid w:val="009214F0"/>
    <w:rsid w:val="009215F9"/>
    <w:rsid w:val="0092167F"/>
    <w:rsid w:val="009216ED"/>
    <w:rsid w:val="00921B09"/>
    <w:rsid w:val="00921F73"/>
    <w:rsid w:val="009221B2"/>
    <w:rsid w:val="00922535"/>
    <w:rsid w:val="00922E86"/>
    <w:rsid w:val="009231D8"/>
    <w:rsid w:val="009234EC"/>
    <w:rsid w:val="009234F1"/>
    <w:rsid w:val="00923661"/>
    <w:rsid w:val="00923ADA"/>
    <w:rsid w:val="00923BA6"/>
    <w:rsid w:val="00923FBD"/>
    <w:rsid w:val="00924064"/>
    <w:rsid w:val="009248BB"/>
    <w:rsid w:val="00924FEB"/>
    <w:rsid w:val="0092516B"/>
    <w:rsid w:val="00925486"/>
    <w:rsid w:val="00925970"/>
    <w:rsid w:val="00925A77"/>
    <w:rsid w:val="00925DE9"/>
    <w:rsid w:val="00925FBB"/>
    <w:rsid w:val="009262F8"/>
    <w:rsid w:val="009264D5"/>
    <w:rsid w:val="009264D8"/>
    <w:rsid w:val="00926538"/>
    <w:rsid w:val="00926546"/>
    <w:rsid w:val="0092677D"/>
    <w:rsid w:val="009267F4"/>
    <w:rsid w:val="00926DCE"/>
    <w:rsid w:val="00926DE2"/>
    <w:rsid w:val="009273BB"/>
    <w:rsid w:val="0092777B"/>
    <w:rsid w:val="0092794E"/>
    <w:rsid w:val="00927BDE"/>
    <w:rsid w:val="00927E24"/>
    <w:rsid w:val="009301A7"/>
    <w:rsid w:val="009304F4"/>
    <w:rsid w:val="00930D1F"/>
    <w:rsid w:val="009313FA"/>
    <w:rsid w:val="00931428"/>
    <w:rsid w:val="00931A20"/>
    <w:rsid w:val="00931F32"/>
    <w:rsid w:val="0093225C"/>
    <w:rsid w:val="00932292"/>
    <w:rsid w:val="00932570"/>
    <w:rsid w:val="009329E2"/>
    <w:rsid w:val="00932CD5"/>
    <w:rsid w:val="009336A5"/>
    <w:rsid w:val="00933C26"/>
    <w:rsid w:val="00933CD0"/>
    <w:rsid w:val="00933D9F"/>
    <w:rsid w:val="00933E35"/>
    <w:rsid w:val="009340C1"/>
    <w:rsid w:val="00934155"/>
    <w:rsid w:val="009344EB"/>
    <w:rsid w:val="009346B6"/>
    <w:rsid w:val="009346D5"/>
    <w:rsid w:val="0093473E"/>
    <w:rsid w:val="00934CD5"/>
    <w:rsid w:val="00935287"/>
    <w:rsid w:val="009352F8"/>
    <w:rsid w:val="00935604"/>
    <w:rsid w:val="00935EAA"/>
    <w:rsid w:val="009363FC"/>
    <w:rsid w:val="009366EC"/>
    <w:rsid w:val="00936A47"/>
    <w:rsid w:val="00936BF6"/>
    <w:rsid w:val="00936CE0"/>
    <w:rsid w:val="00936E88"/>
    <w:rsid w:val="00937BF6"/>
    <w:rsid w:val="00937F60"/>
    <w:rsid w:val="0094000A"/>
    <w:rsid w:val="009402ED"/>
    <w:rsid w:val="009405B5"/>
    <w:rsid w:val="009406C6"/>
    <w:rsid w:val="009407DD"/>
    <w:rsid w:val="00940875"/>
    <w:rsid w:val="00940A67"/>
    <w:rsid w:val="00940DD9"/>
    <w:rsid w:val="00940F24"/>
    <w:rsid w:val="009410EB"/>
    <w:rsid w:val="009417BA"/>
    <w:rsid w:val="00941E1F"/>
    <w:rsid w:val="00941ED4"/>
    <w:rsid w:val="00941F48"/>
    <w:rsid w:val="00942666"/>
    <w:rsid w:val="00942782"/>
    <w:rsid w:val="009428E6"/>
    <w:rsid w:val="00942CA7"/>
    <w:rsid w:val="00942F29"/>
    <w:rsid w:val="00943336"/>
    <w:rsid w:val="00943359"/>
    <w:rsid w:val="009434CF"/>
    <w:rsid w:val="00944135"/>
    <w:rsid w:val="00944889"/>
    <w:rsid w:val="009449A8"/>
    <w:rsid w:val="00944C72"/>
    <w:rsid w:val="00944F61"/>
    <w:rsid w:val="009455CE"/>
    <w:rsid w:val="0094579E"/>
    <w:rsid w:val="00945B5E"/>
    <w:rsid w:val="00946049"/>
    <w:rsid w:val="0094614A"/>
    <w:rsid w:val="0094631F"/>
    <w:rsid w:val="009464FC"/>
    <w:rsid w:val="00946A55"/>
    <w:rsid w:val="00946BDF"/>
    <w:rsid w:val="00946E3B"/>
    <w:rsid w:val="00946FA3"/>
    <w:rsid w:val="0094706D"/>
    <w:rsid w:val="00947B40"/>
    <w:rsid w:val="00947EBD"/>
    <w:rsid w:val="0095004B"/>
    <w:rsid w:val="0095031B"/>
    <w:rsid w:val="00950573"/>
    <w:rsid w:val="00950BBC"/>
    <w:rsid w:val="00950C9F"/>
    <w:rsid w:val="00951095"/>
    <w:rsid w:val="009511F5"/>
    <w:rsid w:val="00951A58"/>
    <w:rsid w:val="0095233F"/>
    <w:rsid w:val="0095246D"/>
    <w:rsid w:val="009524B1"/>
    <w:rsid w:val="0095283D"/>
    <w:rsid w:val="00952FA6"/>
    <w:rsid w:val="009530C5"/>
    <w:rsid w:val="00953401"/>
    <w:rsid w:val="00953799"/>
    <w:rsid w:val="009538D4"/>
    <w:rsid w:val="00953AE1"/>
    <w:rsid w:val="00953C30"/>
    <w:rsid w:val="0095405C"/>
    <w:rsid w:val="009542AC"/>
    <w:rsid w:val="0095437B"/>
    <w:rsid w:val="00954A7A"/>
    <w:rsid w:val="00954DD4"/>
    <w:rsid w:val="0095567F"/>
    <w:rsid w:val="00955F36"/>
    <w:rsid w:val="0095602F"/>
    <w:rsid w:val="00956123"/>
    <w:rsid w:val="00956444"/>
    <w:rsid w:val="009568AD"/>
    <w:rsid w:val="00956B86"/>
    <w:rsid w:val="00956C9E"/>
    <w:rsid w:val="00956FE5"/>
    <w:rsid w:val="00957189"/>
    <w:rsid w:val="009577F8"/>
    <w:rsid w:val="00957821"/>
    <w:rsid w:val="00957BF4"/>
    <w:rsid w:val="009600AE"/>
    <w:rsid w:val="009609C1"/>
    <w:rsid w:val="00960A39"/>
    <w:rsid w:val="009612D1"/>
    <w:rsid w:val="009613AF"/>
    <w:rsid w:val="0096143B"/>
    <w:rsid w:val="009615EF"/>
    <w:rsid w:val="00961659"/>
    <w:rsid w:val="0096197D"/>
    <w:rsid w:val="00961DA1"/>
    <w:rsid w:val="00961DB4"/>
    <w:rsid w:val="00961F14"/>
    <w:rsid w:val="00962214"/>
    <w:rsid w:val="00962948"/>
    <w:rsid w:val="00963686"/>
    <w:rsid w:val="00963690"/>
    <w:rsid w:val="00963727"/>
    <w:rsid w:val="0096384F"/>
    <w:rsid w:val="00963956"/>
    <w:rsid w:val="0096407A"/>
    <w:rsid w:val="009641E6"/>
    <w:rsid w:val="009641EC"/>
    <w:rsid w:val="009644A5"/>
    <w:rsid w:val="00964641"/>
    <w:rsid w:val="0096491E"/>
    <w:rsid w:val="00964967"/>
    <w:rsid w:val="00964F9C"/>
    <w:rsid w:val="009653B1"/>
    <w:rsid w:val="009658B2"/>
    <w:rsid w:val="00965B02"/>
    <w:rsid w:val="00965BCF"/>
    <w:rsid w:val="00965D0B"/>
    <w:rsid w:val="00965D4E"/>
    <w:rsid w:val="00966611"/>
    <w:rsid w:val="0096669B"/>
    <w:rsid w:val="00967558"/>
    <w:rsid w:val="00967ABF"/>
    <w:rsid w:val="0097017A"/>
    <w:rsid w:val="00970532"/>
    <w:rsid w:val="0097074A"/>
    <w:rsid w:val="00970B76"/>
    <w:rsid w:val="00971E1E"/>
    <w:rsid w:val="009721B7"/>
    <w:rsid w:val="009729CF"/>
    <w:rsid w:val="00972AAF"/>
    <w:rsid w:val="00973035"/>
    <w:rsid w:val="009733A8"/>
    <w:rsid w:val="00973498"/>
    <w:rsid w:val="0097357B"/>
    <w:rsid w:val="00973722"/>
    <w:rsid w:val="00973A88"/>
    <w:rsid w:val="00974119"/>
    <w:rsid w:val="00974194"/>
    <w:rsid w:val="00974A9B"/>
    <w:rsid w:val="00974B7D"/>
    <w:rsid w:val="00974BE1"/>
    <w:rsid w:val="00974C61"/>
    <w:rsid w:val="00974FBF"/>
    <w:rsid w:val="00974FD6"/>
    <w:rsid w:val="009758A1"/>
    <w:rsid w:val="00975A43"/>
    <w:rsid w:val="00975F60"/>
    <w:rsid w:val="00976063"/>
    <w:rsid w:val="00976358"/>
    <w:rsid w:val="0097682F"/>
    <w:rsid w:val="0097685D"/>
    <w:rsid w:val="0097689A"/>
    <w:rsid w:val="00976B62"/>
    <w:rsid w:val="00976C10"/>
    <w:rsid w:val="00976F2F"/>
    <w:rsid w:val="00976F7C"/>
    <w:rsid w:val="009770F9"/>
    <w:rsid w:val="009772A0"/>
    <w:rsid w:val="0097789D"/>
    <w:rsid w:val="00977BB8"/>
    <w:rsid w:val="00977D5B"/>
    <w:rsid w:val="00977F57"/>
    <w:rsid w:val="00980041"/>
    <w:rsid w:val="0098011A"/>
    <w:rsid w:val="00980E0D"/>
    <w:rsid w:val="00980FA1"/>
    <w:rsid w:val="0098146F"/>
    <w:rsid w:val="009815CF"/>
    <w:rsid w:val="00982C63"/>
    <w:rsid w:val="00983514"/>
    <w:rsid w:val="009839F7"/>
    <w:rsid w:val="00983ADE"/>
    <w:rsid w:val="00983E14"/>
    <w:rsid w:val="00983ECA"/>
    <w:rsid w:val="0098418B"/>
    <w:rsid w:val="00984312"/>
    <w:rsid w:val="009844C6"/>
    <w:rsid w:val="0098482D"/>
    <w:rsid w:val="00984E14"/>
    <w:rsid w:val="00985512"/>
    <w:rsid w:val="009855E0"/>
    <w:rsid w:val="00985AB6"/>
    <w:rsid w:val="00985E44"/>
    <w:rsid w:val="00986023"/>
    <w:rsid w:val="009869C5"/>
    <w:rsid w:val="00986A63"/>
    <w:rsid w:val="00986ACC"/>
    <w:rsid w:val="00986D75"/>
    <w:rsid w:val="00987124"/>
    <w:rsid w:val="0098722D"/>
    <w:rsid w:val="00987984"/>
    <w:rsid w:val="00987A45"/>
    <w:rsid w:val="00987CAF"/>
    <w:rsid w:val="009905A4"/>
    <w:rsid w:val="0099061D"/>
    <w:rsid w:val="0099075A"/>
    <w:rsid w:val="00990AED"/>
    <w:rsid w:val="00990DE7"/>
    <w:rsid w:val="00990E72"/>
    <w:rsid w:val="00990E77"/>
    <w:rsid w:val="00991012"/>
    <w:rsid w:val="0099156C"/>
    <w:rsid w:val="00991A6E"/>
    <w:rsid w:val="00991B72"/>
    <w:rsid w:val="00991E07"/>
    <w:rsid w:val="009921D9"/>
    <w:rsid w:val="0099293F"/>
    <w:rsid w:val="00992B40"/>
    <w:rsid w:val="00992C90"/>
    <w:rsid w:val="00992F96"/>
    <w:rsid w:val="00993114"/>
    <w:rsid w:val="00993382"/>
    <w:rsid w:val="009935D7"/>
    <w:rsid w:val="00993616"/>
    <w:rsid w:val="0099383D"/>
    <w:rsid w:val="009939BB"/>
    <w:rsid w:val="009939F0"/>
    <w:rsid w:val="00993CC5"/>
    <w:rsid w:val="00993D90"/>
    <w:rsid w:val="00993F51"/>
    <w:rsid w:val="009940A2"/>
    <w:rsid w:val="00994104"/>
    <w:rsid w:val="00995239"/>
    <w:rsid w:val="00995321"/>
    <w:rsid w:val="009953E9"/>
    <w:rsid w:val="009957BE"/>
    <w:rsid w:val="00995D6A"/>
    <w:rsid w:val="00995F14"/>
    <w:rsid w:val="0099634D"/>
    <w:rsid w:val="00996C24"/>
    <w:rsid w:val="00996C8D"/>
    <w:rsid w:val="00996E14"/>
    <w:rsid w:val="00996E5A"/>
    <w:rsid w:val="0099764F"/>
    <w:rsid w:val="00997799"/>
    <w:rsid w:val="009978A3"/>
    <w:rsid w:val="00997A21"/>
    <w:rsid w:val="00997CFF"/>
    <w:rsid w:val="009A0325"/>
    <w:rsid w:val="009A03A8"/>
    <w:rsid w:val="009A0480"/>
    <w:rsid w:val="009A048E"/>
    <w:rsid w:val="009A07DA"/>
    <w:rsid w:val="009A08C3"/>
    <w:rsid w:val="009A0A73"/>
    <w:rsid w:val="009A0B99"/>
    <w:rsid w:val="009A0BAB"/>
    <w:rsid w:val="009A1DD4"/>
    <w:rsid w:val="009A2078"/>
    <w:rsid w:val="009A2173"/>
    <w:rsid w:val="009A22F1"/>
    <w:rsid w:val="009A23B6"/>
    <w:rsid w:val="009A2CE9"/>
    <w:rsid w:val="009A3071"/>
    <w:rsid w:val="009A36AC"/>
    <w:rsid w:val="009A3894"/>
    <w:rsid w:val="009A3AAB"/>
    <w:rsid w:val="009A42EF"/>
    <w:rsid w:val="009A45FA"/>
    <w:rsid w:val="009A4A0D"/>
    <w:rsid w:val="009A4A25"/>
    <w:rsid w:val="009A4B07"/>
    <w:rsid w:val="009A4CEC"/>
    <w:rsid w:val="009A4F1D"/>
    <w:rsid w:val="009A518C"/>
    <w:rsid w:val="009A53E7"/>
    <w:rsid w:val="009A55E3"/>
    <w:rsid w:val="009A564A"/>
    <w:rsid w:val="009A5C68"/>
    <w:rsid w:val="009A5EA8"/>
    <w:rsid w:val="009A6288"/>
    <w:rsid w:val="009A6360"/>
    <w:rsid w:val="009A6380"/>
    <w:rsid w:val="009A6656"/>
    <w:rsid w:val="009A67B5"/>
    <w:rsid w:val="009A6E88"/>
    <w:rsid w:val="009A74A2"/>
    <w:rsid w:val="009A7BB5"/>
    <w:rsid w:val="009A7E51"/>
    <w:rsid w:val="009B02F5"/>
    <w:rsid w:val="009B0B1D"/>
    <w:rsid w:val="009B0B38"/>
    <w:rsid w:val="009B0E01"/>
    <w:rsid w:val="009B0EB3"/>
    <w:rsid w:val="009B109C"/>
    <w:rsid w:val="009B1157"/>
    <w:rsid w:val="009B1571"/>
    <w:rsid w:val="009B15BE"/>
    <w:rsid w:val="009B163D"/>
    <w:rsid w:val="009B1715"/>
    <w:rsid w:val="009B1788"/>
    <w:rsid w:val="009B1D70"/>
    <w:rsid w:val="009B1E2A"/>
    <w:rsid w:val="009B27C4"/>
    <w:rsid w:val="009B2A4A"/>
    <w:rsid w:val="009B2F23"/>
    <w:rsid w:val="009B3A8D"/>
    <w:rsid w:val="009B3A8E"/>
    <w:rsid w:val="009B3C98"/>
    <w:rsid w:val="009B3CA0"/>
    <w:rsid w:val="009B3D04"/>
    <w:rsid w:val="009B3F98"/>
    <w:rsid w:val="009B4168"/>
    <w:rsid w:val="009B4307"/>
    <w:rsid w:val="009B4CEF"/>
    <w:rsid w:val="009B51EA"/>
    <w:rsid w:val="009B51F7"/>
    <w:rsid w:val="009B5340"/>
    <w:rsid w:val="009B53BC"/>
    <w:rsid w:val="009B53F0"/>
    <w:rsid w:val="009B5526"/>
    <w:rsid w:val="009B5976"/>
    <w:rsid w:val="009B635D"/>
    <w:rsid w:val="009B6373"/>
    <w:rsid w:val="009B647B"/>
    <w:rsid w:val="009B68C0"/>
    <w:rsid w:val="009B69D1"/>
    <w:rsid w:val="009B6B60"/>
    <w:rsid w:val="009B6E5E"/>
    <w:rsid w:val="009B70F1"/>
    <w:rsid w:val="009B7911"/>
    <w:rsid w:val="009B7BF9"/>
    <w:rsid w:val="009C09B0"/>
    <w:rsid w:val="009C0AC3"/>
    <w:rsid w:val="009C0E5B"/>
    <w:rsid w:val="009C0EA6"/>
    <w:rsid w:val="009C117B"/>
    <w:rsid w:val="009C171D"/>
    <w:rsid w:val="009C18A8"/>
    <w:rsid w:val="009C1B2C"/>
    <w:rsid w:val="009C1DC9"/>
    <w:rsid w:val="009C2187"/>
    <w:rsid w:val="009C2559"/>
    <w:rsid w:val="009C26FC"/>
    <w:rsid w:val="009C2743"/>
    <w:rsid w:val="009C2A14"/>
    <w:rsid w:val="009C2E1E"/>
    <w:rsid w:val="009C2E9C"/>
    <w:rsid w:val="009C2ECE"/>
    <w:rsid w:val="009C2EDC"/>
    <w:rsid w:val="009C3719"/>
    <w:rsid w:val="009C392B"/>
    <w:rsid w:val="009C3AA9"/>
    <w:rsid w:val="009C3CFC"/>
    <w:rsid w:val="009C3E55"/>
    <w:rsid w:val="009C3F85"/>
    <w:rsid w:val="009C4573"/>
    <w:rsid w:val="009C4763"/>
    <w:rsid w:val="009C4B07"/>
    <w:rsid w:val="009C4DDD"/>
    <w:rsid w:val="009C4FB8"/>
    <w:rsid w:val="009C62CF"/>
    <w:rsid w:val="009C6479"/>
    <w:rsid w:val="009C6B2F"/>
    <w:rsid w:val="009C6D6F"/>
    <w:rsid w:val="009C6FC2"/>
    <w:rsid w:val="009C70E9"/>
    <w:rsid w:val="009D017B"/>
    <w:rsid w:val="009D0326"/>
    <w:rsid w:val="009D07CA"/>
    <w:rsid w:val="009D0B20"/>
    <w:rsid w:val="009D1131"/>
    <w:rsid w:val="009D1301"/>
    <w:rsid w:val="009D1590"/>
    <w:rsid w:val="009D1A71"/>
    <w:rsid w:val="009D1F1D"/>
    <w:rsid w:val="009D2245"/>
    <w:rsid w:val="009D234B"/>
    <w:rsid w:val="009D26E6"/>
    <w:rsid w:val="009D26E7"/>
    <w:rsid w:val="009D2FF0"/>
    <w:rsid w:val="009D31DE"/>
    <w:rsid w:val="009D3459"/>
    <w:rsid w:val="009D3484"/>
    <w:rsid w:val="009D37AD"/>
    <w:rsid w:val="009D3D43"/>
    <w:rsid w:val="009D4125"/>
    <w:rsid w:val="009D43E3"/>
    <w:rsid w:val="009D489B"/>
    <w:rsid w:val="009D4989"/>
    <w:rsid w:val="009D4D79"/>
    <w:rsid w:val="009D5220"/>
    <w:rsid w:val="009D5264"/>
    <w:rsid w:val="009D5353"/>
    <w:rsid w:val="009D56C8"/>
    <w:rsid w:val="009D5976"/>
    <w:rsid w:val="009D5D22"/>
    <w:rsid w:val="009D6402"/>
    <w:rsid w:val="009D6D00"/>
    <w:rsid w:val="009D6D99"/>
    <w:rsid w:val="009D6FF5"/>
    <w:rsid w:val="009D7AFD"/>
    <w:rsid w:val="009D7E91"/>
    <w:rsid w:val="009E0281"/>
    <w:rsid w:val="009E0420"/>
    <w:rsid w:val="009E0993"/>
    <w:rsid w:val="009E0AC2"/>
    <w:rsid w:val="009E0D96"/>
    <w:rsid w:val="009E0E02"/>
    <w:rsid w:val="009E0F7A"/>
    <w:rsid w:val="009E1044"/>
    <w:rsid w:val="009E135F"/>
    <w:rsid w:val="009E13BE"/>
    <w:rsid w:val="009E1591"/>
    <w:rsid w:val="009E16EC"/>
    <w:rsid w:val="009E184E"/>
    <w:rsid w:val="009E22DB"/>
    <w:rsid w:val="009E23B4"/>
    <w:rsid w:val="009E256B"/>
    <w:rsid w:val="009E29F3"/>
    <w:rsid w:val="009E2B61"/>
    <w:rsid w:val="009E3314"/>
    <w:rsid w:val="009E3526"/>
    <w:rsid w:val="009E3656"/>
    <w:rsid w:val="009E3A89"/>
    <w:rsid w:val="009E3AE6"/>
    <w:rsid w:val="009E3E02"/>
    <w:rsid w:val="009E3F20"/>
    <w:rsid w:val="009E4169"/>
    <w:rsid w:val="009E4555"/>
    <w:rsid w:val="009E45E8"/>
    <w:rsid w:val="009E4663"/>
    <w:rsid w:val="009E46C2"/>
    <w:rsid w:val="009E485F"/>
    <w:rsid w:val="009E4B07"/>
    <w:rsid w:val="009E50FB"/>
    <w:rsid w:val="009E55B0"/>
    <w:rsid w:val="009E55C9"/>
    <w:rsid w:val="009E63C3"/>
    <w:rsid w:val="009E6626"/>
    <w:rsid w:val="009E6E32"/>
    <w:rsid w:val="009E7546"/>
    <w:rsid w:val="009E7649"/>
    <w:rsid w:val="009E7785"/>
    <w:rsid w:val="009E77AC"/>
    <w:rsid w:val="009E7A46"/>
    <w:rsid w:val="009E7C85"/>
    <w:rsid w:val="009E7DF4"/>
    <w:rsid w:val="009E7E09"/>
    <w:rsid w:val="009F0059"/>
    <w:rsid w:val="009F04F7"/>
    <w:rsid w:val="009F0511"/>
    <w:rsid w:val="009F066E"/>
    <w:rsid w:val="009F09B3"/>
    <w:rsid w:val="009F0B71"/>
    <w:rsid w:val="009F0B8D"/>
    <w:rsid w:val="009F1233"/>
    <w:rsid w:val="009F1945"/>
    <w:rsid w:val="009F19EB"/>
    <w:rsid w:val="009F1BC6"/>
    <w:rsid w:val="009F1D1F"/>
    <w:rsid w:val="009F275C"/>
    <w:rsid w:val="009F2A0B"/>
    <w:rsid w:val="009F2B4E"/>
    <w:rsid w:val="009F2C1E"/>
    <w:rsid w:val="009F2E00"/>
    <w:rsid w:val="009F3109"/>
    <w:rsid w:val="009F38DA"/>
    <w:rsid w:val="009F391B"/>
    <w:rsid w:val="009F3A57"/>
    <w:rsid w:val="009F3AE9"/>
    <w:rsid w:val="009F3C4C"/>
    <w:rsid w:val="009F3C60"/>
    <w:rsid w:val="009F4165"/>
    <w:rsid w:val="009F454B"/>
    <w:rsid w:val="009F4640"/>
    <w:rsid w:val="009F46D4"/>
    <w:rsid w:val="009F4B9F"/>
    <w:rsid w:val="009F4F2C"/>
    <w:rsid w:val="009F4F49"/>
    <w:rsid w:val="009F50C1"/>
    <w:rsid w:val="009F51B8"/>
    <w:rsid w:val="009F544E"/>
    <w:rsid w:val="009F54A6"/>
    <w:rsid w:val="009F5930"/>
    <w:rsid w:val="009F5936"/>
    <w:rsid w:val="009F5998"/>
    <w:rsid w:val="009F5BF7"/>
    <w:rsid w:val="009F6008"/>
    <w:rsid w:val="009F642D"/>
    <w:rsid w:val="009F6AFE"/>
    <w:rsid w:val="009F6FFA"/>
    <w:rsid w:val="009F7166"/>
    <w:rsid w:val="009F7352"/>
    <w:rsid w:val="009F7786"/>
    <w:rsid w:val="009F7B08"/>
    <w:rsid w:val="009F7FCF"/>
    <w:rsid w:val="00A00133"/>
    <w:rsid w:val="00A0017B"/>
    <w:rsid w:val="00A002E2"/>
    <w:rsid w:val="00A00383"/>
    <w:rsid w:val="00A00428"/>
    <w:rsid w:val="00A005AC"/>
    <w:rsid w:val="00A00A4D"/>
    <w:rsid w:val="00A00B00"/>
    <w:rsid w:val="00A00C4A"/>
    <w:rsid w:val="00A00CE8"/>
    <w:rsid w:val="00A00EC2"/>
    <w:rsid w:val="00A011E6"/>
    <w:rsid w:val="00A0136B"/>
    <w:rsid w:val="00A014A4"/>
    <w:rsid w:val="00A0157C"/>
    <w:rsid w:val="00A01620"/>
    <w:rsid w:val="00A01647"/>
    <w:rsid w:val="00A017DC"/>
    <w:rsid w:val="00A0192C"/>
    <w:rsid w:val="00A0199B"/>
    <w:rsid w:val="00A01DA2"/>
    <w:rsid w:val="00A02111"/>
    <w:rsid w:val="00A021AB"/>
    <w:rsid w:val="00A0243E"/>
    <w:rsid w:val="00A0280B"/>
    <w:rsid w:val="00A0294E"/>
    <w:rsid w:val="00A02A94"/>
    <w:rsid w:val="00A02BC0"/>
    <w:rsid w:val="00A02C32"/>
    <w:rsid w:val="00A03067"/>
    <w:rsid w:val="00A03372"/>
    <w:rsid w:val="00A034B5"/>
    <w:rsid w:val="00A0350A"/>
    <w:rsid w:val="00A0361F"/>
    <w:rsid w:val="00A038AE"/>
    <w:rsid w:val="00A042F6"/>
    <w:rsid w:val="00A04807"/>
    <w:rsid w:val="00A04B26"/>
    <w:rsid w:val="00A04CC2"/>
    <w:rsid w:val="00A05145"/>
    <w:rsid w:val="00A0524E"/>
    <w:rsid w:val="00A05339"/>
    <w:rsid w:val="00A057EF"/>
    <w:rsid w:val="00A05A67"/>
    <w:rsid w:val="00A05DC1"/>
    <w:rsid w:val="00A06779"/>
    <w:rsid w:val="00A06B38"/>
    <w:rsid w:val="00A06EBD"/>
    <w:rsid w:val="00A071FF"/>
    <w:rsid w:val="00A073EA"/>
    <w:rsid w:val="00A07C91"/>
    <w:rsid w:val="00A07EA8"/>
    <w:rsid w:val="00A10021"/>
    <w:rsid w:val="00A103C6"/>
    <w:rsid w:val="00A10E5B"/>
    <w:rsid w:val="00A1170E"/>
    <w:rsid w:val="00A11898"/>
    <w:rsid w:val="00A11B7A"/>
    <w:rsid w:val="00A12852"/>
    <w:rsid w:val="00A128C3"/>
    <w:rsid w:val="00A12B6E"/>
    <w:rsid w:val="00A12BF4"/>
    <w:rsid w:val="00A12C33"/>
    <w:rsid w:val="00A12F85"/>
    <w:rsid w:val="00A138A3"/>
    <w:rsid w:val="00A13B18"/>
    <w:rsid w:val="00A13DB1"/>
    <w:rsid w:val="00A1450B"/>
    <w:rsid w:val="00A149B7"/>
    <w:rsid w:val="00A1518D"/>
    <w:rsid w:val="00A15330"/>
    <w:rsid w:val="00A1546C"/>
    <w:rsid w:val="00A15528"/>
    <w:rsid w:val="00A15912"/>
    <w:rsid w:val="00A15B13"/>
    <w:rsid w:val="00A15B69"/>
    <w:rsid w:val="00A15D0A"/>
    <w:rsid w:val="00A15FBF"/>
    <w:rsid w:val="00A160CF"/>
    <w:rsid w:val="00A168F8"/>
    <w:rsid w:val="00A16A8C"/>
    <w:rsid w:val="00A16B4A"/>
    <w:rsid w:val="00A16BC0"/>
    <w:rsid w:val="00A16D09"/>
    <w:rsid w:val="00A173AB"/>
    <w:rsid w:val="00A1740B"/>
    <w:rsid w:val="00A1780B"/>
    <w:rsid w:val="00A178DC"/>
    <w:rsid w:val="00A1797B"/>
    <w:rsid w:val="00A17A92"/>
    <w:rsid w:val="00A17B37"/>
    <w:rsid w:val="00A17D49"/>
    <w:rsid w:val="00A17FB9"/>
    <w:rsid w:val="00A204C9"/>
    <w:rsid w:val="00A20597"/>
    <w:rsid w:val="00A207CF"/>
    <w:rsid w:val="00A20A84"/>
    <w:rsid w:val="00A20BF7"/>
    <w:rsid w:val="00A20CF2"/>
    <w:rsid w:val="00A20D16"/>
    <w:rsid w:val="00A2118F"/>
    <w:rsid w:val="00A212EA"/>
    <w:rsid w:val="00A21568"/>
    <w:rsid w:val="00A220D6"/>
    <w:rsid w:val="00A2217C"/>
    <w:rsid w:val="00A22CCB"/>
    <w:rsid w:val="00A22DA2"/>
    <w:rsid w:val="00A2393E"/>
    <w:rsid w:val="00A23FDE"/>
    <w:rsid w:val="00A2405A"/>
    <w:rsid w:val="00A24645"/>
    <w:rsid w:val="00A2526F"/>
    <w:rsid w:val="00A2530B"/>
    <w:rsid w:val="00A25B60"/>
    <w:rsid w:val="00A26265"/>
    <w:rsid w:val="00A2648D"/>
    <w:rsid w:val="00A26B13"/>
    <w:rsid w:val="00A27572"/>
    <w:rsid w:val="00A27605"/>
    <w:rsid w:val="00A27936"/>
    <w:rsid w:val="00A30108"/>
    <w:rsid w:val="00A30128"/>
    <w:rsid w:val="00A30155"/>
    <w:rsid w:val="00A30360"/>
    <w:rsid w:val="00A30842"/>
    <w:rsid w:val="00A309C2"/>
    <w:rsid w:val="00A30C3E"/>
    <w:rsid w:val="00A30E7A"/>
    <w:rsid w:val="00A3103F"/>
    <w:rsid w:val="00A31234"/>
    <w:rsid w:val="00A3172C"/>
    <w:rsid w:val="00A318B0"/>
    <w:rsid w:val="00A31AE0"/>
    <w:rsid w:val="00A31D24"/>
    <w:rsid w:val="00A31D2A"/>
    <w:rsid w:val="00A3237A"/>
    <w:rsid w:val="00A3239D"/>
    <w:rsid w:val="00A323B0"/>
    <w:rsid w:val="00A326F2"/>
    <w:rsid w:val="00A3274E"/>
    <w:rsid w:val="00A32788"/>
    <w:rsid w:val="00A32B8E"/>
    <w:rsid w:val="00A32BA6"/>
    <w:rsid w:val="00A32C44"/>
    <w:rsid w:val="00A32CEB"/>
    <w:rsid w:val="00A3311E"/>
    <w:rsid w:val="00A332A5"/>
    <w:rsid w:val="00A333F6"/>
    <w:rsid w:val="00A334E6"/>
    <w:rsid w:val="00A33C26"/>
    <w:rsid w:val="00A33C3F"/>
    <w:rsid w:val="00A34754"/>
    <w:rsid w:val="00A34A8E"/>
    <w:rsid w:val="00A34C29"/>
    <w:rsid w:val="00A34F11"/>
    <w:rsid w:val="00A35927"/>
    <w:rsid w:val="00A3594F"/>
    <w:rsid w:val="00A35958"/>
    <w:rsid w:val="00A35D55"/>
    <w:rsid w:val="00A35FB4"/>
    <w:rsid w:val="00A3657C"/>
    <w:rsid w:val="00A3668A"/>
    <w:rsid w:val="00A36CCF"/>
    <w:rsid w:val="00A371B6"/>
    <w:rsid w:val="00A371BA"/>
    <w:rsid w:val="00A37861"/>
    <w:rsid w:val="00A37903"/>
    <w:rsid w:val="00A37E5F"/>
    <w:rsid w:val="00A403F3"/>
    <w:rsid w:val="00A40678"/>
    <w:rsid w:val="00A409C1"/>
    <w:rsid w:val="00A40DCC"/>
    <w:rsid w:val="00A41576"/>
    <w:rsid w:val="00A4162F"/>
    <w:rsid w:val="00A418A0"/>
    <w:rsid w:val="00A41C02"/>
    <w:rsid w:val="00A41C16"/>
    <w:rsid w:val="00A41D17"/>
    <w:rsid w:val="00A41E85"/>
    <w:rsid w:val="00A41F36"/>
    <w:rsid w:val="00A422D0"/>
    <w:rsid w:val="00A42D77"/>
    <w:rsid w:val="00A43297"/>
    <w:rsid w:val="00A4355A"/>
    <w:rsid w:val="00A43612"/>
    <w:rsid w:val="00A439FC"/>
    <w:rsid w:val="00A43BAC"/>
    <w:rsid w:val="00A43BDD"/>
    <w:rsid w:val="00A43EA3"/>
    <w:rsid w:val="00A44334"/>
    <w:rsid w:val="00A44571"/>
    <w:rsid w:val="00A4487B"/>
    <w:rsid w:val="00A44E30"/>
    <w:rsid w:val="00A451DA"/>
    <w:rsid w:val="00A45392"/>
    <w:rsid w:val="00A45534"/>
    <w:rsid w:val="00A457CB"/>
    <w:rsid w:val="00A45854"/>
    <w:rsid w:val="00A45A0C"/>
    <w:rsid w:val="00A45B25"/>
    <w:rsid w:val="00A45C05"/>
    <w:rsid w:val="00A45D76"/>
    <w:rsid w:val="00A460AC"/>
    <w:rsid w:val="00A46463"/>
    <w:rsid w:val="00A4689F"/>
    <w:rsid w:val="00A4690C"/>
    <w:rsid w:val="00A46D50"/>
    <w:rsid w:val="00A46F0F"/>
    <w:rsid w:val="00A47160"/>
    <w:rsid w:val="00A47346"/>
    <w:rsid w:val="00A47457"/>
    <w:rsid w:val="00A47550"/>
    <w:rsid w:val="00A4765F"/>
    <w:rsid w:val="00A476F2"/>
    <w:rsid w:val="00A47732"/>
    <w:rsid w:val="00A4796B"/>
    <w:rsid w:val="00A47CE0"/>
    <w:rsid w:val="00A47CEC"/>
    <w:rsid w:val="00A50009"/>
    <w:rsid w:val="00A50137"/>
    <w:rsid w:val="00A50159"/>
    <w:rsid w:val="00A50A97"/>
    <w:rsid w:val="00A50DC7"/>
    <w:rsid w:val="00A510B2"/>
    <w:rsid w:val="00A510C6"/>
    <w:rsid w:val="00A514CE"/>
    <w:rsid w:val="00A51CB0"/>
    <w:rsid w:val="00A51D15"/>
    <w:rsid w:val="00A520B8"/>
    <w:rsid w:val="00A520CE"/>
    <w:rsid w:val="00A5233B"/>
    <w:rsid w:val="00A525F0"/>
    <w:rsid w:val="00A539F3"/>
    <w:rsid w:val="00A53AB3"/>
    <w:rsid w:val="00A53C4B"/>
    <w:rsid w:val="00A53F68"/>
    <w:rsid w:val="00A53F72"/>
    <w:rsid w:val="00A53FB4"/>
    <w:rsid w:val="00A54714"/>
    <w:rsid w:val="00A5494C"/>
    <w:rsid w:val="00A549F7"/>
    <w:rsid w:val="00A54DD0"/>
    <w:rsid w:val="00A54E63"/>
    <w:rsid w:val="00A55031"/>
    <w:rsid w:val="00A5550F"/>
    <w:rsid w:val="00A55646"/>
    <w:rsid w:val="00A556F3"/>
    <w:rsid w:val="00A5575A"/>
    <w:rsid w:val="00A55EB0"/>
    <w:rsid w:val="00A5623D"/>
    <w:rsid w:val="00A56CD0"/>
    <w:rsid w:val="00A56F93"/>
    <w:rsid w:val="00A56FEB"/>
    <w:rsid w:val="00A5749D"/>
    <w:rsid w:val="00A575B6"/>
    <w:rsid w:val="00A575C6"/>
    <w:rsid w:val="00A57651"/>
    <w:rsid w:val="00A57712"/>
    <w:rsid w:val="00A57D71"/>
    <w:rsid w:val="00A6054B"/>
    <w:rsid w:val="00A60935"/>
    <w:rsid w:val="00A60B6E"/>
    <w:rsid w:val="00A60CFF"/>
    <w:rsid w:val="00A60FF5"/>
    <w:rsid w:val="00A61FC1"/>
    <w:rsid w:val="00A62065"/>
    <w:rsid w:val="00A62216"/>
    <w:rsid w:val="00A625DC"/>
    <w:rsid w:val="00A62622"/>
    <w:rsid w:val="00A63121"/>
    <w:rsid w:val="00A635E2"/>
    <w:rsid w:val="00A63644"/>
    <w:rsid w:val="00A64265"/>
    <w:rsid w:val="00A64307"/>
    <w:rsid w:val="00A6436F"/>
    <w:rsid w:val="00A644AC"/>
    <w:rsid w:val="00A646D4"/>
    <w:rsid w:val="00A6486F"/>
    <w:rsid w:val="00A65036"/>
    <w:rsid w:val="00A65510"/>
    <w:rsid w:val="00A65738"/>
    <w:rsid w:val="00A65B4A"/>
    <w:rsid w:val="00A65EA7"/>
    <w:rsid w:val="00A66184"/>
    <w:rsid w:val="00A66349"/>
    <w:rsid w:val="00A66468"/>
    <w:rsid w:val="00A665D5"/>
    <w:rsid w:val="00A666E3"/>
    <w:rsid w:val="00A66830"/>
    <w:rsid w:val="00A66EF1"/>
    <w:rsid w:val="00A67977"/>
    <w:rsid w:val="00A679E0"/>
    <w:rsid w:val="00A67A31"/>
    <w:rsid w:val="00A67BF7"/>
    <w:rsid w:val="00A700CB"/>
    <w:rsid w:val="00A70233"/>
    <w:rsid w:val="00A7029B"/>
    <w:rsid w:val="00A70383"/>
    <w:rsid w:val="00A704A9"/>
    <w:rsid w:val="00A7051D"/>
    <w:rsid w:val="00A705DD"/>
    <w:rsid w:val="00A71070"/>
    <w:rsid w:val="00A713DD"/>
    <w:rsid w:val="00A7142B"/>
    <w:rsid w:val="00A71792"/>
    <w:rsid w:val="00A719D3"/>
    <w:rsid w:val="00A71A4A"/>
    <w:rsid w:val="00A71AD0"/>
    <w:rsid w:val="00A71B4E"/>
    <w:rsid w:val="00A71BB6"/>
    <w:rsid w:val="00A71D6D"/>
    <w:rsid w:val="00A71E2F"/>
    <w:rsid w:val="00A720D2"/>
    <w:rsid w:val="00A7214D"/>
    <w:rsid w:val="00A722CD"/>
    <w:rsid w:val="00A72634"/>
    <w:rsid w:val="00A726CA"/>
    <w:rsid w:val="00A72F09"/>
    <w:rsid w:val="00A733C3"/>
    <w:rsid w:val="00A7381C"/>
    <w:rsid w:val="00A73DCE"/>
    <w:rsid w:val="00A740DA"/>
    <w:rsid w:val="00A7432B"/>
    <w:rsid w:val="00A74398"/>
    <w:rsid w:val="00A74518"/>
    <w:rsid w:val="00A747C3"/>
    <w:rsid w:val="00A74AC3"/>
    <w:rsid w:val="00A74AF0"/>
    <w:rsid w:val="00A74FB6"/>
    <w:rsid w:val="00A752ED"/>
    <w:rsid w:val="00A75314"/>
    <w:rsid w:val="00A75427"/>
    <w:rsid w:val="00A75B8A"/>
    <w:rsid w:val="00A75BFF"/>
    <w:rsid w:val="00A75C61"/>
    <w:rsid w:val="00A75D77"/>
    <w:rsid w:val="00A75EBF"/>
    <w:rsid w:val="00A76116"/>
    <w:rsid w:val="00A76175"/>
    <w:rsid w:val="00A765D5"/>
    <w:rsid w:val="00A76981"/>
    <w:rsid w:val="00A76B2E"/>
    <w:rsid w:val="00A76BCB"/>
    <w:rsid w:val="00A77363"/>
    <w:rsid w:val="00A773D7"/>
    <w:rsid w:val="00A77EAD"/>
    <w:rsid w:val="00A80786"/>
    <w:rsid w:val="00A810C7"/>
    <w:rsid w:val="00A81259"/>
    <w:rsid w:val="00A812C2"/>
    <w:rsid w:val="00A813D5"/>
    <w:rsid w:val="00A814F7"/>
    <w:rsid w:val="00A819A9"/>
    <w:rsid w:val="00A8213D"/>
    <w:rsid w:val="00A82431"/>
    <w:rsid w:val="00A8261C"/>
    <w:rsid w:val="00A8297B"/>
    <w:rsid w:val="00A82EF4"/>
    <w:rsid w:val="00A8313F"/>
    <w:rsid w:val="00A83503"/>
    <w:rsid w:val="00A83682"/>
    <w:rsid w:val="00A83AD9"/>
    <w:rsid w:val="00A83C19"/>
    <w:rsid w:val="00A83C74"/>
    <w:rsid w:val="00A83F35"/>
    <w:rsid w:val="00A8402B"/>
    <w:rsid w:val="00A8415A"/>
    <w:rsid w:val="00A84238"/>
    <w:rsid w:val="00A84339"/>
    <w:rsid w:val="00A844C5"/>
    <w:rsid w:val="00A84652"/>
    <w:rsid w:val="00A8498B"/>
    <w:rsid w:val="00A84A1D"/>
    <w:rsid w:val="00A84A68"/>
    <w:rsid w:val="00A84A6F"/>
    <w:rsid w:val="00A84A94"/>
    <w:rsid w:val="00A84E06"/>
    <w:rsid w:val="00A84EDD"/>
    <w:rsid w:val="00A85116"/>
    <w:rsid w:val="00A85356"/>
    <w:rsid w:val="00A8547E"/>
    <w:rsid w:val="00A855E6"/>
    <w:rsid w:val="00A85AFF"/>
    <w:rsid w:val="00A8600B"/>
    <w:rsid w:val="00A861EF"/>
    <w:rsid w:val="00A86342"/>
    <w:rsid w:val="00A86462"/>
    <w:rsid w:val="00A86483"/>
    <w:rsid w:val="00A86634"/>
    <w:rsid w:val="00A866A0"/>
    <w:rsid w:val="00A86A3F"/>
    <w:rsid w:val="00A86CED"/>
    <w:rsid w:val="00A87318"/>
    <w:rsid w:val="00A873E6"/>
    <w:rsid w:val="00A8757F"/>
    <w:rsid w:val="00A90310"/>
    <w:rsid w:val="00A903E7"/>
    <w:rsid w:val="00A904B3"/>
    <w:rsid w:val="00A90C05"/>
    <w:rsid w:val="00A910DF"/>
    <w:rsid w:val="00A91256"/>
    <w:rsid w:val="00A91993"/>
    <w:rsid w:val="00A919BC"/>
    <w:rsid w:val="00A91A8A"/>
    <w:rsid w:val="00A9290C"/>
    <w:rsid w:val="00A92999"/>
    <w:rsid w:val="00A92A15"/>
    <w:rsid w:val="00A92C48"/>
    <w:rsid w:val="00A93123"/>
    <w:rsid w:val="00A94196"/>
    <w:rsid w:val="00A94310"/>
    <w:rsid w:val="00A94794"/>
    <w:rsid w:val="00A948DE"/>
    <w:rsid w:val="00A94F7E"/>
    <w:rsid w:val="00A95002"/>
    <w:rsid w:val="00A959CA"/>
    <w:rsid w:val="00A95B49"/>
    <w:rsid w:val="00A95B62"/>
    <w:rsid w:val="00A96583"/>
    <w:rsid w:val="00A966FC"/>
    <w:rsid w:val="00A9671B"/>
    <w:rsid w:val="00A96A31"/>
    <w:rsid w:val="00A96B7B"/>
    <w:rsid w:val="00A9715F"/>
    <w:rsid w:val="00A97322"/>
    <w:rsid w:val="00A97592"/>
    <w:rsid w:val="00A97E6E"/>
    <w:rsid w:val="00AA02F9"/>
    <w:rsid w:val="00AA0590"/>
    <w:rsid w:val="00AA0834"/>
    <w:rsid w:val="00AA090D"/>
    <w:rsid w:val="00AA0C64"/>
    <w:rsid w:val="00AA0E02"/>
    <w:rsid w:val="00AA11E9"/>
    <w:rsid w:val="00AA14EA"/>
    <w:rsid w:val="00AA17B4"/>
    <w:rsid w:val="00AA1AB2"/>
    <w:rsid w:val="00AA22B3"/>
    <w:rsid w:val="00AA2E66"/>
    <w:rsid w:val="00AA3693"/>
    <w:rsid w:val="00AA3C49"/>
    <w:rsid w:val="00AA3E75"/>
    <w:rsid w:val="00AA4103"/>
    <w:rsid w:val="00AA456C"/>
    <w:rsid w:val="00AA468B"/>
    <w:rsid w:val="00AA47CA"/>
    <w:rsid w:val="00AA495E"/>
    <w:rsid w:val="00AA4A8A"/>
    <w:rsid w:val="00AA4AA7"/>
    <w:rsid w:val="00AA4BCE"/>
    <w:rsid w:val="00AA53C3"/>
    <w:rsid w:val="00AA5766"/>
    <w:rsid w:val="00AA6782"/>
    <w:rsid w:val="00AA6882"/>
    <w:rsid w:val="00AA6DA2"/>
    <w:rsid w:val="00AA6EAE"/>
    <w:rsid w:val="00AA717F"/>
    <w:rsid w:val="00AA794F"/>
    <w:rsid w:val="00AA7BE9"/>
    <w:rsid w:val="00AA7D05"/>
    <w:rsid w:val="00AA7D0F"/>
    <w:rsid w:val="00AA7E1F"/>
    <w:rsid w:val="00AA7F46"/>
    <w:rsid w:val="00AB00A9"/>
    <w:rsid w:val="00AB0340"/>
    <w:rsid w:val="00AB0FAA"/>
    <w:rsid w:val="00AB165B"/>
    <w:rsid w:val="00AB1920"/>
    <w:rsid w:val="00AB19C1"/>
    <w:rsid w:val="00AB19E2"/>
    <w:rsid w:val="00AB1DDE"/>
    <w:rsid w:val="00AB2418"/>
    <w:rsid w:val="00AB2E36"/>
    <w:rsid w:val="00AB319A"/>
    <w:rsid w:val="00AB3D5D"/>
    <w:rsid w:val="00AB3DBC"/>
    <w:rsid w:val="00AB45F6"/>
    <w:rsid w:val="00AB4987"/>
    <w:rsid w:val="00AB4A37"/>
    <w:rsid w:val="00AB55ED"/>
    <w:rsid w:val="00AB566E"/>
    <w:rsid w:val="00AB5750"/>
    <w:rsid w:val="00AB57D7"/>
    <w:rsid w:val="00AB5C59"/>
    <w:rsid w:val="00AB61A1"/>
    <w:rsid w:val="00AB66A2"/>
    <w:rsid w:val="00AB66DE"/>
    <w:rsid w:val="00AB67DB"/>
    <w:rsid w:val="00AB6831"/>
    <w:rsid w:val="00AB6E87"/>
    <w:rsid w:val="00AB6F32"/>
    <w:rsid w:val="00AB7134"/>
    <w:rsid w:val="00AB7270"/>
    <w:rsid w:val="00AB7407"/>
    <w:rsid w:val="00AB74F3"/>
    <w:rsid w:val="00AB7AE2"/>
    <w:rsid w:val="00AB7F3F"/>
    <w:rsid w:val="00AB7FFA"/>
    <w:rsid w:val="00AC0038"/>
    <w:rsid w:val="00AC0330"/>
    <w:rsid w:val="00AC03EE"/>
    <w:rsid w:val="00AC05A6"/>
    <w:rsid w:val="00AC063B"/>
    <w:rsid w:val="00AC135E"/>
    <w:rsid w:val="00AC1470"/>
    <w:rsid w:val="00AC1474"/>
    <w:rsid w:val="00AC150D"/>
    <w:rsid w:val="00AC18FE"/>
    <w:rsid w:val="00AC191F"/>
    <w:rsid w:val="00AC19FE"/>
    <w:rsid w:val="00AC2270"/>
    <w:rsid w:val="00AC2FE6"/>
    <w:rsid w:val="00AC3204"/>
    <w:rsid w:val="00AC3307"/>
    <w:rsid w:val="00AC38AE"/>
    <w:rsid w:val="00AC3E7B"/>
    <w:rsid w:val="00AC3ED9"/>
    <w:rsid w:val="00AC40E3"/>
    <w:rsid w:val="00AC4156"/>
    <w:rsid w:val="00AC4E0A"/>
    <w:rsid w:val="00AC5131"/>
    <w:rsid w:val="00AC56B5"/>
    <w:rsid w:val="00AC5775"/>
    <w:rsid w:val="00AC5786"/>
    <w:rsid w:val="00AC5902"/>
    <w:rsid w:val="00AC5A35"/>
    <w:rsid w:val="00AC5E10"/>
    <w:rsid w:val="00AC62FA"/>
    <w:rsid w:val="00AC69F0"/>
    <w:rsid w:val="00AC6A7E"/>
    <w:rsid w:val="00AC72F8"/>
    <w:rsid w:val="00AC7353"/>
    <w:rsid w:val="00AC77F2"/>
    <w:rsid w:val="00AC79EF"/>
    <w:rsid w:val="00AC7BBF"/>
    <w:rsid w:val="00AC7BE9"/>
    <w:rsid w:val="00AC7F55"/>
    <w:rsid w:val="00AD00FF"/>
    <w:rsid w:val="00AD01C7"/>
    <w:rsid w:val="00AD04F6"/>
    <w:rsid w:val="00AD07E8"/>
    <w:rsid w:val="00AD08DC"/>
    <w:rsid w:val="00AD0A2C"/>
    <w:rsid w:val="00AD0B5B"/>
    <w:rsid w:val="00AD0DE4"/>
    <w:rsid w:val="00AD0DFE"/>
    <w:rsid w:val="00AD0E77"/>
    <w:rsid w:val="00AD1094"/>
    <w:rsid w:val="00AD12F8"/>
    <w:rsid w:val="00AD1446"/>
    <w:rsid w:val="00AD1485"/>
    <w:rsid w:val="00AD162E"/>
    <w:rsid w:val="00AD187F"/>
    <w:rsid w:val="00AD18CD"/>
    <w:rsid w:val="00AD23D5"/>
    <w:rsid w:val="00AD243A"/>
    <w:rsid w:val="00AD24B9"/>
    <w:rsid w:val="00AD2580"/>
    <w:rsid w:val="00AD2C9E"/>
    <w:rsid w:val="00AD2CE9"/>
    <w:rsid w:val="00AD329D"/>
    <w:rsid w:val="00AD39C8"/>
    <w:rsid w:val="00AD3B72"/>
    <w:rsid w:val="00AD3CB4"/>
    <w:rsid w:val="00AD3F22"/>
    <w:rsid w:val="00AD44A6"/>
    <w:rsid w:val="00AD4A18"/>
    <w:rsid w:val="00AD4A73"/>
    <w:rsid w:val="00AD4BD0"/>
    <w:rsid w:val="00AD4D30"/>
    <w:rsid w:val="00AD4E91"/>
    <w:rsid w:val="00AD6126"/>
    <w:rsid w:val="00AD618D"/>
    <w:rsid w:val="00AD685E"/>
    <w:rsid w:val="00AD6A54"/>
    <w:rsid w:val="00AD6A89"/>
    <w:rsid w:val="00AD6AA5"/>
    <w:rsid w:val="00AD6CDE"/>
    <w:rsid w:val="00AD71FC"/>
    <w:rsid w:val="00AD7474"/>
    <w:rsid w:val="00AD77A4"/>
    <w:rsid w:val="00AE02B8"/>
    <w:rsid w:val="00AE0364"/>
    <w:rsid w:val="00AE047E"/>
    <w:rsid w:val="00AE08B3"/>
    <w:rsid w:val="00AE0905"/>
    <w:rsid w:val="00AE0A38"/>
    <w:rsid w:val="00AE117F"/>
    <w:rsid w:val="00AE15C4"/>
    <w:rsid w:val="00AE1678"/>
    <w:rsid w:val="00AE1698"/>
    <w:rsid w:val="00AE170F"/>
    <w:rsid w:val="00AE1B22"/>
    <w:rsid w:val="00AE1D83"/>
    <w:rsid w:val="00AE1F32"/>
    <w:rsid w:val="00AE225E"/>
    <w:rsid w:val="00AE2829"/>
    <w:rsid w:val="00AE2C61"/>
    <w:rsid w:val="00AE31A2"/>
    <w:rsid w:val="00AE3439"/>
    <w:rsid w:val="00AE352F"/>
    <w:rsid w:val="00AE39BB"/>
    <w:rsid w:val="00AE39FE"/>
    <w:rsid w:val="00AE4208"/>
    <w:rsid w:val="00AE4460"/>
    <w:rsid w:val="00AE4680"/>
    <w:rsid w:val="00AE48A4"/>
    <w:rsid w:val="00AE4EFC"/>
    <w:rsid w:val="00AE56C6"/>
    <w:rsid w:val="00AE583B"/>
    <w:rsid w:val="00AE5CDF"/>
    <w:rsid w:val="00AE5D6B"/>
    <w:rsid w:val="00AE6A8C"/>
    <w:rsid w:val="00AE6B9D"/>
    <w:rsid w:val="00AE7652"/>
    <w:rsid w:val="00AE78FE"/>
    <w:rsid w:val="00AE79BD"/>
    <w:rsid w:val="00AE7F10"/>
    <w:rsid w:val="00AF045F"/>
    <w:rsid w:val="00AF0620"/>
    <w:rsid w:val="00AF0EB5"/>
    <w:rsid w:val="00AF11A7"/>
    <w:rsid w:val="00AF16F4"/>
    <w:rsid w:val="00AF171E"/>
    <w:rsid w:val="00AF1900"/>
    <w:rsid w:val="00AF1B68"/>
    <w:rsid w:val="00AF1E28"/>
    <w:rsid w:val="00AF1E29"/>
    <w:rsid w:val="00AF1EAB"/>
    <w:rsid w:val="00AF20E7"/>
    <w:rsid w:val="00AF210F"/>
    <w:rsid w:val="00AF2352"/>
    <w:rsid w:val="00AF2379"/>
    <w:rsid w:val="00AF2CB0"/>
    <w:rsid w:val="00AF2CBD"/>
    <w:rsid w:val="00AF2D45"/>
    <w:rsid w:val="00AF2DEA"/>
    <w:rsid w:val="00AF2EB5"/>
    <w:rsid w:val="00AF33FA"/>
    <w:rsid w:val="00AF363E"/>
    <w:rsid w:val="00AF399F"/>
    <w:rsid w:val="00AF3AB3"/>
    <w:rsid w:val="00AF3B61"/>
    <w:rsid w:val="00AF3B92"/>
    <w:rsid w:val="00AF41A9"/>
    <w:rsid w:val="00AF426A"/>
    <w:rsid w:val="00AF4B9C"/>
    <w:rsid w:val="00AF4CA6"/>
    <w:rsid w:val="00AF5065"/>
    <w:rsid w:val="00AF5B21"/>
    <w:rsid w:val="00AF5BB6"/>
    <w:rsid w:val="00AF6AB8"/>
    <w:rsid w:val="00AF6AF5"/>
    <w:rsid w:val="00AF6D1A"/>
    <w:rsid w:val="00AF6FFA"/>
    <w:rsid w:val="00AF71FF"/>
    <w:rsid w:val="00AF734D"/>
    <w:rsid w:val="00AF75B6"/>
    <w:rsid w:val="00AF788B"/>
    <w:rsid w:val="00AF78B1"/>
    <w:rsid w:val="00AF7D1F"/>
    <w:rsid w:val="00AF7DEE"/>
    <w:rsid w:val="00AF7E4B"/>
    <w:rsid w:val="00AF7E7B"/>
    <w:rsid w:val="00B000BD"/>
    <w:rsid w:val="00B0025F"/>
    <w:rsid w:val="00B0070F"/>
    <w:rsid w:val="00B0075F"/>
    <w:rsid w:val="00B00837"/>
    <w:rsid w:val="00B01635"/>
    <w:rsid w:val="00B0189D"/>
    <w:rsid w:val="00B01A95"/>
    <w:rsid w:val="00B01B16"/>
    <w:rsid w:val="00B01BB6"/>
    <w:rsid w:val="00B02685"/>
    <w:rsid w:val="00B028E9"/>
    <w:rsid w:val="00B02ACD"/>
    <w:rsid w:val="00B0365D"/>
    <w:rsid w:val="00B03B41"/>
    <w:rsid w:val="00B03E0A"/>
    <w:rsid w:val="00B04249"/>
    <w:rsid w:val="00B0472C"/>
    <w:rsid w:val="00B04A95"/>
    <w:rsid w:val="00B04C5C"/>
    <w:rsid w:val="00B04F9A"/>
    <w:rsid w:val="00B05077"/>
    <w:rsid w:val="00B0509C"/>
    <w:rsid w:val="00B05DDD"/>
    <w:rsid w:val="00B05DE0"/>
    <w:rsid w:val="00B06002"/>
    <w:rsid w:val="00B0639B"/>
    <w:rsid w:val="00B069D6"/>
    <w:rsid w:val="00B06D4A"/>
    <w:rsid w:val="00B06F81"/>
    <w:rsid w:val="00B06FE1"/>
    <w:rsid w:val="00B07912"/>
    <w:rsid w:val="00B07CDA"/>
    <w:rsid w:val="00B07CF6"/>
    <w:rsid w:val="00B07FE6"/>
    <w:rsid w:val="00B10A22"/>
    <w:rsid w:val="00B10AA3"/>
    <w:rsid w:val="00B10BC8"/>
    <w:rsid w:val="00B10E66"/>
    <w:rsid w:val="00B11106"/>
    <w:rsid w:val="00B11122"/>
    <w:rsid w:val="00B1120A"/>
    <w:rsid w:val="00B11D1F"/>
    <w:rsid w:val="00B11E68"/>
    <w:rsid w:val="00B1209D"/>
    <w:rsid w:val="00B1223F"/>
    <w:rsid w:val="00B12905"/>
    <w:rsid w:val="00B12AE9"/>
    <w:rsid w:val="00B12C44"/>
    <w:rsid w:val="00B13227"/>
    <w:rsid w:val="00B13825"/>
    <w:rsid w:val="00B139E6"/>
    <w:rsid w:val="00B13C9D"/>
    <w:rsid w:val="00B14304"/>
    <w:rsid w:val="00B1431D"/>
    <w:rsid w:val="00B1492C"/>
    <w:rsid w:val="00B14EE5"/>
    <w:rsid w:val="00B14EF2"/>
    <w:rsid w:val="00B15323"/>
    <w:rsid w:val="00B15553"/>
    <w:rsid w:val="00B155BA"/>
    <w:rsid w:val="00B15655"/>
    <w:rsid w:val="00B15DBD"/>
    <w:rsid w:val="00B162B9"/>
    <w:rsid w:val="00B16753"/>
    <w:rsid w:val="00B16926"/>
    <w:rsid w:val="00B16D6D"/>
    <w:rsid w:val="00B16FAB"/>
    <w:rsid w:val="00B174B0"/>
    <w:rsid w:val="00B17584"/>
    <w:rsid w:val="00B17963"/>
    <w:rsid w:val="00B17DC7"/>
    <w:rsid w:val="00B17DE6"/>
    <w:rsid w:val="00B208E2"/>
    <w:rsid w:val="00B20A84"/>
    <w:rsid w:val="00B20D4F"/>
    <w:rsid w:val="00B210BD"/>
    <w:rsid w:val="00B21701"/>
    <w:rsid w:val="00B2188C"/>
    <w:rsid w:val="00B21A3A"/>
    <w:rsid w:val="00B21AFA"/>
    <w:rsid w:val="00B22666"/>
    <w:rsid w:val="00B227DE"/>
    <w:rsid w:val="00B22870"/>
    <w:rsid w:val="00B228B4"/>
    <w:rsid w:val="00B22DAD"/>
    <w:rsid w:val="00B22DEE"/>
    <w:rsid w:val="00B2343E"/>
    <w:rsid w:val="00B238E7"/>
    <w:rsid w:val="00B23AF8"/>
    <w:rsid w:val="00B23B95"/>
    <w:rsid w:val="00B23BEC"/>
    <w:rsid w:val="00B2414B"/>
    <w:rsid w:val="00B244E3"/>
    <w:rsid w:val="00B247AA"/>
    <w:rsid w:val="00B2481D"/>
    <w:rsid w:val="00B24B65"/>
    <w:rsid w:val="00B24E16"/>
    <w:rsid w:val="00B25A11"/>
    <w:rsid w:val="00B25B16"/>
    <w:rsid w:val="00B25BEB"/>
    <w:rsid w:val="00B2677E"/>
    <w:rsid w:val="00B26843"/>
    <w:rsid w:val="00B26F80"/>
    <w:rsid w:val="00B26FCC"/>
    <w:rsid w:val="00B27182"/>
    <w:rsid w:val="00B2763C"/>
    <w:rsid w:val="00B276D4"/>
    <w:rsid w:val="00B27887"/>
    <w:rsid w:val="00B27951"/>
    <w:rsid w:val="00B279E5"/>
    <w:rsid w:val="00B27E14"/>
    <w:rsid w:val="00B3022B"/>
    <w:rsid w:val="00B30283"/>
    <w:rsid w:val="00B303C2"/>
    <w:rsid w:val="00B308C8"/>
    <w:rsid w:val="00B314AD"/>
    <w:rsid w:val="00B314B3"/>
    <w:rsid w:val="00B315AB"/>
    <w:rsid w:val="00B31B12"/>
    <w:rsid w:val="00B32072"/>
    <w:rsid w:val="00B32214"/>
    <w:rsid w:val="00B327DA"/>
    <w:rsid w:val="00B32A81"/>
    <w:rsid w:val="00B32CB5"/>
    <w:rsid w:val="00B32D98"/>
    <w:rsid w:val="00B334A8"/>
    <w:rsid w:val="00B33BA7"/>
    <w:rsid w:val="00B33BD6"/>
    <w:rsid w:val="00B33D06"/>
    <w:rsid w:val="00B33FE0"/>
    <w:rsid w:val="00B344A0"/>
    <w:rsid w:val="00B34623"/>
    <w:rsid w:val="00B34745"/>
    <w:rsid w:val="00B3497D"/>
    <w:rsid w:val="00B34BDA"/>
    <w:rsid w:val="00B34E2C"/>
    <w:rsid w:val="00B354D8"/>
    <w:rsid w:val="00B35824"/>
    <w:rsid w:val="00B35B2D"/>
    <w:rsid w:val="00B35C85"/>
    <w:rsid w:val="00B35CC6"/>
    <w:rsid w:val="00B35E18"/>
    <w:rsid w:val="00B35FAD"/>
    <w:rsid w:val="00B3604D"/>
    <w:rsid w:val="00B36104"/>
    <w:rsid w:val="00B3624D"/>
    <w:rsid w:val="00B36506"/>
    <w:rsid w:val="00B365A0"/>
    <w:rsid w:val="00B36969"/>
    <w:rsid w:val="00B36B85"/>
    <w:rsid w:val="00B36F70"/>
    <w:rsid w:val="00B37765"/>
    <w:rsid w:val="00B400DB"/>
    <w:rsid w:val="00B40777"/>
    <w:rsid w:val="00B407FB"/>
    <w:rsid w:val="00B41362"/>
    <w:rsid w:val="00B417CD"/>
    <w:rsid w:val="00B4197F"/>
    <w:rsid w:val="00B42244"/>
    <w:rsid w:val="00B43155"/>
    <w:rsid w:val="00B4354E"/>
    <w:rsid w:val="00B43854"/>
    <w:rsid w:val="00B43A62"/>
    <w:rsid w:val="00B43D70"/>
    <w:rsid w:val="00B43E4B"/>
    <w:rsid w:val="00B440E9"/>
    <w:rsid w:val="00B441F5"/>
    <w:rsid w:val="00B44342"/>
    <w:rsid w:val="00B4434C"/>
    <w:rsid w:val="00B44951"/>
    <w:rsid w:val="00B451EB"/>
    <w:rsid w:val="00B452A9"/>
    <w:rsid w:val="00B45992"/>
    <w:rsid w:val="00B45AA8"/>
    <w:rsid w:val="00B45B7E"/>
    <w:rsid w:val="00B45BD4"/>
    <w:rsid w:val="00B45C43"/>
    <w:rsid w:val="00B45D77"/>
    <w:rsid w:val="00B45DA8"/>
    <w:rsid w:val="00B45DCC"/>
    <w:rsid w:val="00B461A7"/>
    <w:rsid w:val="00B4642A"/>
    <w:rsid w:val="00B464AF"/>
    <w:rsid w:val="00B46623"/>
    <w:rsid w:val="00B466CE"/>
    <w:rsid w:val="00B46727"/>
    <w:rsid w:val="00B46C23"/>
    <w:rsid w:val="00B473A0"/>
    <w:rsid w:val="00B47942"/>
    <w:rsid w:val="00B47A11"/>
    <w:rsid w:val="00B47D8C"/>
    <w:rsid w:val="00B47DB2"/>
    <w:rsid w:val="00B47EB2"/>
    <w:rsid w:val="00B5066A"/>
    <w:rsid w:val="00B5099B"/>
    <w:rsid w:val="00B513D8"/>
    <w:rsid w:val="00B51501"/>
    <w:rsid w:val="00B51786"/>
    <w:rsid w:val="00B51E6B"/>
    <w:rsid w:val="00B524E9"/>
    <w:rsid w:val="00B5279C"/>
    <w:rsid w:val="00B52B11"/>
    <w:rsid w:val="00B52BB7"/>
    <w:rsid w:val="00B52D5A"/>
    <w:rsid w:val="00B52E8B"/>
    <w:rsid w:val="00B530D2"/>
    <w:rsid w:val="00B531B3"/>
    <w:rsid w:val="00B537EE"/>
    <w:rsid w:val="00B53802"/>
    <w:rsid w:val="00B5389F"/>
    <w:rsid w:val="00B538BA"/>
    <w:rsid w:val="00B53B47"/>
    <w:rsid w:val="00B53D11"/>
    <w:rsid w:val="00B53DB3"/>
    <w:rsid w:val="00B53DF5"/>
    <w:rsid w:val="00B542C3"/>
    <w:rsid w:val="00B54A4A"/>
    <w:rsid w:val="00B54E3A"/>
    <w:rsid w:val="00B54F17"/>
    <w:rsid w:val="00B54FBD"/>
    <w:rsid w:val="00B55044"/>
    <w:rsid w:val="00B553D5"/>
    <w:rsid w:val="00B55889"/>
    <w:rsid w:val="00B55E34"/>
    <w:rsid w:val="00B55EC8"/>
    <w:rsid w:val="00B56055"/>
    <w:rsid w:val="00B5612A"/>
    <w:rsid w:val="00B568BF"/>
    <w:rsid w:val="00B572DD"/>
    <w:rsid w:val="00B576C3"/>
    <w:rsid w:val="00B57798"/>
    <w:rsid w:val="00B57F4D"/>
    <w:rsid w:val="00B60990"/>
    <w:rsid w:val="00B61598"/>
    <w:rsid w:val="00B61CA2"/>
    <w:rsid w:val="00B61D82"/>
    <w:rsid w:val="00B621E3"/>
    <w:rsid w:val="00B6229F"/>
    <w:rsid w:val="00B623A9"/>
    <w:rsid w:val="00B62545"/>
    <w:rsid w:val="00B62B47"/>
    <w:rsid w:val="00B62E9C"/>
    <w:rsid w:val="00B631A3"/>
    <w:rsid w:val="00B63345"/>
    <w:rsid w:val="00B63828"/>
    <w:rsid w:val="00B63EE3"/>
    <w:rsid w:val="00B64046"/>
    <w:rsid w:val="00B645F3"/>
    <w:rsid w:val="00B64AF1"/>
    <w:rsid w:val="00B64B9A"/>
    <w:rsid w:val="00B64BCB"/>
    <w:rsid w:val="00B64DD7"/>
    <w:rsid w:val="00B65092"/>
    <w:rsid w:val="00B65379"/>
    <w:rsid w:val="00B66440"/>
    <w:rsid w:val="00B669CA"/>
    <w:rsid w:val="00B66CFD"/>
    <w:rsid w:val="00B66F27"/>
    <w:rsid w:val="00B67019"/>
    <w:rsid w:val="00B674D0"/>
    <w:rsid w:val="00B675BD"/>
    <w:rsid w:val="00B67A68"/>
    <w:rsid w:val="00B67C37"/>
    <w:rsid w:val="00B67CEB"/>
    <w:rsid w:val="00B67DB9"/>
    <w:rsid w:val="00B67E5A"/>
    <w:rsid w:val="00B67FA9"/>
    <w:rsid w:val="00B7070E"/>
    <w:rsid w:val="00B70A18"/>
    <w:rsid w:val="00B70C23"/>
    <w:rsid w:val="00B71643"/>
    <w:rsid w:val="00B71D8D"/>
    <w:rsid w:val="00B71E8A"/>
    <w:rsid w:val="00B720FD"/>
    <w:rsid w:val="00B7262F"/>
    <w:rsid w:val="00B72C96"/>
    <w:rsid w:val="00B735DD"/>
    <w:rsid w:val="00B73625"/>
    <w:rsid w:val="00B736D0"/>
    <w:rsid w:val="00B73832"/>
    <w:rsid w:val="00B738C4"/>
    <w:rsid w:val="00B73A22"/>
    <w:rsid w:val="00B73E57"/>
    <w:rsid w:val="00B73E6C"/>
    <w:rsid w:val="00B74024"/>
    <w:rsid w:val="00B7461C"/>
    <w:rsid w:val="00B748A0"/>
    <w:rsid w:val="00B748ED"/>
    <w:rsid w:val="00B74932"/>
    <w:rsid w:val="00B74DD0"/>
    <w:rsid w:val="00B74EBC"/>
    <w:rsid w:val="00B751E6"/>
    <w:rsid w:val="00B75918"/>
    <w:rsid w:val="00B75D55"/>
    <w:rsid w:val="00B75D82"/>
    <w:rsid w:val="00B76660"/>
    <w:rsid w:val="00B77142"/>
    <w:rsid w:val="00B777B7"/>
    <w:rsid w:val="00B77A5E"/>
    <w:rsid w:val="00B77ADF"/>
    <w:rsid w:val="00B77DD4"/>
    <w:rsid w:val="00B77DF7"/>
    <w:rsid w:val="00B80675"/>
    <w:rsid w:val="00B80751"/>
    <w:rsid w:val="00B8093C"/>
    <w:rsid w:val="00B80AF1"/>
    <w:rsid w:val="00B80C07"/>
    <w:rsid w:val="00B80F9E"/>
    <w:rsid w:val="00B813D7"/>
    <w:rsid w:val="00B81525"/>
    <w:rsid w:val="00B81F84"/>
    <w:rsid w:val="00B821B7"/>
    <w:rsid w:val="00B82272"/>
    <w:rsid w:val="00B824BA"/>
    <w:rsid w:val="00B82527"/>
    <w:rsid w:val="00B82535"/>
    <w:rsid w:val="00B827F9"/>
    <w:rsid w:val="00B829AA"/>
    <w:rsid w:val="00B829B6"/>
    <w:rsid w:val="00B82AE5"/>
    <w:rsid w:val="00B82FCD"/>
    <w:rsid w:val="00B83412"/>
    <w:rsid w:val="00B835B8"/>
    <w:rsid w:val="00B83D94"/>
    <w:rsid w:val="00B83EFD"/>
    <w:rsid w:val="00B84133"/>
    <w:rsid w:val="00B84411"/>
    <w:rsid w:val="00B847CF"/>
    <w:rsid w:val="00B849C1"/>
    <w:rsid w:val="00B84B5D"/>
    <w:rsid w:val="00B84BD8"/>
    <w:rsid w:val="00B85077"/>
    <w:rsid w:val="00B85198"/>
    <w:rsid w:val="00B856ED"/>
    <w:rsid w:val="00B85740"/>
    <w:rsid w:val="00B85DCC"/>
    <w:rsid w:val="00B85EA0"/>
    <w:rsid w:val="00B861D1"/>
    <w:rsid w:val="00B8636D"/>
    <w:rsid w:val="00B868CE"/>
    <w:rsid w:val="00B86E6D"/>
    <w:rsid w:val="00B86F7F"/>
    <w:rsid w:val="00B8762F"/>
    <w:rsid w:val="00B878FB"/>
    <w:rsid w:val="00B87A87"/>
    <w:rsid w:val="00B87B48"/>
    <w:rsid w:val="00B87BBC"/>
    <w:rsid w:val="00B87FC6"/>
    <w:rsid w:val="00B90178"/>
    <w:rsid w:val="00B90425"/>
    <w:rsid w:val="00B905FE"/>
    <w:rsid w:val="00B90719"/>
    <w:rsid w:val="00B9093A"/>
    <w:rsid w:val="00B90CCA"/>
    <w:rsid w:val="00B910EA"/>
    <w:rsid w:val="00B9140C"/>
    <w:rsid w:val="00B91631"/>
    <w:rsid w:val="00B9163B"/>
    <w:rsid w:val="00B917DE"/>
    <w:rsid w:val="00B919CB"/>
    <w:rsid w:val="00B91CB7"/>
    <w:rsid w:val="00B9214A"/>
    <w:rsid w:val="00B92BFD"/>
    <w:rsid w:val="00B93007"/>
    <w:rsid w:val="00B93310"/>
    <w:rsid w:val="00B93382"/>
    <w:rsid w:val="00B933FA"/>
    <w:rsid w:val="00B934E9"/>
    <w:rsid w:val="00B93AB4"/>
    <w:rsid w:val="00B944F0"/>
    <w:rsid w:val="00B94616"/>
    <w:rsid w:val="00B947BD"/>
    <w:rsid w:val="00B94864"/>
    <w:rsid w:val="00B94D84"/>
    <w:rsid w:val="00B94FF9"/>
    <w:rsid w:val="00B952EF"/>
    <w:rsid w:val="00B9580D"/>
    <w:rsid w:val="00B959AD"/>
    <w:rsid w:val="00B95A51"/>
    <w:rsid w:val="00B95B5A"/>
    <w:rsid w:val="00B965AC"/>
    <w:rsid w:val="00B96930"/>
    <w:rsid w:val="00B96CC3"/>
    <w:rsid w:val="00B96F1A"/>
    <w:rsid w:val="00B972B1"/>
    <w:rsid w:val="00B975D8"/>
    <w:rsid w:val="00B97800"/>
    <w:rsid w:val="00BA012F"/>
    <w:rsid w:val="00BA01D2"/>
    <w:rsid w:val="00BA0249"/>
    <w:rsid w:val="00BA0413"/>
    <w:rsid w:val="00BA055C"/>
    <w:rsid w:val="00BA0639"/>
    <w:rsid w:val="00BA08A9"/>
    <w:rsid w:val="00BA0E07"/>
    <w:rsid w:val="00BA1016"/>
    <w:rsid w:val="00BA10AB"/>
    <w:rsid w:val="00BA1676"/>
    <w:rsid w:val="00BA232A"/>
    <w:rsid w:val="00BA29C6"/>
    <w:rsid w:val="00BA2DE3"/>
    <w:rsid w:val="00BA2DE9"/>
    <w:rsid w:val="00BA2EC7"/>
    <w:rsid w:val="00BA3000"/>
    <w:rsid w:val="00BA335B"/>
    <w:rsid w:val="00BA3ADA"/>
    <w:rsid w:val="00BA3BD6"/>
    <w:rsid w:val="00BA3C76"/>
    <w:rsid w:val="00BA3FF6"/>
    <w:rsid w:val="00BA4238"/>
    <w:rsid w:val="00BA44E3"/>
    <w:rsid w:val="00BA44EF"/>
    <w:rsid w:val="00BA4B78"/>
    <w:rsid w:val="00BA4C82"/>
    <w:rsid w:val="00BA4E4A"/>
    <w:rsid w:val="00BA4FFA"/>
    <w:rsid w:val="00BA5A2E"/>
    <w:rsid w:val="00BA5BBD"/>
    <w:rsid w:val="00BA5E15"/>
    <w:rsid w:val="00BA5E30"/>
    <w:rsid w:val="00BA5EBE"/>
    <w:rsid w:val="00BA6110"/>
    <w:rsid w:val="00BA624C"/>
    <w:rsid w:val="00BA62B0"/>
    <w:rsid w:val="00BA6E2F"/>
    <w:rsid w:val="00BA70C6"/>
    <w:rsid w:val="00BA7441"/>
    <w:rsid w:val="00BA755E"/>
    <w:rsid w:val="00BA7753"/>
    <w:rsid w:val="00BA7AA9"/>
    <w:rsid w:val="00BB02A8"/>
    <w:rsid w:val="00BB0427"/>
    <w:rsid w:val="00BB0597"/>
    <w:rsid w:val="00BB0705"/>
    <w:rsid w:val="00BB09FE"/>
    <w:rsid w:val="00BB0A28"/>
    <w:rsid w:val="00BB0F1D"/>
    <w:rsid w:val="00BB10FE"/>
    <w:rsid w:val="00BB14C3"/>
    <w:rsid w:val="00BB15C9"/>
    <w:rsid w:val="00BB1768"/>
    <w:rsid w:val="00BB1CF1"/>
    <w:rsid w:val="00BB1CF7"/>
    <w:rsid w:val="00BB2033"/>
    <w:rsid w:val="00BB20A2"/>
    <w:rsid w:val="00BB2226"/>
    <w:rsid w:val="00BB2290"/>
    <w:rsid w:val="00BB234E"/>
    <w:rsid w:val="00BB242B"/>
    <w:rsid w:val="00BB24BA"/>
    <w:rsid w:val="00BB28D6"/>
    <w:rsid w:val="00BB31E9"/>
    <w:rsid w:val="00BB331B"/>
    <w:rsid w:val="00BB34EF"/>
    <w:rsid w:val="00BB3B8E"/>
    <w:rsid w:val="00BB3BC4"/>
    <w:rsid w:val="00BB3F9F"/>
    <w:rsid w:val="00BB44B6"/>
    <w:rsid w:val="00BB459E"/>
    <w:rsid w:val="00BB45F7"/>
    <w:rsid w:val="00BB4BE6"/>
    <w:rsid w:val="00BB4C57"/>
    <w:rsid w:val="00BB4DB3"/>
    <w:rsid w:val="00BB52E8"/>
    <w:rsid w:val="00BB575C"/>
    <w:rsid w:val="00BB5A03"/>
    <w:rsid w:val="00BB5A1A"/>
    <w:rsid w:val="00BB62A8"/>
    <w:rsid w:val="00BB659F"/>
    <w:rsid w:val="00BB6AA1"/>
    <w:rsid w:val="00BB6C1D"/>
    <w:rsid w:val="00BB6EFE"/>
    <w:rsid w:val="00BB702D"/>
    <w:rsid w:val="00BB76E0"/>
    <w:rsid w:val="00BB7871"/>
    <w:rsid w:val="00BB7978"/>
    <w:rsid w:val="00BC0090"/>
    <w:rsid w:val="00BC02DE"/>
    <w:rsid w:val="00BC0BA4"/>
    <w:rsid w:val="00BC0DD4"/>
    <w:rsid w:val="00BC0DD9"/>
    <w:rsid w:val="00BC112D"/>
    <w:rsid w:val="00BC12B5"/>
    <w:rsid w:val="00BC1302"/>
    <w:rsid w:val="00BC2C6F"/>
    <w:rsid w:val="00BC30B5"/>
    <w:rsid w:val="00BC38D2"/>
    <w:rsid w:val="00BC3910"/>
    <w:rsid w:val="00BC3B79"/>
    <w:rsid w:val="00BC3BB3"/>
    <w:rsid w:val="00BC3C36"/>
    <w:rsid w:val="00BC3CE0"/>
    <w:rsid w:val="00BC41A9"/>
    <w:rsid w:val="00BC4261"/>
    <w:rsid w:val="00BC4756"/>
    <w:rsid w:val="00BC5221"/>
    <w:rsid w:val="00BC54F4"/>
    <w:rsid w:val="00BC5A50"/>
    <w:rsid w:val="00BC5ABE"/>
    <w:rsid w:val="00BC5BE0"/>
    <w:rsid w:val="00BC5C22"/>
    <w:rsid w:val="00BC5D2C"/>
    <w:rsid w:val="00BC67BA"/>
    <w:rsid w:val="00BC687A"/>
    <w:rsid w:val="00BC6B34"/>
    <w:rsid w:val="00BC71A0"/>
    <w:rsid w:val="00BC796E"/>
    <w:rsid w:val="00BC7A2D"/>
    <w:rsid w:val="00BD0215"/>
    <w:rsid w:val="00BD065F"/>
    <w:rsid w:val="00BD0990"/>
    <w:rsid w:val="00BD0CD3"/>
    <w:rsid w:val="00BD0DC7"/>
    <w:rsid w:val="00BD1704"/>
    <w:rsid w:val="00BD2279"/>
    <w:rsid w:val="00BD2748"/>
    <w:rsid w:val="00BD277E"/>
    <w:rsid w:val="00BD2BD0"/>
    <w:rsid w:val="00BD2C09"/>
    <w:rsid w:val="00BD2CEC"/>
    <w:rsid w:val="00BD2DDC"/>
    <w:rsid w:val="00BD2F97"/>
    <w:rsid w:val="00BD3082"/>
    <w:rsid w:val="00BD36A8"/>
    <w:rsid w:val="00BD36F6"/>
    <w:rsid w:val="00BD3779"/>
    <w:rsid w:val="00BD3AE4"/>
    <w:rsid w:val="00BD3BA9"/>
    <w:rsid w:val="00BD44D5"/>
    <w:rsid w:val="00BD4A4F"/>
    <w:rsid w:val="00BD4B5B"/>
    <w:rsid w:val="00BD4E41"/>
    <w:rsid w:val="00BD4FD2"/>
    <w:rsid w:val="00BD554C"/>
    <w:rsid w:val="00BD55E4"/>
    <w:rsid w:val="00BD5619"/>
    <w:rsid w:val="00BD5DA3"/>
    <w:rsid w:val="00BD6269"/>
    <w:rsid w:val="00BD64FC"/>
    <w:rsid w:val="00BD683F"/>
    <w:rsid w:val="00BD6A0E"/>
    <w:rsid w:val="00BD701D"/>
    <w:rsid w:val="00BD7086"/>
    <w:rsid w:val="00BD71B4"/>
    <w:rsid w:val="00BD71E8"/>
    <w:rsid w:val="00BD7B3B"/>
    <w:rsid w:val="00BE02BC"/>
    <w:rsid w:val="00BE04EB"/>
    <w:rsid w:val="00BE0633"/>
    <w:rsid w:val="00BE06DC"/>
    <w:rsid w:val="00BE088B"/>
    <w:rsid w:val="00BE0A09"/>
    <w:rsid w:val="00BE0DAF"/>
    <w:rsid w:val="00BE17B9"/>
    <w:rsid w:val="00BE183D"/>
    <w:rsid w:val="00BE1B9E"/>
    <w:rsid w:val="00BE1CC9"/>
    <w:rsid w:val="00BE2074"/>
    <w:rsid w:val="00BE231C"/>
    <w:rsid w:val="00BE2513"/>
    <w:rsid w:val="00BE2BF2"/>
    <w:rsid w:val="00BE3173"/>
    <w:rsid w:val="00BE39AB"/>
    <w:rsid w:val="00BE44E7"/>
    <w:rsid w:val="00BE4D7E"/>
    <w:rsid w:val="00BE4D93"/>
    <w:rsid w:val="00BE4E2A"/>
    <w:rsid w:val="00BE50E0"/>
    <w:rsid w:val="00BE5AAF"/>
    <w:rsid w:val="00BE5CB9"/>
    <w:rsid w:val="00BE5DD5"/>
    <w:rsid w:val="00BE5E8C"/>
    <w:rsid w:val="00BE6374"/>
    <w:rsid w:val="00BE6742"/>
    <w:rsid w:val="00BE6A2A"/>
    <w:rsid w:val="00BE6BFE"/>
    <w:rsid w:val="00BE746E"/>
    <w:rsid w:val="00BE7549"/>
    <w:rsid w:val="00BE78E2"/>
    <w:rsid w:val="00BE78F1"/>
    <w:rsid w:val="00BE7AAF"/>
    <w:rsid w:val="00BF008F"/>
    <w:rsid w:val="00BF03B3"/>
    <w:rsid w:val="00BF0446"/>
    <w:rsid w:val="00BF05A0"/>
    <w:rsid w:val="00BF07AB"/>
    <w:rsid w:val="00BF0B55"/>
    <w:rsid w:val="00BF0FC8"/>
    <w:rsid w:val="00BF100F"/>
    <w:rsid w:val="00BF1947"/>
    <w:rsid w:val="00BF1DE3"/>
    <w:rsid w:val="00BF1F92"/>
    <w:rsid w:val="00BF21F9"/>
    <w:rsid w:val="00BF22F6"/>
    <w:rsid w:val="00BF297C"/>
    <w:rsid w:val="00BF2A1E"/>
    <w:rsid w:val="00BF3278"/>
    <w:rsid w:val="00BF3479"/>
    <w:rsid w:val="00BF34CD"/>
    <w:rsid w:val="00BF38E1"/>
    <w:rsid w:val="00BF3B0E"/>
    <w:rsid w:val="00BF3CE5"/>
    <w:rsid w:val="00BF3E11"/>
    <w:rsid w:val="00BF4699"/>
    <w:rsid w:val="00BF46C0"/>
    <w:rsid w:val="00BF4E7B"/>
    <w:rsid w:val="00BF5053"/>
    <w:rsid w:val="00BF550E"/>
    <w:rsid w:val="00BF562C"/>
    <w:rsid w:val="00BF57E7"/>
    <w:rsid w:val="00BF5D05"/>
    <w:rsid w:val="00BF5DBA"/>
    <w:rsid w:val="00BF5EEB"/>
    <w:rsid w:val="00BF601F"/>
    <w:rsid w:val="00BF6211"/>
    <w:rsid w:val="00BF635C"/>
    <w:rsid w:val="00BF6587"/>
    <w:rsid w:val="00BF66B1"/>
    <w:rsid w:val="00BF6749"/>
    <w:rsid w:val="00BF678F"/>
    <w:rsid w:val="00BF6B44"/>
    <w:rsid w:val="00BF6C49"/>
    <w:rsid w:val="00BF6F9E"/>
    <w:rsid w:val="00BF7060"/>
    <w:rsid w:val="00C0026C"/>
    <w:rsid w:val="00C00560"/>
    <w:rsid w:val="00C00813"/>
    <w:rsid w:val="00C00D61"/>
    <w:rsid w:val="00C012D5"/>
    <w:rsid w:val="00C01D3C"/>
    <w:rsid w:val="00C02684"/>
    <w:rsid w:val="00C028D4"/>
    <w:rsid w:val="00C02BB7"/>
    <w:rsid w:val="00C02CD2"/>
    <w:rsid w:val="00C02EB7"/>
    <w:rsid w:val="00C0314C"/>
    <w:rsid w:val="00C035A0"/>
    <w:rsid w:val="00C039CC"/>
    <w:rsid w:val="00C04243"/>
    <w:rsid w:val="00C042AA"/>
    <w:rsid w:val="00C042BB"/>
    <w:rsid w:val="00C0437C"/>
    <w:rsid w:val="00C043FD"/>
    <w:rsid w:val="00C04854"/>
    <w:rsid w:val="00C04B53"/>
    <w:rsid w:val="00C04C19"/>
    <w:rsid w:val="00C04DC6"/>
    <w:rsid w:val="00C04E57"/>
    <w:rsid w:val="00C04F8F"/>
    <w:rsid w:val="00C04FF5"/>
    <w:rsid w:val="00C05216"/>
    <w:rsid w:val="00C0528D"/>
    <w:rsid w:val="00C05474"/>
    <w:rsid w:val="00C0581F"/>
    <w:rsid w:val="00C05A04"/>
    <w:rsid w:val="00C06251"/>
    <w:rsid w:val="00C06371"/>
    <w:rsid w:val="00C06511"/>
    <w:rsid w:val="00C065C8"/>
    <w:rsid w:val="00C068EC"/>
    <w:rsid w:val="00C06A41"/>
    <w:rsid w:val="00C071BB"/>
    <w:rsid w:val="00C07487"/>
    <w:rsid w:val="00C07541"/>
    <w:rsid w:val="00C076AD"/>
    <w:rsid w:val="00C076D6"/>
    <w:rsid w:val="00C07DCA"/>
    <w:rsid w:val="00C07F74"/>
    <w:rsid w:val="00C1017A"/>
    <w:rsid w:val="00C108C9"/>
    <w:rsid w:val="00C10D39"/>
    <w:rsid w:val="00C10D6F"/>
    <w:rsid w:val="00C10FC0"/>
    <w:rsid w:val="00C11037"/>
    <w:rsid w:val="00C11086"/>
    <w:rsid w:val="00C11391"/>
    <w:rsid w:val="00C117C6"/>
    <w:rsid w:val="00C1187A"/>
    <w:rsid w:val="00C11C42"/>
    <w:rsid w:val="00C11DB9"/>
    <w:rsid w:val="00C127DF"/>
    <w:rsid w:val="00C12C18"/>
    <w:rsid w:val="00C12C19"/>
    <w:rsid w:val="00C12C96"/>
    <w:rsid w:val="00C12D60"/>
    <w:rsid w:val="00C12EDB"/>
    <w:rsid w:val="00C1318A"/>
    <w:rsid w:val="00C136E0"/>
    <w:rsid w:val="00C13FF1"/>
    <w:rsid w:val="00C140FA"/>
    <w:rsid w:val="00C1439A"/>
    <w:rsid w:val="00C143C8"/>
    <w:rsid w:val="00C1449C"/>
    <w:rsid w:val="00C1476C"/>
    <w:rsid w:val="00C14A18"/>
    <w:rsid w:val="00C14A69"/>
    <w:rsid w:val="00C14B5E"/>
    <w:rsid w:val="00C156D8"/>
    <w:rsid w:val="00C157C2"/>
    <w:rsid w:val="00C15825"/>
    <w:rsid w:val="00C15872"/>
    <w:rsid w:val="00C15FD6"/>
    <w:rsid w:val="00C160CF"/>
    <w:rsid w:val="00C161CC"/>
    <w:rsid w:val="00C16293"/>
    <w:rsid w:val="00C16306"/>
    <w:rsid w:val="00C1648D"/>
    <w:rsid w:val="00C170C8"/>
    <w:rsid w:val="00C17358"/>
    <w:rsid w:val="00C1755C"/>
    <w:rsid w:val="00C17A54"/>
    <w:rsid w:val="00C17D3D"/>
    <w:rsid w:val="00C17D68"/>
    <w:rsid w:val="00C17E2D"/>
    <w:rsid w:val="00C2019C"/>
    <w:rsid w:val="00C2050D"/>
    <w:rsid w:val="00C20513"/>
    <w:rsid w:val="00C20554"/>
    <w:rsid w:val="00C20555"/>
    <w:rsid w:val="00C2067F"/>
    <w:rsid w:val="00C206C7"/>
    <w:rsid w:val="00C206CB"/>
    <w:rsid w:val="00C20841"/>
    <w:rsid w:val="00C20A07"/>
    <w:rsid w:val="00C20D9F"/>
    <w:rsid w:val="00C20F39"/>
    <w:rsid w:val="00C2102C"/>
    <w:rsid w:val="00C21055"/>
    <w:rsid w:val="00C210A2"/>
    <w:rsid w:val="00C211FC"/>
    <w:rsid w:val="00C21231"/>
    <w:rsid w:val="00C219C6"/>
    <w:rsid w:val="00C21B18"/>
    <w:rsid w:val="00C22273"/>
    <w:rsid w:val="00C222B2"/>
    <w:rsid w:val="00C222F5"/>
    <w:rsid w:val="00C223B5"/>
    <w:rsid w:val="00C2243A"/>
    <w:rsid w:val="00C224FE"/>
    <w:rsid w:val="00C22772"/>
    <w:rsid w:val="00C2294F"/>
    <w:rsid w:val="00C22E88"/>
    <w:rsid w:val="00C22F83"/>
    <w:rsid w:val="00C236C7"/>
    <w:rsid w:val="00C236FB"/>
    <w:rsid w:val="00C241A1"/>
    <w:rsid w:val="00C24455"/>
    <w:rsid w:val="00C247A1"/>
    <w:rsid w:val="00C2480E"/>
    <w:rsid w:val="00C24C2D"/>
    <w:rsid w:val="00C24DB6"/>
    <w:rsid w:val="00C24DBE"/>
    <w:rsid w:val="00C25158"/>
    <w:rsid w:val="00C253AF"/>
    <w:rsid w:val="00C255FA"/>
    <w:rsid w:val="00C26544"/>
    <w:rsid w:val="00C265EA"/>
    <w:rsid w:val="00C2664F"/>
    <w:rsid w:val="00C268D9"/>
    <w:rsid w:val="00C26B15"/>
    <w:rsid w:val="00C27586"/>
    <w:rsid w:val="00C27622"/>
    <w:rsid w:val="00C277B3"/>
    <w:rsid w:val="00C277CD"/>
    <w:rsid w:val="00C27A86"/>
    <w:rsid w:val="00C27FC3"/>
    <w:rsid w:val="00C30293"/>
    <w:rsid w:val="00C30346"/>
    <w:rsid w:val="00C30C60"/>
    <w:rsid w:val="00C30FC7"/>
    <w:rsid w:val="00C30FD7"/>
    <w:rsid w:val="00C31154"/>
    <w:rsid w:val="00C31276"/>
    <w:rsid w:val="00C31421"/>
    <w:rsid w:val="00C31460"/>
    <w:rsid w:val="00C319E3"/>
    <w:rsid w:val="00C31DCA"/>
    <w:rsid w:val="00C3200D"/>
    <w:rsid w:val="00C321B7"/>
    <w:rsid w:val="00C327C4"/>
    <w:rsid w:val="00C32F2B"/>
    <w:rsid w:val="00C3327F"/>
    <w:rsid w:val="00C334AD"/>
    <w:rsid w:val="00C33AFE"/>
    <w:rsid w:val="00C33B99"/>
    <w:rsid w:val="00C341D9"/>
    <w:rsid w:val="00C34283"/>
    <w:rsid w:val="00C3432E"/>
    <w:rsid w:val="00C343C1"/>
    <w:rsid w:val="00C345B0"/>
    <w:rsid w:val="00C346FB"/>
    <w:rsid w:val="00C34B0E"/>
    <w:rsid w:val="00C34FB5"/>
    <w:rsid w:val="00C35A9A"/>
    <w:rsid w:val="00C35C49"/>
    <w:rsid w:val="00C35C98"/>
    <w:rsid w:val="00C3636D"/>
    <w:rsid w:val="00C3667F"/>
    <w:rsid w:val="00C366B7"/>
    <w:rsid w:val="00C36AA2"/>
    <w:rsid w:val="00C3703C"/>
    <w:rsid w:val="00C37287"/>
    <w:rsid w:val="00C37530"/>
    <w:rsid w:val="00C3779F"/>
    <w:rsid w:val="00C37A20"/>
    <w:rsid w:val="00C37C74"/>
    <w:rsid w:val="00C37FC0"/>
    <w:rsid w:val="00C40584"/>
    <w:rsid w:val="00C4068B"/>
    <w:rsid w:val="00C40C54"/>
    <w:rsid w:val="00C412A0"/>
    <w:rsid w:val="00C414CD"/>
    <w:rsid w:val="00C41A50"/>
    <w:rsid w:val="00C41C75"/>
    <w:rsid w:val="00C41CB7"/>
    <w:rsid w:val="00C41DE4"/>
    <w:rsid w:val="00C420B3"/>
    <w:rsid w:val="00C42E42"/>
    <w:rsid w:val="00C430F1"/>
    <w:rsid w:val="00C432CF"/>
    <w:rsid w:val="00C43320"/>
    <w:rsid w:val="00C43425"/>
    <w:rsid w:val="00C43FD5"/>
    <w:rsid w:val="00C44139"/>
    <w:rsid w:val="00C443EA"/>
    <w:rsid w:val="00C44495"/>
    <w:rsid w:val="00C44A51"/>
    <w:rsid w:val="00C44FC8"/>
    <w:rsid w:val="00C4514B"/>
    <w:rsid w:val="00C451AD"/>
    <w:rsid w:val="00C452EC"/>
    <w:rsid w:val="00C45EFC"/>
    <w:rsid w:val="00C45F24"/>
    <w:rsid w:val="00C47063"/>
    <w:rsid w:val="00C472BB"/>
    <w:rsid w:val="00C476E7"/>
    <w:rsid w:val="00C47958"/>
    <w:rsid w:val="00C47A2E"/>
    <w:rsid w:val="00C47BAC"/>
    <w:rsid w:val="00C500B0"/>
    <w:rsid w:val="00C501A6"/>
    <w:rsid w:val="00C506A8"/>
    <w:rsid w:val="00C50AAE"/>
    <w:rsid w:val="00C50B9D"/>
    <w:rsid w:val="00C50EE7"/>
    <w:rsid w:val="00C50F1B"/>
    <w:rsid w:val="00C50F7C"/>
    <w:rsid w:val="00C51088"/>
    <w:rsid w:val="00C51475"/>
    <w:rsid w:val="00C514FD"/>
    <w:rsid w:val="00C517EB"/>
    <w:rsid w:val="00C519F4"/>
    <w:rsid w:val="00C51B54"/>
    <w:rsid w:val="00C5224E"/>
    <w:rsid w:val="00C522C2"/>
    <w:rsid w:val="00C52357"/>
    <w:rsid w:val="00C52640"/>
    <w:rsid w:val="00C52D70"/>
    <w:rsid w:val="00C530ED"/>
    <w:rsid w:val="00C5331D"/>
    <w:rsid w:val="00C536D0"/>
    <w:rsid w:val="00C53876"/>
    <w:rsid w:val="00C53A7C"/>
    <w:rsid w:val="00C542E0"/>
    <w:rsid w:val="00C5468A"/>
    <w:rsid w:val="00C54A47"/>
    <w:rsid w:val="00C55440"/>
    <w:rsid w:val="00C55746"/>
    <w:rsid w:val="00C557C6"/>
    <w:rsid w:val="00C55CF2"/>
    <w:rsid w:val="00C55E99"/>
    <w:rsid w:val="00C564C8"/>
    <w:rsid w:val="00C56703"/>
    <w:rsid w:val="00C56817"/>
    <w:rsid w:val="00C56F18"/>
    <w:rsid w:val="00C573A1"/>
    <w:rsid w:val="00C57469"/>
    <w:rsid w:val="00C5771A"/>
    <w:rsid w:val="00C577A0"/>
    <w:rsid w:val="00C57A15"/>
    <w:rsid w:val="00C57F4D"/>
    <w:rsid w:val="00C6077F"/>
    <w:rsid w:val="00C60A0B"/>
    <w:rsid w:val="00C61831"/>
    <w:rsid w:val="00C618C9"/>
    <w:rsid w:val="00C619E9"/>
    <w:rsid w:val="00C61B47"/>
    <w:rsid w:val="00C6229A"/>
    <w:rsid w:val="00C63B4C"/>
    <w:rsid w:val="00C6419F"/>
    <w:rsid w:val="00C64470"/>
    <w:rsid w:val="00C64630"/>
    <w:rsid w:val="00C64F4F"/>
    <w:rsid w:val="00C65259"/>
    <w:rsid w:val="00C652C3"/>
    <w:rsid w:val="00C65459"/>
    <w:rsid w:val="00C655F6"/>
    <w:rsid w:val="00C65F17"/>
    <w:rsid w:val="00C6638F"/>
    <w:rsid w:val="00C665DB"/>
    <w:rsid w:val="00C66AB8"/>
    <w:rsid w:val="00C66AC0"/>
    <w:rsid w:val="00C66B1D"/>
    <w:rsid w:val="00C66E48"/>
    <w:rsid w:val="00C67DD1"/>
    <w:rsid w:val="00C67F49"/>
    <w:rsid w:val="00C67F8D"/>
    <w:rsid w:val="00C67F8E"/>
    <w:rsid w:val="00C7025A"/>
    <w:rsid w:val="00C7058C"/>
    <w:rsid w:val="00C70B4C"/>
    <w:rsid w:val="00C70BF9"/>
    <w:rsid w:val="00C70CA8"/>
    <w:rsid w:val="00C71C47"/>
    <w:rsid w:val="00C71EB6"/>
    <w:rsid w:val="00C72360"/>
    <w:rsid w:val="00C7248E"/>
    <w:rsid w:val="00C72638"/>
    <w:rsid w:val="00C72A40"/>
    <w:rsid w:val="00C72BCB"/>
    <w:rsid w:val="00C72F50"/>
    <w:rsid w:val="00C72FAE"/>
    <w:rsid w:val="00C7310A"/>
    <w:rsid w:val="00C73373"/>
    <w:rsid w:val="00C73471"/>
    <w:rsid w:val="00C73476"/>
    <w:rsid w:val="00C735A9"/>
    <w:rsid w:val="00C737D3"/>
    <w:rsid w:val="00C73D6F"/>
    <w:rsid w:val="00C7404D"/>
    <w:rsid w:val="00C743A4"/>
    <w:rsid w:val="00C74A08"/>
    <w:rsid w:val="00C74AC0"/>
    <w:rsid w:val="00C74BC4"/>
    <w:rsid w:val="00C750F2"/>
    <w:rsid w:val="00C753C5"/>
    <w:rsid w:val="00C758C7"/>
    <w:rsid w:val="00C75D11"/>
    <w:rsid w:val="00C760AD"/>
    <w:rsid w:val="00C76129"/>
    <w:rsid w:val="00C76425"/>
    <w:rsid w:val="00C764A9"/>
    <w:rsid w:val="00C766FD"/>
    <w:rsid w:val="00C76BD5"/>
    <w:rsid w:val="00C76DF4"/>
    <w:rsid w:val="00C770BA"/>
    <w:rsid w:val="00C77A9A"/>
    <w:rsid w:val="00C77ABA"/>
    <w:rsid w:val="00C802A6"/>
    <w:rsid w:val="00C80C7C"/>
    <w:rsid w:val="00C81010"/>
    <w:rsid w:val="00C819E6"/>
    <w:rsid w:val="00C81BBA"/>
    <w:rsid w:val="00C81BD4"/>
    <w:rsid w:val="00C81D6B"/>
    <w:rsid w:val="00C81FAA"/>
    <w:rsid w:val="00C827D3"/>
    <w:rsid w:val="00C82803"/>
    <w:rsid w:val="00C82D4E"/>
    <w:rsid w:val="00C8344E"/>
    <w:rsid w:val="00C8376C"/>
    <w:rsid w:val="00C83BD8"/>
    <w:rsid w:val="00C83D9B"/>
    <w:rsid w:val="00C84266"/>
    <w:rsid w:val="00C842D9"/>
    <w:rsid w:val="00C8467E"/>
    <w:rsid w:val="00C8494B"/>
    <w:rsid w:val="00C84AFF"/>
    <w:rsid w:val="00C84C48"/>
    <w:rsid w:val="00C8505F"/>
    <w:rsid w:val="00C852C4"/>
    <w:rsid w:val="00C85933"/>
    <w:rsid w:val="00C85EDC"/>
    <w:rsid w:val="00C8608E"/>
    <w:rsid w:val="00C86427"/>
    <w:rsid w:val="00C868E6"/>
    <w:rsid w:val="00C868F7"/>
    <w:rsid w:val="00C86946"/>
    <w:rsid w:val="00C8694B"/>
    <w:rsid w:val="00C86BE2"/>
    <w:rsid w:val="00C86FE2"/>
    <w:rsid w:val="00C8790B"/>
    <w:rsid w:val="00C87B90"/>
    <w:rsid w:val="00C90110"/>
    <w:rsid w:val="00C90217"/>
    <w:rsid w:val="00C909CD"/>
    <w:rsid w:val="00C90A89"/>
    <w:rsid w:val="00C90CA8"/>
    <w:rsid w:val="00C90CEC"/>
    <w:rsid w:val="00C90D5D"/>
    <w:rsid w:val="00C9146F"/>
    <w:rsid w:val="00C91489"/>
    <w:rsid w:val="00C915DD"/>
    <w:rsid w:val="00C91781"/>
    <w:rsid w:val="00C91DE9"/>
    <w:rsid w:val="00C91EBB"/>
    <w:rsid w:val="00C91F47"/>
    <w:rsid w:val="00C920B1"/>
    <w:rsid w:val="00C926B1"/>
    <w:rsid w:val="00C930FC"/>
    <w:rsid w:val="00C9339E"/>
    <w:rsid w:val="00C935F4"/>
    <w:rsid w:val="00C93CAA"/>
    <w:rsid w:val="00C94218"/>
    <w:rsid w:val="00C94929"/>
    <w:rsid w:val="00C94C26"/>
    <w:rsid w:val="00C94F1A"/>
    <w:rsid w:val="00C9525A"/>
    <w:rsid w:val="00C95976"/>
    <w:rsid w:val="00C95B46"/>
    <w:rsid w:val="00C95CB2"/>
    <w:rsid w:val="00C95D43"/>
    <w:rsid w:val="00C95E44"/>
    <w:rsid w:val="00C9608F"/>
    <w:rsid w:val="00C968A0"/>
    <w:rsid w:val="00C968BC"/>
    <w:rsid w:val="00C9699A"/>
    <w:rsid w:val="00C96D63"/>
    <w:rsid w:val="00C97059"/>
    <w:rsid w:val="00C9748B"/>
    <w:rsid w:val="00C975B1"/>
    <w:rsid w:val="00C97B9E"/>
    <w:rsid w:val="00C97D27"/>
    <w:rsid w:val="00C97D37"/>
    <w:rsid w:val="00CA012B"/>
    <w:rsid w:val="00CA01F5"/>
    <w:rsid w:val="00CA035E"/>
    <w:rsid w:val="00CA0381"/>
    <w:rsid w:val="00CA04D1"/>
    <w:rsid w:val="00CA0C7D"/>
    <w:rsid w:val="00CA13C9"/>
    <w:rsid w:val="00CA16A2"/>
    <w:rsid w:val="00CA1EDF"/>
    <w:rsid w:val="00CA22D8"/>
    <w:rsid w:val="00CA2681"/>
    <w:rsid w:val="00CA2CA4"/>
    <w:rsid w:val="00CA2EB2"/>
    <w:rsid w:val="00CA3023"/>
    <w:rsid w:val="00CA303D"/>
    <w:rsid w:val="00CA3060"/>
    <w:rsid w:val="00CA3260"/>
    <w:rsid w:val="00CA36E3"/>
    <w:rsid w:val="00CA3765"/>
    <w:rsid w:val="00CA3995"/>
    <w:rsid w:val="00CA39D1"/>
    <w:rsid w:val="00CA3F23"/>
    <w:rsid w:val="00CA4565"/>
    <w:rsid w:val="00CA45BA"/>
    <w:rsid w:val="00CA467A"/>
    <w:rsid w:val="00CA47B6"/>
    <w:rsid w:val="00CA4AAB"/>
    <w:rsid w:val="00CA4B2A"/>
    <w:rsid w:val="00CA4D17"/>
    <w:rsid w:val="00CA501F"/>
    <w:rsid w:val="00CA54C2"/>
    <w:rsid w:val="00CA559C"/>
    <w:rsid w:val="00CA5781"/>
    <w:rsid w:val="00CA581F"/>
    <w:rsid w:val="00CA5844"/>
    <w:rsid w:val="00CA59AC"/>
    <w:rsid w:val="00CA6315"/>
    <w:rsid w:val="00CA6622"/>
    <w:rsid w:val="00CA6B52"/>
    <w:rsid w:val="00CA6D73"/>
    <w:rsid w:val="00CA70A5"/>
    <w:rsid w:val="00CA733A"/>
    <w:rsid w:val="00CA750D"/>
    <w:rsid w:val="00CA7A74"/>
    <w:rsid w:val="00CA7A9A"/>
    <w:rsid w:val="00CA7C0C"/>
    <w:rsid w:val="00CB0415"/>
    <w:rsid w:val="00CB05A2"/>
    <w:rsid w:val="00CB0645"/>
    <w:rsid w:val="00CB0AD6"/>
    <w:rsid w:val="00CB0AFC"/>
    <w:rsid w:val="00CB0C5F"/>
    <w:rsid w:val="00CB0F8E"/>
    <w:rsid w:val="00CB19AD"/>
    <w:rsid w:val="00CB1DE0"/>
    <w:rsid w:val="00CB2946"/>
    <w:rsid w:val="00CB2BCF"/>
    <w:rsid w:val="00CB2C5B"/>
    <w:rsid w:val="00CB3778"/>
    <w:rsid w:val="00CB3963"/>
    <w:rsid w:val="00CB3BAA"/>
    <w:rsid w:val="00CB3E70"/>
    <w:rsid w:val="00CB3EBB"/>
    <w:rsid w:val="00CB426C"/>
    <w:rsid w:val="00CB4577"/>
    <w:rsid w:val="00CB4665"/>
    <w:rsid w:val="00CB476A"/>
    <w:rsid w:val="00CB4B22"/>
    <w:rsid w:val="00CB505A"/>
    <w:rsid w:val="00CB581C"/>
    <w:rsid w:val="00CB583F"/>
    <w:rsid w:val="00CB5C7B"/>
    <w:rsid w:val="00CB5DBD"/>
    <w:rsid w:val="00CB6399"/>
    <w:rsid w:val="00CB6660"/>
    <w:rsid w:val="00CB7033"/>
    <w:rsid w:val="00CB705D"/>
    <w:rsid w:val="00CB727F"/>
    <w:rsid w:val="00CB769D"/>
    <w:rsid w:val="00CB7C24"/>
    <w:rsid w:val="00CB7DC7"/>
    <w:rsid w:val="00CC022B"/>
    <w:rsid w:val="00CC0531"/>
    <w:rsid w:val="00CC0BCB"/>
    <w:rsid w:val="00CC11FB"/>
    <w:rsid w:val="00CC1232"/>
    <w:rsid w:val="00CC16D9"/>
    <w:rsid w:val="00CC1738"/>
    <w:rsid w:val="00CC1956"/>
    <w:rsid w:val="00CC1A13"/>
    <w:rsid w:val="00CC1CF1"/>
    <w:rsid w:val="00CC2190"/>
    <w:rsid w:val="00CC21B9"/>
    <w:rsid w:val="00CC22C2"/>
    <w:rsid w:val="00CC2367"/>
    <w:rsid w:val="00CC2790"/>
    <w:rsid w:val="00CC3185"/>
    <w:rsid w:val="00CC3358"/>
    <w:rsid w:val="00CC38CD"/>
    <w:rsid w:val="00CC396F"/>
    <w:rsid w:val="00CC39CA"/>
    <w:rsid w:val="00CC3E27"/>
    <w:rsid w:val="00CC42A8"/>
    <w:rsid w:val="00CC448E"/>
    <w:rsid w:val="00CC456C"/>
    <w:rsid w:val="00CC45EE"/>
    <w:rsid w:val="00CC463A"/>
    <w:rsid w:val="00CC48B9"/>
    <w:rsid w:val="00CC4939"/>
    <w:rsid w:val="00CC49D3"/>
    <w:rsid w:val="00CC4C9D"/>
    <w:rsid w:val="00CC4D18"/>
    <w:rsid w:val="00CC502E"/>
    <w:rsid w:val="00CC52E5"/>
    <w:rsid w:val="00CC53C1"/>
    <w:rsid w:val="00CC5BE0"/>
    <w:rsid w:val="00CC6CBE"/>
    <w:rsid w:val="00CC701D"/>
    <w:rsid w:val="00CC704E"/>
    <w:rsid w:val="00CC7701"/>
    <w:rsid w:val="00CC77C3"/>
    <w:rsid w:val="00CC7971"/>
    <w:rsid w:val="00CC7C48"/>
    <w:rsid w:val="00CD073C"/>
    <w:rsid w:val="00CD0861"/>
    <w:rsid w:val="00CD0B25"/>
    <w:rsid w:val="00CD1408"/>
    <w:rsid w:val="00CD1C04"/>
    <w:rsid w:val="00CD1C97"/>
    <w:rsid w:val="00CD1EB6"/>
    <w:rsid w:val="00CD23DF"/>
    <w:rsid w:val="00CD258E"/>
    <w:rsid w:val="00CD25E2"/>
    <w:rsid w:val="00CD261B"/>
    <w:rsid w:val="00CD2A1E"/>
    <w:rsid w:val="00CD2E14"/>
    <w:rsid w:val="00CD3077"/>
    <w:rsid w:val="00CD31BE"/>
    <w:rsid w:val="00CD39F2"/>
    <w:rsid w:val="00CD3E6E"/>
    <w:rsid w:val="00CD3EF2"/>
    <w:rsid w:val="00CD3FA4"/>
    <w:rsid w:val="00CD3FA9"/>
    <w:rsid w:val="00CD436B"/>
    <w:rsid w:val="00CD4432"/>
    <w:rsid w:val="00CD4B10"/>
    <w:rsid w:val="00CD4ED9"/>
    <w:rsid w:val="00CD541C"/>
    <w:rsid w:val="00CD5640"/>
    <w:rsid w:val="00CD583F"/>
    <w:rsid w:val="00CD5980"/>
    <w:rsid w:val="00CD5A43"/>
    <w:rsid w:val="00CD6590"/>
    <w:rsid w:val="00CD662B"/>
    <w:rsid w:val="00CD6E6A"/>
    <w:rsid w:val="00CD752C"/>
    <w:rsid w:val="00CD78A2"/>
    <w:rsid w:val="00CD7B1C"/>
    <w:rsid w:val="00CD7D5B"/>
    <w:rsid w:val="00CD7FE0"/>
    <w:rsid w:val="00CE0214"/>
    <w:rsid w:val="00CE039E"/>
    <w:rsid w:val="00CE03D9"/>
    <w:rsid w:val="00CE04F0"/>
    <w:rsid w:val="00CE0763"/>
    <w:rsid w:val="00CE0AFB"/>
    <w:rsid w:val="00CE0C1E"/>
    <w:rsid w:val="00CE0C8C"/>
    <w:rsid w:val="00CE0E03"/>
    <w:rsid w:val="00CE0F56"/>
    <w:rsid w:val="00CE14BC"/>
    <w:rsid w:val="00CE14F9"/>
    <w:rsid w:val="00CE18B5"/>
    <w:rsid w:val="00CE1B68"/>
    <w:rsid w:val="00CE21E2"/>
    <w:rsid w:val="00CE2BE9"/>
    <w:rsid w:val="00CE37F0"/>
    <w:rsid w:val="00CE38B6"/>
    <w:rsid w:val="00CE3BA6"/>
    <w:rsid w:val="00CE4651"/>
    <w:rsid w:val="00CE472C"/>
    <w:rsid w:val="00CE4ABF"/>
    <w:rsid w:val="00CE4AF2"/>
    <w:rsid w:val="00CE4BEF"/>
    <w:rsid w:val="00CE51BC"/>
    <w:rsid w:val="00CE5339"/>
    <w:rsid w:val="00CE5880"/>
    <w:rsid w:val="00CE5BBB"/>
    <w:rsid w:val="00CE5C5C"/>
    <w:rsid w:val="00CE5EF7"/>
    <w:rsid w:val="00CE6ECB"/>
    <w:rsid w:val="00CE73B5"/>
    <w:rsid w:val="00CE74AA"/>
    <w:rsid w:val="00CE75FC"/>
    <w:rsid w:val="00CE775A"/>
    <w:rsid w:val="00CE7EB5"/>
    <w:rsid w:val="00CF0322"/>
    <w:rsid w:val="00CF0358"/>
    <w:rsid w:val="00CF04E5"/>
    <w:rsid w:val="00CF0DE1"/>
    <w:rsid w:val="00CF0EEE"/>
    <w:rsid w:val="00CF158A"/>
    <w:rsid w:val="00CF15DB"/>
    <w:rsid w:val="00CF1971"/>
    <w:rsid w:val="00CF1B95"/>
    <w:rsid w:val="00CF2149"/>
    <w:rsid w:val="00CF2798"/>
    <w:rsid w:val="00CF28D7"/>
    <w:rsid w:val="00CF2B5D"/>
    <w:rsid w:val="00CF32A9"/>
    <w:rsid w:val="00CF3532"/>
    <w:rsid w:val="00CF36B6"/>
    <w:rsid w:val="00CF3985"/>
    <w:rsid w:val="00CF39C8"/>
    <w:rsid w:val="00CF4011"/>
    <w:rsid w:val="00CF41A7"/>
    <w:rsid w:val="00CF4230"/>
    <w:rsid w:val="00CF431E"/>
    <w:rsid w:val="00CF4694"/>
    <w:rsid w:val="00CF5037"/>
    <w:rsid w:val="00CF537D"/>
    <w:rsid w:val="00CF5808"/>
    <w:rsid w:val="00CF59D2"/>
    <w:rsid w:val="00CF5A96"/>
    <w:rsid w:val="00CF5FEB"/>
    <w:rsid w:val="00CF611C"/>
    <w:rsid w:val="00CF6478"/>
    <w:rsid w:val="00CF67F9"/>
    <w:rsid w:val="00CF6DB3"/>
    <w:rsid w:val="00CF708C"/>
    <w:rsid w:val="00CF7394"/>
    <w:rsid w:val="00CF7466"/>
    <w:rsid w:val="00CF75E8"/>
    <w:rsid w:val="00CF76BC"/>
    <w:rsid w:val="00CF7907"/>
    <w:rsid w:val="00CF7C89"/>
    <w:rsid w:val="00CF7FC4"/>
    <w:rsid w:val="00D008DE"/>
    <w:rsid w:val="00D00F5B"/>
    <w:rsid w:val="00D0156D"/>
    <w:rsid w:val="00D01625"/>
    <w:rsid w:val="00D0174B"/>
    <w:rsid w:val="00D01D4D"/>
    <w:rsid w:val="00D021DC"/>
    <w:rsid w:val="00D026A1"/>
    <w:rsid w:val="00D02E02"/>
    <w:rsid w:val="00D02E50"/>
    <w:rsid w:val="00D02F10"/>
    <w:rsid w:val="00D0349C"/>
    <w:rsid w:val="00D0361C"/>
    <w:rsid w:val="00D037E8"/>
    <w:rsid w:val="00D039C0"/>
    <w:rsid w:val="00D03ACE"/>
    <w:rsid w:val="00D03CD5"/>
    <w:rsid w:val="00D03E42"/>
    <w:rsid w:val="00D0419E"/>
    <w:rsid w:val="00D04444"/>
    <w:rsid w:val="00D0451F"/>
    <w:rsid w:val="00D04605"/>
    <w:rsid w:val="00D04C79"/>
    <w:rsid w:val="00D04E48"/>
    <w:rsid w:val="00D04EAA"/>
    <w:rsid w:val="00D05267"/>
    <w:rsid w:val="00D05386"/>
    <w:rsid w:val="00D05447"/>
    <w:rsid w:val="00D0551B"/>
    <w:rsid w:val="00D05D95"/>
    <w:rsid w:val="00D0602E"/>
    <w:rsid w:val="00D06421"/>
    <w:rsid w:val="00D06770"/>
    <w:rsid w:val="00D06AB7"/>
    <w:rsid w:val="00D06F55"/>
    <w:rsid w:val="00D07116"/>
    <w:rsid w:val="00D07582"/>
    <w:rsid w:val="00D07C1F"/>
    <w:rsid w:val="00D07CCA"/>
    <w:rsid w:val="00D10075"/>
    <w:rsid w:val="00D100F5"/>
    <w:rsid w:val="00D1011C"/>
    <w:rsid w:val="00D10255"/>
    <w:rsid w:val="00D104E6"/>
    <w:rsid w:val="00D10803"/>
    <w:rsid w:val="00D10899"/>
    <w:rsid w:val="00D10AA6"/>
    <w:rsid w:val="00D11176"/>
    <w:rsid w:val="00D1130F"/>
    <w:rsid w:val="00D1183D"/>
    <w:rsid w:val="00D118CB"/>
    <w:rsid w:val="00D118CF"/>
    <w:rsid w:val="00D11DCC"/>
    <w:rsid w:val="00D120B3"/>
    <w:rsid w:val="00D12122"/>
    <w:rsid w:val="00D1216D"/>
    <w:rsid w:val="00D12332"/>
    <w:rsid w:val="00D124B9"/>
    <w:rsid w:val="00D124F0"/>
    <w:rsid w:val="00D126F9"/>
    <w:rsid w:val="00D12909"/>
    <w:rsid w:val="00D12BFC"/>
    <w:rsid w:val="00D13AC5"/>
    <w:rsid w:val="00D14426"/>
    <w:rsid w:val="00D14E5C"/>
    <w:rsid w:val="00D15484"/>
    <w:rsid w:val="00D15535"/>
    <w:rsid w:val="00D15A4E"/>
    <w:rsid w:val="00D15C0A"/>
    <w:rsid w:val="00D16019"/>
    <w:rsid w:val="00D16377"/>
    <w:rsid w:val="00D164D2"/>
    <w:rsid w:val="00D16534"/>
    <w:rsid w:val="00D165A8"/>
    <w:rsid w:val="00D16693"/>
    <w:rsid w:val="00D16A39"/>
    <w:rsid w:val="00D16DB5"/>
    <w:rsid w:val="00D16F25"/>
    <w:rsid w:val="00D1709B"/>
    <w:rsid w:val="00D17201"/>
    <w:rsid w:val="00D17455"/>
    <w:rsid w:val="00D17670"/>
    <w:rsid w:val="00D17A04"/>
    <w:rsid w:val="00D17E6F"/>
    <w:rsid w:val="00D20682"/>
    <w:rsid w:val="00D20B5E"/>
    <w:rsid w:val="00D20E1D"/>
    <w:rsid w:val="00D21465"/>
    <w:rsid w:val="00D21549"/>
    <w:rsid w:val="00D2197C"/>
    <w:rsid w:val="00D219BD"/>
    <w:rsid w:val="00D21AAB"/>
    <w:rsid w:val="00D21C12"/>
    <w:rsid w:val="00D21D35"/>
    <w:rsid w:val="00D225E4"/>
    <w:rsid w:val="00D22992"/>
    <w:rsid w:val="00D229DE"/>
    <w:rsid w:val="00D22A3B"/>
    <w:rsid w:val="00D234CB"/>
    <w:rsid w:val="00D234D1"/>
    <w:rsid w:val="00D234F2"/>
    <w:rsid w:val="00D23681"/>
    <w:rsid w:val="00D23CFC"/>
    <w:rsid w:val="00D23F2D"/>
    <w:rsid w:val="00D23FBB"/>
    <w:rsid w:val="00D24268"/>
    <w:rsid w:val="00D243DD"/>
    <w:rsid w:val="00D24410"/>
    <w:rsid w:val="00D2455D"/>
    <w:rsid w:val="00D25263"/>
    <w:rsid w:val="00D25A22"/>
    <w:rsid w:val="00D25B70"/>
    <w:rsid w:val="00D25E4E"/>
    <w:rsid w:val="00D267CE"/>
    <w:rsid w:val="00D26BC7"/>
    <w:rsid w:val="00D26F2E"/>
    <w:rsid w:val="00D2711F"/>
    <w:rsid w:val="00D27B7B"/>
    <w:rsid w:val="00D27CBC"/>
    <w:rsid w:val="00D27EBA"/>
    <w:rsid w:val="00D30044"/>
    <w:rsid w:val="00D30164"/>
    <w:rsid w:val="00D306D2"/>
    <w:rsid w:val="00D3078B"/>
    <w:rsid w:val="00D3093B"/>
    <w:rsid w:val="00D30A5C"/>
    <w:rsid w:val="00D30B18"/>
    <w:rsid w:val="00D30F73"/>
    <w:rsid w:val="00D31741"/>
    <w:rsid w:val="00D31773"/>
    <w:rsid w:val="00D31D63"/>
    <w:rsid w:val="00D31DCE"/>
    <w:rsid w:val="00D31F5A"/>
    <w:rsid w:val="00D31FD3"/>
    <w:rsid w:val="00D322F6"/>
    <w:rsid w:val="00D32B4D"/>
    <w:rsid w:val="00D32F96"/>
    <w:rsid w:val="00D32FC8"/>
    <w:rsid w:val="00D33182"/>
    <w:rsid w:val="00D33E4F"/>
    <w:rsid w:val="00D34042"/>
    <w:rsid w:val="00D34248"/>
    <w:rsid w:val="00D346F0"/>
    <w:rsid w:val="00D3477F"/>
    <w:rsid w:val="00D34891"/>
    <w:rsid w:val="00D34967"/>
    <w:rsid w:val="00D34B21"/>
    <w:rsid w:val="00D34C30"/>
    <w:rsid w:val="00D3548B"/>
    <w:rsid w:val="00D35569"/>
    <w:rsid w:val="00D35A3D"/>
    <w:rsid w:val="00D35BD5"/>
    <w:rsid w:val="00D35C91"/>
    <w:rsid w:val="00D35E4D"/>
    <w:rsid w:val="00D360B1"/>
    <w:rsid w:val="00D36111"/>
    <w:rsid w:val="00D362D9"/>
    <w:rsid w:val="00D368B4"/>
    <w:rsid w:val="00D36F0E"/>
    <w:rsid w:val="00D3762A"/>
    <w:rsid w:val="00D37760"/>
    <w:rsid w:val="00D378F5"/>
    <w:rsid w:val="00D379D4"/>
    <w:rsid w:val="00D37F25"/>
    <w:rsid w:val="00D400CB"/>
    <w:rsid w:val="00D40182"/>
    <w:rsid w:val="00D40433"/>
    <w:rsid w:val="00D40658"/>
    <w:rsid w:val="00D40719"/>
    <w:rsid w:val="00D40ABE"/>
    <w:rsid w:val="00D40D56"/>
    <w:rsid w:val="00D40D73"/>
    <w:rsid w:val="00D41330"/>
    <w:rsid w:val="00D41A44"/>
    <w:rsid w:val="00D41E39"/>
    <w:rsid w:val="00D42222"/>
    <w:rsid w:val="00D429BD"/>
    <w:rsid w:val="00D42A05"/>
    <w:rsid w:val="00D42DBA"/>
    <w:rsid w:val="00D42DD8"/>
    <w:rsid w:val="00D430A7"/>
    <w:rsid w:val="00D432FF"/>
    <w:rsid w:val="00D43405"/>
    <w:rsid w:val="00D43446"/>
    <w:rsid w:val="00D43516"/>
    <w:rsid w:val="00D43EA6"/>
    <w:rsid w:val="00D43FD4"/>
    <w:rsid w:val="00D4497A"/>
    <w:rsid w:val="00D44C4A"/>
    <w:rsid w:val="00D44E02"/>
    <w:rsid w:val="00D45000"/>
    <w:rsid w:val="00D45176"/>
    <w:rsid w:val="00D455B5"/>
    <w:rsid w:val="00D45827"/>
    <w:rsid w:val="00D459E1"/>
    <w:rsid w:val="00D4645F"/>
    <w:rsid w:val="00D46C5A"/>
    <w:rsid w:val="00D47071"/>
    <w:rsid w:val="00D47286"/>
    <w:rsid w:val="00D47382"/>
    <w:rsid w:val="00D4739D"/>
    <w:rsid w:val="00D473E2"/>
    <w:rsid w:val="00D47578"/>
    <w:rsid w:val="00D47C77"/>
    <w:rsid w:val="00D5009E"/>
    <w:rsid w:val="00D50594"/>
    <w:rsid w:val="00D50840"/>
    <w:rsid w:val="00D50CAA"/>
    <w:rsid w:val="00D50F87"/>
    <w:rsid w:val="00D513A5"/>
    <w:rsid w:val="00D519D7"/>
    <w:rsid w:val="00D51F6B"/>
    <w:rsid w:val="00D522E8"/>
    <w:rsid w:val="00D524B4"/>
    <w:rsid w:val="00D524D3"/>
    <w:rsid w:val="00D52A80"/>
    <w:rsid w:val="00D52B5A"/>
    <w:rsid w:val="00D52B86"/>
    <w:rsid w:val="00D52D01"/>
    <w:rsid w:val="00D537BD"/>
    <w:rsid w:val="00D53D6D"/>
    <w:rsid w:val="00D53FD6"/>
    <w:rsid w:val="00D54026"/>
    <w:rsid w:val="00D54499"/>
    <w:rsid w:val="00D5459A"/>
    <w:rsid w:val="00D548C4"/>
    <w:rsid w:val="00D54995"/>
    <w:rsid w:val="00D54CDC"/>
    <w:rsid w:val="00D54D36"/>
    <w:rsid w:val="00D553CB"/>
    <w:rsid w:val="00D556FF"/>
    <w:rsid w:val="00D56273"/>
    <w:rsid w:val="00D56346"/>
    <w:rsid w:val="00D56659"/>
    <w:rsid w:val="00D568ED"/>
    <w:rsid w:val="00D56B3A"/>
    <w:rsid w:val="00D56C23"/>
    <w:rsid w:val="00D56F8F"/>
    <w:rsid w:val="00D571F7"/>
    <w:rsid w:val="00D572F3"/>
    <w:rsid w:val="00D573BD"/>
    <w:rsid w:val="00D57D4D"/>
    <w:rsid w:val="00D6057A"/>
    <w:rsid w:val="00D6077E"/>
    <w:rsid w:val="00D60921"/>
    <w:rsid w:val="00D60F3C"/>
    <w:rsid w:val="00D61287"/>
    <w:rsid w:val="00D6149B"/>
    <w:rsid w:val="00D6171F"/>
    <w:rsid w:val="00D61840"/>
    <w:rsid w:val="00D618E4"/>
    <w:rsid w:val="00D619EE"/>
    <w:rsid w:val="00D61A31"/>
    <w:rsid w:val="00D61F11"/>
    <w:rsid w:val="00D623DF"/>
    <w:rsid w:val="00D6242C"/>
    <w:rsid w:val="00D6303E"/>
    <w:rsid w:val="00D6308A"/>
    <w:rsid w:val="00D630E0"/>
    <w:rsid w:val="00D634E8"/>
    <w:rsid w:val="00D639A1"/>
    <w:rsid w:val="00D63A56"/>
    <w:rsid w:val="00D63B13"/>
    <w:rsid w:val="00D63CA0"/>
    <w:rsid w:val="00D63D5A"/>
    <w:rsid w:val="00D640A3"/>
    <w:rsid w:val="00D6461A"/>
    <w:rsid w:val="00D648BD"/>
    <w:rsid w:val="00D65271"/>
    <w:rsid w:val="00D65278"/>
    <w:rsid w:val="00D65C96"/>
    <w:rsid w:val="00D65EB9"/>
    <w:rsid w:val="00D660AC"/>
    <w:rsid w:val="00D6664E"/>
    <w:rsid w:val="00D666A3"/>
    <w:rsid w:val="00D667EA"/>
    <w:rsid w:val="00D66CE5"/>
    <w:rsid w:val="00D66DA1"/>
    <w:rsid w:val="00D6707A"/>
    <w:rsid w:val="00D6711D"/>
    <w:rsid w:val="00D67AFF"/>
    <w:rsid w:val="00D67B4A"/>
    <w:rsid w:val="00D67B86"/>
    <w:rsid w:val="00D67CDA"/>
    <w:rsid w:val="00D702FD"/>
    <w:rsid w:val="00D705CB"/>
    <w:rsid w:val="00D70672"/>
    <w:rsid w:val="00D7086E"/>
    <w:rsid w:val="00D70876"/>
    <w:rsid w:val="00D70A2C"/>
    <w:rsid w:val="00D71036"/>
    <w:rsid w:val="00D71539"/>
    <w:rsid w:val="00D716D9"/>
    <w:rsid w:val="00D7187D"/>
    <w:rsid w:val="00D718F0"/>
    <w:rsid w:val="00D71AE2"/>
    <w:rsid w:val="00D7215A"/>
    <w:rsid w:val="00D721C2"/>
    <w:rsid w:val="00D72489"/>
    <w:rsid w:val="00D726A8"/>
    <w:rsid w:val="00D72B15"/>
    <w:rsid w:val="00D72C57"/>
    <w:rsid w:val="00D72C7F"/>
    <w:rsid w:val="00D72DBF"/>
    <w:rsid w:val="00D7357C"/>
    <w:rsid w:val="00D737B0"/>
    <w:rsid w:val="00D7399E"/>
    <w:rsid w:val="00D73CD7"/>
    <w:rsid w:val="00D73F67"/>
    <w:rsid w:val="00D7411F"/>
    <w:rsid w:val="00D746AA"/>
    <w:rsid w:val="00D75172"/>
    <w:rsid w:val="00D7537D"/>
    <w:rsid w:val="00D757CB"/>
    <w:rsid w:val="00D75952"/>
    <w:rsid w:val="00D75954"/>
    <w:rsid w:val="00D75B58"/>
    <w:rsid w:val="00D75C58"/>
    <w:rsid w:val="00D75D8D"/>
    <w:rsid w:val="00D76225"/>
    <w:rsid w:val="00D766AA"/>
    <w:rsid w:val="00D76883"/>
    <w:rsid w:val="00D768C9"/>
    <w:rsid w:val="00D76988"/>
    <w:rsid w:val="00D76A26"/>
    <w:rsid w:val="00D76A78"/>
    <w:rsid w:val="00D76B90"/>
    <w:rsid w:val="00D76BE7"/>
    <w:rsid w:val="00D76DEE"/>
    <w:rsid w:val="00D76E78"/>
    <w:rsid w:val="00D77146"/>
    <w:rsid w:val="00D7717E"/>
    <w:rsid w:val="00D77A5B"/>
    <w:rsid w:val="00D77D0E"/>
    <w:rsid w:val="00D80174"/>
    <w:rsid w:val="00D801F5"/>
    <w:rsid w:val="00D80230"/>
    <w:rsid w:val="00D80833"/>
    <w:rsid w:val="00D808A8"/>
    <w:rsid w:val="00D809D8"/>
    <w:rsid w:val="00D80AE5"/>
    <w:rsid w:val="00D80D42"/>
    <w:rsid w:val="00D80F12"/>
    <w:rsid w:val="00D80FB1"/>
    <w:rsid w:val="00D812CE"/>
    <w:rsid w:val="00D81391"/>
    <w:rsid w:val="00D820AA"/>
    <w:rsid w:val="00D820EA"/>
    <w:rsid w:val="00D82279"/>
    <w:rsid w:val="00D82DBE"/>
    <w:rsid w:val="00D82FA8"/>
    <w:rsid w:val="00D83F85"/>
    <w:rsid w:val="00D8489A"/>
    <w:rsid w:val="00D84AA9"/>
    <w:rsid w:val="00D84D0B"/>
    <w:rsid w:val="00D8526B"/>
    <w:rsid w:val="00D85329"/>
    <w:rsid w:val="00D854BD"/>
    <w:rsid w:val="00D855C7"/>
    <w:rsid w:val="00D85977"/>
    <w:rsid w:val="00D85AAB"/>
    <w:rsid w:val="00D864F8"/>
    <w:rsid w:val="00D8673A"/>
    <w:rsid w:val="00D8680B"/>
    <w:rsid w:val="00D86CD6"/>
    <w:rsid w:val="00D8737C"/>
    <w:rsid w:val="00D874B0"/>
    <w:rsid w:val="00D87563"/>
    <w:rsid w:val="00D877F9"/>
    <w:rsid w:val="00D87A33"/>
    <w:rsid w:val="00D87D82"/>
    <w:rsid w:val="00D87F3D"/>
    <w:rsid w:val="00D90095"/>
    <w:rsid w:val="00D900D2"/>
    <w:rsid w:val="00D90118"/>
    <w:rsid w:val="00D90304"/>
    <w:rsid w:val="00D90357"/>
    <w:rsid w:val="00D90551"/>
    <w:rsid w:val="00D9067D"/>
    <w:rsid w:val="00D90EE3"/>
    <w:rsid w:val="00D910E0"/>
    <w:rsid w:val="00D91169"/>
    <w:rsid w:val="00D9144E"/>
    <w:rsid w:val="00D91750"/>
    <w:rsid w:val="00D91D75"/>
    <w:rsid w:val="00D924B9"/>
    <w:rsid w:val="00D9283D"/>
    <w:rsid w:val="00D92B02"/>
    <w:rsid w:val="00D92BB1"/>
    <w:rsid w:val="00D92C1A"/>
    <w:rsid w:val="00D92EE9"/>
    <w:rsid w:val="00D92F60"/>
    <w:rsid w:val="00D92F62"/>
    <w:rsid w:val="00D92FC3"/>
    <w:rsid w:val="00D934C3"/>
    <w:rsid w:val="00D93E1A"/>
    <w:rsid w:val="00D93E38"/>
    <w:rsid w:val="00D9420A"/>
    <w:rsid w:val="00D94445"/>
    <w:rsid w:val="00D9470E"/>
    <w:rsid w:val="00D94959"/>
    <w:rsid w:val="00D94BA6"/>
    <w:rsid w:val="00D94CB0"/>
    <w:rsid w:val="00D950EB"/>
    <w:rsid w:val="00D9557C"/>
    <w:rsid w:val="00D955A6"/>
    <w:rsid w:val="00D96335"/>
    <w:rsid w:val="00D96B20"/>
    <w:rsid w:val="00D96C9E"/>
    <w:rsid w:val="00D96EBD"/>
    <w:rsid w:val="00D97890"/>
    <w:rsid w:val="00DA0047"/>
    <w:rsid w:val="00DA0648"/>
    <w:rsid w:val="00DA0ADD"/>
    <w:rsid w:val="00DA0B35"/>
    <w:rsid w:val="00DA0D2A"/>
    <w:rsid w:val="00DA0E55"/>
    <w:rsid w:val="00DA0E5D"/>
    <w:rsid w:val="00DA1080"/>
    <w:rsid w:val="00DA11C5"/>
    <w:rsid w:val="00DA12A6"/>
    <w:rsid w:val="00DA14C0"/>
    <w:rsid w:val="00DA15D9"/>
    <w:rsid w:val="00DA16F8"/>
    <w:rsid w:val="00DA18C7"/>
    <w:rsid w:val="00DA1954"/>
    <w:rsid w:val="00DA1A25"/>
    <w:rsid w:val="00DA1C20"/>
    <w:rsid w:val="00DA2111"/>
    <w:rsid w:val="00DA22DF"/>
    <w:rsid w:val="00DA25DD"/>
    <w:rsid w:val="00DA2AF5"/>
    <w:rsid w:val="00DA2F9C"/>
    <w:rsid w:val="00DA34ED"/>
    <w:rsid w:val="00DA3B1E"/>
    <w:rsid w:val="00DA3DE2"/>
    <w:rsid w:val="00DA4578"/>
    <w:rsid w:val="00DA4CEB"/>
    <w:rsid w:val="00DA4E85"/>
    <w:rsid w:val="00DA52DE"/>
    <w:rsid w:val="00DA5759"/>
    <w:rsid w:val="00DA5A65"/>
    <w:rsid w:val="00DA5B80"/>
    <w:rsid w:val="00DA5F24"/>
    <w:rsid w:val="00DA5FD6"/>
    <w:rsid w:val="00DA60DB"/>
    <w:rsid w:val="00DA627D"/>
    <w:rsid w:val="00DA6301"/>
    <w:rsid w:val="00DA67B8"/>
    <w:rsid w:val="00DA6904"/>
    <w:rsid w:val="00DA707D"/>
    <w:rsid w:val="00DA7196"/>
    <w:rsid w:val="00DA71B0"/>
    <w:rsid w:val="00DA763C"/>
    <w:rsid w:val="00DA7916"/>
    <w:rsid w:val="00DA7A78"/>
    <w:rsid w:val="00DA7AB8"/>
    <w:rsid w:val="00DA7F78"/>
    <w:rsid w:val="00DB03A7"/>
    <w:rsid w:val="00DB07D1"/>
    <w:rsid w:val="00DB0FC8"/>
    <w:rsid w:val="00DB128F"/>
    <w:rsid w:val="00DB1486"/>
    <w:rsid w:val="00DB1550"/>
    <w:rsid w:val="00DB17DE"/>
    <w:rsid w:val="00DB1A0D"/>
    <w:rsid w:val="00DB1CEF"/>
    <w:rsid w:val="00DB22A3"/>
    <w:rsid w:val="00DB26EE"/>
    <w:rsid w:val="00DB277F"/>
    <w:rsid w:val="00DB2A09"/>
    <w:rsid w:val="00DB2A46"/>
    <w:rsid w:val="00DB2D2F"/>
    <w:rsid w:val="00DB2E4E"/>
    <w:rsid w:val="00DB2EEE"/>
    <w:rsid w:val="00DB3094"/>
    <w:rsid w:val="00DB3125"/>
    <w:rsid w:val="00DB3184"/>
    <w:rsid w:val="00DB3908"/>
    <w:rsid w:val="00DB39F4"/>
    <w:rsid w:val="00DB3B20"/>
    <w:rsid w:val="00DB3C5A"/>
    <w:rsid w:val="00DB3F83"/>
    <w:rsid w:val="00DB43DF"/>
    <w:rsid w:val="00DB45D5"/>
    <w:rsid w:val="00DB49BE"/>
    <w:rsid w:val="00DB4FD4"/>
    <w:rsid w:val="00DB5140"/>
    <w:rsid w:val="00DB51AC"/>
    <w:rsid w:val="00DB55C4"/>
    <w:rsid w:val="00DB57A9"/>
    <w:rsid w:val="00DB5C54"/>
    <w:rsid w:val="00DB5C6D"/>
    <w:rsid w:val="00DB5CAD"/>
    <w:rsid w:val="00DB60D8"/>
    <w:rsid w:val="00DB6141"/>
    <w:rsid w:val="00DB66E9"/>
    <w:rsid w:val="00DB6A8B"/>
    <w:rsid w:val="00DB6CBD"/>
    <w:rsid w:val="00DB703A"/>
    <w:rsid w:val="00DB7107"/>
    <w:rsid w:val="00DB7115"/>
    <w:rsid w:val="00DB712E"/>
    <w:rsid w:val="00DB78E0"/>
    <w:rsid w:val="00DB7A07"/>
    <w:rsid w:val="00DB7A80"/>
    <w:rsid w:val="00DB7E9C"/>
    <w:rsid w:val="00DC0456"/>
    <w:rsid w:val="00DC04F5"/>
    <w:rsid w:val="00DC05C1"/>
    <w:rsid w:val="00DC0673"/>
    <w:rsid w:val="00DC0790"/>
    <w:rsid w:val="00DC083B"/>
    <w:rsid w:val="00DC098D"/>
    <w:rsid w:val="00DC14F4"/>
    <w:rsid w:val="00DC19A3"/>
    <w:rsid w:val="00DC1D8A"/>
    <w:rsid w:val="00DC1FF8"/>
    <w:rsid w:val="00DC252B"/>
    <w:rsid w:val="00DC2DFC"/>
    <w:rsid w:val="00DC3098"/>
    <w:rsid w:val="00DC31FE"/>
    <w:rsid w:val="00DC3689"/>
    <w:rsid w:val="00DC39F9"/>
    <w:rsid w:val="00DC3A7B"/>
    <w:rsid w:val="00DC3C4C"/>
    <w:rsid w:val="00DC3D9D"/>
    <w:rsid w:val="00DC414F"/>
    <w:rsid w:val="00DC44C8"/>
    <w:rsid w:val="00DC4699"/>
    <w:rsid w:val="00DC4773"/>
    <w:rsid w:val="00DC49C8"/>
    <w:rsid w:val="00DC4ADC"/>
    <w:rsid w:val="00DC5392"/>
    <w:rsid w:val="00DC53F9"/>
    <w:rsid w:val="00DC5437"/>
    <w:rsid w:val="00DC598E"/>
    <w:rsid w:val="00DC5E0F"/>
    <w:rsid w:val="00DC62C2"/>
    <w:rsid w:val="00DC66F9"/>
    <w:rsid w:val="00DC6870"/>
    <w:rsid w:val="00DC68ED"/>
    <w:rsid w:val="00DC70C7"/>
    <w:rsid w:val="00DC72AD"/>
    <w:rsid w:val="00DC7670"/>
    <w:rsid w:val="00DC7B5A"/>
    <w:rsid w:val="00DC7BEC"/>
    <w:rsid w:val="00DD0121"/>
    <w:rsid w:val="00DD01DC"/>
    <w:rsid w:val="00DD0BA9"/>
    <w:rsid w:val="00DD0EA4"/>
    <w:rsid w:val="00DD1067"/>
    <w:rsid w:val="00DD1299"/>
    <w:rsid w:val="00DD1383"/>
    <w:rsid w:val="00DD1851"/>
    <w:rsid w:val="00DD1C00"/>
    <w:rsid w:val="00DD1E86"/>
    <w:rsid w:val="00DD23EC"/>
    <w:rsid w:val="00DD24B8"/>
    <w:rsid w:val="00DD271D"/>
    <w:rsid w:val="00DD2A38"/>
    <w:rsid w:val="00DD2D19"/>
    <w:rsid w:val="00DD2D96"/>
    <w:rsid w:val="00DD2E35"/>
    <w:rsid w:val="00DD2F72"/>
    <w:rsid w:val="00DD31C0"/>
    <w:rsid w:val="00DD36D8"/>
    <w:rsid w:val="00DD3A00"/>
    <w:rsid w:val="00DD3C72"/>
    <w:rsid w:val="00DD3CC1"/>
    <w:rsid w:val="00DD3E1C"/>
    <w:rsid w:val="00DD3EC4"/>
    <w:rsid w:val="00DD40FE"/>
    <w:rsid w:val="00DD4640"/>
    <w:rsid w:val="00DD4896"/>
    <w:rsid w:val="00DD4FCE"/>
    <w:rsid w:val="00DD5378"/>
    <w:rsid w:val="00DD55E0"/>
    <w:rsid w:val="00DD5969"/>
    <w:rsid w:val="00DD5981"/>
    <w:rsid w:val="00DD5AE5"/>
    <w:rsid w:val="00DD5B97"/>
    <w:rsid w:val="00DD5F68"/>
    <w:rsid w:val="00DD6988"/>
    <w:rsid w:val="00DD6A1F"/>
    <w:rsid w:val="00DD6CAD"/>
    <w:rsid w:val="00DD6DD4"/>
    <w:rsid w:val="00DD71AF"/>
    <w:rsid w:val="00DD7412"/>
    <w:rsid w:val="00DD7442"/>
    <w:rsid w:val="00DD7502"/>
    <w:rsid w:val="00DD796C"/>
    <w:rsid w:val="00DD7975"/>
    <w:rsid w:val="00DD79FA"/>
    <w:rsid w:val="00DD7DB2"/>
    <w:rsid w:val="00DE0668"/>
    <w:rsid w:val="00DE06D7"/>
    <w:rsid w:val="00DE1408"/>
    <w:rsid w:val="00DE15EB"/>
    <w:rsid w:val="00DE1840"/>
    <w:rsid w:val="00DE19C0"/>
    <w:rsid w:val="00DE2968"/>
    <w:rsid w:val="00DE2A8A"/>
    <w:rsid w:val="00DE2B4C"/>
    <w:rsid w:val="00DE2CA3"/>
    <w:rsid w:val="00DE2F03"/>
    <w:rsid w:val="00DE3516"/>
    <w:rsid w:val="00DE3574"/>
    <w:rsid w:val="00DE3B4B"/>
    <w:rsid w:val="00DE3D24"/>
    <w:rsid w:val="00DE3F95"/>
    <w:rsid w:val="00DE3FEB"/>
    <w:rsid w:val="00DE4436"/>
    <w:rsid w:val="00DE4B2C"/>
    <w:rsid w:val="00DE51B3"/>
    <w:rsid w:val="00DE52A8"/>
    <w:rsid w:val="00DE52AF"/>
    <w:rsid w:val="00DE56E5"/>
    <w:rsid w:val="00DE5925"/>
    <w:rsid w:val="00DE5A77"/>
    <w:rsid w:val="00DE5D26"/>
    <w:rsid w:val="00DE613D"/>
    <w:rsid w:val="00DE63E8"/>
    <w:rsid w:val="00DE6736"/>
    <w:rsid w:val="00DE68AD"/>
    <w:rsid w:val="00DE7761"/>
    <w:rsid w:val="00DF00D3"/>
    <w:rsid w:val="00DF052A"/>
    <w:rsid w:val="00DF0A2B"/>
    <w:rsid w:val="00DF1012"/>
    <w:rsid w:val="00DF1262"/>
    <w:rsid w:val="00DF154F"/>
    <w:rsid w:val="00DF16EC"/>
    <w:rsid w:val="00DF1B7C"/>
    <w:rsid w:val="00DF22C0"/>
    <w:rsid w:val="00DF2559"/>
    <w:rsid w:val="00DF2C17"/>
    <w:rsid w:val="00DF2CC7"/>
    <w:rsid w:val="00DF3125"/>
    <w:rsid w:val="00DF35E2"/>
    <w:rsid w:val="00DF3C1E"/>
    <w:rsid w:val="00DF3D48"/>
    <w:rsid w:val="00DF4323"/>
    <w:rsid w:val="00DF481F"/>
    <w:rsid w:val="00DF498F"/>
    <w:rsid w:val="00DF4EC4"/>
    <w:rsid w:val="00DF560F"/>
    <w:rsid w:val="00DF574B"/>
    <w:rsid w:val="00DF57CE"/>
    <w:rsid w:val="00DF5C9A"/>
    <w:rsid w:val="00DF602F"/>
    <w:rsid w:val="00DF6074"/>
    <w:rsid w:val="00DF62A6"/>
    <w:rsid w:val="00DF63A7"/>
    <w:rsid w:val="00DF63B7"/>
    <w:rsid w:val="00DF642C"/>
    <w:rsid w:val="00DF6591"/>
    <w:rsid w:val="00DF697D"/>
    <w:rsid w:val="00DF6C9A"/>
    <w:rsid w:val="00DF6D92"/>
    <w:rsid w:val="00DF6DC9"/>
    <w:rsid w:val="00DF7045"/>
    <w:rsid w:val="00DF7353"/>
    <w:rsid w:val="00DF776E"/>
    <w:rsid w:val="00DF77C0"/>
    <w:rsid w:val="00DF7A82"/>
    <w:rsid w:val="00DF7CA5"/>
    <w:rsid w:val="00DF7EAC"/>
    <w:rsid w:val="00E00107"/>
    <w:rsid w:val="00E0047C"/>
    <w:rsid w:val="00E00A93"/>
    <w:rsid w:val="00E01551"/>
    <w:rsid w:val="00E01A50"/>
    <w:rsid w:val="00E02062"/>
    <w:rsid w:val="00E02395"/>
    <w:rsid w:val="00E023CC"/>
    <w:rsid w:val="00E02642"/>
    <w:rsid w:val="00E02656"/>
    <w:rsid w:val="00E02A40"/>
    <w:rsid w:val="00E02B1D"/>
    <w:rsid w:val="00E02D90"/>
    <w:rsid w:val="00E02D96"/>
    <w:rsid w:val="00E0367C"/>
    <w:rsid w:val="00E03778"/>
    <w:rsid w:val="00E03894"/>
    <w:rsid w:val="00E038EF"/>
    <w:rsid w:val="00E03C04"/>
    <w:rsid w:val="00E03E8A"/>
    <w:rsid w:val="00E03F02"/>
    <w:rsid w:val="00E042DC"/>
    <w:rsid w:val="00E04363"/>
    <w:rsid w:val="00E043E7"/>
    <w:rsid w:val="00E0448A"/>
    <w:rsid w:val="00E04EBE"/>
    <w:rsid w:val="00E05284"/>
    <w:rsid w:val="00E05891"/>
    <w:rsid w:val="00E059AD"/>
    <w:rsid w:val="00E05FB7"/>
    <w:rsid w:val="00E060D7"/>
    <w:rsid w:val="00E06351"/>
    <w:rsid w:val="00E0650D"/>
    <w:rsid w:val="00E065A4"/>
    <w:rsid w:val="00E06A6F"/>
    <w:rsid w:val="00E06BDF"/>
    <w:rsid w:val="00E06EA7"/>
    <w:rsid w:val="00E06F81"/>
    <w:rsid w:val="00E070B6"/>
    <w:rsid w:val="00E07694"/>
    <w:rsid w:val="00E07909"/>
    <w:rsid w:val="00E10014"/>
    <w:rsid w:val="00E1012D"/>
    <w:rsid w:val="00E1018A"/>
    <w:rsid w:val="00E10B00"/>
    <w:rsid w:val="00E10C09"/>
    <w:rsid w:val="00E11246"/>
    <w:rsid w:val="00E113BA"/>
    <w:rsid w:val="00E117A4"/>
    <w:rsid w:val="00E11EA9"/>
    <w:rsid w:val="00E1219D"/>
    <w:rsid w:val="00E12270"/>
    <w:rsid w:val="00E12761"/>
    <w:rsid w:val="00E127D1"/>
    <w:rsid w:val="00E12A05"/>
    <w:rsid w:val="00E12B8F"/>
    <w:rsid w:val="00E12C30"/>
    <w:rsid w:val="00E12DB0"/>
    <w:rsid w:val="00E1357A"/>
    <w:rsid w:val="00E139C3"/>
    <w:rsid w:val="00E142B7"/>
    <w:rsid w:val="00E1465F"/>
    <w:rsid w:val="00E14A91"/>
    <w:rsid w:val="00E15015"/>
    <w:rsid w:val="00E15105"/>
    <w:rsid w:val="00E151C5"/>
    <w:rsid w:val="00E15387"/>
    <w:rsid w:val="00E15990"/>
    <w:rsid w:val="00E15A5F"/>
    <w:rsid w:val="00E16074"/>
    <w:rsid w:val="00E162C9"/>
    <w:rsid w:val="00E1644D"/>
    <w:rsid w:val="00E16619"/>
    <w:rsid w:val="00E16C91"/>
    <w:rsid w:val="00E16DF0"/>
    <w:rsid w:val="00E1747C"/>
    <w:rsid w:val="00E17F3D"/>
    <w:rsid w:val="00E2062C"/>
    <w:rsid w:val="00E206D8"/>
    <w:rsid w:val="00E20703"/>
    <w:rsid w:val="00E20A4E"/>
    <w:rsid w:val="00E2190A"/>
    <w:rsid w:val="00E21AAF"/>
    <w:rsid w:val="00E21AFE"/>
    <w:rsid w:val="00E21C92"/>
    <w:rsid w:val="00E22147"/>
    <w:rsid w:val="00E22208"/>
    <w:rsid w:val="00E22978"/>
    <w:rsid w:val="00E229F2"/>
    <w:rsid w:val="00E22D5A"/>
    <w:rsid w:val="00E22E2F"/>
    <w:rsid w:val="00E2332D"/>
    <w:rsid w:val="00E23403"/>
    <w:rsid w:val="00E23438"/>
    <w:rsid w:val="00E23510"/>
    <w:rsid w:val="00E239CC"/>
    <w:rsid w:val="00E240E0"/>
    <w:rsid w:val="00E24ED2"/>
    <w:rsid w:val="00E24F04"/>
    <w:rsid w:val="00E24FAC"/>
    <w:rsid w:val="00E250BD"/>
    <w:rsid w:val="00E2541A"/>
    <w:rsid w:val="00E25451"/>
    <w:rsid w:val="00E254A3"/>
    <w:rsid w:val="00E25753"/>
    <w:rsid w:val="00E25B73"/>
    <w:rsid w:val="00E25E80"/>
    <w:rsid w:val="00E26039"/>
    <w:rsid w:val="00E260FF"/>
    <w:rsid w:val="00E2612C"/>
    <w:rsid w:val="00E2616B"/>
    <w:rsid w:val="00E262CA"/>
    <w:rsid w:val="00E266D1"/>
    <w:rsid w:val="00E26B29"/>
    <w:rsid w:val="00E26BF1"/>
    <w:rsid w:val="00E26D05"/>
    <w:rsid w:val="00E273B5"/>
    <w:rsid w:val="00E27742"/>
    <w:rsid w:val="00E2797C"/>
    <w:rsid w:val="00E27A33"/>
    <w:rsid w:val="00E27B54"/>
    <w:rsid w:val="00E27CE3"/>
    <w:rsid w:val="00E27DD5"/>
    <w:rsid w:val="00E302B9"/>
    <w:rsid w:val="00E302E4"/>
    <w:rsid w:val="00E3070D"/>
    <w:rsid w:val="00E3163E"/>
    <w:rsid w:val="00E31765"/>
    <w:rsid w:val="00E31ADD"/>
    <w:rsid w:val="00E31C24"/>
    <w:rsid w:val="00E32125"/>
    <w:rsid w:val="00E3212F"/>
    <w:rsid w:val="00E3251B"/>
    <w:rsid w:val="00E3280F"/>
    <w:rsid w:val="00E328D0"/>
    <w:rsid w:val="00E32E4E"/>
    <w:rsid w:val="00E33039"/>
    <w:rsid w:val="00E334C1"/>
    <w:rsid w:val="00E3364E"/>
    <w:rsid w:val="00E33710"/>
    <w:rsid w:val="00E33965"/>
    <w:rsid w:val="00E33DD6"/>
    <w:rsid w:val="00E33E0D"/>
    <w:rsid w:val="00E33EEB"/>
    <w:rsid w:val="00E33F0B"/>
    <w:rsid w:val="00E34815"/>
    <w:rsid w:val="00E34C42"/>
    <w:rsid w:val="00E34D02"/>
    <w:rsid w:val="00E34E9E"/>
    <w:rsid w:val="00E35041"/>
    <w:rsid w:val="00E359D2"/>
    <w:rsid w:val="00E35AA5"/>
    <w:rsid w:val="00E35BDD"/>
    <w:rsid w:val="00E35C3F"/>
    <w:rsid w:val="00E36727"/>
    <w:rsid w:val="00E3684C"/>
    <w:rsid w:val="00E36A1D"/>
    <w:rsid w:val="00E37535"/>
    <w:rsid w:val="00E37867"/>
    <w:rsid w:val="00E37D52"/>
    <w:rsid w:val="00E37FA8"/>
    <w:rsid w:val="00E40261"/>
    <w:rsid w:val="00E4088B"/>
    <w:rsid w:val="00E40BDE"/>
    <w:rsid w:val="00E40C15"/>
    <w:rsid w:val="00E40C77"/>
    <w:rsid w:val="00E40EB1"/>
    <w:rsid w:val="00E41663"/>
    <w:rsid w:val="00E41A21"/>
    <w:rsid w:val="00E41E05"/>
    <w:rsid w:val="00E420FA"/>
    <w:rsid w:val="00E422FB"/>
    <w:rsid w:val="00E42334"/>
    <w:rsid w:val="00E42357"/>
    <w:rsid w:val="00E42375"/>
    <w:rsid w:val="00E42404"/>
    <w:rsid w:val="00E424D0"/>
    <w:rsid w:val="00E42C91"/>
    <w:rsid w:val="00E42EC8"/>
    <w:rsid w:val="00E432EA"/>
    <w:rsid w:val="00E434A6"/>
    <w:rsid w:val="00E43792"/>
    <w:rsid w:val="00E439A8"/>
    <w:rsid w:val="00E43D47"/>
    <w:rsid w:val="00E43E11"/>
    <w:rsid w:val="00E440CF"/>
    <w:rsid w:val="00E440E9"/>
    <w:rsid w:val="00E44B75"/>
    <w:rsid w:val="00E45582"/>
    <w:rsid w:val="00E458CA"/>
    <w:rsid w:val="00E45AE0"/>
    <w:rsid w:val="00E45F20"/>
    <w:rsid w:val="00E463D5"/>
    <w:rsid w:val="00E46414"/>
    <w:rsid w:val="00E464A7"/>
    <w:rsid w:val="00E4672D"/>
    <w:rsid w:val="00E46854"/>
    <w:rsid w:val="00E46A8A"/>
    <w:rsid w:val="00E46E54"/>
    <w:rsid w:val="00E472CA"/>
    <w:rsid w:val="00E47419"/>
    <w:rsid w:val="00E475A9"/>
    <w:rsid w:val="00E47800"/>
    <w:rsid w:val="00E47977"/>
    <w:rsid w:val="00E479A2"/>
    <w:rsid w:val="00E47C0C"/>
    <w:rsid w:val="00E47FE1"/>
    <w:rsid w:val="00E50099"/>
    <w:rsid w:val="00E503E6"/>
    <w:rsid w:val="00E504D4"/>
    <w:rsid w:val="00E505F7"/>
    <w:rsid w:val="00E506B7"/>
    <w:rsid w:val="00E506BA"/>
    <w:rsid w:val="00E5070A"/>
    <w:rsid w:val="00E50C9F"/>
    <w:rsid w:val="00E50CCB"/>
    <w:rsid w:val="00E50D17"/>
    <w:rsid w:val="00E50D7F"/>
    <w:rsid w:val="00E51141"/>
    <w:rsid w:val="00E51438"/>
    <w:rsid w:val="00E51ABA"/>
    <w:rsid w:val="00E51C9F"/>
    <w:rsid w:val="00E51F5E"/>
    <w:rsid w:val="00E51FE4"/>
    <w:rsid w:val="00E5209F"/>
    <w:rsid w:val="00E524DB"/>
    <w:rsid w:val="00E525DA"/>
    <w:rsid w:val="00E527A5"/>
    <w:rsid w:val="00E52C6A"/>
    <w:rsid w:val="00E52CAC"/>
    <w:rsid w:val="00E52CFD"/>
    <w:rsid w:val="00E53368"/>
    <w:rsid w:val="00E533F4"/>
    <w:rsid w:val="00E5382D"/>
    <w:rsid w:val="00E54577"/>
    <w:rsid w:val="00E5470E"/>
    <w:rsid w:val="00E547C0"/>
    <w:rsid w:val="00E54849"/>
    <w:rsid w:val="00E54EDA"/>
    <w:rsid w:val="00E5505E"/>
    <w:rsid w:val="00E5518A"/>
    <w:rsid w:val="00E55402"/>
    <w:rsid w:val="00E557E3"/>
    <w:rsid w:val="00E55C4B"/>
    <w:rsid w:val="00E5609C"/>
    <w:rsid w:val="00E56146"/>
    <w:rsid w:val="00E567B3"/>
    <w:rsid w:val="00E56804"/>
    <w:rsid w:val="00E56928"/>
    <w:rsid w:val="00E569EB"/>
    <w:rsid w:val="00E56A25"/>
    <w:rsid w:val="00E56A91"/>
    <w:rsid w:val="00E56D17"/>
    <w:rsid w:val="00E5742A"/>
    <w:rsid w:val="00E578D4"/>
    <w:rsid w:val="00E57941"/>
    <w:rsid w:val="00E57E6C"/>
    <w:rsid w:val="00E6010D"/>
    <w:rsid w:val="00E6061C"/>
    <w:rsid w:val="00E607F6"/>
    <w:rsid w:val="00E608D8"/>
    <w:rsid w:val="00E60A08"/>
    <w:rsid w:val="00E60F3F"/>
    <w:rsid w:val="00E60FD3"/>
    <w:rsid w:val="00E6110F"/>
    <w:rsid w:val="00E61813"/>
    <w:rsid w:val="00E6195E"/>
    <w:rsid w:val="00E61A28"/>
    <w:rsid w:val="00E61AEB"/>
    <w:rsid w:val="00E6240B"/>
    <w:rsid w:val="00E625A3"/>
    <w:rsid w:val="00E6296C"/>
    <w:rsid w:val="00E62C31"/>
    <w:rsid w:val="00E62C37"/>
    <w:rsid w:val="00E62D2C"/>
    <w:rsid w:val="00E62D52"/>
    <w:rsid w:val="00E62EFE"/>
    <w:rsid w:val="00E63751"/>
    <w:rsid w:val="00E6378B"/>
    <w:rsid w:val="00E643A4"/>
    <w:rsid w:val="00E645D7"/>
    <w:rsid w:val="00E64751"/>
    <w:rsid w:val="00E6476D"/>
    <w:rsid w:val="00E64A3B"/>
    <w:rsid w:val="00E651EF"/>
    <w:rsid w:val="00E65265"/>
    <w:rsid w:val="00E653F6"/>
    <w:rsid w:val="00E65979"/>
    <w:rsid w:val="00E65F8A"/>
    <w:rsid w:val="00E65FA8"/>
    <w:rsid w:val="00E660A3"/>
    <w:rsid w:val="00E66213"/>
    <w:rsid w:val="00E6690E"/>
    <w:rsid w:val="00E66AEC"/>
    <w:rsid w:val="00E66D11"/>
    <w:rsid w:val="00E672D9"/>
    <w:rsid w:val="00E67700"/>
    <w:rsid w:val="00E67DF8"/>
    <w:rsid w:val="00E67FFB"/>
    <w:rsid w:val="00E702E3"/>
    <w:rsid w:val="00E7068E"/>
    <w:rsid w:val="00E706BF"/>
    <w:rsid w:val="00E70A1C"/>
    <w:rsid w:val="00E70A21"/>
    <w:rsid w:val="00E70FA4"/>
    <w:rsid w:val="00E71026"/>
    <w:rsid w:val="00E71B13"/>
    <w:rsid w:val="00E72026"/>
    <w:rsid w:val="00E7214E"/>
    <w:rsid w:val="00E72483"/>
    <w:rsid w:val="00E724C3"/>
    <w:rsid w:val="00E7285C"/>
    <w:rsid w:val="00E7286E"/>
    <w:rsid w:val="00E72C53"/>
    <w:rsid w:val="00E72CE8"/>
    <w:rsid w:val="00E73204"/>
    <w:rsid w:val="00E7372D"/>
    <w:rsid w:val="00E7421D"/>
    <w:rsid w:val="00E7435C"/>
    <w:rsid w:val="00E7448A"/>
    <w:rsid w:val="00E74640"/>
    <w:rsid w:val="00E74794"/>
    <w:rsid w:val="00E74E8F"/>
    <w:rsid w:val="00E75C1B"/>
    <w:rsid w:val="00E75E82"/>
    <w:rsid w:val="00E76C3A"/>
    <w:rsid w:val="00E76D55"/>
    <w:rsid w:val="00E7728B"/>
    <w:rsid w:val="00E777E3"/>
    <w:rsid w:val="00E77929"/>
    <w:rsid w:val="00E77935"/>
    <w:rsid w:val="00E804DC"/>
    <w:rsid w:val="00E8052D"/>
    <w:rsid w:val="00E8056B"/>
    <w:rsid w:val="00E80E8F"/>
    <w:rsid w:val="00E81309"/>
    <w:rsid w:val="00E81473"/>
    <w:rsid w:val="00E81680"/>
    <w:rsid w:val="00E817F2"/>
    <w:rsid w:val="00E81CB4"/>
    <w:rsid w:val="00E81D1A"/>
    <w:rsid w:val="00E81D8F"/>
    <w:rsid w:val="00E824C8"/>
    <w:rsid w:val="00E82D5C"/>
    <w:rsid w:val="00E82DFC"/>
    <w:rsid w:val="00E8356E"/>
    <w:rsid w:val="00E83A3E"/>
    <w:rsid w:val="00E83D46"/>
    <w:rsid w:val="00E84038"/>
    <w:rsid w:val="00E840C6"/>
    <w:rsid w:val="00E8449F"/>
    <w:rsid w:val="00E84549"/>
    <w:rsid w:val="00E84C61"/>
    <w:rsid w:val="00E84E3E"/>
    <w:rsid w:val="00E8554E"/>
    <w:rsid w:val="00E8557C"/>
    <w:rsid w:val="00E85631"/>
    <w:rsid w:val="00E85939"/>
    <w:rsid w:val="00E859E0"/>
    <w:rsid w:val="00E85AE9"/>
    <w:rsid w:val="00E85E9F"/>
    <w:rsid w:val="00E86524"/>
    <w:rsid w:val="00E86956"/>
    <w:rsid w:val="00E86A68"/>
    <w:rsid w:val="00E86B8C"/>
    <w:rsid w:val="00E86C6A"/>
    <w:rsid w:val="00E86C71"/>
    <w:rsid w:val="00E86C8A"/>
    <w:rsid w:val="00E86D91"/>
    <w:rsid w:val="00E86DEF"/>
    <w:rsid w:val="00E86F3E"/>
    <w:rsid w:val="00E870EF"/>
    <w:rsid w:val="00E87394"/>
    <w:rsid w:val="00E874F3"/>
    <w:rsid w:val="00E876BF"/>
    <w:rsid w:val="00E87770"/>
    <w:rsid w:val="00E87833"/>
    <w:rsid w:val="00E87C25"/>
    <w:rsid w:val="00E87EBD"/>
    <w:rsid w:val="00E87F15"/>
    <w:rsid w:val="00E87FAA"/>
    <w:rsid w:val="00E90238"/>
    <w:rsid w:val="00E902C0"/>
    <w:rsid w:val="00E909D9"/>
    <w:rsid w:val="00E90B96"/>
    <w:rsid w:val="00E90DD4"/>
    <w:rsid w:val="00E90E70"/>
    <w:rsid w:val="00E910EA"/>
    <w:rsid w:val="00E911E9"/>
    <w:rsid w:val="00E91245"/>
    <w:rsid w:val="00E9147D"/>
    <w:rsid w:val="00E9195C"/>
    <w:rsid w:val="00E91CD0"/>
    <w:rsid w:val="00E92011"/>
    <w:rsid w:val="00E92171"/>
    <w:rsid w:val="00E92492"/>
    <w:rsid w:val="00E9255F"/>
    <w:rsid w:val="00E926E5"/>
    <w:rsid w:val="00E92752"/>
    <w:rsid w:val="00E92BFD"/>
    <w:rsid w:val="00E92EB7"/>
    <w:rsid w:val="00E936D1"/>
    <w:rsid w:val="00E939A0"/>
    <w:rsid w:val="00E93BDD"/>
    <w:rsid w:val="00E9405B"/>
    <w:rsid w:val="00E94235"/>
    <w:rsid w:val="00E94326"/>
    <w:rsid w:val="00E9448B"/>
    <w:rsid w:val="00E94B18"/>
    <w:rsid w:val="00E94F0A"/>
    <w:rsid w:val="00E95AFD"/>
    <w:rsid w:val="00E95C61"/>
    <w:rsid w:val="00E95D30"/>
    <w:rsid w:val="00E95DAC"/>
    <w:rsid w:val="00E95E90"/>
    <w:rsid w:val="00E95ED4"/>
    <w:rsid w:val="00E95FB7"/>
    <w:rsid w:val="00E967DD"/>
    <w:rsid w:val="00E96B3E"/>
    <w:rsid w:val="00E96F08"/>
    <w:rsid w:val="00E975F5"/>
    <w:rsid w:val="00E97638"/>
    <w:rsid w:val="00E97A32"/>
    <w:rsid w:val="00E97B9F"/>
    <w:rsid w:val="00E97E48"/>
    <w:rsid w:val="00E97F93"/>
    <w:rsid w:val="00EA0206"/>
    <w:rsid w:val="00EA0607"/>
    <w:rsid w:val="00EA0BD1"/>
    <w:rsid w:val="00EA0E32"/>
    <w:rsid w:val="00EA1579"/>
    <w:rsid w:val="00EA1D82"/>
    <w:rsid w:val="00EA1E0C"/>
    <w:rsid w:val="00EA1E8A"/>
    <w:rsid w:val="00EA1F47"/>
    <w:rsid w:val="00EA2F94"/>
    <w:rsid w:val="00EA30E1"/>
    <w:rsid w:val="00EA31F4"/>
    <w:rsid w:val="00EA39EE"/>
    <w:rsid w:val="00EA3A9E"/>
    <w:rsid w:val="00EA3BE8"/>
    <w:rsid w:val="00EA3C29"/>
    <w:rsid w:val="00EA3E6D"/>
    <w:rsid w:val="00EA40C1"/>
    <w:rsid w:val="00EA44EB"/>
    <w:rsid w:val="00EA45D9"/>
    <w:rsid w:val="00EA476F"/>
    <w:rsid w:val="00EA4938"/>
    <w:rsid w:val="00EA4EAB"/>
    <w:rsid w:val="00EA5005"/>
    <w:rsid w:val="00EA567D"/>
    <w:rsid w:val="00EA57C0"/>
    <w:rsid w:val="00EA581E"/>
    <w:rsid w:val="00EA5AD6"/>
    <w:rsid w:val="00EA63F4"/>
    <w:rsid w:val="00EA665E"/>
    <w:rsid w:val="00EA67C9"/>
    <w:rsid w:val="00EA6902"/>
    <w:rsid w:val="00EA6A88"/>
    <w:rsid w:val="00EA6FEA"/>
    <w:rsid w:val="00EA70E3"/>
    <w:rsid w:val="00EA71AF"/>
    <w:rsid w:val="00EA73BC"/>
    <w:rsid w:val="00EA7486"/>
    <w:rsid w:val="00EA7B97"/>
    <w:rsid w:val="00EA7CCD"/>
    <w:rsid w:val="00EA7FFC"/>
    <w:rsid w:val="00EB0374"/>
    <w:rsid w:val="00EB042D"/>
    <w:rsid w:val="00EB0AF3"/>
    <w:rsid w:val="00EB1072"/>
    <w:rsid w:val="00EB130B"/>
    <w:rsid w:val="00EB149E"/>
    <w:rsid w:val="00EB1565"/>
    <w:rsid w:val="00EB160B"/>
    <w:rsid w:val="00EB19A7"/>
    <w:rsid w:val="00EB19B5"/>
    <w:rsid w:val="00EB1CAD"/>
    <w:rsid w:val="00EB1D48"/>
    <w:rsid w:val="00EB1E82"/>
    <w:rsid w:val="00EB1EC7"/>
    <w:rsid w:val="00EB1EEE"/>
    <w:rsid w:val="00EB1F70"/>
    <w:rsid w:val="00EB1FB4"/>
    <w:rsid w:val="00EB2238"/>
    <w:rsid w:val="00EB2380"/>
    <w:rsid w:val="00EB271A"/>
    <w:rsid w:val="00EB28FB"/>
    <w:rsid w:val="00EB3359"/>
    <w:rsid w:val="00EB3E21"/>
    <w:rsid w:val="00EB4035"/>
    <w:rsid w:val="00EB4289"/>
    <w:rsid w:val="00EB439B"/>
    <w:rsid w:val="00EB496F"/>
    <w:rsid w:val="00EB4B11"/>
    <w:rsid w:val="00EB4B52"/>
    <w:rsid w:val="00EB4B57"/>
    <w:rsid w:val="00EB545B"/>
    <w:rsid w:val="00EB556C"/>
    <w:rsid w:val="00EB563D"/>
    <w:rsid w:val="00EB5806"/>
    <w:rsid w:val="00EB6452"/>
    <w:rsid w:val="00EB6496"/>
    <w:rsid w:val="00EB64D4"/>
    <w:rsid w:val="00EB6CF9"/>
    <w:rsid w:val="00EB7196"/>
    <w:rsid w:val="00EB747D"/>
    <w:rsid w:val="00EB74DB"/>
    <w:rsid w:val="00EB7934"/>
    <w:rsid w:val="00EB7A10"/>
    <w:rsid w:val="00EB7A31"/>
    <w:rsid w:val="00EC0078"/>
    <w:rsid w:val="00EC02E7"/>
    <w:rsid w:val="00EC0888"/>
    <w:rsid w:val="00EC0920"/>
    <w:rsid w:val="00EC0B6B"/>
    <w:rsid w:val="00EC0C77"/>
    <w:rsid w:val="00EC0E83"/>
    <w:rsid w:val="00EC11E2"/>
    <w:rsid w:val="00EC138F"/>
    <w:rsid w:val="00EC13FC"/>
    <w:rsid w:val="00EC144E"/>
    <w:rsid w:val="00EC1988"/>
    <w:rsid w:val="00EC1C1E"/>
    <w:rsid w:val="00EC1C62"/>
    <w:rsid w:val="00EC1CB3"/>
    <w:rsid w:val="00EC1CE9"/>
    <w:rsid w:val="00EC1D1D"/>
    <w:rsid w:val="00EC1E86"/>
    <w:rsid w:val="00EC22B2"/>
    <w:rsid w:val="00EC2358"/>
    <w:rsid w:val="00EC2369"/>
    <w:rsid w:val="00EC25D9"/>
    <w:rsid w:val="00EC2CDD"/>
    <w:rsid w:val="00EC3096"/>
    <w:rsid w:val="00EC3990"/>
    <w:rsid w:val="00EC4417"/>
    <w:rsid w:val="00EC4468"/>
    <w:rsid w:val="00EC4491"/>
    <w:rsid w:val="00EC478B"/>
    <w:rsid w:val="00EC4827"/>
    <w:rsid w:val="00EC4835"/>
    <w:rsid w:val="00EC4BF6"/>
    <w:rsid w:val="00EC4C90"/>
    <w:rsid w:val="00EC4F9A"/>
    <w:rsid w:val="00EC5250"/>
    <w:rsid w:val="00EC532E"/>
    <w:rsid w:val="00EC580F"/>
    <w:rsid w:val="00EC5A5A"/>
    <w:rsid w:val="00EC5B91"/>
    <w:rsid w:val="00EC6232"/>
    <w:rsid w:val="00EC658B"/>
    <w:rsid w:val="00EC7216"/>
    <w:rsid w:val="00EC7322"/>
    <w:rsid w:val="00EC79AA"/>
    <w:rsid w:val="00EC7E40"/>
    <w:rsid w:val="00ED0144"/>
    <w:rsid w:val="00ED05A6"/>
    <w:rsid w:val="00ED0771"/>
    <w:rsid w:val="00ED08A5"/>
    <w:rsid w:val="00ED0E69"/>
    <w:rsid w:val="00ED10C2"/>
    <w:rsid w:val="00ED1C51"/>
    <w:rsid w:val="00ED1CF4"/>
    <w:rsid w:val="00ED1FBF"/>
    <w:rsid w:val="00ED239A"/>
    <w:rsid w:val="00ED23AB"/>
    <w:rsid w:val="00ED265A"/>
    <w:rsid w:val="00ED269A"/>
    <w:rsid w:val="00ED27FE"/>
    <w:rsid w:val="00ED2B6E"/>
    <w:rsid w:val="00ED2B7C"/>
    <w:rsid w:val="00ED2EED"/>
    <w:rsid w:val="00ED308F"/>
    <w:rsid w:val="00ED30CE"/>
    <w:rsid w:val="00ED38F5"/>
    <w:rsid w:val="00ED38FF"/>
    <w:rsid w:val="00ED3B80"/>
    <w:rsid w:val="00ED3E12"/>
    <w:rsid w:val="00ED4348"/>
    <w:rsid w:val="00ED4436"/>
    <w:rsid w:val="00ED461F"/>
    <w:rsid w:val="00ED46B1"/>
    <w:rsid w:val="00ED4CBE"/>
    <w:rsid w:val="00ED4CF2"/>
    <w:rsid w:val="00ED5CA9"/>
    <w:rsid w:val="00ED5CCF"/>
    <w:rsid w:val="00ED5EB5"/>
    <w:rsid w:val="00ED6254"/>
    <w:rsid w:val="00ED6381"/>
    <w:rsid w:val="00ED68AE"/>
    <w:rsid w:val="00ED6A5F"/>
    <w:rsid w:val="00ED6DB9"/>
    <w:rsid w:val="00ED6E08"/>
    <w:rsid w:val="00ED7116"/>
    <w:rsid w:val="00ED71C4"/>
    <w:rsid w:val="00ED721B"/>
    <w:rsid w:val="00ED7345"/>
    <w:rsid w:val="00ED7949"/>
    <w:rsid w:val="00ED7991"/>
    <w:rsid w:val="00ED7A31"/>
    <w:rsid w:val="00EE025C"/>
    <w:rsid w:val="00EE0A34"/>
    <w:rsid w:val="00EE0C48"/>
    <w:rsid w:val="00EE0C5D"/>
    <w:rsid w:val="00EE14D6"/>
    <w:rsid w:val="00EE17B4"/>
    <w:rsid w:val="00EE1CCB"/>
    <w:rsid w:val="00EE1D27"/>
    <w:rsid w:val="00EE208A"/>
    <w:rsid w:val="00EE2140"/>
    <w:rsid w:val="00EE2966"/>
    <w:rsid w:val="00EE30FB"/>
    <w:rsid w:val="00EE339F"/>
    <w:rsid w:val="00EE378E"/>
    <w:rsid w:val="00EE3906"/>
    <w:rsid w:val="00EE3926"/>
    <w:rsid w:val="00EE397D"/>
    <w:rsid w:val="00EE3CB3"/>
    <w:rsid w:val="00EE41D5"/>
    <w:rsid w:val="00EE4336"/>
    <w:rsid w:val="00EE4673"/>
    <w:rsid w:val="00EE4996"/>
    <w:rsid w:val="00EE4A51"/>
    <w:rsid w:val="00EE4A98"/>
    <w:rsid w:val="00EE4ADC"/>
    <w:rsid w:val="00EE4E9F"/>
    <w:rsid w:val="00EE4F64"/>
    <w:rsid w:val="00EE505E"/>
    <w:rsid w:val="00EE51DC"/>
    <w:rsid w:val="00EE525D"/>
    <w:rsid w:val="00EE5311"/>
    <w:rsid w:val="00EE5348"/>
    <w:rsid w:val="00EE54D2"/>
    <w:rsid w:val="00EE560D"/>
    <w:rsid w:val="00EE562D"/>
    <w:rsid w:val="00EE56ED"/>
    <w:rsid w:val="00EE580C"/>
    <w:rsid w:val="00EE5A40"/>
    <w:rsid w:val="00EE5E02"/>
    <w:rsid w:val="00EE6261"/>
    <w:rsid w:val="00EE65E2"/>
    <w:rsid w:val="00EE6697"/>
    <w:rsid w:val="00EE6D51"/>
    <w:rsid w:val="00EE75F4"/>
    <w:rsid w:val="00EF037E"/>
    <w:rsid w:val="00EF0731"/>
    <w:rsid w:val="00EF0847"/>
    <w:rsid w:val="00EF09C7"/>
    <w:rsid w:val="00EF09DF"/>
    <w:rsid w:val="00EF0DC0"/>
    <w:rsid w:val="00EF1005"/>
    <w:rsid w:val="00EF1A53"/>
    <w:rsid w:val="00EF1EE5"/>
    <w:rsid w:val="00EF23FD"/>
    <w:rsid w:val="00EF273E"/>
    <w:rsid w:val="00EF29F1"/>
    <w:rsid w:val="00EF340E"/>
    <w:rsid w:val="00EF3538"/>
    <w:rsid w:val="00EF3A97"/>
    <w:rsid w:val="00EF49BF"/>
    <w:rsid w:val="00EF4EAF"/>
    <w:rsid w:val="00EF511E"/>
    <w:rsid w:val="00EF513B"/>
    <w:rsid w:val="00EF51D6"/>
    <w:rsid w:val="00EF541E"/>
    <w:rsid w:val="00EF56AD"/>
    <w:rsid w:val="00EF574D"/>
    <w:rsid w:val="00EF5793"/>
    <w:rsid w:val="00EF62AC"/>
    <w:rsid w:val="00EF62E2"/>
    <w:rsid w:val="00EF692E"/>
    <w:rsid w:val="00EF75E6"/>
    <w:rsid w:val="00EF7976"/>
    <w:rsid w:val="00EF7AAC"/>
    <w:rsid w:val="00EF7BFE"/>
    <w:rsid w:val="00EF7ED6"/>
    <w:rsid w:val="00F003C7"/>
    <w:rsid w:val="00F00AE5"/>
    <w:rsid w:val="00F00E0B"/>
    <w:rsid w:val="00F0149B"/>
    <w:rsid w:val="00F01692"/>
    <w:rsid w:val="00F01B95"/>
    <w:rsid w:val="00F01BA0"/>
    <w:rsid w:val="00F01F18"/>
    <w:rsid w:val="00F02695"/>
    <w:rsid w:val="00F026BA"/>
    <w:rsid w:val="00F026D2"/>
    <w:rsid w:val="00F0292B"/>
    <w:rsid w:val="00F02B49"/>
    <w:rsid w:val="00F02C55"/>
    <w:rsid w:val="00F02DDB"/>
    <w:rsid w:val="00F02E43"/>
    <w:rsid w:val="00F02F6B"/>
    <w:rsid w:val="00F032A6"/>
    <w:rsid w:val="00F0331F"/>
    <w:rsid w:val="00F0340C"/>
    <w:rsid w:val="00F03596"/>
    <w:rsid w:val="00F038FC"/>
    <w:rsid w:val="00F03946"/>
    <w:rsid w:val="00F03AA5"/>
    <w:rsid w:val="00F03C03"/>
    <w:rsid w:val="00F03F2C"/>
    <w:rsid w:val="00F03F35"/>
    <w:rsid w:val="00F0410B"/>
    <w:rsid w:val="00F047DD"/>
    <w:rsid w:val="00F04A95"/>
    <w:rsid w:val="00F04DD4"/>
    <w:rsid w:val="00F0515C"/>
    <w:rsid w:val="00F052E2"/>
    <w:rsid w:val="00F0547F"/>
    <w:rsid w:val="00F05A5B"/>
    <w:rsid w:val="00F05ADA"/>
    <w:rsid w:val="00F05DD5"/>
    <w:rsid w:val="00F0619D"/>
    <w:rsid w:val="00F06373"/>
    <w:rsid w:val="00F06471"/>
    <w:rsid w:val="00F064A6"/>
    <w:rsid w:val="00F06835"/>
    <w:rsid w:val="00F06BDC"/>
    <w:rsid w:val="00F073DD"/>
    <w:rsid w:val="00F076F3"/>
    <w:rsid w:val="00F07B72"/>
    <w:rsid w:val="00F07DD3"/>
    <w:rsid w:val="00F07E46"/>
    <w:rsid w:val="00F07F67"/>
    <w:rsid w:val="00F10087"/>
    <w:rsid w:val="00F100A5"/>
    <w:rsid w:val="00F104EF"/>
    <w:rsid w:val="00F10C24"/>
    <w:rsid w:val="00F10FA3"/>
    <w:rsid w:val="00F11177"/>
    <w:rsid w:val="00F11321"/>
    <w:rsid w:val="00F11387"/>
    <w:rsid w:val="00F118D5"/>
    <w:rsid w:val="00F11BB3"/>
    <w:rsid w:val="00F11F2B"/>
    <w:rsid w:val="00F12045"/>
    <w:rsid w:val="00F1256B"/>
    <w:rsid w:val="00F127FC"/>
    <w:rsid w:val="00F128ED"/>
    <w:rsid w:val="00F13676"/>
    <w:rsid w:val="00F139B0"/>
    <w:rsid w:val="00F13BC6"/>
    <w:rsid w:val="00F142F9"/>
    <w:rsid w:val="00F147CE"/>
    <w:rsid w:val="00F14887"/>
    <w:rsid w:val="00F14B3B"/>
    <w:rsid w:val="00F14C00"/>
    <w:rsid w:val="00F14DA7"/>
    <w:rsid w:val="00F150B1"/>
    <w:rsid w:val="00F15203"/>
    <w:rsid w:val="00F155B1"/>
    <w:rsid w:val="00F15DCD"/>
    <w:rsid w:val="00F15E22"/>
    <w:rsid w:val="00F15EA4"/>
    <w:rsid w:val="00F15ECC"/>
    <w:rsid w:val="00F16227"/>
    <w:rsid w:val="00F16305"/>
    <w:rsid w:val="00F16656"/>
    <w:rsid w:val="00F16666"/>
    <w:rsid w:val="00F16D7C"/>
    <w:rsid w:val="00F1738A"/>
    <w:rsid w:val="00F1760B"/>
    <w:rsid w:val="00F1765D"/>
    <w:rsid w:val="00F17696"/>
    <w:rsid w:val="00F17D2E"/>
    <w:rsid w:val="00F207AF"/>
    <w:rsid w:val="00F20862"/>
    <w:rsid w:val="00F209A3"/>
    <w:rsid w:val="00F20A09"/>
    <w:rsid w:val="00F20B2C"/>
    <w:rsid w:val="00F210BF"/>
    <w:rsid w:val="00F21357"/>
    <w:rsid w:val="00F21AF8"/>
    <w:rsid w:val="00F21BCB"/>
    <w:rsid w:val="00F21C2B"/>
    <w:rsid w:val="00F22016"/>
    <w:rsid w:val="00F222CF"/>
    <w:rsid w:val="00F22BC5"/>
    <w:rsid w:val="00F22E8B"/>
    <w:rsid w:val="00F23267"/>
    <w:rsid w:val="00F23355"/>
    <w:rsid w:val="00F2351C"/>
    <w:rsid w:val="00F235CE"/>
    <w:rsid w:val="00F236E0"/>
    <w:rsid w:val="00F23928"/>
    <w:rsid w:val="00F2409D"/>
    <w:rsid w:val="00F24146"/>
    <w:rsid w:val="00F24740"/>
    <w:rsid w:val="00F24B5F"/>
    <w:rsid w:val="00F24E24"/>
    <w:rsid w:val="00F252FA"/>
    <w:rsid w:val="00F2570A"/>
    <w:rsid w:val="00F2584E"/>
    <w:rsid w:val="00F25A4F"/>
    <w:rsid w:val="00F26C3A"/>
    <w:rsid w:val="00F27047"/>
    <w:rsid w:val="00F2715E"/>
    <w:rsid w:val="00F278A3"/>
    <w:rsid w:val="00F278A9"/>
    <w:rsid w:val="00F278CB"/>
    <w:rsid w:val="00F27A5C"/>
    <w:rsid w:val="00F27D76"/>
    <w:rsid w:val="00F3032D"/>
    <w:rsid w:val="00F30BA4"/>
    <w:rsid w:val="00F31066"/>
    <w:rsid w:val="00F3156C"/>
    <w:rsid w:val="00F31986"/>
    <w:rsid w:val="00F31F48"/>
    <w:rsid w:val="00F3210F"/>
    <w:rsid w:val="00F32491"/>
    <w:rsid w:val="00F32584"/>
    <w:rsid w:val="00F3284B"/>
    <w:rsid w:val="00F32A49"/>
    <w:rsid w:val="00F32B2A"/>
    <w:rsid w:val="00F32EE7"/>
    <w:rsid w:val="00F333F9"/>
    <w:rsid w:val="00F335D6"/>
    <w:rsid w:val="00F335F4"/>
    <w:rsid w:val="00F33602"/>
    <w:rsid w:val="00F3361B"/>
    <w:rsid w:val="00F33B2F"/>
    <w:rsid w:val="00F33DD6"/>
    <w:rsid w:val="00F33E68"/>
    <w:rsid w:val="00F34212"/>
    <w:rsid w:val="00F3448D"/>
    <w:rsid w:val="00F344CE"/>
    <w:rsid w:val="00F34797"/>
    <w:rsid w:val="00F35CC9"/>
    <w:rsid w:val="00F35EFD"/>
    <w:rsid w:val="00F361F2"/>
    <w:rsid w:val="00F3627E"/>
    <w:rsid w:val="00F3650B"/>
    <w:rsid w:val="00F372BD"/>
    <w:rsid w:val="00F379EC"/>
    <w:rsid w:val="00F37A14"/>
    <w:rsid w:val="00F37A48"/>
    <w:rsid w:val="00F37DBA"/>
    <w:rsid w:val="00F37FB0"/>
    <w:rsid w:val="00F37FF1"/>
    <w:rsid w:val="00F40349"/>
    <w:rsid w:val="00F403E6"/>
    <w:rsid w:val="00F40512"/>
    <w:rsid w:val="00F40810"/>
    <w:rsid w:val="00F40DEB"/>
    <w:rsid w:val="00F4132B"/>
    <w:rsid w:val="00F41804"/>
    <w:rsid w:val="00F41BB9"/>
    <w:rsid w:val="00F422DF"/>
    <w:rsid w:val="00F4247A"/>
    <w:rsid w:val="00F4327A"/>
    <w:rsid w:val="00F4333C"/>
    <w:rsid w:val="00F4356B"/>
    <w:rsid w:val="00F43C68"/>
    <w:rsid w:val="00F442C8"/>
    <w:rsid w:val="00F44B81"/>
    <w:rsid w:val="00F44FC2"/>
    <w:rsid w:val="00F4562E"/>
    <w:rsid w:val="00F456D1"/>
    <w:rsid w:val="00F45991"/>
    <w:rsid w:val="00F45EFA"/>
    <w:rsid w:val="00F45FF5"/>
    <w:rsid w:val="00F4641A"/>
    <w:rsid w:val="00F466EA"/>
    <w:rsid w:val="00F46892"/>
    <w:rsid w:val="00F46F0D"/>
    <w:rsid w:val="00F470FA"/>
    <w:rsid w:val="00F4754A"/>
    <w:rsid w:val="00F47603"/>
    <w:rsid w:val="00F477A6"/>
    <w:rsid w:val="00F479C2"/>
    <w:rsid w:val="00F47D11"/>
    <w:rsid w:val="00F500FF"/>
    <w:rsid w:val="00F50255"/>
    <w:rsid w:val="00F50334"/>
    <w:rsid w:val="00F503C8"/>
    <w:rsid w:val="00F5063B"/>
    <w:rsid w:val="00F50A49"/>
    <w:rsid w:val="00F50F28"/>
    <w:rsid w:val="00F5177D"/>
    <w:rsid w:val="00F51B44"/>
    <w:rsid w:val="00F51B68"/>
    <w:rsid w:val="00F51C61"/>
    <w:rsid w:val="00F520FB"/>
    <w:rsid w:val="00F5217A"/>
    <w:rsid w:val="00F5297F"/>
    <w:rsid w:val="00F532F1"/>
    <w:rsid w:val="00F53495"/>
    <w:rsid w:val="00F535FD"/>
    <w:rsid w:val="00F5366F"/>
    <w:rsid w:val="00F536B8"/>
    <w:rsid w:val="00F5380A"/>
    <w:rsid w:val="00F53824"/>
    <w:rsid w:val="00F538BE"/>
    <w:rsid w:val="00F53A67"/>
    <w:rsid w:val="00F53CE0"/>
    <w:rsid w:val="00F53D51"/>
    <w:rsid w:val="00F53D7A"/>
    <w:rsid w:val="00F546C9"/>
    <w:rsid w:val="00F54ADF"/>
    <w:rsid w:val="00F54B20"/>
    <w:rsid w:val="00F54C67"/>
    <w:rsid w:val="00F54EA7"/>
    <w:rsid w:val="00F54F02"/>
    <w:rsid w:val="00F55187"/>
    <w:rsid w:val="00F55414"/>
    <w:rsid w:val="00F555D2"/>
    <w:rsid w:val="00F557C2"/>
    <w:rsid w:val="00F55805"/>
    <w:rsid w:val="00F55E36"/>
    <w:rsid w:val="00F56305"/>
    <w:rsid w:val="00F56546"/>
    <w:rsid w:val="00F567B7"/>
    <w:rsid w:val="00F56976"/>
    <w:rsid w:val="00F56C6B"/>
    <w:rsid w:val="00F5767D"/>
    <w:rsid w:val="00F578F9"/>
    <w:rsid w:val="00F57FA8"/>
    <w:rsid w:val="00F60787"/>
    <w:rsid w:val="00F60D51"/>
    <w:rsid w:val="00F6114D"/>
    <w:rsid w:val="00F6146D"/>
    <w:rsid w:val="00F619CA"/>
    <w:rsid w:val="00F6218C"/>
    <w:rsid w:val="00F622DD"/>
    <w:rsid w:val="00F62357"/>
    <w:rsid w:val="00F6243B"/>
    <w:rsid w:val="00F62741"/>
    <w:rsid w:val="00F62D83"/>
    <w:rsid w:val="00F62E53"/>
    <w:rsid w:val="00F62EEA"/>
    <w:rsid w:val="00F6330D"/>
    <w:rsid w:val="00F63471"/>
    <w:rsid w:val="00F6349B"/>
    <w:rsid w:val="00F63E23"/>
    <w:rsid w:val="00F642D4"/>
    <w:rsid w:val="00F64879"/>
    <w:rsid w:val="00F64A3C"/>
    <w:rsid w:val="00F6508D"/>
    <w:rsid w:val="00F653C2"/>
    <w:rsid w:val="00F65C08"/>
    <w:rsid w:val="00F65D21"/>
    <w:rsid w:val="00F65DF1"/>
    <w:rsid w:val="00F66321"/>
    <w:rsid w:val="00F66761"/>
    <w:rsid w:val="00F66881"/>
    <w:rsid w:val="00F6711D"/>
    <w:rsid w:val="00F6735C"/>
    <w:rsid w:val="00F678F7"/>
    <w:rsid w:val="00F679BD"/>
    <w:rsid w:val="00F67A2B"/>
    <w:rsid w:val="00F7034A"/>
    <w:rsid w:val="00F706A8"/>
    <w:rsid w:val="00F70742"/>
    <w:rsid w:val="00F70A7E"/>
    <w:rsid w:val="00F70B6B"/>
    <w:rsid w:val="00F70CCD"/>
    <w:rsid w:val="00F70F08"/>
    <w:rsid w:val="00F71324"/>
    <w:rsid w:val="00F71495"/>
    <w:rsid w:val="00F71AAC"/>
    <w:rsid w:val="00F720D9"/>
    <w:rsid w:val="00F72100"/>
    <w:rsid w:val="00F7216E"/>
    <w:rsid w:val="00F7243C"/>
    <w:rsid w:val="00F7266B"/>
    <w:rsid w:val="00F727A8"/>
    <w:rsid w:val="00F72857"/>
    <w:rsid w:val="00F72E1C"/>
    <w:rsid w:val="00F731B5"/>
    <w:rsid w:val="00F7330F"/>
    <w:rsid w:val="00F73B09"/>
    <w:rsid w:val="00F7427D"/>
    <w:rsid w:val="00F74442"/>
    <w:rsid w:val="00F7483E"/>
    <w:rsid w:val="00F74FB9"/>
    <w:rsid w:val="00F750FB"/>
    <w:rsid w:val="00F75373"/>
    <w:rsid w:val="00F75398"/>
    <w:rsid w:val="00F755DB"/>
    <w:rsid w:val="00F75915"/>
    <w:rsid w:val="00F7611C"/>
    <w:rsid w:val="00F761F4"/>
    <w:rsid w:val="00F763DA"/>
    <w:rsid w:val="00F772AD"/>
    <w:rsid w:val="00F77411"/>
    <w:rsid w:val="00F779CD"/>
    <w:rsid w:val="00F77ABD"/>
    <w:rsid w:val="00F77B65"/>
    <w:rsid w:val="00F77E4A"/>
    <w:rsid w:val="00F80096"/>
    <w:rsid w:val="00F801FD"/>
    <w:rsid w:val="00F80279"/>
    <w:rsid w:val="00F80366"/>
    <w:rsid w:val="00F80605"/>
    <w:rsid w:val="00F80692"/>
    <w:rsid w:val="00F806A8"/>
    <w:rsid w:val="00F80AE0"/>
    <w:rsid w:val="00F80DE8"/>
    <w:rsid w:val="00F81482"/>
    <w:rsid w:val="00F81798"/>
    <w:rsid w:val="00F819BC"/>
    <w:rsid w:val="00F81B6C"/>
    <w:rsid w:val="00F81D77"/>
    <w:rsid w:val="00F8234F"/>
    <w:rsid w:val="00F826E7"/>
    <w:rsid w:val="00F82AE8"/>
    <w:rsid w:val="00F82E3A"/>
    <w:rsid w:val="00F82EF5"/>
    <w:rsid w:val="00F8314D"/>
    <w:rsid w:val="00F8390C"/>
    <w:rsid w:val="00F84A42"/>
    <w:rsid w:val="00F84BE9"/>
    <w:rsid w:val="00F84DB5"/>
    <w:rsid w:val="00F859D7"/>
    <w:rsid w:val="00F85B97"/>
    <w:rsid w:val="00F85DF1"/>
    <w:rsid w:val="00F861AE"/>
    <w:rsid w:val="00F86337"/>
    <w:rsid w:val="00F8697B"/>
    <w:rsid w:val="00F86AF8"/>
    <w:rsid w:val="00F870D6"/>
    <w:rsid w:val="00F873BE"/>
    <w:rsid w:val="00F8747C"/>
    <w:rsid w:val="00F8768B"/>
    <w:rsid w:val="00F878B3"/>
    <w:rsid w:val="00F878DB"/>
    <w:rsid w:val="00F87B8D"/>
    <w:rsid w:val="00F902D5"/>
    <w:rsid w:val="00F90830"/>
    <w:rsid w:val="00F90C7C"/>
    <w:rsid w:val="00F90F92"/>
    <w:rsid w:val="00F911E4"/>
    <w:rsid w:val="00F9128E"/>
    <w:rsid w:val="00F91358"/>
    <w:rsid w:val="00F91485"/>
    <w:rsid w:val="00F91A27"/>
    <w:rsid w:val="00F91BC2"/>
    <w:rsid w:val="00F91E66"/>
    <w:rsid w:val="00F9210F"/>
    <w:rsid w:val="00F92294"/>
    <w:rsid w:val="00F927DF"/>
    <w:rsid w:val="00F92CEE"/>
    <w:rsid w:val="00F932C5"/>
    <w:rsid w:val="00F9344F"/>
    <w:rsid w:val="00F937C8"/>
    <w:rsid w:val="00F942FC"/>
    <w:rsid w:val="00F9469C"/>
    <w:rsid w:val="00F9486C"/>
    <w:rsid w:val="00F94B46"/>
    <w:rsid w:val="00F94EBC"/>
    <w:rsid w:val="00F94EE5"/>
    <w:rsid w:val="00F95046"/>
    <w:rsid w:val="00F9545F"/>
    <w:rsid w:val="00F95533"/>
    <w:rsid w:val="00F95D46"/>
    <w:rsid w:val="00F95EFD"/>
    <w:rsid w:val="00F96335"/>
    <w:rsid w:val="00F96869"/>
    <w:rsid w:val="00F96E33"/>
    <w:rsid w:val="00F96E4B"/>
    <w:rsid w:val="00F9728A"/>
    <w:rsid w:val="00F97387"/>
    <w:rsid w:val="00F974F3"/>
    <w:rsid w:val="00F9766C"/>
    <w:rsid w:val="00F97976"/>
    <w:rsid w:val="00F97A26"/>
    <w:rsid w:val="00F97A99"/>
    <w:rsid w:val="00F97C59"/>
    <w:rsid w:val="00FA03D2"/>
    <w:rsid w:val="00FA054F"/>
    <w:rsid w:val="00FA05E5"/>
    <w:rsid w:val="00FA083F"/>
    <w:rsid w:val="00FA08EB"/>
    <w:rsid w:val="00FA0921"/>
    <w:rsid w:val="00FA0B03"/>
    <w:rsid w:val="00FA0DAF"/>
    <w:rsid w:val="00FA1210"/>
    <w:rsid w:val="00FA1231"/>
    <w:rsid w:val="00FA1BFA"/>
    <w:rsid w:val="00FA1D06"/>
    <w:rsid w:val="00FA236C"/>
    <w:rsid w:val="00FA24B5"/>
    <w:rsid w:val="00FA2DC2"/>
    <w:rsid w:val="00FA2E44"/>
    <w:rsid w:val="00FA38BC"/>
    <w:rsid w:val="00FA3C14"/>
    <w:rsid w:val="00FA3C2E"/>
    <w:rsid w:val="00FA3C4A"/>
    <w:rsid w:val="00FA3E48"/>
    <w:rsid w:val="00FA40DE"/>
    <w:rsid w:val="00FA4429"/>
    <w:rsid w:val="00FA4F79"/>
    <w:rsid w:val="00FA56E3"/>
    <w:rsid w:val="00FA5B90"/>
    <w:rsid w:val="00FA5F47"/>
    <w:rsid w:val="00FA5F6F"/>
    <w:rsid w:val="00FA639B"/>
    <w:rsid w:val="00FA65C9"/>
    <w:rsid w:val="00FA6626"/>
    <w:rsid w:val="00FA6B44"/>
    <w:rsid w:val="00FA7069"/>
    <w:rsid w:val="00FA7237"/>
    <w:rsid w:val="00FA7326"/>
    <w:rsid w:val="00FA7329"/>
    <w:rsid w:val="00FA7AEE"/>
    <w:rsid w:val="00FA7BD8"/>
    <w:rsid w:val="00FA7C73"/>
    <w:rsid w:val="00FA7E1C"/>
    <w:rsid w:val="00FB0023"/>
    <w:rsid w:val="00FB0710"/>
    <w:rsid w:val="00FB0963"/>
    <w:rsid w:val="00FB09B3"/>
    <w:rsid w:val="00FB125B"/>
    <w:rsid w:val="00FB195A"/>
    <w:rsid w:val="00FB1F75"/>
    <w:rsid w:val="00FB21E7"/>
    <w:rsid w:val="00FB2392"/>
    <w:rsid w:val="00FB27E6"/>
    <w:rsid w:val="00FB2837"/>
    <w:rsid w:val="00FB2958"/>
    <w:rsid w:val="00FB295B"/>
    <w:rsid w:val="00FB2A88"/>
    <w:rsid w:val="00FB2C1E"/>
    <w:rsid w:val="00FB2C25"/>
    <w:rsid w:val="00FB2F8F"/>
    <w:rsid w:val="00FB3032"/>
    <w:rsid w:val="00FB354E"/>
    <w:rsid w:val="00FB3C2B"/>
    <w:rsid w:val="00FB3D28"/>
    <w:rsid w:val="00FB3D3B"/>
    <w:rsid w:val="00FB4287"/>
    <w:rsid w:val="00FB4642"/>
    <w:rsid w:val="00FB4AF0"/>
    <w:rsid w:val="00FB4FFF"/>
    <w:rsid w:val="00FB501E"/>
    <w:rsid w:val="00FB506B"/>
    <w:rsid w:val="00FB54FC"/>
    <w:rsid w:val="00FB5666"/>
    <w:rsid w:val="00FB58F1"/>
    <w:rsid w:val="00FB5A0B"/>
    <w:rsid w:val="00FB5BE3"/>
    <w:rsid w:val="00FB5EB8"/>
    <w:rsid w:val="00FB62CF"/>
    <w:rsid w:val="00FB689E"/>
    <w:rsid w:val="00FB6A8C"/>
    <w:rsid w:val="00FB6B18"/>
    <w:rsid w:val="00FB6C06"/>
    <w:rsid w:val="00FB6CA3"/>
    <w:rsid w:val="00FB6D8F"/>
    <w:rsid w:val="00FB6FC1"/>
    <w:rsid w:val="00FB7008"/>
    <w:rsid w:val="00FB71C2"/>
    <w:rsid w:val="00FB7374"/>
    <w:rsid w:val="00FB74F4"/>
    <w:rsid w:val="00FB77DD"/>
    <w:rsid w:val="00FB7A2D"/>
    <w:rsid w:val="00FB7BA7"/>
    <w:rsid w:val="00FB7BCD"/>
    <w:rsid w:val="00FC01F9"/>
    <w:rsid w:val="00FC04C6"/>
    <w:rsid w:val="00FC070B"/>
    <w:rsid w:val="00FC09F8"/>
    <w:rsid w:val="00FC0F8B"/>
    <w:rsid w:val="00FC0FFB"/>
    <w:rsid w:val="00FC1346"/>
    <w:rsid w:val="00FC18DF"/>
    <w:rsid w:val="00FC20D2"/>
    <w:rsid w:val="00FC248A"/>
    <w:rsid w:val="00FC252A"/>
    <w:rsid w:val="00FC27B3"/>
    <w:rsid w:val="00FC27D5"/>
    <w:rsid w:val="00FC2845"/>
    <w:rsid w:val="00FC28AB"/>
    <w:rsid w:val="00FC2FA5"/>
    <w:rsid w:val="00FC3073"/>
    <w:rsid w:val="00FC3272"/>
    <w:rsid w:val="00FC3412"/>
    <w:rsid w:val="00FC34B5"/>
    <w:rsid w:val="00FC3C4A"/>
    <w:rsid w:val="00FC42BD"/>
    <w:rsid w:val="00FC4440"/>
    <w:rsid w:val="00FC4B63"/>
    <w:rsid w:val="00FC4BDE"/>
    <w:rsid w:val="00FC4D08"/>
    <w:rsid w:val="00FC4EEE"/>
    <w:rsid w:val="00FC4EFF"/>
    <w:rsid w:val="00FC4F69"/>
    <w:rsid w:val="00FC57A8"/>
    <w:rsid w:val="00FC620F"/>
    <w:rsid w:val="00FC65E3"/>
    <w:rsid w:val="00FC6656"/>
    <w:rsid w:val="00FC6887"/>
    <w:rsid w:val="00FC6B3C"/>
    <w:rsid w:val="00FC7B98"/>
    <w:rsid w:val="00FC7CC5"/>
    <w:rsid w:val="00FC7DC6"/>
    <w:rsid w:val="00FD0145"/>
    <w:rsid w:val="00FD0305"/>
    <w:rsid w:val="00FD0832"/>
    <w:rsid w:val="00FD0ADB"/>
    <w:rsid w:val="00FD0B23"/>
    <w:rsid w:val="00FD0E75"/>
    <w:rsid w:val="00FD1135"/>
    <w:rsid w:val="00FD1346"/>
    <w:rsid w:val="00FD1483"/>
    <w:rsid w:val="00FD16C2"/>
    <w:rsid w:val="00FD1B53"/>
    <w:rsid w:val="00FD210C"/>
    <w:rsid w:val="00FD265C"/>
    <w:rsid w:val="00FD2CC1"/>
    <w:rsid w:val="00FD2FE6"/>
    <w:rsid w:val="00FD3146"/>
    <w:rsid w:val="00FD3436"/>
    <w:rsid w:val="00FD356F"/>
    <w:rsid w:val="00FD38D3"/>
    <w:rsid w:val="00FD407E"/>
    <w:rsid w:val="00FD4225"/>
    <w:rsid w:val="00FD4398"/>
    <w:rsid w:val="00FD492A"/>
    <w:rsid w:val="00FD4995"/>
    <w:rsid w:val="00FD4B84"/>
    <w:rsid w:val="00FD4DCB"/>
    <w:rsid w:val="00FD4E8C"/>
    <w:rsid w:val="00FD5286"/>
    <w:rsid w:val="00FD53A8"/>
    <w:rsid w:val="00FD58A9"/>
    <w:rsid w:val="00FD5EA2"/>
    <w:rsid w:val="00FD5F88"/>
    <w:rsid w:val="00FD5F90"/>
    <w:rsid w:val="00FD6245"/>
    <w:rsid w:val="00FD642D"/>
    <w:rsid w:val="00FD697A"/>
    <w:rsid w:val="00FD6ABE"/>
    <w:rsid w:val="00FD6F72"/>
    <w:rsid w:val="00FD6FD3"/>
    <w:rsid w:val="00FD7640"/>
    <w:rsid w:val="00FD7CFC"/>
    <w:rsid w:val="00FE0221"/>
    <w:rsid w:val="00FE0250"/>
    <w:rsid w:val="00FE04D4"/>
    <w:rsid w:val="00FE097B"/>
    <w:rsid w:val="00FE0C60"/>
    <w:rsid w:val="00FE0F88"/>
    <w:rsid w:val="00FE10A3"/>
    <w:rsid w:val="00FE12C0"/>
    <w:rsid w:val="00FE16F2"/>
    <w:rsid w:val="00FE1874"/>
    <w:rsid w:val="00FE1926"/>
    <w:rsid w:val="00FE1932"/>
    <w:rsid w:val="00FE1C16"/>
    <w:rsid w:val="00FE262F"/>
    <w:rsid w:val="00FE29F3"/>
    <w:rsid w:val="00FE2C40"/>
    <w:rsid w:val="00FE30F2"/>
    <w:rsid w:val="00FE332E"/>
    <w:rsid w:val="00FE3345"/>
    <w:rsid w:val="00FE3CF5"/>
    <w:rsid w:val="00FE3E04"/>
    <w:rsid w:val="00FE5150"/>
    <w:rsid w:val="00FE61E3"/>
    <w:rsid w:val="00FE629D"/>
    <w:rsid w:val="00FE6743"/>
    <w:rsid w:val="00FE6A5C"/>
    <w:rsid w:val="00FE6E2E"/>
    <w:rsid w:val="00FE7467"/>
    <w:rsid w:val="00FE7B36"/>
    <w:rsid w:val="00FE7C0C"/>
    <w:rsid w:val="00FF014E"/>
    <w:rsid w:val="00FF03DB"/>
    <w:rsid w:val="00FF0E48"/>
    <w:rsid w:val="00FF0F4F"/>
    <w:rsid w:val="00FF12C0"/>
    <w:rsid w:val="00FF1835"/>
    <w:rsid w:val="00FF1BF8"/>
    <w:rsid w:val="00FF1D72"/>
    <w:rsid w:val="00FF1EE9"/>
    <w:rsid w:val="00FF228A"/>
    <w:rsid w:val="00FF2633"/>
    <w:rsid w:val="00FF26D9"/>
    <w:rsid w:val="00FF2922"/>
    <w:rsid w:val="00FF34A1"/>
    <w:rsid w:val="00FF3AB9"/>
    <w:rsid w:val="00FF3C09"/>
    <w:rsid w:val="00FF3C53"/>
    <w:rsid w:val="00FF49C9"/>
    <w:rsid w:val="00FF523C"/>
    <w:rsid w:val="00FF53C0"/>
    <w:rsid w:val="00FF54F8"/>
    <w:rsid w:val="00FF690C"/>
    <w:rsid w:val="00FF6923"/>
    <w:rsid w:val="00FF6B6C"/>
    <w:rsid w:val="00FF735A"/>
    <w:rsid w:val="00FF73A6"/>
    <w:rsid w:val="00FF76EE"/>
    <w:rsid w:val="00FF781F"/>
    <w:rsid w:val="00FF78C5"/>
    <w:rsid w:val="00FF7AE5"/>
    <w:rsid w:val="00FF7F20"/>
    <w:rsid w:val="01980529"/>
    <w:rsid w:val="01D553B0"/>
    <w:rsid w:val="020534CE"/>
    <w:rsid w:val="021E5C10"/>
    <w:rsid w:val="031E7319"/>
    <w:rsid w:val="044D3ED7"/>
    <w:rsid w:val="04C35044"/>
    <w:rsid w:val="05D968F2"/>
    <w:rsid w:val="06B0679F"/>
    <w:rsid w:val="06FD3BFF"/>
    <w:rsid w:val="070D1165"/>
    <w:rsid w:val="077B7963"/>
    <w:rsid w:val="07A256B1"/>
    <w:rsid w:val="07D65A55"/>
    <w:rsid w:val="07FF0BE2"/>
    <w:rsid w:val="087A42D6"/>
    <w:rsid w:val="08DB4764"/>
    <w:rsid w:val="090E1B77"/>
    <w:rsid w:val="09213CAB"/>
    <w:rsid w:val="094E5FE6"/>
    <w:rsid w:val="096204E2"/>
    <w:rsid w:val="09B645C7"/>
    <w:rsid w:val="09F44FCA"/>
    <w:rsid w:val="0A282190"/>
    <w:rsid w:val="0A5A7794"/>
    <w:rsid w:val="0A766E66"/>
    <w:rsid w:val="0A907270"/>
    <w:rsid w:val="0A9B0100"/>
    <w:rsid w:val="0AED41A3"/>
    <w:rsid w:val="0B5620E9"/>
    <w:rsid w:val="0B696BDB"/>
    <w:rsid w:val="0BC32BC2"/>
    <w:rsid w:val="0C37643E"/>
    <w:rsid w:val="0C497B52"/>
    <w:rsid w:val="0CA87838"/>
    <w:rsid w:val="0DA04FFC"/>
    <w:rsid w:val="0DC2294C"/>
    <w:rsid w:val="0E076E1B"/>
    <w:rsid w:val="0E73391D"/>
    <w:rsid w:val="0E817F43"/>
    <w:rsid w:val="0F7C0322"/>
    <w:rsid w:val="0F8D1151"/>
    <w:rsid w:val="0FBA2B2B"/>
    <w:rsid w:val="0FDE388B"/>
    <w:rsid w:val="0FE45FE2"/>
    <w:rsid w:val="10900BA9"/>
    <w:rsid w:val="114E784A"/>
    <w:rsid w:val="1157623C"/>
    <w:rsid w:val="11AA37BA"/>
    <w:rsid w:val="11CD0F9E"/>
    <w:rsid w:val="12A14099"/>
    <w:rsid w:val="12AD676D"/>
    <w:rsid w:val="12B23577"/>
    <w:rsid w:val="12D61029"/>
    <w:rsid w:val="138F7BEA"/>
    <w:rsid w:val="13D92FC1"/>
    <w:rsid w:val="13E445AD"/>
    <w:rsid w:val="140E52C5"/>
    <w:rsid w:val="141012A9"/>
    <w:rsid w:val="1418104F"/>
    <w:rsid w:val="146B5874"/>
    <w:rsid w:val="14A955D8"/>
    <w:rsid w:val="15D130A7"/>
    <w:rsid w:val="163B58A6"/>
    <w:rsid w:val="163E2DEB"/>
    <w:rsid w:val="16523313"/>
    <w:rsid w:val="166C1928"/>
    <w:rsid w:val="16D80D37"/>
    <w:rsid w:val="16E65D7B"/>
    <w:rsid w:val="174538A8"/>
    <w:rsid w:val="174F665E"/>
    <w:rsid w:val="1759785F"/>
    <w:rsid w:val="17A42E3E"/>
    <w:rsid w:val="17EC67D7"/>
    <w:rsid w:val="18110123"/>
    <w:rsid w:val="185578B9"/>
    <w:rsid w:val="18560272"/>
    <w:rsid w:val="196041D4"/>
    <w:rsid w:val="19674154"/>
    <w:rsid w:val="19815547"/>
    <w:rsid w:val="199333A8"/>
    <w:rsid w:val="19BA71A4"/>
    <w:rsid w:val="19DF00CF"/>
    <w:rsid w:val="1A2302B7"/>
    <w:rsid w:val="1A53424F"/>
    <w:rsid w:val="1A5A16F4"/>
    <w:rsid w:val="1A682614"/>
    <w:rsid w:val="1A810FFF"/>
    <w:rsid w:val="1AB54C34"/>
    <w:rsid w:val="1ABE57B0"/>
    <w:rsid w:val="1AEB6939"/>
    <w:rsid w:val="1B126C9D"/>
    <w:rsid w:val="1BA74A3F"/>
    <w:rsid w:val="1BCA2E9B"/>
    <w:rsid w:val="1BD93B38"/>
    <w:rsid w:val="1C205F90"/>
    <w:rsid w:val="1CC60DF3"/>
    <w:rsid w:val="1D62575C"/>
    <w:rsid w:val="1DE2056A"/>
    <w:rsid w:val="1DE46C26"/>
    <w:rsid w:val="1E1D2AFF"/>
    <w:rsid w:val="1E3D4A15"/>
    <w:rsid w:val="1E5F3927"/>
    <w:rsid w:val="1E785598"/>
    <w:rsid w:val="1EAD76C5"/>
    <w:rsid w:val="1EE64E31"/>
    <w:rsid w:val="1F210EA8"/>
    <w:rsid w:val="1F3E71B7"/>
    <w:rsid w:val="1F721F87"/>
    <w:rsid w:val="1F7463F2"/>
    <w:rsid w:val="1F834C27"/>
    <w:rsid w:val="1FA81798"/>
    <w:rsid w:val="1FAC52D7"/>
    <w:rsid w:val="1FF73E67"/>
    <w:rsid w:val="2042770E"/>
    <w:rsid w:val="20794AFD"/>
    <w:rsid w:val="218140BF"/>
    <w:rsid w:val="21867FBA"/>
    <w:rsid w:val="223A36B7"/>
    <w:rsid w:val="23547C65"/>
    <w:rsid w:val="24B23140"/>
    <w:rsid w:val="24B3092B"/>
    <w:rsid w:val="25291A3A"/>
    <w:rsid w:val="2538781D"/>
    <w:rsid w:val="25472DF5"/>
    <w:rsid w:val="257D4422"/>
    <w:rsid w:val="25CA5C25"/>
    <w:rsid w:val="25E83161"/>
    <w:rsid w:val="25F74670"/>
    <w:rsid w:val="26E81CBE"/>
    <w:rsid w:val="274F0E30"/>
    <w:rsid w:val="275D7C5C"/>
    <w:rsid w:val="27934A5B"/>
    <w:rsid w:val="283E3181"/>
    <w:rsid w:val="283E331E"/>
    <w:rsid w:val="28573DE6"/>
    <w:rsid w:val="285F370C"/>
    <w:rsid w:val="286B4BC8"/>
    <w:rsid w:val="2891725A"/>
    <w:rsid w:val="29446791"/>
    <w:rsid w:val="294E1EAA"/>
    <w:rsid w:val="29D91BAC"/>
    <w:rsid w:val="2A356868"/>
    <w:rsid w:val="2AA119C0"/>
    <w:rsid w:val="2AF433EA"/>
    <w:rsid w:val="2B020346"/>
    <w:rsid w:val="2B0F67CC"/>
    <w:rsid w:val="2B2345AC"/>
    <w:rsid w:val="2B28583F"/>
    <w:rsid w:val="2BB214E6"/>
    <w:rsid w:val="2BB56971"/>
    <w:rsid w:val="2BE75864"/>
    <w:rsid w:val="2C1E5543"/>
    <w:rsid w:val="2C362248"/>
    <w:rsid w:val="2C481B4D"/>
    <w:rsid w:val="2C9F2AFD"/>
    <w:rsid w:val="2D9A18DE"/>
    <w:rsid w:val="2D9B52D8"/>
    <w:rsid w:val="2DA9254D"/>
    <w:rsid w:val="2DED21BF"/>
    <w:rsid w:val="2E76138A"/>
    <w:rsid w:val="2EA75E06"/>
    <w:rsid w:val="2EB06495"/>
    <w:rsid w:val="2EB87AC3"/>
    <w:rsid w:val="2F2009CD"/>
    <w:rsid w:val="2F9E455D"/>
    <w:rsid w:val="2FDA1822"/>
    <w:rsid w:val="2FE570ED"/>
    <w:rsid w:val="301966B5"/>
    <w:rsid w:val="303C7A69"/>
    <w:rsid w:val="30AF0D8C"/>
    <w:rsid w:val="30DD2CD7"/>
    <w:rsid w:val="30FC5A15"/>
    <w:rsid w:val="312A11E3"/>
    <w:rsid w:val="314A7016"/>
    <w:rsid w:val="315E2B4F"/>
    <w:rsid w:val="318B7956"/>
    <w:rsid w:val="32A1364D"/>
    <w:rsid w:val="32BD6F2F"/>
    <w:rsid w:val="33121A68"/>
    <w:rsid w:val="338D44A6"/>
    <w:rsid w:val="345634B4"/>
    <w:rsid w:val="34975EFB"/>
    <w:rsid w:val="34D27890"/>
    <w:rsid w:val="355602EA"/>
    <w:rsid w:val="36053DEF"/>
    <w:rsid w:val="3634095C"/>
    <w:rsid w:val="36422823"/>
    <w:rsid w:val="36AA471C"/>
    <w:rsid w:val="36B57FD3"/>
    <w:rsid w:val="36BE152D"/>
    <w:rsid w:val="374D352A"/>
    <w:rsid w:val="37670497"/>
    <w:rsid w:val="37BF2611"/>
    <w:rsid w:val="3864127B"/>
    <w:rsid w:val="38882C6F"/>
    <w:rsid w:val="38B61B7B"/>
    <w:rsid w:val="39213385"/>
    <w:rsid w:val="39DF47AD"/>
    <w:rsid w:val="3A6B0F8C"/>
    <w:rsid w:val="3AC35C2B"/>
    <w:rsid w:val="3AD515FF"/>
    <w:rsid w:val="3B61257E"/>
    <w:rsid w:val="3C036CDA"/>
    <w:rsid w:val="3C1904AD"/>
    <w:rsid w:val="3C4841A3"/>
    <w:rsid w:val="3CCD73E5"/>
    <w:rsid w:val="3CD653D4"/>
    <w:rsid w:val="3D2950C3"/>
    <w:rsid w:val="3D4032AB"/>
    <w:rsid w:val="3D626E9C"/>
    <w:rsid w:val="3D785251"/>
    <w:rsid w:val="3DA427A1"/>
    <w:rsid w:val="3DA746FC"/>
    <w:rsid w:val="3DB91A0D"/>
    <w:rsid w:val="3DCC2D86"/>
    <w:rsid w:val="3E7F1338"/>
    <w:rsid w:val="3EC0165C"/>
    <w:rsid w:val="3EC9400A"/>
    <w:rsid w:val="3EC952B0"/>
    <w:rsid w:val="3EE92FFF"/>
    <w:rsid w:val="3FBB3246"/>
    <w:rsid w:val="401D7F7D"/>
    <w:rsid w:val="403C03A0"/>
    <w:rsid w:val="40916803"/>
    <w:rsid w:val="409910D8"/>
    <w:rsid w:val="409B1E07"/>
    <w:rsid w:val="40E00A4A"/>
    <w:rsid w:val="42002D7C"/>
    <w:rsid w:val="423B1C60"/>
    <w:rsid w:val="423E4645"/>
    <w:rsid w:val="425B1CE6"/>
    <w:rsid w:val="42E01C87"/>
    <w:rsid w:val="438C43C9"/>
    <w:rsid w:val="43A22956"/>
    <w:rsid w:val="43BE5034"/>
    <w:rsid w:val="43E74B41"/>
    <w:rsid w:val="4411497A"/>
    <w:rsid w:val="443D682E"/>
    <w:rsid w:val="445A6FC1"/>
    <w:rsid w:val="447479E1"/>
    <w:rsid w:val="447C680A"/>
    <w:rsid w:val="44A37D8C"/>
    <w:rsid w:val="44E91500"/>
    <w:rsid w:val="450572D1"/>
    <w:rsid w:val="45481A8A"/>
    <w:rsid w:val="46110CBE"/>
    <w:rsid w:val="472D486D"/>
    <w:rsid w:val="48732603"/>
    <w:rsid w:val="498C2096"/>
    <w:rsid w:val="49DC6D6F"/>
    <w:rsid w:val="4A4B1D6F"/>
    <w:rsid w:val="4A8E7BA1"/>
    <w:rsid w:val="4A9221CA"/>
    <w:rsid w:val="4AE30335"/>
    <w:rsid w:val="4B1477CC"/>
    <w:rsid w:val="4B2B1B17"/>
    <w:rsid w:val="4B5A50AE"/>
    <w:rsid w:val="4B6F0C39"/>
    <w:rsid w:val="4C1F2DCA"/>
    <w:rsid w:val="4CF00E0D"/>
    <w:rsid w:val="4D5E2D08"/>
    <w:rsid w:val="4D7F3A22"/>
    <w:rsid w:val="4E431A66"/>
    <w:rsid w:val="4F2F002E"/>
    <w:rsid w:val="4F535418"/>
    <w:rsid w:val="4F82367D"/>
    <w:rsid w:val="4FCF4D98"/>
    <w:rsid w:val="50091203"/>
    <w:rsid w:val="506663E4"/>
    <w:rsid w:val="50C822B4"/>
    <w:rsid w:val="50F81006"/>
    <w:rsid w:val="51093C11"/>
    <w:rsid w:val="51354ADF"/>
    <w:rsid w:val="51F34A52"/>
    <w:rsid w:val="524C0937"/>
    <w:rsid w:val="526546DE"/>
    <w:rsid w:val="527B279E"/>
    <w:rsid w:val="53153B1E"/>
    <w:rsid w:val="533710AB"/>
    <w:rsid w:val="5391346F"/>
    <w:rsid w:val="53B20914"/>
    <w:rsid w:val="541C2463"/>
    <w:rsid w:val="552571DD"/>
    <w:rsid w:val="55720863"/>
    <w:rsid w:val="55A522D4"/>
    <w:rsid w:val="55AC310A"/>
    <w:rsid w:val="567E5024"/>
    <w:rsid w:val="56B649DC"/>
    <w:rsid w:val="57055B2A"/>
    <w:rsid w:val="586A0D93"/>
    <w:rsid w:val="58B40A11"/>
    <w:rsid w:val="58E31730"/>
    <w:rsid w:val="59E30F06"/>
    <w:rsid w:val="59F7421A"/>
    <w:rsid w:val="5A1D77A1"/>
    <w:rsid w:val="5A2925E1"/>
    <w:rsid w:val="5A6C4264"/>
    <w:rsid w:val="5B5131BE"/>
    <w:rsid w:val="5B705648"/>
    <w:rsid w:val="5B822E05"/>
    <w:rsid w:val="5BA958C4"/>
    <w:rsid w:val="5BB02FD6"/>
    <w:rsid w:val="5BE806FD"/>
    <w:rsid w:val="5C0709F2"/>
    <w:rsid w:val="5C5D7E99"/>
    <w:rsid w:val="5C6577DD"/>
    <w:rsid w:val="5C880295"/>
    <w:rsid w:val="5C967219"/>
    <w:rsid w:val="5CC62A0F"/>
    <w:rsid w:val="5CD64564"/>
    <w:rsid w:val="5CE979F9"/>
    <w:rsid w:val="5D293D10"/>
    <w:rsid w:val="5D3A5E00"/>
    <w:rsid w:val="5DAD1AD3"/>
    <w:rsid w:val="5DDB22B9"/>
    <w:rsid w:val="5DFE16B0"/>
    <w:rsid w:val="5E155B6A"/>
    <w:rsid w:val="5E2634E7"/>
    <w:rsid w:val="5E366CB2"/>
    <w:rsid w:val="5E3C31D2"/>
    <w:rsid w:val="5E454A50"/>
    <w:rsid w:val="5E811742"/>
    <w:rsid w:val="5EB52AFC"/>
    <w:rsid w:val="5EE32998"/>
    <w:rsid w:val="5EE91F8E"/>
    <w:rsid w:val="5F4B169F"/>
    <w:rsid w:val="5FFE5C51"/>
    <w:rsid w:val="60121BEE"/>
    <w:rsid w:val="607E7F2E"/>
    <w:rsid w:val="60A20497"/>
    <w:rsid w:val="60D53FE5"/>
    <w:rsid w:val="61344900"/>
    <w:rsid w:val="620D0993"/>
    <w:rsid w:val="62110B15"/>
    <w:rsid w:val="629361D4"/>
    <w:rsid w:val="62A53FD8"/>
    <w:rsid w:val="62C970D7"/>
    <w:rsid w:val="62F23644"/>
    <w:rsid w:val="630A39F8"/>
    <w:rsid w:val="630D6E62"/>
    <w:rsid w:val="635B6599"/>
    <w:rsid w:val="63D62F09"/>
    <w:rsid w:val="644A3594"/>
    <w:rsid w:val="65315E64"/>
    <w:rsid w:val="65974B42"/>
    <w:rsid w:val="65B86424"/>
    <w:rsid w:val="65F74F81"/>
    <w:rsid w:val="667A1450"/>
    <w:rsid w:val="667D53A6"/>
    <w:rsid w:val="66DA0534"/>
    <w:rsid w:val="66FF5128"/>
    <w:rsid w:val="677C6616"/>
    <w:rsid w:val="685C0FE8"/>
    <w:rsid w:val="685E08C7"/>
    <w:rsid w:val="68823C13"/>
    <w:rsid w:val="68EB4854"/>
    <w:rsid w:val="699C531E"/>
    <w:rsid w:val="69D66642"/>
    <w:rsid w:val="69FC363D"/>
    <w:rsid w:val="6A6D590E"/>
    <w:rsid w:val="6A8554A0"/>
    <w:rsid w:val="6AA75646"/>
    <w:rsid w:val="6AE45F3A"/>
    <w:rsid w:val="6AF10013"/>
    <w:rsid w:val="6BDE14C0"/>
    <w:rsid w:val="6C2F75A8"/>
    <w:rsid w:val="6C794910"/>
    <w:rsid w:val="6CEF51B2"/>
    <w:rsid w:val="6D146751"/>
    <w:rsid w:val="6DBD0E52"/>
    <w:rsid w:val="6E472392"/>
    <w:rsid w:val="6E495994"/>
    <w:rsid w:val="6F1D027E"/>
    <w:rsid w:val="6F4962D6"/>
    <w:rsid w:val="6F4F2F43"/>
    <w:rsid w:val="6F952006"/>
    <w:rsid w:val="6FF15042"/>
    <w:rsid w:val="70217945"/>
    <w:rsid w:val="70523912"/>
    <w:rsid w:val="70A729D2"/>
    <w:rsid w:val="70BE29BD"/>
    <w:rsid w:val="70C91C2B"/>
    <w:rsid w:val="71012691"/>
    <w:rsid w:val="711F4EEE"/>
    <w:rsid w:val="724B3B22"/>
    <w:rsid w:val="733C3A8C"/>
    <w:rsid w:val="734A07B5"/>
    <w:rsid w:val="7377025D"/>
    <w:rsid w:val="738C7F68"/>
    <w:rsid w:val="73D06AC7"/>
    <w:rsid w:val="73F4703F"/>
    <w:rsid w:val="74477BD0"/>
    <w:rsid w:val="747363B2"/>
    <w:rsid w:val="747F760E"/>
    <w:rsid w:val="74CE7890"/>
    <w:rsid w:val="758932AC"/>
    <w:rsid w:val="758E7F12"/>
    <w:rsid w:val="764273EA"/>
    <w:rsid w:val="766F28A5"/>
    <w:rsid w:val="76742903"/>
    <w:rsid w:val="767D06D6"/>
    <w:rsid w:val="76A268B2"/>
    <w:rsid w:val="76C64A43"/>
    <w:rsid w:val="772D2161"/>
    <w:rsid w:val="7770192B"/>
    <w:rsid w:val="778E5F88"/>
    <w:rsid w:val="77AF772A"/>
    <w:rsid w:val="77FD72B1"/>
    <w:rsid w:val="780C7F12"/>
    <w:rsid w:val="78737E78"/>
    <w:rsid w:val="787A7511"/>
    <w:rsid w:val="787F1952"/>
    <w:rsid w:val="7893312B"/>
    <w:rsid w:val="78A533F6"/>
    <w:rsid w:val="78CA1514"/>
    <w:rsid w:val="78D235E2"/>
    <w:rsid w:val="790F593D"/>
    <w:rsid w:val="79526982"/>
    <w:rsid w:val="79E52CFE"/>
    <w:rsid w:val="7A65440A"/>
    <w:rsid w:val="7A770469"/>
    <w:rsid w:val="7A9C5BF0"/>
    <w:rsid w:val="7AB20EEF"/>
    <w:rsid w:val="7B5D0468"/>
    <w:rsid w:val="7BA2258C"/>
    <w:rsid w:val="7BB076E3"/>
    <w:rsid w:val="7BCE4FFF"/>
    <w:rsid w:val="7BFE2303"/>
    <w:rsid w:val="7CA17423"/>
    <w:rsid w:val="7D302E33"/>
    <w:rsid w:val="7D7212D9"/>
    <w:rsid w:val="7D9302E7"/>
    <w:rsid w:val="7D960371"/>
    <w:rsid w:val="7D9F63E9"/>
    <w:rsid w:val="7E011D55"/>
    <w:rsid w:val="7EAC50CC"/>
    <w:rsid w:val="7ED6504D"/>
    <w:rsid w:val="7EDC11EE"/>
    <w:rsid w:val="7F8E0BFE"/>
    <w:rsid w:val="7FBA797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fill="f">
      <v:fill on="f"/>
    </o:shapedefaults>
    <o:shapelayout v:ext="edit">
      <o:idmap v:ext="edit" data="1"/>
    </o:shapelayout>
  </w:shapeDefaults>
  <w:decimalSymbol w:val="."/>
  <w:listSeparator w:val=","/>
  <w14:docId w14:val="396F7FDA"/>
  <w15:chartTrackingRefBased/>
  <w15:docId w15:val="{A7418CAE-F39F-4F1D-B2EF-BB26BB73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uiPriority="0"/>
    <w:lsdException w:name="header" w:unhideWhenUsed="1"/>
    <w:lsdException w:name="footer" w:unhideWhenUsed="1"/>
    <w:lsdException w:name="index heading" w:semiHidden="1" w:unhideWhenUsed="1"/>
    <w:lsdException w:name="caption" w:uiPriority="0" w:qFormat="1"/>
    <w:lsdException w:name="table of figures" w:uiPriority="0"/>
    <w:lsdException w:name="envelope address" w:semiHidden="1" w:unhideWhenUsed="1"/>
    <w:lsdException w:name="envelope return" w:semiHidden="1" w:unhideWhenUsed="1"/>
    <w:lsdException w:name="footnote reference" w:semiHidden="1" w:uiPriority="0"/>
    <w:lsdException w:name="annotation reference" w:uiPriority="0"/>
    <w:lsdException w:name="line number"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uiPriority="0"/>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lsdException w:name="Body Text" w:uiPriority="0"/>
    <w:lsdException w:name="Body Text Indent" w:uiPriority="0"/>
    <w:lsdException w:name="List Continue" w:uiPriority="0"/>
    <w:lsdException w:name="List Continue 2" w:uiPriority="0"/>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lsdException w:name="Body Text First Indent" w:semiHidden="1" w:unhideWhenUsed="1"/>
    <w:lsdException w:name="Body Text First Indent 2" w:semiHidden="1" w:unhideWhenUsed="1"/>
    <w:lsdException w:name="Note Heading" w:semiHidden="1" w:unhideWhenUsed="1"/>
    <w:lsdException w:name="Body Text 2" w:uiPriority="0"/>
    <w:lsdException w:name="Body Text 3" w:semiHidden="1" w:unhideWhenUsed="1"/>
    <w:lsdException w:name="Body Text Indent 2" w:uiPriority="0"/>
    <w:lsdException w:name="Body Text Indent 3" w:uiPriority="0"/>
    <w:lsdException w:name="Block Text" w:semiHidden="1" w:unhideWhenUsed="1"/>
    <w:lsdException w:name="Hyperlink" w:unhideWhenUsed="1"/>
    <w:lsdException w:name="FollowedHyperlink" w:uiPriority="0" w:unhideWhenUsed="1"/>
    <w:lsdException w:name="Strong" w:uiPriority="0" w:qFormat="1"/>
    <w:lsdException w:name="Emphasis" w:uiPriority="20" w:qFormat="1"/>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0"/>
    <w:lsdException w:name="HTML Sample" w:semiHidden="1" w:unhideWhenUsed="1"/>
    <w:lsdException w:name="HTML Typewriter" w:semiHidden="1" w:unhideWhenUsed="1"/>
    <w:lsdException w:name="HTML Variable" w:semiHidden="1" w:unhideWhenUsed="1"/>
    <w:lsdException w:name="Normal Table" w:unhideWhenUsed="1" w:qFormat="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autoSpaceDE w:val="0"/>
      <w:autoSpaceDN w:val="0"/>
      <w:adjustRightInd w:val="0"/>
      <w:spacing w:line="420" w:lineRule="exact"/>
      <w:jc w:val="both"/>
    </w:pPr>
    <w:rPr>
      <w:sz w:val="24"/>
      <w:szCs w:val="24"/>
      <w:lang w:eastAsia="zh-CN"/>
    </w:rPr>
  </w:style>
  <w:style w:type="paragraph" w:styleId="Heading1">
    <w:name w:val="heading 1"/>
    <w:basedOn w:val="Normal"/>
    <w:next w:val="Normal"/>
    <w:link w:val="Heading1Char"/>
    <w:uiPriority w:val="9"/>
    <w:qFormat/>
    <w:pPr>
      <w:keepNext/>
      <w:keepLines/>
      <w:spacing w:before="240"/>
      <w:outlineLvl w:val="0"/>
    </w:pPr>
    <w:rPr>
      <w:b/>
      <w:bCs/>
      <w:sz w:val="26"/>
      <w:szCs w:val="28"/>
      <w:lang w:val="en-US"/>
    </w:rPr>
  </w:style>
  <w:style w:type="paragraph" w:styleId="Heading2">
    <w:name w:val="heading 2"/>
    <w:basedOn w:val="Normal"/>
    <w:next w:val="Normal"/>
    <w:link w:val="Heading2Char"/>
    <w:qFormat/>
    <w:pPr>
      <w:keepNext/>
      <w:keepLines/>
      <w:spacing w:before="240"/>
      <w:outlineLvl w:val="1"/>
    </w:pPr>
    <w:rPr>
      <w:b/>
      <w:bCs/>
      <w:szCs w:val="26"/>
      <w:lang w:val="en-US"/>
    </w:rPr>
  </w:style>
  <w:style w:type="paragraph" w:styleId="Heading3">
    <w:name w:val="heading 3"/>
    <w:basedOn w:val="Normal"/>
    <w:next w:val="Normal"/>
    <w:link w:val="Heading3Char"/>
    <w:qFormat/>
    <w:pPr>
      <w:keepNext/>
      <w:keepLines/>
      <w:spacing w:before="120"/>
      <w:outlineLvl w:val="2"/>
    </w:pPr>
    <w:rPr>
      <w:b/>
      <w:bCs/>
    </w:rPr>
  </w:style>
  <w:style w:type="paragraph" w:styleId="Heading4">
    <w:name w:val="heading 4"/>
    <w:basedOn w:val="Normal"/>
    <w:next w:val="Normal"/>
    <w:link w:val="Heading4Char"/>
    <w:qFormat/>
    <w:pPr>
      <w:keepNext/>
      <w:keepLines/>
      <w:outlineLvl w:val="3"/>
    </w:pPr>
    <w:rPr>
      <w:bCs/>
      <w:i/>
      <w:iCs/>
    </w:rPr>
  </w:style>
  <w:style w:type="paragraph" w:styleId="Heading5">
    <w:name w:val="heading 5"/>
    <w:basedOn w:val="Normal"/>
    <w:next w:val="Normal"/>
    <w:link w:val="Heading5Char"/>
    <w:qFormat/>
    <w:pPr>
      <w:keepNext/>
      <w:keepLines/>
      <w:outlineLvl w:val="4"/>
    </w:pPr>
  </w:style>
  <w:style w:type="character" w:default="1" w:styleId="DefaultParagraphFont">
    <w:name w:val="Default Paragraph Font"/>
    <w:uiPriority w:val="1"/>
    <w:unhideWhenUsed/>
  </w:style>
  <w:style w:type="table" w:default="1" w:styleId="TableNormal">
    <w:name w:val="Normal Table"/>
    <w:uiPriority w:val="99"/>
    <w:unhideWhenUsed/>
    <w:qFormat/>
    <w:tblPr>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ommentSubjectChar">
    <w:name w:val="Comment Subject Char"/>
    <w:link w:val="CommentSubject"/>
    <w:uiPriority w:val="99"/>
    <w:semiHidden/>
    <w:rPr>
      <w:rFonts w:ascii="Times New Roman" w:eastAsia="SimSun" w:hAnsi="Times New Roman" w:cs="Times New Roman"/>
      <w:b/>
      <w:bCs/>
      <w:sz w:val="20"/>
      <w:szCs w:val="20"/>
      <w:lang w:eastAsia="zh-CN"/>
    </w:rPr>
  </w:style>
  <w:style w:type="character" w:customStyle="1" w:styleId="ReferenceChar">
    <w:name w:val="Reference Char"/>
    <w:link w:val="Reference"/>
    <w:rPr>
      <w:rFonts w:ascii="Times" w:eastAsia="SimSun" w:hAnsi="Times" w:cs="Times New Roman"/>
      <w:sz w:val="24"/>
      <w:szCs w:val="24"/>
      <w:lang w:val="en-GB"/>
    </w:rPr>
  </w:style>
  <w:style w:type="character" w:customStyle="1" w:styleId="Heading4Char">
    <w:name w:val="Heading 4 Char"/>
    <w:link w:val="Heading4"/>
    <w:rPr>
      <w:rFonts w:ascii="Times New Roman" w:eastAsia="SimSun" w:hAnsi="Times New Roman" w:cs="Times New Roman"/>
      <w:bCs/>
      <w:i/>
      <w:iCs/>
      <w:sz w:val="24"/>
      <w:szCs w:val="24"/>
    </w:rPr>
  </w:style>
  <w:style w:type="character" w:customStyle="1" w:styleId="Heading3Char">
    <w:name w:val="Heading 3 Char"/>
    <w:link w:val="Heading3"/>
    <w:rPr>
      <w:rFonts w:ascii="Times New Roman" w:eastAsia="SimSun" w:hAnsi="Times New Roman" w:cs="Times New Roman"/>
      <w:b/>
      <w:bCs/>
      <w:sz w:val="24"/>
      <w:szCs w:val="24"/>
    </w:rPr>
  </w:style>
  <w:style w:type="character" w:styleId="PlaceholderText">
    <w:name w:val="Placeholder Text"/>
    <w:uiPriority w:val="99"/>
    <w:semiHidden/>
    <w:rPr>
      <w:color w:val="808080"/>
    </w:rPr>
  </w:style>
  <w:style w:type="character" w:customStyle="1" w:styleId="BodyText2Char">
    <w:name w:val="Body Text 2 Char"/>
    <w:link w:val="BodyText2"/>
    <w:rPr>
      <w:rFonts w:ascii="Times New Roman" w:hAnsi="Times New Roman"/>
      <w:kern w:val="2"/>
      <w:sz w:val="21"/>
      <w:szCs w:val="24"/>
      <w:lang w:val="en-US"/>
    </w:rPr>
  </w:style>
  <w:style w:type="character" w:customStyle="1" w:styleId="FooterChar">
    <w:name w:val="Footer Char"/>
    <w:link w:val="Footer"/>
    <w:uiPriority w:val="99"/>
    <w:rPr>
      <w:sz w:val="18"/>
      <w:szCs w:val="18"/>
    </w:rPr>
  </w:style>
  <w:style w:type="character" w:customStyle="1" w:styleId="Heading5Char">
    <w:name w:val="Heading 5 Char"/>
    <w:link w:val="Heading5"/>
    <w:rPr>
      <w:rFonts w:ascii="Times New Roman" w:eastAsia="SimSun" w:hAnsi="Times New Roman" w:cs="Times New Roman"/>
      <w:sz w:val="24"/>
      <w:szCs w:val="24"/>
    </w:rPr>
  </w:style>
  <w:style w:type="character" w:customStyle="1" w:styleId="BodyTextIndent2Char">
    <w:name w:val="Body Text Indent 2 Char"/>
    <w:link w:val="BodyTextIndent2"/>
    <w:rPr>
      <w:rFonts w:ascii="汉鼎简仿宋" w:hAnsi="Times New Roman"/>
      <w:kern w:val="2"/>
      <w:sz w:val="24"/>
      <w:szCs w:val="24"/>
      <w:lang w:val="en-US"/>
    </w:rPr>
  </w:style>
  <w:style w:type="character" w:customStyle="1" w:styleId="font41">
    <w:name w:val="font41"/>
    <w:rPr>
      <w:rFonts w:ascii="SimSun" w:eastAsia="SimSun" w:hAnsi="SimSun" w:cs="SimSun" w:hint="eastAsia"/>
      <w:strike w:val="0"/>
      <w:dstrike w:val="0"/>
      <w:color w:val="000000"/>
      <w:sz w:val="21"/>
      <w:szCs w:val="21"/>
      <w:u w:val="none"/>
    </w:rPr>
  </w:style>
  <w:style w:type="character" w:customStyle="1" w:styleId="CommentTextChar">
    <w:name w:val="Comment Text Char"/>
    <w:link w:val="CommentText"/>
    <w:rPr>
      <w:rFonts w:ascii="Times" w:eastAsia="SimSun" w:hAnsi="Times" w:cs="Times New Roman"/>
      <w:sz w:val="20"/>
      <w:szCs w:val="20"/>
      <w:lang w:eastAsia="de-DE"/>
    </w:rPr>
  </w:style>
  <w:style w:type="character" w:styleId="Hyperlink">
    <w:name w:val="Hyperlink"/>
    <w:uiPriority w:val="99"/>
    <w:unhideWhenUsed/>
    <w:rPr>
      <w:color w:val="0000FF"/>
      <w:u w:val="single"/>
    </w:rPr>
  </w:style>
  <w:style w:type="character" w:styleId="Strong">
    <w:name w:val="Strong"/>
    <w:qFormat/>
    <w:rPr>
      <w:b/>
      <w:bCs/>
    </w:rPr>
  </w:style>
  <w:style w:type="character" w:customStyle="1" w:styleId="HTMLPreformattedChar">
    <w:name w:val="HTML Preformatted Char"/>
    <w:link w:val="HTMLPreformatted"/>
    <w:rPr>
      <w:rFonts w:ascii="SimSun" w:hAnsi="SimSun" w:cs="SimSun"/>
      <w:sz w:val="24"/>
      <w:szCs w:val="24"/>
      <w:lang w:val="en-US"/>
    </w:rPr>
  </w:style>
  <w:style w:type="character" w:customStyle="1" w:styleId="MyfiguretitleChar">
    <w:name w:val="My figure title Char"/>
    <w:link w:val="Myfiguretitle"/>
    <w:rPr>
      <w:rFonts w:ascii="Times New Roman" w:hAnsi="Times New Roman"/>
      <w:sz w:val="22"/>
      <w:szCs w:val="24"/>
      <w:lang w:val="en-AU"/>
    </w:rPr>
  </w:style>
  <w:style w:type="character" w:customStyle="1" w:styleId="DateChar">
    <w:name w:val="Date Char"/>
    <w:link w:val="Date"/>
    <w:rPr>
      <w:rFonts w:ascii="Times New Roman" w:hAnsi="Times New Roman"/>
      <w:b/>
      <w:kern w:val="2"/>
      <w:sz w:val="30"/>
      <w:lang w:val="en-US"/>
    </w:rPr>
  </w:style>
  <w:style w:type="character" w:customStyle="1" w:styleId="dbluetext1">
    <w:name w:val="dbluetext1"/>
    <w:rPr>
      <w:rFonts w:ascii="Arial" w:hAnsi="Arial" w:cs="Arial" w:hint="default"/>
      <w:color w:val="003FB2"/>
      <w:sz w:val="21"/>
      <w:szCs w:val="21"/>
    </w:rPr>
  </w:style>
  <w:style w:type="character" w:customStyle="1" w:styleId="MyfigureChar">
    <w:name w:val="My figure Char"/>
    <w:link w:val="Myfigure"/>
    <w:rPr>
      <w:rFonts w:ascii="Times New Roman" w:hAnsi="Times New Roman" w:cs="Times New Roman"/>
      <w:sz w:val="24"/>
      <w:szCs w:val="24"/>
      <w:lang w:val="en-AU" w:eastAsia="en-AU"/>
    </w:rPr>
  </w:style>
  <w:style w:type="character" w:styleId="FootnoteReference">
    <w:name w:val="footnote reference"/>
    <w:semiHidden/>
    <w:rPr>
      <w:position w:val="6"/>
      <w:sz w:val="12"/>
      <w:vertAlign w:val="baseline"/>
    </w:rPr>
  </w:style>
  <w:style w:type="character" w:styleId="PageNumber">
    <w:name w:val="page number"/>
    <w:basedOn w:val="DefaultParagraphFont"/>
  </w:style>
  <w:style w:type="character" w:customStyle="1" w:styleId="p1aChar">
    <w:name w:val="p1a Char"/>
    <w:link w:val="p1a"/>
    <w:uiPriority w:val="99"/>
    <w:rPr>
      <w:rFonts w:ascii="Times" w:eastAsia="SimSun" w:hAnsi="Times" w:cs="Times New Roman"/>
      <w:sz w:val="20"/>
      <w:szCs w:val="20"/>
      <w:lang w:eastAsia="de-DE"/>
    </w:rPr>
  </w:style>
  <w:style w:type="character" w:customStyle="1" w:styleId="apple-style-span">
    <w:name w:val="apple-style-span"/>
    <w:basedOn w:val="DefaultParagraphFont"/>
  </w:style>
  <w:style w:type="character" w:customStyle="1" w:styleId="Heading-1Char">
    <w:name w:val="Heading-1 Char"/>
    <w:link w:val="Heading-1"/>
    <w:rPr>
      <w:rFonts w:ascii="Times New Roman" w:eastAsia="SimSun" w:hAnsi="Times New Roman" w:cs="Times New Roman"/>
      <w:b/>
      <w:sz w:val="24"/>
      <w:szCs w:val="20"/>
    </w:rPr>
  </w:style>
  <w:style w:type="character" w:styleId="CommentReference">
    <w:name w:val="annotation reference"/>
    <w:rPr>
      <w:rFonts w:cs="Times New Roman"/>
      <w:sz w:val="21"/>
      <w:szCs w:val="21"/>
    </w:rPr>
  </w:style>
  <w:style w:type="character" w:customStyle="1" w:styleId="BodyTextChar">
    <w:name w:val="Body Text Char"/>
    <w:link w:val="BodyText"/>
    <w:rPr>
      <w:rFonts w:ascii="Times New Roman" w:eastAsia="SimSun" w:hAnsi="Times New Roman" w:cs="Times New Roman"/>
      <w:sz w:val="24"/>
      <w:szCs w:val="24"/>
      <w:lang w:eastAsia="he-IL" w:bidi="he-IL"/>
    </w:rPr>
  </w:style>
  <w:style w:type="character" w:styleId="LineNumber">
    <w:name w:val="line number"/>
    <w:basedOn w:val="DefaultParagraphFont"/>
    <w:uiPriority w:val="99"/>
    <w:unhideWhenUsed/>
  </w:style>
  <w:style w:type="character" w:customStyle="1" w:styleId="apple-converted-space">
    <w:name w:val="apple-converted-space"/>
    <w:basedOn w:val="DefaultParagraphFont"/>
  </w:style>
  <w:style w:type="character" w:customStyle="1" w:styleId="DocumentMapChar">
    <w:name w:val="Document Map Char"/>
    <w:link w:val="DocumentMap"/>
    <w:uiPriority w:val="99"/>
    <w:semiHidden/>
    <w:rPr>
      <w:rFonts w:ascii="Tahoma" w:hAnsi="Tahoma" w:cs="Tahoma"/>
      <w:sz w:val="16"/>
      <w:szCs w:val="16"/>
    </w:rPr>
  </w:style>
  <w:style w:type="character" w:customStyle="1" w:styleId="BodyTextIndent3Char">
    <w:name w:val="Body Text Indent 3 Char"/>
    <w:link w:val="BodyTextIndent3"/>
    <w:rPr>
      <w:rFonts w:ascii="Times New Roman" w:hAnsi="Times New Roman"/>
      <w:kern w:val="2"/>
      <w:sz w:val="16"/>
      <w:szCs w:val="16"/>
      <w:lang w:val="en-US"/>
    </w:rPr>
  </w:style>
  <w:style w:type="character" w:styleId="FollowedHyperlink">
    <w:name w:val="FollowedHyperlink"/>
    <w:unhideWhenUsed/>
    <w:rPr>
      <w:color w:val="800080"/>
      <w:u w:val="single"/>
    </w:rPr>
  </w:style>
  <w:style w:type="character" w:customStyle="1" w:styleId="HeaderChar">
    <w:name w:val="Header Char"/>
    <w:link w:val="Header"/>
    <w:uiPriority w:val="99"/>
    <w:rPr>
      <w:sz w:val="18"/>
      <w:szCs w:val="18"/>
    </w:rPr>
  </w:style>
  <w:style w:type="character" w:customStyle="1" w:styleId="MyindentionChar">
    <w:name w:val="My indention Char"/>
    <w:link w:val="Myindention"/>
    <w:rPr>
      <w:rFonts w:ascii="Times New Roman" w:hAnsi="Times New Roman" w:cs="Times New Roman"/>
      <w:sz w:val="24"/>
      <w:szCs w:val="24"/>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BodytextChar0">
    <w:name w:val="Body text Char"/>
    <w:link w:val="Bodytext0"/>
    <w:rPr>
      <w:rFonts w:ascii="Times New Roman" w:eastAsia="SimSun" w:hAnsi="Times New Roman" w:cs="Times New Roman"/>
      <w:sz w:val="24"/>
      <w:szCs w:val="24"/>
      <w:lang w:val="en-GB"/>
    </w:rPr>
  </w:style>
  <w:style w:type="character" w:customStyle="1" w:styleId="FormulaChar">
    <w:name w:val="Formula Char"/>
    <w:link w:val="Formula"/>
    <w:rPr>
      <w:rFonts w:ascii="Times New Roman" w:hAnsi="Times New Roman" w:cs="Times New Roman"/>
      <w:kern w:val="2"/>
      <w:sz w:val="24"/>
      <w:szCs w:val="24"/>
    </w:rPr>
  </w:style>
  <w:style w:type="character" w:customStyle="1" w:styleId="MTDisplayEquation">
    <w:name w:val="MTDisplayEquation 字符"/>
    <w:link w:val="MTDisplayEquation0"/>
    <w:rPr>
      <w:rFonts w:ascii="DengXian" w:eastAsia="DengXian" w:hAnsi="DengXian"/>
      <w:kern w:val="2"/>
      <w:sz w:val="21"/>
      <w:szCs w:val="22"/>
      <w:lang w:val="en-US"/>
    </w:rPr>
  </w:style>
  <w:style w:type="character" w:customStyle="1" w:styleId="TitleChar">
    <w:name w:val="Title Char"/>
    <w:link w:val="Title"/>
    <w:rPr>
      <w:rFonts w:ascii="Arial" w:hAnsi="Arial" w:cs="Arial"/>
      <w:b/>
      <w:bCs/>
      <w:kern w:val="2"/>
      <w:sz w:val="32"/>
      <w:szCs w:val="32"/>
      <w:lang w:val="en-US"/>
    </w:rPr>
  </w:style>
  <w:style w:type="character" w:customStyle="1" w:styleId="formulaChar0">
    <w:name w:val="formula Char"/>
    <w:link w:val="formula0"/>
    <w:rPr>
      <w:rFonts w:ascii="Times New Roman" w:eastAsia="SimSun" w:hAnsi="Times New Roman" w:cs="Times New Roman"/>
      <w:kern w:val="2"/>
      <w:position w:val="-10"/>
      <w:sz w:val="20"/>
      <w:szCs w:val="20"/>
      <w:lang w:val="en-AU"/>
    </w:rPr>
  </w:style>
  <w:style w:type="character" w:customStyle="1" w:styleId="Heading2Char">
    <w:name w:val="Heading 2 Char"/>
    <w:link w:val="Heading2"/>
    <w:rPr>
      <w:rFonts w:ascii="Times New Roman" w:hAnsi="Times New Roman"/>
      <w:b/>
      <w:bCs/>
      <w:sz w:val="24"/>
      <w:szCs w:val="26"/>
      <w:lang w:val="en-US"/>
    </w:rPr>
  </w:style>
  <w:style w:type="character" w:customStyle="1" w:styleId="Heading1Char">
    <w:name w:val="Heading 1 Char"/>
    <w:link w:val="Heading1"/>
    <w:uiPriority w:val="9"/>
    <w:rPr>
      <w:rFonts w:ascii="Times New Roman" w:hAnsi="Times New Roman"/>
      <w:b/>
      <w:bCs/>
      <w:sz w:val="26"/>
      <w:szCs w:val="28"/>
      <w:lang w:val="en-US"/>
    </w:rPr>
  </w:style>
  <w:style w:type="character" w:customStyle="1" w:styleId="BodyTextIndentChar">
    <w:name w:val="Body Text Indent Char"/>
    <w:link w:val="BodyTextIndent"/>
    <w:rPr>
      <w:rFonts w:ascii="Times New Roman" w:hAnsi="Times New Roman"/>
      <w:kern w:val="2"/>
      <w:sz w:val="21"/>
      <w:szCs w:val="24"/>
      <w:lang w:val="en-US"/>
    </w:rPr>
  </w:style>
  <w:style w:type="character" w:customStyle="1" w:styleId="MTEquationSection">
    <w:name w:val="MTEquationSection"/>
    <w:rPr>
      <w:b/>
      <w:bCs/>
      <w:vanish/>
      <w:color w:val="FF0000"/>
      <w:sz w:val="36"/>
      <w:szCs w:val="36"/>
      <w:lang w:val="en-GB"/>
    </w:rPr>
  </w:style>
  <w:style w:type="character" w:customStyle="1" w:styleId="FootnoteTextChar">
    <w:name w:val="Footnote Text Char"/>
    <w:link w:val="FootnoteText"/>
    <w:semiHidden/>
    <w:rPr>
      <w:rFonts w:ascii="Times" w:eastAsia="SimSun" w:hAnsi="Times" w:cs="Times New Roman"/>
      <w:sz w:val="20"/>
      <w:szCs w:val="20"/>
      <w:lang w:eastAsia="de-DE"/>
    </w:rPr>
  </w:style>
  <w:style w:type="paragraph" w:customStyle="1" w:styleId="Reference">
    <w:name w:val="Reference"/>
    <w:basedOn w:val="Normal"/>
    <w:link w:val="ReferenceChar"/>
    <w:qFormat/>
    <w:pPr>
      <w:widowControl/>
      <w:overflowPunct w:val="0"/>
      <w:spacing w:line="200" w:lineRule="atLeast"/>
      <w:ind w:left="238" w:hanging="238"/>
      <w:textAlignment w:val="baseline"/>
    </w:pPr>
    <w:rPr>
      <w:rFonts w:ascii="Times" w:hAnsi="Times"/>
      <w:lang w:val="en-GB"/>
    </w:rPr>
  </w:style>
  <w:style w:type="paragraph" w:styleId="CommentText">
    <w:name w:val="annotation text"/>
    <w:basedOn w:val="Normal"/>
    <w:link w:val="CommentTextChar"/>
    <w:pPr>
      <w:widowControl/>
      <w:overflowPunct w:val="0"/>
      <w:spacing w:line="240" w:lineRule="atLeast"/>
      <w:ind w:firstLine="238"/>
      <w:jc w:val="left"/>
      <w:textAlignment w:val="baseline"/>
    </w:pPr>
    <w:rPr>
      <w:rFonts w:ascii="Times" w:hAnsi="Times"/>
      <w:sz w:val="20"/>
      <w:szCs w:val="20"/>
      <w:lang w:eastAsia="de-DE"/>
    </w:rPr>
  </w:style>
  <w:style w:type="paragraph" w:customStyle="1" w:styleId="2">
    <w:name w:val="标题2"/>
    <w:basedOn w:val="Normal"/>
    <w:pPr>
      <w:autoSpaceDE/>
      <w:autoSpaceDN/>
      <w:adjustRightInd/>
      <w:spacing w:beforeLines="100" w:afterLines="100" w:line="400" w:lineRule="exact"/>
      <w:outlineLvl w:val="1"/>
    </w:pPr>
    <w:rPr>
      <w:rFonts w:ascii="SimHei" w:eastAsia="SimHei" w:hAnsi="Arial"/>
      <w:kern w:val="2"/>
      <w:sz w:val="28"/>
      <w:szCs w:val="32"/>
    </w:rPr>
  </w:style>
  <w:style w:type="paragraph" w:styleId="TOC2">
    <w:name w:val="toc 2"/>
    <w:basedOn w:val="Normal"/>
    <w:next w:val="Normal"/>
    <w:uiPriority w:val="39"/>
    <w:unhideWhenUsed/>
    <w:pPr>
      <w:spacing w:after="100"/>
      <w:ind w:left="220"/>
    </w:pPr>
  </w:style>
  <w:style w:type="paragraph" w:styleId="BodyTextIndent2">
    <w:name w:val="Body Text Indent 2"/>
    <w:basedOn w:val="Normal"/>
    <w:link w:val="BodyTextIndent2Char"/>
    <w:pPr>
      <w:autoSpaceDE/>
      <w:autoSpaceDN/>
      <w:adjustRightInd/>
      <w:spacing w:line="240" w:lineRule="atLeast"/>
      <w:ind w:firstLineChars="200" w:firstLine="480"/>
    </w:pPr>
    <w:rPr>
      <w:rFonts w:ascii="汉鼎简仿宋"/>
      <w:kern w:val="2"/>
      <w:lang w:val="en-US"/>
    </w:rPr>
  </w:style>
  <w:style w:type="paragraph" w:styleId="TOC3">
    <w:name w:val="toc 3"/>
    <w:basedOn w:val="Normal"/>
    <w:next w:val="Normal"/>
    <w:uiPriority w:val="39"/>
    <w:unhideWhenUsed/>
    <w:pPr>
      <w:spacing w:after="100"/>
      <w:ind w:left="440"/>
    </w:pPr>
  </w:style>
  <w:style w:type="paragraph" w:styleId="TOCHeading">
    <w:name w:val="TOC Heading"/>
    <w:basedOn w:val="Heading1"/>
    <w:next w:val="Normal"/>
    <w:uiPriority w:val="39"/>
    <w:qFormat/>
    <w:pPr>
      <w:outlineLvl w:val="9"/>
    </w:pPr>
    <w:rPr>
      <w:lang w:eastAsia="en-US"/>
    </w:rPr>
  </w:style>
  <w:style w:type="paragraph" w:customStyle="1" w:styleId="Myfiguretitle">
    <w:name w:val="My figure title"/>
    <w:basedOn w:val="Normal"/>
    <w:link w:val="MyfiguretitleChar"/>
    <w:qFormat/>
    <w:pPr>
      <w:spacing w:line="240" w:lineRule="exact"/>
    </w:pPr>
    <w:rPr>
      <w:sz w:val="22"/>
    </w:rPr>
  </w:style>
  <w:style w:type="paragraph" w:customStyle="1" w:styleId="p1a">
    <w:name w:val="p1a"/>
    <w:basedOn w:val="Normal"/>
    <w:next w:val="Normal"/>
    <w:link w:val="p1aChar"/>
    <w:uiPriority w:val="99"/>
    <w:pPr>
      <w:overflowPunct w:val="0"/>
      <w:spacing w:line="240" w:lineRule="atLeast"/>
      <w:textAlignment w:val="baseline"/>
    </w:pPr>
    <w:rPr>
      <w:rFonts w:ascii="Times" w:hAnsi="Times"/>
      <w:sz w:val="20"/>
      <w:szCs w:val="20"/>
      <w:lang w:eastAsia="de-DE"/>
    </w:rPr>
  </w:style>
  <w:style w:type="paragraph" w:styleId="BodyText">
    <w:name w:val="Body Text"/>
    <w:basedOn w:val="Normal"/>
    <w:link w:val="BodyTextChar"/>
    <w:pPr>
      <w:widowControl/>
      <w:autoSpaceDE/>
      <w:autoSpaceDN/>
      <w:adjustRightInd/>
      <w:spacing w:line="360" w:lineRule="auto"/>
    </w:pPr>
    <w:rPr>
      <w:lang w:eastAsia="he-IL" w:bidi="he-IL"/>
    </w:rPr>
  </w:style>
  <w:style w:type="paragraph" w:customStyle="1" w:styleId="Style1">
    <w:name w:val="Style1"/>
    <w:basedOn w:val="Myformula"/>
    <w:qFormat/>
  </w:style>
  <w:style w:type="paragraph" w:styleId="DocumentMap">
    <w:name w:val="Document Map"/>
    <w:basedOn w:val="Normal"/>
    <w:link w:val="DocumentMapChar"/>
    <w:uiPriority w:val="99"/>
    <w:unhideWhenUsed/>
    <w:rPr>
      <w:rFonts w:ascii="Tahoma" w:hAnsi="Tahoma"/>
      <w:sz w:val="16"/>
      <w:szCs w:val="16"/>
    </w:rPr>
  </w:style>
  <w:style w:type="paragraph" w:styleId="Title">
    <w:name w:val="Title"/>
    <w:basedOn w:val="Normal"/>
    <w:link w:val="TitleChar"/>
    <w:qFormat/>
    <w:pPr>
      <w:autoSpaceDE/>
      <w:autoSpaceDN/>
      <w:adjustRightInd/>
      <w:spacing w:before="240" w:after="60"/>
      <w:jc w:val="center"/>
      <w:outlineLvl w:val="0"/>
    </w:pPr>
    <w:rPr>
      <w:rFonts w:ascii="Arial" w:hAnsi="Arial"/>
      <w:b/>
      <w:bCs/>
      <w:kern w:val="2"/>
      <w:sz w:val="32"/>
      <w:szCs w:val="32"/>
      <w:lang w:val="en-US"/>
    </w:rPr>
  </w:style>
  <w:style w:type="paragraph" w:styleId="TableofFigures">
    <w:name w:val="table of figures"/>
    <w:basedOn w:val="Normal"/>
    <w:next w:val="Normal"/>
    <w:pPr>
      <w:autoSpaceDE/>
      <w:autoSpaceDN/>
      <w:adjustRightInd/>
    </w:pPr>
    <w:rPr>
      <w:kern w:val="2"/>
      <w:sz w:val="22"/>
    </w:rPr>
  </w:style>
  <w:style w:type="paragraph" w:customStyle="1" w:styleId="MTDisplayEquation0">
    <w:name w:val="MTDisplayEquation"/>
    <w:basedOn w:val="Normal"/>
    <w:next w:val="Normal"/>
    <w:link w:val="MTDisplayEquation"/>
    <w:pPr>
      <w:tabs>
        <w:tab w:val="center" w:pos="4160"/>
        <w:tab w:val="right" w:pos="8300"/>
      </w:tabs>
      <w:autoSpaceDE/>
      <w:autoSpaceDN/>
      <w:adjustRightInd/>
      <w:spacing w:line="240" w:lineRule="auto"/>
    </w:pPr>
    <w:rPr>
      <w:rFonts w:ascii="DengXian" w:eastAsia="DengXian" w:hAnsi="DengXian"/>
      <w:kern w:val="2"/>
      <w:sz w:val="21"/>
      <w:szCs w:val="22"/>
      <w:lang w:val="en-US"/>
    </w:rPr>
  </w:style>
  <w:style w:type="paragraph" w:customStyle="1" w:styleId="Myfigure">
    <w:name w:val="My figure"/>
    <w:basedOn w:val="Normal"/>
    <w:link w:val="MyfigureChar"/>
    <w:qFormat/>
    <w:rPr>
      <w:lang w:eastAsia="en-AU"/>
    </w:rPr>
  </w:style>
  <w:style w:type="paragraph" w:customStyle="1" w:styleId="formula0">
    <w:name w:val="formula"/>
    <w:basedOn w:val="Normal"/>
    <w:link w:val="formulaChar0"/>
    <w:qFormat/>
    <w:pPr>
      <w:widowControl/>
      <w:tabs>
        <w:tab w:val="right" w:pos="6521"/>
      </w:tabs>
      <w:overflowPunct w:val="0"/>
      <w:spacing w:before="100" w:after="100" w:line="240" w:lineRule="atLeast"/>
      <w:textAlignment w:val="baseline"/>
    </w:pPr>
    <w:rPr>
      <w:kern w:val="2"/>
      <w:position w:val="-10"/>
      <w:sz w:val="20"/>
      <w:szCs w:val="20"/>
    </w:rPr>
  </w:style>
  <w:style w:type="paragraph" w:styleId="ListContinue">
    <w:name w:val="List Continue"/>
    <w:basedOn w:val="Normal"/>
    <w:pPr>
      <w:autoSpaceDE/>
      <w:autoSpaceDN/>
      <w:adjustRightInd/>
      <w:spacing w:after="120"/>
      <w:ind w:leftChars="200" w:left="420"/>
    </w:pPr>
    <w:rPr>
      <w:kern w:val="2"/>
      <w:sz w:val="21"/>
    </w:rPr>
  </w:style>
  <w:style w:type="paragraph" w:styleId="Caption">
    <w:name w:val="caption"/>
    <w:basedOn w:val="Normal"/>
    <w:next w:val="Normal"/>
    <w:qFormat/>
    <w:pPr>
      <w:spacing w:after="200"/>
    </w:pPr>
    <w:rPr>
      <w:b/>
      <w:bCs/>
      <w:color w:val="4F81BD"/>
      <w:sz w:val="18"/>
      <w:szCs w:val="18"/>
    </w:rPr>
  </w:style>
  <w:style w:type="paragraph" w:styleId="Date">
    <w:name w:val="Date"/>
    <w:basedOn w:val="Normal"/>
    <w:next w:val="Normal"/>
    <w:link w:val="DateChar"/>
    <w:pPr>
      <w:autoSpaceDE/>
      <w:autoSpaceDN/>
      <w:adjustRightInd/>
    </w:pPr>
    <w:rPr>
      <w:b/>
      <w:kern w:val="2"/>
      <w:sz w:val="30"/>
      <w:szCs w:val="20"/>
      <w:lang w:val="en-US"/>
    </w:rPr>
  </w:style>
  <w:style w:type="paragraph" w:customStyle="1" w:styleId="affiliation">
    <w:name w:val="affiliation"/>
    <w:basedOn w:val="Normal"/>
    <w:next w:val="Normal"/>
    <w:pPr>
      <w:suppressAutoHyphens/>
      <w:overflowPunct w:val="0"/>
      <w:spacing w:before="120" w:line="200" w:lineRule="atLeast"/>
      <w:ind w:left="238"/>
      <w:textAlignment w:val="baseline"/>
    </w:pPr>
    <w:rPr>
      <w:rFonts w:ascii="Times" w:hAnsi="Times"/>
      <w:sz w:val="17"/>
      <w:szCs w:val="20"/>
      <w:lang w:eastAsia="de-DE"/>
    </w:rPr>
  </w:style>
  <w:style w:type="paragraph" w:styleId="HTMLPreformatted">
    <w:name w:val="HTML Preformatted"/>
    <w:basedOn w:val="Normal"/>
    <w:link w:val="HTMLPreformattedChar"/>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jc w:val="left"/>
    </w:pPr>
    <w:rPr>
      <w:rFonts w:ascii="SimSun" w:hAnsi="SimSun"/>
      <w:lang w:val="en-US"/>
    </w:rPr>
  </w:style>
  <w:style w:type="paragraph" w:customStyle="1" w:styleId="Style2">
    <w:name w:val="Style2"/>
    <w:basedOn w:val="Myformula"/>
    <w:qFormat/>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ListContinue2">
    <w:name w:val="List Continue 2"/>
    <w:basedOn w:val="Normal"/>
    <w:pPr>
      <w:autoSpaceDE/>
      <w:autoSpaceDN/>
      <w:adjustRightInd/>
      <w:spacing w:after="120"/>
      <w:ind w:leftChars="400" w:left="840"/>
    </w:pPr>
    <w:rPr>
      <w:kern w:val="2"/>
      <w:sz w:val="21"/>
    </w:rPr>
  </w:style>
  <w:style w:type="paragraph" w:styleId="List2">
    <w:name w:val="List 2"/>
    <w:basedOn w:val="Normal"/>
    <w:pPr>
      <w:autoSpaceDE/>
      <w:autoSpaceDN/>
      <w:adjustRightInd/>
      <w:ind w:leftChars="200" w:left="100" w:hangingChars="200" w:hanging="200"/>
    </w:pPr>
    <w:rPr>
      <w:kern w:val="2"/>
      <w:sz w:val="21"/>
    </w:rPr>
  </w:style>
  <w:style w:type="paragraph" w:styleId="CommentSubject">
    <w:name w:val="annotation subject"/>
    <w:basedOn w:val="CommentText"/>
    <w:next w:val="CommentText"/>
    <w:link w:val="CommentSubjectChar"/>
    <w:uiPriority w:val="99"/>
    <w:unhideWhenUsed/>
    <w:pPr>
      <w:widowControl w:val="0"/>
      <w:overflowPunct/>
      <w:spacing w:line="240" w:lineRule="auto"/>
      <w:ind w:firstLine="0"/>
      <w:jc w:val="both"/>
      <w:textAlignment w:val="auto"/>
    </w:pPr>
    <w:rPr>
      <w:rFonts w:ascii="Times New Roman" w:hAnsi="Times New Roman"/>
      <w:b/>
      <w:bCs/>
      <w:lang w:eastAsia="zh-CN"/>
    </w:rPr>
  </w:style>
  <w:style w:type="paragraph" w:customStyle="1" w:styleId="author">
    <w:name w:val="author"/>
    <w:basedOn w:val="Normal"/>
    <w:next w:val="Normal"/>
    <w:pPr>
      <w:suppressAutoHyphens/>
      <w:overflowPunct w:val="0"/>
      <w:spacing w:before="480" w:after="220" w:line="240" w:lineRule="atLeast"/>
      <w:textAlignment w:val="baseline"/>
    </w:pPr>
    <w:rPr>
      <w:rFonts w:ascii="Times" w:hAnsi="Times"/>
      <w:b/>
      <w:sz w:val="20"/>
      <w:szCs w:val="20"/>
      <w:lang w:eastAsia="de-DE"/>
    </w:rPr>
  </w:style>
  <w:style w:type="paragraph" w:styleId="TOC1">
    <w:name w:val="toc 1"/>
    <w:basedOn w:val="Normal"/>
    <w:next w:val="Normal"/>
    <w:uiPriority w:val="39"/>
    <w:unhideWhenUsed/>
    <w:pPr>
      <w:spacing w:after="100"/>
    </w:pPr>
  </w:style>
  <w:style w:type="paragraph" w:customStyle="1" w:styleId="abstract">
    <w:name w:val="abstract"/>
    <w:basedOn w:val="Normal"/>
    <w:next w:val="Normal"/>
    <w:pPr>
      <w:overflowPunct w:val="0"/>
      <w:spacing w:before="480" w:after="480" w:line="240" w:lineRule="atLeast"/>
      <w:textAlignment w:val="baseline"/>
    </w:pPr>
    <w:rPr>
      <w:rFonts w:ascii="Times" w:hAnsi="Times"/>
      <w:sz w:val="20"/>
      <w:szCs w:val="20"/>
      <w:lang w:eastAsia="de-DE"/>
    </w:rPr>
  </w:style>
  <w:style w:type="paragraph" w:customStyle="1" w:styleId="Heading-1">
    <w:name w:val="Heading-1"/>
    <w:basedOn w:val="Normal"/>
    <w:link w:val="Heading-1Char"/>
    <w:qFormat/>
    <w:pPr>
      <w:keepNext/>
      <w:keepLines/>
      <w:widowControl/>
      <w:tabs>
        <w:tab w:val="left" w:pos="454"/>
      </w:tabs>
      <w:suppressAutoHyphens/>
      <w:overflowPunct w:val="0"/>
      <w:spacing w:before="600" w:after="320" w:line="240" w:lineRule="atLeast"/>
      <w:jc w:val="left"/>
      <w:textAlignment w:val="baseline"/>
    </w:pPr>
    <w:rPr>
      <w:b/>
      <w:szCs w:val="20"/>
    </w:rPr>
  </w:style>
  <w:style w:type="paragraph" w:styleId="BalloonText">
    <w:name w:val="Balloon Text"/>
    <w:basedOn w:val="Normal"/>
    <w:link w:val="BalloonTextChar"/>
    <w:uiPriority w:val="99"/>
    <w:unhideWhenUsed/>
    <w:rPr>
      <w:rFonts w:ascii="Tahoma" w:hAnsi="Tahoma"/>
      <w:sz w:val="16"/>
      <w:szCs w:val="16"/>
    </w:rPr>
  </w:style>
  <w:style w:type="paragraph" w:customStyle="1" w:styleId="Default">
    <w:name w:val="Default"/>
    <w:qFormat/>
    <w:pPr>
      <w:widowControl w:val="0"/>
      <w:autoSpaceDE w:val="0"/>
      <w:autoSpaceDN w:val="0"/>
      <w:adjustRightInd w:val="0"/>
    </w:pPr>
    <w:rPr>
      <w:rFonts w:ascii="Arial" w:hAnsi="Arial" w:cs="Arial"/>
      <w:color w:val="000000"/>
      <w:sz w:val="24"/>
      <w:szCs w:val="24"/>
      <w:lang w:val="en-US" w:eastAsia="zh-CN"/>
    </w:rPr>
  </w:style>
  <w:style w:type="paragraph" w:styleId="FootnoteText">
    <w:name w:val="footnote text"/>
    <w:basedOn w:val="Normal"/>
    <w:link w:val="FootnoteTextChar"/>
    <w:semiHidden/>
    <w:pPr>
      <w:overflowPunct w:val="0"/>
      <w:spacing w:line="240" w:lineRule="atLeast"/>
      <w:ind w:firstLine="238"/>
      <w:textAlignment w:val="baseline"/>
    </w:pPr>
    <w:rPr>
      <w:rFonts w:ascii="Times" w:hAnsi="Times"/>
      <w:sz w:val="20"/>
      <w:szCs w:val="20"/>
      <w:lang w:eastAsia="de-DE"/>
    </w:rPr>
  </w:style>
  <w:style w:type="paragraph" w:customStyle="1" w:styleId="Equation">
    <w:name w:val="Equation"/>
    <w:basedOn w:val="BodyText"/>
    <w:next w:val="BodyText"/>
    <w:pPr>
      <w:tabs>
        <w:tab w:val="center" w:pos="4253"/>
        <w:tab w:val="right" w:pos="9356"/>
      </w:tabs>
      <w:spacing w:before="60" w:after="180"/>
    </w:pPr>
    <w:rPr>
      <w:rFonts w:eastAsia="Times New Roman"/>
      <w:iCs/>
      <w:snapToGrid w:val="0"/>
      <w:lang w:eastAsia="en-US" w:bidi="ar-SA"/>
    </w:rPr>
  </w:style>
  <w:style w:type="paragraph" w:customStyle="1" w:styleId="Formula">
    <w:name w:val="Formula"/>
    <w:basedOn w:val="Normal"/>
    <w:link w:val="FormulaChar"/>
    <w:pPr>
      <w:tabs>
        <w:tab w:val="right" w:pos="8222"/>
      </w:tabs>
      <w:autoSpaceDE/>
      <w:autoSpaceDN/>
      <w:adjustRightInd/>
    </w:pPr>
    <w:rPr>
      <w:kern w:val="2"/>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customStyle="1" w:styleId="EndNoteBibliography">
    <w:name w:val="EndNote Bibliography"/>
    <w:basedOn w:val="Normal"/>
    <w:qFormat/>
    <w:rPr>
      <w:rFonts w:ascii="Calibri" w:hAnsi="Calibri"/>
      <w:sz w:val="20"/>
    </w:rPr>
  </w:style>
  <w:style w:type="paragraph" w:customStyle="1" w:styleId="figlegend">
    <w:name w:val="figlegend"/>
    <w:basedOn w:val="Normal"/>
    <w:next w:val="Normal"/>
    <w:uiPriority w:val="99"/>
    <w:pPr>
      <w:keepLines/>
      <w:widowControl/>
      <w:overflowPunct w:val="0"/>
      <w:spacing w:before="120" w:after="240" w:line="200" w:lineRule="atLeast"/>
      <w:textAlignment w:val="baseline"/>
    </w:pPr>
    <w:rPr>
      <w:rFonts w:ascii="Times" w:hAnsi="Times"/>
      <w:sz w:val="17"/>
      <w:szCs w:val="20"/>
      <w:lang w:eastAsia="de-DE"/>
    </w:rPr>
  </w:style>
  <w:style w:type="paragraph" w:customStyle="1" w:styleId="Bodytext0">
    <w:name w:val="Body text"/>
    <w:basedOn w:val="Normal"/>
    <w:link w:val="BodytextChar0"/>
    <w:pPr>
      <w:widowControl/>
      <w:autoSpaceDE/>
      <w:autoSpaceDN/>
      <w:adjustRightInd/>
      <w:spacing w:after="120" w:line="360" w:lineRule="exact"/>
    </w:pPr>
    <w:rPr>
      <w:lang w:val="en-GB"/>
    </w:rPr>
  </w:style>
  <w:style w:type="paragraph" w:customStyle="1" w:styleId="Titletext">
    <w:name w:val="Title text"/>
    <w:basedOn w:val="Normal"/>
    <w:pPr>
      <w:widowControl/>
      <w:autoSpaceDE/>
      <w:autoSpaceDN/>
      <w:adjustRightInd/>
      <w:spacing w:line="360" w:lineRule="auto"/>
      <w:jc w:val="center"/>
    </w:pPr>
    <w:rPr>
      <w:rFonts w:eastAsia="Times New Roman"/>
      <w:b/>
      <w:bCs/>
      <w:kern w:val="32"/>
      <w:sz w:val="30"/>
      <w:szCs w:val="30"/>
      <w:lang w:eastAsia="en-US"/>
    </w:rPr>
  </w:style>
  <w:style w:type="paragraph" w:customStyle="1" w:styleId="Myindention">
    <w:name w:val="My indention"/>
    <w:basedOn w:val="Normal"/>
    <w:link w:val="MyindentionChar"/>
    <w:qFormat/>
    <w:pPr>
      <w:ind w:firstLine="238"/>
    </w:pPr>
  </w:style>
  <w:style w:type="paragraph" w:styleId="BodyText2">
    <w:name w:val="Body Text 2"/>
    <w:basedOn w:val="Normal"/>
    <w:link w:val="BodyText2Char"/>
    <w:pPr>
      <w:autoSpaceDE/>
      <w:autoSpaceDN/>
      <w:adjustRightInd/>
      <w:spacing w:after="120" w:line="480" w:lineRule="auto"/>
    </w:pPr>
    <w:rPr>
      <w:kern w:val="2"/>
      <w:sz w:val="21"/>
      <w:lang w:val="en-US"/>
    </w:rPr>
  </w:style>
  <w:style w:type="paragraph" w:customStyle="1" w:styleId="Myformula">
    <w:name w:val="My formula"/>
    <w:basedOn w:val="Normal"/>
    <w:qFormat/>
    <w:pPr>
      <w:tabs>
        <w:tab w:val="right" w:pos="8505"/>
      </w:tabs>
      <w:spacing w:before="120" w:after="120" w:line="240" w:lineRule="auto"/>
    </w:pPr>
    <w:rPr>
      <w:lang w:val="en-AU" w:eastAsia="en-AU"/>
    </w:rPr>
  </w:style>
  <w:style w:type="paragraph" w:styleId="NormalWeb">
    <w:name w:val="Normal (Web)"/>
    <w:basedOn w:val="Normal"/>
    <w:unhideWhenUsed/>
    <w:pPr>
      <w:widowControl/>
      <w:autoSpaceDE/>
      <w:autoSpaceDN/>
      <w:adjustRightInd/>
      <w:spacing w:before="100" w:beforeAutospacing="1" w:after="100" w:afterAutospacing="1"/>
      <w:jc w:val="left"/>
    </w:pPr>
    <w:rPr>
      <w:rFonts w:eastAsia="Times New Roman"/>
    </w:rPr>
  </w:style>
  <w:style w:type="paragraph" w:styleId="BodyTextIndent3">
    <w:name w:val="Body Text Indent 3"/>
    <w:basedOn w:val="Normal"/>
    <w:link w:val="BodyTextIndent3Char"/>
    <w:pPr>
      <w:autoSpaceDE/>
      <w:autoSpaceDN/>
      <w:adjustRightInd/>
      <w:spacing w:after="120"/>
      <w:ind w:leftChars="200" w:left="420"/>
    </w:pPr>
    <w:rPr>
      <w:kern w:val="2"/>
      <w:sz w:val="16"/>
      <w:szCs w:val="16"/>
      <w:lang w:val="en-US"/>
    </w:rPr>
  </w:style>
  <w:style w:type="paragraph" w:styleId="BodyTextIndent">
    <w:name w:val="Body Text Indent"/>
    <w:basedOn w:val="Normal"/>
    <w:link w:val="BodyTextIndentChar"/>
    <w:pPr>
      <w:autoSpaceDE/>
      <w:autoSpaceDN/>
      <w:adjustRightInd/>
      <w:spacing w:after="120"/>
      <w:ind w:leftChars="200" w:left="420"/>
    </w:pPr>
    <w:rPr>
      <w:kern w:val="2"/>
      <w:sz w:val="21"/>
      <w:lang w:val="en-US"/>
    </w:rPr>
  </w:style>
  <w:style w:type="table" w:styleId="TableGrid">
    <w:name w:val="Table Grid"/>
    <w:basedOn w:val="TableNormal"/>
    <w:uiPriority w:val="3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 Grid1"/>
    <w:basedOn w:val="TableNormal"/>
    <w:uiPriority w:val="59"/>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uiPriority w:val="99"/>
    <w:semiHidden/>
    <w:unhideWhenUsed/>
    <w:rsid w:val="00F70A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Ivan.Zhang@monash.edu"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58</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3069</CharactersWithSpaces>
  <SharedDoc>false</SharedDoc>
  <HLinks>
    <vt:vector size="6" baseType="variant">
      <vt:variant>
        <vt:i4>7602196</vt:i4>
      </vt:variant>
      <vt:variant>
        <vt:i4>8</vt:i4>
      </vt:variant>
      <vt:variant>
        <vt:i4>0</vt:i4>
      </vt:variant>
      <vt:variant>
        <vt:i4>5</vt:i4>
      </vt:variant>
      <vt:variant>
        <vt:lpwstr>mailto:Ivan.Zhang@monas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ai Einav</dc:creator>
  <cp:keywords/>
  <cp:lastModifiedBy>Peter Chen</cp:lastModifiedBy>
  <cp:revision>2</cp:revision>
  <cp:lastPrinted>2019-02-06T15:46:00Z</cp:lastPrinted>
  <dcterms:created xsi:type="dcterms:W3CDTF">2020-06-15T08:43:00Z</dcterms:created>
  <dcterms:modified xsi:type="dcterms:W3CDTF">2020-06-15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sce</vt:lpwstr>
  </property>
  <property fmtid="{D5CDD505-2E9C-101B-9397-08002B2CF9AE}" pid="3" name="Mendeley Document_1">
    <vt:lpwstr>True</vt:lpwstr>
  </property>
  <property fmtid="{D5CDD505-2E9C-101B-9397-08002B2CF9AE}" pid="4" name="Mendeley User Name_1">
    <vt:lpwstr>marshell2004@163.com@https://www.mendeley.com</vt:lpwstr>
  </property>
  <property fmtid="{D5CDD505-2E9C-101B-9397-08002B2CF9AE}" pid="5" name="Mendeley Recent Style Name 0_1">
    <vt:lpwstr>American Political Science Association</vt:lpwstr>
  </property>
  <property fmtid="{D5CDD505-2E9C-101B-9397-08002B2CF9AE}" pid="6" name="Mendeley Recent Style Id 0_1">
    <vt:lpwstr>http://www.zotero.org/styles/apsa</vt:lpwstr>
  </property>
  <property fmtid="{D5CDD505-2E9C-101B-9397-08002B2CF9AE}" pid="7" name="Mendeley Recent Style Name 1_1">
    <vt:lpwstr>American Psychological Association</vt:lpwstr>
  </property>
  <property fmtid="{D5CDD505-2E9C-101B-9397-08002B2CF9AE}" pid="8" name="Mendeley Recent Style Id 1_1">
    <vt:lpwstr>http://www.zotero.org/styles/apa</vt:lpwstr>
  </property>
  <property fmtid="{D5CDD505-2E9C-101B-9397-08002B2CF9AE}" pid="9" name="Mendeley Recent Style Name 2_1">
    <vt:lpwstr>American Society of Civil Engineers</vt:lpwstr>
  </property>
  <property fmtid="{D5CDD505-2E9C-101B-9397-08002B2CF9AE}" pid="10" name="Mendeley Recent Style Id 2_1">
    <vt:lpwstr>http://www.zotero.org/styles/asce</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Chicago Manual of Style (Full Note with Bibliography)</vt:lpwstr>
  </property>
  <property fmtid="{D5CDD505-2E9C-101B-9397-08002B2CF9AE}" pid="16" name="Mendeley Recent Style Id 5_1">
    <vt:lpwstr>http://www.zotero.org/styles/chicago-fullnote-bibliography</vt:lpwstr>
  </property>
  <property fmtid="{D5CDD505-2E9C-101B-9397-08002B2CF9AE}" pid="17" name="Mendeley Recent Style Name 6_1">
    <vt:lpwstr>Chicago Manual of Style (Note with Bibliography)</vt:lpwstr>
  </property>
  <property fmtid="{D5CDD505-2E9C-101B-9397-08002B2CF9AE}" pid="18" name="Mendeley Recent Style Id 6_1">
    <vt:lpwstr>http://www.zotero.org/styles/chicago-note-bibliography</vt:lpwstr>
  </property>
  <property fmtid="{D5CDD505-2E9C-101B-9397-08002B2CF9AE}" pid="19" name="Mendeley Recent Style Name 7_1">
    <vt:lpwstr>Harvard Reference format 1 (Author-Date)</vt:lpwstr>
  </property>
  <property fmtid="{D5CDD505-2E9C-101B-9397-08002B2CF9AE}" pid="20" name="Mendeley Recent Style Id 7_1">
    <vt:lpwstr>http://www.zotero.org/styles/harvard1</vt:lpwstr>
  </property>
  <property fmtid="{D5CDD505-2E9C-101B-9397-08002B2CF9AE}" pid="21" name="Mendeley Recent Style Name 8_1">
    <vt:lpwstr>IEEE</vt:lpwstr>
  </property>
  <property fmtid="{D5CDD505-2E9C-101B-9397-08002B2CF9AE}" pid="22" name="Mendeley Recent Style Id 8_1">
    <vt:lpwstr>http://www.zotero.org/styles/ieee</vt:lpwstr>
  </property>
  <property fmtid="{D5CDD505-2E9C-101B-9397-08002B2CF9AE}" pid="23" name="Mendeley Recent Style Name 9_1">
    <vt:lpwstr>Modern Humanities Research Association (Note with Bibliography)</vt:lpwstr>
  </property>
  <property fmtid="{D5CDD505-2E9C-101B-9397-08002B2CF9AE}" pid="24" name="Mendeley Recent Style Id 9_1">
    <vt:lpwstr>http://www.zotero.org/styles/mhra</vt:lpwstr>
  </property>
  <property fmtid="{D5CDD505-2E9C-101B-9397-08002B2CF9AE}" pid="25" name="KSOProductBuildVer">
    <vt:lpwstr>2052-11.1.0.9662</vt:lpwstr>
  </property>
  <property fmtid="{D5CDD505-2E9C-101B-9397-08002B2CF9AE}" pid="26" name="MTEquationSection">
    <vt:lpwstr>1</vt:lpwstr>
  </property>
  <property fmtid="{D5CDD505-2E9C-101B-9397-08002B2CF9AE}" pid="27" name="MTWinEqns">
    <vt:bool>true</vt:bool>
  </property>
  <property fmtid="{D5CDD505-2E9C-101B-9397-08002B2CF9AE}" pid="28" name="MTEquationNumber2">
    <vt:lpwstr>(#E1)</vt:lpwstr>
  </property>
</Properties>
</file>